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6B81" w:rsidRPr="008272B5" w:rsidRDefault="00346B87" w:rsidP="00346B87">
      <w:pPr>
        <w:jc w:val="right"/>
        <w:rPr>
          <w:rFonts w:ascii="Calibri" w:hAnsi="Calibri" w:cs="Calibri"/>
          <w:b/>
          <w:sz w:val="24"/>
          <w:szCs w:val="24"/>
        </w:rPr>
      </w:pPr>
      <w:r w:rsidRPr="008272B5">
        <w:rPr>
          <w:rFonts w:ascii="Calibri" w:hAnsi="Calibri" w:cs="Calibri"/>
          <w:b/>
          <w:sz w:val="24"/>
          <w:szCs w:val="24"/>
        </w:rPr>
        <w:t xml:space="preserve">Annex </w:t>
      </w:r>
      <w:r w:rsidR="003C7EE9">
        <w:rPr>
          <w:rFonts w:ascii="Calibri" w:hAnsi="Calibri" w:cs="Calibri"/>
          <w:b/>
          <w:sz w:val="24"/>
          <w:szCs w:val="24"/>
        </w:rPr>
        <w:t>I</w:t>
      </w:r>
    </w:p>
    <w:p w:rsidR="00267C57" w:rsidRDefault="00267C57" w:rsidP="004F03C0">
      <w:pPr>
        <w:rPr>
          <w:sz w:val="24"/>
          <w:szCs w:val="24"/>
        </w:rPr>
      </w:pPr>
    </w:p>
    <w:p w:rsidR="00267C57" w:rsidRPr="005523C9" w:rsidRDefault="00267C57" w:rsidP="009608DC">
      <w:pPr>
        <w:jc w:val="center"/>
        <w:rPr>
          <w:rFonts w:ascii="Calibri" w:hAnsi="Calibri" w:cs="Calibri"/>
          <w:b/>
          <w:sz w:val="28"/>
          <w:szCs w:val="28"/>
          <w:u w:val="single"/>
        </w:rPr>
      </w:pPr>
      <w:r w:rsidRPr="005523C9">
        <w:rPr>
          <w:rFonts w:ascii="Calibri" w:hAnsi="Calibri" w:cs="Calibri"/>
          <w:b/>
          <w:sz w:val="28"/>
          <w:szCs w:val="28"/>
          <w:u w:val="single"/>
        </w:rPr>
        <w:t>Information o</w:t>
      </w:r>
      <w:r w:rsidR="00E801C9">
        <w:rPr>
          <w:rFonts w:ascii="Calibri" w:hAnsi="Calibri" w:cs="Calibri"/>
          <w:b/>
          <w:sz w:val="28"/>
          <w:szCs w:val="28"/>
          <w:u w:val="single"/>
        </w:rPr>
        <w:t>f</w:t>
      </w:r>
      <w:r w:rsidRPr="005523C9">
        <w:rPr>
          <w:rFonts w:ascii="Calibri" w:hAnsi="Calibri" w:cs="Calibri"/>
          <w:b/>
          <w:sz w:val="28"/>
          <w:szCs w:val="28"/>
          <w:u w:val="single"/>
        </w:rPr>
        <w:t xml:space="preserve"> </w:t>
      </w:r>
      <w:r w:rsidR="00735239" w:rsidRPr="005523C9">
        <w:rPr>
          <w:rFonts w:ascii="Calibri" w:hAnsi="Calibri" w:cs="Calibri"/>
          <w:b/>
          <w:sz w:val="28"/>
          <w:szCs w:val="28"/>
          <w:u w:val="single"/>
        </w:rPr>
        <w:t>E</w:t>
      </w:r>
      <w:r w:rsidRPr="005523C9">
        <w:rPr>
          <w:rFonts w:ascii="Calibri" w:hAnsi="Calibri" w:cs="Calibri"/>
          <w:b/>
          <w:sz w:val="28"/>
          <w:szCs w:val="28"/>
          <w:u w:val="single"/>
        </w:rPr>
        <w:t xml:space="preserve">xisting </w:t>
      </w:r>
      <w:r w:rsidR="00E801C9">
        <w:rPr>
          <w:rFonts w:ascii="Calibri" w:hAnsi="Calibri" w:cs="Calibri"/>
          <w:b/>
          <w:sz w:val="28"/>
          <w:szCs w:val="28"/>
          <w:u w:val="single"/>
        </w:rPr>
        <w:t xml:space="preserve">IT </w:t>
      </w:r>
      <w:r w:rsidR="00735239" w:rsidRPr="005523C9">
        <w:rPr>
          <w:rFonts w:ascii="Calibri" w:hAnsi="Calibri" w:cs="Calibri"/>
          <w:b/>
          <w:sz w:val="28"/>
          <w:szCs w:val="28"/>
          <w:u w:val="single"/>
        </w:rPr>
        <w:t>S</w:t>
      </w:r>
      <w:r w:rsidRPr="005523C9">
        <w:rPr>
          <w:rFonts w:ascii="Calibri" w:hAnsi="Calibri" w:cs="Calibri"/>
          <w:b/>
          <w:sz w:val="28"/>
          <w:szCs w:val="28"/>
          <w:u w:val="single"/>
        </w:rPr>
        <w:t>ystems</w:t>
      </w:r>
      <w:r w:rsidR="00E801C9">
        <w:rPr>
          <w:rFonts w:ascii="Calibri" w:hAnsi="Calibri" w:cs="Calibri"/>
          <w:b/>
          <w:sz w:val="28"/>
          <w:szCs w:val="28"/>
          <w:u w:val="single"/>
        </w:rPr>
        <w:t xml:space="preserve"> of service provider</w:t>
      </w:r>
    </w:p>
    <w:p w:rsidR="00267C57" w:rsidRPr="007C0662" w:rsidRDefault="00267C57" w:rsidP="009608DC">
      <w:pPr>
        <w:jc w:val="center"/>
        <w:rPr>
          <w:sz w:val="24"/>
          <w:szCs w:val="24"/>
        </w:rPr>
      </w:pPr>
      <w:r w:rsidRPr="005523C9">
        <w:rPr>
          <w:rFonts w:ascii="Calibri" w:hAnsi="Calibri" w:cs="Calibri"/>
          <w:b/>
          <w:sz w:val="28"/>
          <w:szCs w:val="28"/>
          <w:u w:val="single"/>
        </w:rPr>
        <w:t>(</w:t>
      </w:r>
      <w:proofErr w:type="gramStart"/>
      <w:r w:rsidRPr="005523C9">
        <w:rPr>
          <w:rFonts w:ascii="Calibri" w:hAnsi="Calibri" w:cs="Calibri"/>
          <w:b/>
          <w:sz w:val="28"/>
          <w:szCs w:val="28"/>
          <w:u w:val="single"/>
        </w:rPr>
        <w:t>for</w:t>
      </w:r>
      <w:proofErr w:type="gramEnd"/>
      <w:r w:rsidRPr="005523C9">
        <w:rPr>
          <w:rFonts w:ascii="Calibri" w:hAnsi="Calibri" w:cs="Calibri"/>
          <w:b/>
          <w:sz w:val="28"/>
          <w:szCs w:val="28"/>
          <w:u w:val="single"/>
        </w:rPr>
        <w:t xml:space="preserve"> completion by interested parties)</w:t>
      </w:r>
    </w:p>
    <w:p w:rsidR="006F4E4D" w:rsidRDefault="006F4E4D" w:rsidP="004F03C0">
      <w:pPr>
        <w:rPr>
          <w:rFonts w:ascii="Calibri" w:hAnsi="Calibri"/>
          <w:sz w:val="24"/>
        </w:rPr>
      </w:pPr>
    </w:p>
    <w:p w:rsidR="004F03C0" w:rsidRPr="009E4322" w:rsidRDefault="004F03C0" w:rsidP="004F03C0">
      <w:pPr>
        <w:rPr>
          <w:rFonts w:asciiTheme="minorHAnsi" w:hAnsiTheme="minorHAnsi" w:cstheme="minorHAnsi"/>
          <w:sz w:val="24"/>
          <w:szCs w:val="24"/>
        </w:rPr>
      </w:pPr>
      <w:r w:rsidRPr="009E4322">
        <w:rPr>
          <w:rFonts w:asciiTheme="minorHAnsi" w:hAnsiTheme="minorHAnsi" w:cstheme="minorHAnsi"/>
          <w:b/>
          <w:sz w:val="24"/>
          <w:szCs w:val="24"/>
        </w:rPr>
        <w:t>Questions</w:t>
      </w:r>
      <w:r w:rsidR="006F4E4D" w:rsidRPr="009E4322">
        <w:rPr>
          <w:rFonts w:asciiTheme="minorHAnsi" w:hAnsiTheme="minorHAnsi" w:cstheme="minorHAnsi"/>
          <w:b/>
          <w:sz w:val="24"/>
          <w:szCs w:val="24"/>
        </w:rPr>
        <w:t xml:space="preserve"> 2.2 in </w:t>
      </w:r>
      <w:proofErr w:type="spellStart"/>
      <w:r w:rsidR="006F4E4D" w:rsidRPr="009E4322">
        <w:rPr>
          <w:rFonts w:asciiTheme="minorHAnsi" w:hAnsiTheme="minorHAnsi" w:cstheme="minorHAnsi"/>
          <w:b/>
          <w:sz w:val="24"/>
          <w:szCs w:val="24"/>
        </w:rPr>
        <w:t>Proforma</w:t>
      </w:r>
      <w:proofErr w:type="spellEnd"/>
      <w:r w:rsidRPr="009E4322">
        <w:rPr>
          <w:rFonts w:asciiTheme="minorHAnsi" w:hAnsiTheme="minorHAnsi" w:cstheme="minorHAnsi"/>
          <w:sz w:val="24"/>
          <w:szCs w:val="24"/>
        </w:rPr>
        <w:t>:</w:t>
      </w:r>
    </w:p>
    <w:p w:rsidR="0070737D" w:rsidRPr="002136DE" w:rsidRDefault="0070737D" w:rsidP="008D52D1">
      <w:pPr>
        <w:rPr>
          <w:rFonts w:asciiTheme="minorHAnsi" w:hAnsiTheme="minorHAnsi" w:cstheme="minorHAnsi"/>
          <w:sz w:val="24"/>
          <w:szCs w:val="24"/>
        </w:rPr>
      </w:pPr>
      <w:r w:rsidRPr="002136DE">
        <w:rPr>
          <w:rFonts w:asciiTheme="minorHAnsi" w:hAnsiTheme="minorHAnsi" w:cstheme="minorHAnsi"/>
          <w:sz w:val="24"/>
          <w:szCs w:val="24"/>
        </w:rPr>
        <w:t>Further to question 2.1</w:t>
      </w:r>
      <w:r w:rsidR="00C76DD7" w:rsidRPr="009E4322">
        <w:rPr>
          <w:rFonts w:asciiTheme="minorHAnsi" w:hAnsiTheme="minorHAnsi" w:cstheme="minorHAnsi"/>
          <w:sz w:val="24"/>
          <w:szCs w:val="24"/>
        </w:rPr>
        <w:t xml:space="preserve"> in </w:t>
      </w:r>
      <w:proofErr w:type="spellStart"/>
      <w:r w:rsidR="00C76DD7" w:rsidRPr="002136DE">
        <w:rPr>
          <w:rFonts w:asciiTheme="minorHAnsi" w:hAnsiTheme="minorHAnsi" w:cstheme="minorHAnsi"/>
          <w:sz w:val="24"/>
          <w:szCs w:val="24"/>
        </w:rPr>
        <w:t>Proforma</w:t>
      </w:r>
      <w:proofErr w:type="spellEnd"/>
      <w:r w:rsidRPr="002136DE">
        <w:rPr>
          <w:rFonts w:asciiTheme="minorHAnsi" w:hAnsiTheme="minorHAnsi" w:cstheme="minorHAnsi"/>
          <w:sz w:val="24"/>
          <w:szCs w:val="24"/>
        </w:rPr>
        <w:t xml:space="preserve">, by referring to the </w:t>
      </w:r>
      <w:r w:rsidRPr="00AC31F0">
        <w:rPr>
          <w:rFonts w:asciiTheme="minorHAnsi" w:hAnsiTheme="minorHAnsi" w:cstheme="minorHAnsi"/>
          <w:sz w:val="24"/>
          <w:szCs w:val="24"/>
        </w:rPr>
        <w:t>purposes and functions of the planned IT Systems</w:t>
      </w:r>
      <w:r w:rsidRPr="002136DE">
        <w:rPr>
          <w:rFonts w:asciiTheme="minorHAnsi" w:hAnsiTheme="minorHAnsi" w:cstheme="minorHAnsi"/>
          <w:sz w:val="24"/>
          <w:szCs w:val="24"/>
        </w:rPr>
        <w:t xml:space="preserve"> listed in </w:t>
      </w:r>
      <w:r w:rsidRPr="00AC31F0">
        <w:rPr>
          <w:rFonts w:asciiTheme="minorHAnsi" w:hAnsiTheme="minorHAnsi" w:cstheme="minorHAnsi"/>
          <w:sz w:val="24"/>
          <w:szCs w:val="24"/>
        </w:rPr>
        <w:t>Paragraph 4.2 in the MSE document</w:t>
      </w:r>
      <w:r w:rsidRPr="002136DE">
        <w:rPr>
          <w:rFonts w:asciiTheme="minorHAnsi" w:hAnsiTheme="minorHAnsi" w:cstheme="minorHAnsi"/>
          <w:sz w:val="24"/>
          <w:szCs w:val="24"/>
        </w:rPr>
        <w:t>, please indicate</w:t>
      </w:r>
      <w:r w:rsidR="00005E6A" w:rsidRPr="002136DE">
        <w:rPr>
          <w:rFonts w:asciiTheme="minorHAnsi" w:hAnsiTheme="minorHAnsi" w:cstheme="minorHAnsi"/>
          <w:sz w:val="24"/>
          <w:szCs w:val="24"/>
        </w:rPr>
        <w:t>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12276"/>
      </w:tblGrid>
      <w:tr w:rsidR="001A5CCA" w:rsidRPr="00AC31F0" w:rsidTr="009E4322">
        <w:tc>
          <w:tcPr>
            <w:tcW w:w="696" w:type="pct"/>
          </w:tcPr>
          <w:p w:rsidR="001A5CCA" w:rsidRPr="009E4322" w:rsidRDefault="001A5CCA" w:rsidP="008D52D1">
            <w:pPr>
              <w:pStyle w:val="ListParagraph"/>
              <w:numPr>
                <w:ilvl w:val="0"/>
                <w:numId w:val="35"/>
              </w:numPr>
              <w:tabs>
                <w:tab w:val="left" w:pos="1843"/>
              </w:tabs>
              <w:ind w:left="313" w:hanging="313"/>
              <w:rPr>
                <w:rFonts w:asciiTheme="minorHAnsi" w:hAnsiTheme="minorHAnsi" w:cstheme="minorHAnsi"/>
                <w:sz w:val="24"/>
                <w:szCs w:val="24"/>
              </w:rPr>
            </w:pPr>
            <w:r w:rsidRPr="009E4322">
              <w:rPr>
                <w:rFonts w:asciiTheme="minorHAnsi" w:hAnsiTheme="minorHAnsi" w:cstheme="minorHAnsi"/>
                <w:sz w:val="24"/>
                <w:szCs w:val="24"/>
              </w:rPr>
              <w:t xml:space="preserve">Column A </w:t>
            </w:r>
            <w:r w:rsidR="0070737D" w:rsidRPr="009E4322">
              <w:rPr>
                <w:rFonts w:asciiTheme="minorHAnsi" w:hAnsiTheme="minorHAnsi" w:cstheme="minorHAnsi"/>
                <w:sz w:val="24"/>
                <w:szCs w:val="24"/>
              </w:rPr>
              <w:t>-</w:t>
            </w:r>
          </w:p>
        </w:tc>
        <w:tc>
          <w:tcPr>
            <w:tcW w:w="4304" w:type="pct"/>
          </w:tcPr>
          <w:p w:rsidR="001A5CCA" w:rsidRPr="009E4322" w:rsidRDefault="001A5CCA" w:rsidP="009608DC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2136DE">
              <w:rPr>
                <w:rFonts w:asciiTheme="minorHAnsi" w:hAnsiTheme="minorHAnsi" w:cstheme="minorHAnsi"/>
                <w:sz w:val="24"/>
                <w:szCs w:val="24"/>
              </w:rPr>
              <w:t>which function(s) can be provided by your existing system(s)</w:t>
            </w:r>
          </w:p>
        </w:tc>
      </w:tr>
      <w:tr w:rsidR="001A5CCA" w:rsidRPr="00AC31F0" w:rsidTr="009E4322">
        <w:trPr>
          <w:trHeight w:val="107"/>
        </w:trPr>
        <w:tc>
          <w:tcPr>
            <w:tcW w:w="696" w:type="pct"/>
          </w:tcPr>
          <w:p w:rsidR="001A5CCA" w:rsidRPr="009E4322" w:rsidRDefault="001A5CCA" w:rsidP="009E4322">
            <w:pPr>
              <w:pStyle w:val="ListParagraph"/>
              <w:numPr>
                <w:ilvl w:val="0"/>
                <w:numId w:val="35"/>
              </w:numPr>
              <w:tabs>
                <w:tab w:val="left" w:pos="1843"/>
              </w:tabs>
              <w:ind w:left="313" w:hanging="313"/>
              <w:rPr>
                <w:rFonts w:asciiTheme="minorHAnsi" w:hAnsiTheme="minorHAnsi" w:cstheme="minorHAnsi"/>
                <w:sz w:val="24"/>
                <w:szCs w:val="24"/>
              </w:rPr>
            </w:pPr>
            <w:r w:rsidRPr="009E4322">
              <w:rPr>
                <w:rFonts w:asciiTheme="minorHAnsi" w:hAnsiTheme="minorHAnsi" w:cstheme="minorHAnsi"/>
                <w:sz w:val="24"/>
                <w:szCs w:val="24"/>
              </w:rPr>
              <w:t>Column B</w:t>
            </w:r>
            <w:r w:rsidR="0070737D" w:rsidRPr="009E4322">
              <w:rPr>
                <w:rFonts w:asciiTheme="minorHAnsi" w:hAnsiTheme="minorHAnsi" w:cstheme="minorHAnsi"/>
                <w:sz w:val="24"/>
                <w:szCs w:val="24"/>
              </w:rPr>
              <w:t xml:space="preserve"> -</w:t>
            </w:r>
          </w:p>
        </w:tc>
        <w:tc>
          <w:tcPr>
            <w:tcW w:w="4304" w:type="pct"/>
          </w:tcPr>
          <w:p w:rsidR="001A5CCA" w:rsidRPr="009E4322" w:rsidRDefault="001A5CCA" w:rsidP="009608DC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2136DE">
              <w:rPr>
                <w:rFonts w:asciiTheme="minorHAnsi" w:hAnsiTheme="minorHAnsi" w:cstheme="minorHAnsi"/>
                <w:sz w:val="24"/>
                <w:szCs w:val="24"/>
              </w:rPr>
              <w:t>which function(s) can be developed by your company, if such function(s) cannot be provided by your existing system(s)</w:t>
            </w:r>
          </w:p>
        </w:tc>
      </w:tr>
      <w:tr w:rsidR="001A5CCA" w:rsidRPr="00AC31F0" w:rsidTr="009E4322">
        <w:tc>
          <w:tcPr>
            <w:tcW w:w="696" w:type="pct"/>
          </w:tcPr>
          <w:p w:rsidR="001A5CCA" w:rsidRPr="009E4322" w:rsidRDefault="001A5CCA" w:rsidP="008D52D1">
            <w:pPr>
              <w:pStyle w:val="ListParagraph"/>
              <w:numPr>
                <w:ilvl w:val="0"/>
                <w:numId w:val="35"/>
              </w:numPr>
              <w:tabs>
                <w:tab w:val="left" w:pos="1843"/>
              </w:tabs>
              <w:ind w:left="313" w:hanging="313"/>
              <w:rPr>
                <w:rFonts w:asciiTheme="minorHAnsi" w:hAnsiTheme="minorHAnsi" w:cstheme="minorHAnsi"/>
                <w:sz w:val="24"/>
                <w:szCs w:val="24"/>
              </w:rPr>
            </w:pPr>
            <w:r w:rsidRPr="009E4322">
              <w:rPr>
                <w:rFonts w:asciiTheme="minorHAnsi" w:hAnsiTheme="minorHAnsi" w:cstheme="minorHAnsi"/>
                <w:sz w:val="24"/>
                <w:szCs w:val="24"/>
              </w:rPr>
              <w:t>Column C</w:t>
            </w:r>
            <w:r w:rsidR="0070737D" w:rsidRPr="009E4322">
              <w:rPr>
                <w:rFonts w:asciiTheme="minorHAnsi" w:hAnsiTheme="minorHAnsi" w:cstheme="minorHAnsi"/>
                <w:sz w:val="24"/>
                <w:szCs w:val="24"/>
              </w:rPr>
              <w:t xml:space="preserve"> - </w:t>
            </w:r>
          </w:p>
        </w:tc>
        <w:tc>
          <w:tcPr>
            <w:tcW w:w="4304" w:type="pct"/>
          </w:tcPr>
          <w:p w:rsidR="001A5CCA" w:rsidRPr="009E4322" w:rsidRDefault="001A5CCA" w:rsidP="008D52D1">
            <w:pPr>
              <w:tabs>
                <w:tab w:val="left" w:pos="184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  <w:r w:rsidRPr="009E4322">
              <w:rPr>
                <w:rFonts w:asciiTheme="minorHAnsi" w:hAnsiTheme="minorHAnsi" w:cstheme="minorHAnsi"/>
                <w:sz w:val="24"/>
                <w:szCs w:val="24"/>
              </w:rPr>
              <w:t>which function(s) that you are not interested to develop, if such function(s) cannot be provided by your existing system(s)</w:t>
            </w:r>
          </w:p>
        </w:tc>
      </w:tr>
      <w:tr w:rsidR="001A5CCA" w:rsidRPr="00AC31F0" w:rsidTr="009E4322">
        <w:tc>
          <w:tcPr>
            <w:tcW w:w="696" w:type="pct"/>
          </w:tcPr>
          <w:p w:rsidR="001A5CCA" w:rsidRPr="009E4322" w:rsidRDefault="001A5CCA" w:rsidP="009E4322">
            <w:pPr>
              <w:pStyle w:val="ListParagraph"/>
              <w:numPr>
                <w:ilvl w:val="0"/>
                <w:numId w:val="35"/>
              </w:numPr>
              <w:tabs>
                <w:tab w:val="left" w:pos="1843"/>
              </w:tabs>
              <w:ind w:left="313" w:hanging="313"/>
              <w:rPr>
                <w:rFonts w:asciiTheme="minorHAnsi" w:hAnsiTheme="minorHAnsi" w:cstheme="minorHAnsi"/>
                <w:sz w:val="24"/>
                <w:szCs w:val="24"/>
              </w:rPr>
            </w:pPr>
            <w:r w:rsidRPr="009E4322">
              <w:rPr>
                <w:rFonts w:asciiTheme="minorHAnsi" w:hAnsiTheme="minorHAnsi" w:cstheme="minorHAnsi"/>
                <w:sz w:val="24"/>
                <w:szCs w:val="24"/>
              </w:rPr>
              <w:t>Column D</w:t>
            </w:r>
            <w:r w:rsidR="0070737D" w:rsidRPr="009E4322">
              <w:rPr>
                <w:rFonts w:asciiTheme="minorHAnsi" w:hAnsiTheme="minorHAnsi" w:cstheme="minorHAnsi"/>
                <w:sz w:val="24"/>
                <w:szCs w:val="24"/>
              </w:rPr>
              <w:t xml:space="preserve"> -</w:t>
            </w:r>
          </w:p>
        </w:tc>
        <w:tc>
          <w:tcPr>
            <w:tcW w:w="4304" w:type="pct"/>
          </w:tcPr>
          <w:p w:rsidR="001A5CCA" w:rsidRPr="009E4322" w:rsidRDefault="001A5CCA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9E4322">
              <w:rPr>
                <w:rFonts w:asciiTheme="minorHAnsi" w:hAnsiTheme="minorHAnsi" w:cstheme="minorHAnsi"/>
                <w:sz w:val="24"/>
                <w:szCs w:val="24"/>
              </w:rPr>
              <w:t xml:space="preserve">which function(s) that you would like to appoint sub-contractor to </w:t>
            </w:r>
            <w:r w:rsidR="008F3AB9" w:rsidRPr="009E4322">
              <w:rPr>
                <w:rFonts w:asciiTheme="minorHAnsi" w:hAnsiTheme="minorHAnsi" w:cstheme="minorHAnsi"/>
                <w:sz w:val="24"/>
                <w:szCs w:val="24"/>
              </w:rPr>
              <w:t>conduct</w:t>
            </w:r>
            <w:r w:rsidRPr="009E4322">
              <w:rPr>
                <w:rFonts w:asciiTheme="minorHAnsi" w:hAnsiTheme="minorHAnsi" w:cstheme="minorHAnsi"/>
                <w:sz w:val="24"/>
                <w:szCs w:val="24"/>
              </w:rPr>
              <w:t xml:space="preserve"> the development</w:t>
            </w:r>
          </w:p>
        </w:tc>
      </w:tr>
    </w:tbl>
    <w:p w:rsidR="007F07E7" w:rsidRPr="009E4322" w:rsidRDefault="007F07E7" w:rsidP="0070737D">
      <w:pPr>
        <w:rPr>
          <w:rFonts w:asciiTheme="minorHAnsi" w:hAnsiTheme="minorHAnsi" w:cstheme="minorHAnsi"/>
          <w:b/>
          <w:sz w:val="24"/>
          <w:szCs w:val="24"/>
        </w:rPr>
      </w:pPr>
    </w:p>
    <w:p w:rsidR="0070737D" w:rsidRPr="009E4322" w:rsidRDefault="0070737D" w:rsidP="0070737D">
      <w:pPr>
        <w:rPr>
          <w:rFonts w:asciiTheme="minorHAnsi" w:hAnsiTheme="minorHAnsi" w:cstheme="minorHAnsi"/>
          <w:sz w:val="24"/>
          <w:szCs w:val="24"/>
        </w:rPr>
      </w:pPr>
      <w:r w:rsidRPr="009E4322">
        <w:rPr>
          <w:rFonts w:asciiTheme="minorHAnsi" w:hAnsiTheme="minorHAnsi" w:cstheme="minorHAnsi"/>
          <w:b/>
          <w:sz w:val="24"/>
          <w:szCs w:val="24"/>
        </w:rPr>
        <w:t xml:space="preserve">Questions 2.3 in </w:t>
      </w:r>
      <w:proofErr w:type="spellStart"/>
      <w:r w:rsidRPr="009E4322">
        <w:rPr>
          <w:rFonts w:asciiTheme="minorHAnsi" w:hAnsiTheme="minorHAnsi" w:cstheme="minorHAnsi"/>
          <w:b/>
          <w:sz w:val="24"/>
          <w:szCs w:val="24"/>
        </w:rPr>
        <w:t>Proforma</w:t>
      </w:r>
      <w:proofErr w:type="spellEnd"/>
      <w:r w:rsidRPr="009E4322">
        <w:rPr>
          <w:rFonts w:asciiTheme="minorHAnsi" w:hAnsiTheme="minorHAnsi" w:cstheme="minorHAnsi"/>
          <w:sz w:val="24"/>
          <w:szCs w:val="24"/>
        </w:rPr>
        <w:t>:</w:t>
      </w:r>
    </w:p>
    <w:p w:rsidR="0070737D" w:rsidRPr="00AC31F0" w:rsidRDefault="0070737D" w:rsidP="008D52D1">
      <w:pPr>
        <w:rPr>
          <w:rFonts w:asciiTheme="minorHAnsi" w:hAnsiTheme="minorHAnsi" w:cstheme="minorHAnsi"/>
          <w:sz w:val="24"/>
          <w:szCs w:val="24"/>
        </w:rPr>
      </w:pPr>
      <w:r w:rsidRPr="00AC31F0">
        <w:rPr>
          <w:rFonts w:asciiTheme="minorHAnsi" w:hAnsiTheme="minorHAnsi" w:cstheme="minorHAnsi"/>
          <w:sz w:val="24"/>
          <w:szCs w:val="24"/>
        </w:rPr>
        <w:t>Further to question 2.1</w:t>
      </w:r>
      <w:r w:rsidR="00C76DD7" w:rsidRPr="009E4322">
        <w:rPr>
          <w:rFonts w:asciiTheme="minorHAnsi" w:hAnsiTheme="minorHAnsi" w:cstheme="minorHAnsi"/>
          <w:sz w:val="24"/>
          <w:szCs w:val="24"/>
        </w:rPr>
        <w:t xml:space="preserve"> in </w:t>
      </w:r>
      <w:proofErr w:type="spellStart"/>
      <w:r w:rsidR="00C76DD7" w:rsidRPr="00AC31F0">
        <w:rPr>
          <w:rFonts w:asciiTheme="minorHAnsi" w:hAnsiTheme="minorHAnsi" w:cstheme="minorHAnsi"/>
          <w:sz w:val="24"/>
          <w:szCs w:val="24"/>
        </w:rPr>
        <w:t>Proforma</w:t>
      </w:r>
      <w:proofErr w:type="spellEnd"/>
      <w:r w:rsidRPr="00AC31F0">
        <w:rPr>
          <w:rFonts w:asciiTheme="minorHAnsi" w:hAnsiTheme="minorHAnsi" w:cstheme="minorHAnsi"/>
          <w:sz w:val="24"/>
          <w:szCs w:val="24"/>
        </w:rPr>
        <w:t xml:space="preserve">, please supplement if additional function(s) can be provided by your existing system(s) by completing </w:t>
      </w:r>
      <w:r w:rsidRPr="00AC31F0">
        <w:rPr>
          <w:rFonts w:asciiTheme="minorHAnsi" w:hAnsiTheme="minorHAnsi" w:cstheme="minorHAnsi"/>
          <w:sz w:val="24"/>
          <w:szCs w:val="24"/>
          <w:u w:val="single"/>
        </w:rPr>
        <w:t>functions column</w:t>
      </w:r>
      <w:r w:rsidR="00231434">
        <w:rPr>
          <w:rFonts w:asciiTheme="minorHAnsi" w:hAnsiTheme="minorHAnsi" w:cstheme="minorHAnsi"/>
          <w:sz w:val="24"/>
          <w:szCs w:val="24"/>
          <w:u w:val="single"/>
        </w:rPr>
        <w:t xml:space="preserve"> </w:t>
      </w:r>
      <w:r w:rsidRPr="00AC31F0">
        <w:rPr>
          <w:rFonts w:asciiTheme="minorHAnsi" w:hAnsiTheme="minorHAnsi" w:cstheme="minorHAnsi"/>
          <w:sz w:val="24"/>
          <w:szCs w:val="24"/>
        </w:rPr>
        <w:t>(please add row if needed).</w:t>
      </w:r>
    </w:p>
    <w:p w:rsidR="00BE72BC" w:rsidRPr="009E4322" w:rsidRDefault="00BE72BC" w:rsidP="008A4EA2">
      <w:pPr>
        <w:rPr>
          <w:rFonts w:asciiTheme="minorHAnsi" w:hAnsiTheme="minorHAnsi" w:cstheme="minorHAnsi"/>
          <w:b/>
          <w:color w:val="FF0000"/>
          <w:sz w:val="24"/>
          <w:szCs w:val="24"/>
        </w:rPr>
      </w:pPr>
    </w:p>
    <w:p w:rsidR="00C76DD7" w:rsidRPr="009E4322" w:rsidRDefault="00C76DD7" w:rsidP="008A4EA2">
      <w:pPr>
        <w:rPr>
          <w:rFonts w:asciiTheme="minorHAnsi" w:hAnsiTheme="minorHAnsi" w:cstheme="minorHAnsi"/>
          <w:sz w:val="24"/>
          <w:szCs w:val="24"/>
        </w:rPr>
      </w:pPr>
      <w:r w:rsidRPr="009E4322">
        <w:rPr>
          <w:rFonts w:asciiTheme="minorHAnsi" w:hAnsiTheme="minorHAnsi" w:cstheme="minorHAnsi"/>
          <w:sz w:val="24"/>
          <w:szCs w:val="24"/>
        </w:rPr>
        <w:t>Please tick and supplement as appropriate</w:t>
      </w:r>
      <w:r w:rsidR="00231434">
        <w:rPr>
          <w:rFonts w:asciiTheme="minorHAnsi" w:hAnsiTheme="minorHAnsi" w:cstheme="minorHAnsi"/>
          <w:sz w:val="24"/>
          <w:szCs w:val="24"/>
        </w:rPr>
        <w:t>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90"/>
        <w:gridCol w:w="2001"/>
        <w:gridCol w:w="17"/>
        <w:gridCol w:w="6929"/>
        <w:gridCol w:w="17"/>
        <w:gridCol w:w="516"/>
        <w:gridCol w:w="17"/>
        <w:gridCol w:w="516"/>
        <w:gridCol w:w="17"/>
        <w:gridCol w:w="516"/>
        <w:gridCol w:w="17"/>
        <w:gridCol w:w="516"/>
        <w:gridCol w:w="17"/>
        <w:gridCol w:w="2465"/>
      </w:tblGrid>
      <w:tr w:rsidR="003574B8" w:rsidRPr="00AC31F0" w:rsidTr="000169C2">
        <w:trPr>
          <w:trHeight w:val="157"/>
          <w:tblHeader/>
        </w:trPr>
        <w:tc>
          <w:tcPr>
            <w:tcW w:w="950" w:type="pct"/>
            <w:gridSpan w:val="3"/>
            <w:shd w:val="clear" w:color="auto" w:fill="auto"/>
            <w:noWrap/>
            <w:vAlign w:val="center"/>
          </w:tcPr>
          <w:p w:rsidR="00AC7FC1" w:rsidRPr="009E4322" w:rsidRDefault="00AC7FC1">
            <w:pPr>
              <w:jc w:val="center"/>
              <w:rPr>
                <w:rFonts w:asciiTheme="minorHAnsi" w:eastAsia="Times New Roman" w:hAnsiTheme="minorHAnsi" w:cstheme="minorHAnsi"/>
                <w:b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b/>
                <w:color w:val="000000"/>
                <w:sz w:val="24"/>
                <w:szCs w:val="24"/>
                <w:lang w:val="en-GB" w:eastAsia="zh-TW"/>
              </w:rPr>
              <w:t>Please refer to question:</w:t>
            </w: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AC7FC1" w:rsidRPr="009E4322" w:rsidDel="001A5CCA" w:rsidRDefault="00AC7FC1">
            <w:pPr>
              <w:jc w:val="center"/>
              <w:rPr>
                <w:rFonts w:asciiTheme="minorHAnsi" w:eastAsia="Times New Roman" w:hAnsiTheme="minorHAnsi" w:cstheme="minorHAnsi"/>
                <w:b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b/>
                <w:color w:val="000000"/>
                <w:sz w:val="24"/>
                <w:szCs w:val="24"/>
                <w:lang w:val="en-GB" w:eastAsia="zh-TW"/>
              </w:rPr>
              <w:t>2.3</w:t>
            </w:r>
          </w:p>
        </w:tc>
        <w:tc>
          <w:tcPr>
            <w:tcW w:w="748" w:type="pct"/>
            <w:gridSpan w:val="8"/>
            <w:shd w:val="clear" w:color="auto" w:fill="auto"/>
            <w:vAlign w:val="center"/>
          </w:tcPr>
          <w:p w:rsidR="00AC7FC1" w:rsidRPr="009E4322" w:rsidDel="001A5CCA" w:rsidRDefault="00AC7FC1">
            <w:pPr>
              <w:jc w:val="center"/>
              <w:rPr>
                <w:rFonts w:asciiTheme="minorHAnsi" w:eastAsia="Times New Roman" w:hAnsiTheme="minorHAnsi" w:cstheme="minorHAnsi"/>
                <w:b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b/>
                <w:color w:val="000000"/>
                <w:sz w:val="24"/>
                <w:szCs w:val="24"/>
                <w:lang w:val="en-GB" w:eastAsia="zh-TW"/>
              </w:rPr>
              <w:t>2.2</w:t>
            </w:r>
          </w:p>
        </w:tc>
        <w:tc>
          <w:tcPr>
            <w:tcW w:w="865" w:type="pct"/>
            <w:vMerge w:val="restart"/>
            <w:vAlign w:val="center"/>
          </w:tcPr>
          <w:p w:rsidR="00AC7FC1" w:rsidRPr="00AC31F0" w:rsidRDefault="00AC7FC1">
            <w:pPr>
              <w:jc w:val="center"/>
              <w:rPr>
                <w:rFonts w:asciiTheme="minorHAnsi" w:eastAsia="Times New Roman" w:hAnsiTheme="minorHAnsi" w:cstheme="minorHAnsi"/>
                <w:b/>
                <w:color w:val="000000"/>
                <w:sz w:val="24"/>
                <w:szCs w:val="24"/>
                <w:lang w:val="en-GB" w:eastAsia="zh-TW"/>
              </w:rPr>
            </w:pPr>
            <w:r>
              <w:rPr>
                <w:rFonts w:asciiTheme="minorHAnsi" w:eastAsia="Times New Roman" w:hAnsiTheme="minorHAnsi" w:cstheme="minorHAnsi"/>
                <w:b/>
                <w:color w:val="000000"/>
                <w:sz w:val="24"/>
                <w:szCs w:val="24"/>
                <w:lang w:val="en-GB" w:eastAsia="zh-TW"/>
              </w:rPr>
              <w:t>Remarks</w:t>
            </w:r>
          </w:p>
        </w:tc>
      </w:tr>
      <w:tr w:rsidR="003574B8" w:rsidRPr="00AC31F0" w:rsidTr="000169C2">
        <w:trPr>
          <w:trHeight w:val="157"/>
          <w:tblHeader/>
        </w:trPr>
        <w:tc>
          <w:tcPr>
            <w:tcW w:w="950" w:type="pct"/>
            <w:gridSpan w:val="3"/>
            <w:vMerge w:val="restart"/>
            <w:shd w:val="clear" w:color="auto" w:fill="auto"/>
            <w:noWrap/>
            <w:vAlign w:val="center"/>
          </w:tcPr>
          <w:p w:rsidR="00AC7FC1" w:rsidRPr="009E4322" w:rsidRDefault="00AC7FC1">
            <w:pPr>
              <w:jc w:val="center"/>
              <w:rPr>
                <w:rFonts w:asciiTheme="minorHAnsi" w:eastAsia="Times New Roman" w:hAnsiTheme="minorHAnsi" w:cstheme="minorHAnsi"/>
                <w:b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b/>
                <w:color w:val="000000"/>
                <w:sz w:val="24"/>
                <w:szCs w:val="24"/>
                <w:lang w:val="en-GB" w:eastAsia="zh-TW"/>
              </w:rPr>
              <w:t>System</w:t>
            </w:r>
          </w:p>
        </w:tc>
        <w:tc>
          <w:tcPr>
            <w:tcW w:w="3185" w:type="pct"/>
            <w:gridSpan w:val="10"/>
            <w:shd w:val="clear" w:color="auto" w:fill="auto"/>
            <w:noWrap/>
            <w:vAlign w:val="center"/>
          </w:tcPr>
          <w:p w:rsidR="00AC7FC1" w:rsidRPr="009E4322" w:rsidRDefault="00AC7FC1">
            <w:pPr>
              <w:jc w:val="center"/>
              <w:rPr>
                <w:rFonts w:asciiTheme="minorHAnsi" w:eastAsia="Times New Roman" w:hAnsiTheme="minorHAnsi" w:cstheme="minorHAnsi"/>
                <w:b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b/>
                <w:color w:val="000000"/>
                <w:sz w:val="24"/>
                <w:szCs w:val="24"/>
                <w:lang w:val="en-GB" w:eastAsia="zh-TW"/>
              </w:rPr>
              <w:t>Column</w:t>
            </w:r>
          </w:p>
        </w:tc>
        <w:tc>
          <w:tcPr>
            <w:tcW w:w="865" w:type="pct"/>
            <w:vMerge/>
          </w:tcPr>
          <w:p w:rsidR="00AC7FC1" w:rsidRPr="00AC31F0" w:rsidRDefault="00AC7FC1">
            <w:pPr>
              <w:jc w:val="center"/>
              <w:rPr>
                <w:rFonts w:asciiTheme="minorHAnsi" w:eastAsia="Times New Roman" w:hAnsiTheme="minorHAnsi" w:cstheme="minorHAnsi"/>
                <w:b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3574B8" w:rsidRPr="00AC31F0" w:rsidTr="000169C2">
        <w:trPr>
          <w:trHeight w:val="315"/>
          <w:tblHeader/>
        </w:trPr>
        <w:tc>
          <w:tcPr>
            <w:tcW w:w="950" w:type="pct"/>
            <w:gridSpan w:val="3"/>
            <w:vMerge/>
            <w:shd w:val="clear" w:color="auto" w:fill="auto"/>
            <w:noWrap/>
            <w:vAlign w:val="center"/>
            <w:hideMark/>
          </w:tcPr>
          <w:p w:rsidR="00AC7FC1" w:rsidRPr="009E4322" w:rsidRDefault="00AC7FC1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  <w:hideMark/>
          </w:tcPr>
          <w:p w:rsidR="00AC7FC1" w:rsidRPr="009E4322" w:rsidRDefault="00AC7FC1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b/>
                <w:color w:val="000000"/>
                <w:sz w:val="24"/>
                <w:szCs w:val="24"/>
                <w:lang w:val="en-GB" w:eastAsia="zh-TW"/>
              </w:rPr>
              <w:t>Functions</w:t>
            </w:r>
          </w:p>
        </w:tc>
        <w:tc>
          <w:tcPr>
            <w:tcW w:w="187" w:type="pct"/>
            <w:gridSpan w:val="2"/>
            <w:shd w:val="clear" w:color="auto" w:fill="auto"/>
            <w:noWrap/>
            <w:vAlign w:val="center"/>
            <w:hideMark/>
          </w:tcPr>
          <w:p w:rsidR="00AC7FC1" w:rsidRPr="009E4322" w:rsidRDefault="00AC7FC1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b/>
                <w:color w:val="000000"/>
                <w:sz w:val="24"/>
                <w:szCs w:val="24"/>
                <w:lang w:val="en-GB" w:eastAsia="zh-TW"/>
              </w:rPr>
              <w:t>A</w:t>
            </w:r>
          </w:p>
        </w:tc>
        <w:tc>
          <w:tcPr>
            <w:tcW w:w="187" w:type="pct"/>
            <w:gridSpan w:val="2"/>
            <w:vAlign w:val="center"/>
          </w:tcPr>
          <w:p w:rsidR="00AC7FC1" w:rsidRPr="009E4322" w:rsidRDefault="00AC7FC1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b/>
                <w:color w:val="000000"/>
                <w:sz w:val="24"/>
                <w:szCs w:val="24"/>
                <w:lang w:val="en-GB" w:eastAsia="zh-TW"/>
              </w:rPr>
              <w:t>B</w:t>
            </w:r>
          </w:p>
        </w:tc>
        <w:tc>
          <w:tcPr>
            <w:tcW w:w="187" w:type="pct"/>
            <w:gridSpan w:val="2"/>
            <w:vAlign w:val="center"/>
          </w:tcPr>
          <w:p w:rsidR="00AC7FC1" w:rsidRPr="009E4322" w:rsidRDefault="00AC7FC1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b/>
                <w:color w:val="000000"/>
                <w:sz w:val="24"/>
                <w:szCs w:val="24"/>
                <w:lang w:val="en-GB" w:eastAsia="zh-TW"/>
              </w:rPr>
              <w:t>C</w:t>
            </w:r>
          </w:p>
        </w:tc>
        <w:tc>
          <w:tcPr>
            <w:tcW w:w="187" w:type="pct"/>
            <w:gridSpan w:val="2"/>
            <w:vAlign w:val="center"/>
          </w:tcPr>
          <w:p w:rsidR="00AC7FC1" w:rsidRPr="009E4322" w:rsidRDefault="00AC7FC1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b/>
                <w:color w:val="000000"/>
                <w:sz w:val="24"/>
                <w:szCs w:val="24"/>
                <w:lang w:val="en-GB" w:eastAsia="zh-TW"/>
              </w:rPr>
              <w:t>D</w:t>
            </w:r>
          </w:p>
        </w:tc>
        <w:tc>
          <w:tcPr>
            <w:tcW w:w="865" w:type="pct"/>
            <w:vMerge/>
          </w:tcPr>
          <w:p w:rsidR="00AC7FC1" w:rsidRPr="00AC31F0" w:rsidRDefault="00AC7FC1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3574B8" w:rsidRPr="00AC31F0" w:rsidTr="000169C2">
        <w:trPr>
          <w:trHeight w:val="315"/>
        </w:trPr>
        <w:tc>
          <w:tcPr>
            <w:tcW w:w="242" w:type="pct"/>
            <w:vMerge w:val="restart"/>
            <w:shd w:val="clear" w:color="auto" w:fill="auto"/>
            <w:noWrap/>
            <w:vAlign w:val="center"/>
            <w:hideMark/>
          </w:tcPr>
          <w:p w:rsidR="00AC31F0" w:rsidRPr="009E4322" w:rsidRDefault="00AC31F0" w:rsidP="00A32C4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1</w:t>
            </w:r>
          </w:p>
        </w:tc>
        <w:tc>
          <w:tcPr>
            <w:tcW w:w="708" w:type="pct"/>
            <w:gridSpan w:val="2"/>
            <w:vMerge w:val="restart"/>
            <w:shd w:val="clear" w:color="auto" w:fill="auto"/>
            <w:noWrap/>
            <w:vAlign w:val="center"/>
            <w:hideMark/>
          </w:tcPr>
          <w:p w:rsidR="00AC31F0" w:rsidRDefault="00AC31F0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Hospital Information System</w:t>
            </w:r>
          </w:p>
          <w:p w:rsidR="00C32AA6" w:rsidRPr="009B1B7B" w:rsidRDefault="00C32AA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03200C">
              <w:rPr>
                <w:rFonts w:asciiTheme="minorHAnsi" w:eastAsiaTheme="minorEastAsia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(part of </w:t>
            </w:r>
            <w:r w:rsidRPr="0003200C">
              <w:rPr>
                <w:rFonts w:asciiTheme="minorHAnsi" w:hAnsiTheme="minorHAnsi" w:cstheme="minorHAnsi"/>
                <w:sz w:val="24"/>
                <w:szCs w:val="24"/>
              </w:rPr>
              <w:t>core Hospital IT system included in the first tender)</w:t>
            </w:r>
          </w:p>
        </w:tc>
        <w:tc>
          <w:tcPr>
            <w:tcW w:w="3185" w:type="pct"/>
            <w:gridSpan w:val="10"/>
            <w:shd w:val="clear" w:color="auto" w:fill="auto"/>
            <w:noWrap/>
            <w:vAlign w:val="center"/>
            <w:hideMark/>
          </w:tcPr>
          <w:p w:rsidR="00AC31F0" w:rsidRPr="002136DE" w:rsidRDefault="00AC31F0" w:rsidP="00232FD5">
            <w:pPr>
              <w:widowControl/>
              <w:autoSpaceDE/>
              <w:autoSpaceDN/>
              <w:rPr>
                <w:rStyle w:val="1"/>
                <w:szCs w:val="24"/>
              </w:rPr>
            </w:pPr>
            <w:r w:rsidRPr="009E4322">
              <w:rPr>
                <w:rFonts w:asciiTheme="minorHAnsi" w:eastAsia="Times New Roman" w:hAnsiTheme="minorHAnsi" w:cstheme="minorHAnsi"/>
                <w:i/>
                <w:color w:val="000000"/>
                <w:sz w:val="24"/>
                <w:szCs w:val="24"/>
                <w:lang w:val="en-GB" w:eastAsia="zh-TW"/>
              </w:rPr>
              <w:t>CM and Western Medicine (“WM”)</w:t>
            </w:r>
          </w:p>
        </w:tc>
        <w:tc>
          <w:tcPr>
            <w:tcW w:w="865" w:type="pct"/>
          </w:tcPr>
          <w:p w:rsidR="00AC31F0" w:rsidRPr="00AC31F0" w:rsidRDefault="00AC31F0" w:rsidP="00232FD5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i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3574B8" w:rsidRPr="00AC31F0" w:rsidTr="000169C2">
        <w:trPr>
          <w:trHeight w:val="315"/>
        </w:trPr>
        <w:tc>
          <w:tcPr>
            <w:tcW w:w="242" w:type="pct"/>
            <w:vMerge/>
            <w:shd w:val="clear" w:color="auto" w:fill="auto"/>
            <w:noWrap/>
            <w:vAlign w:val="center"/>
          </w:tcPr>
          <w:p w:rsidR="00AC31F0" w:rsidRPr="009E4322" w:rsidRDefault="00AC31F0" w:rsidP="00C010D0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shd w:val="clear" w:color="auto" w:fill="auto"/>
            <w:noWrap/>
            <w:vAlign w:val="center"/>
          </w:tcPr>
          <w:p w:rsidR="00AC31F0" w:rsidRPr="009E4322" w:rsidRDefault="00AC31F0" w:rsidP="00C010D0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AC31F0" w:rsidRPr="009E4322" w:rsidRDefault="00AC31F0">
            <w:pPr>
              <w:pStyle w:val="ListParagraph"/>
              <w:widowControl/>
              <w:numPr>
                <w:ilvl w:val="0"/>
                <w:numId w:val="40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Scheduling (physician, consultation, </w:t>
            </w:r>
            <w:r w:rsidR="00AD135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out-patient</w:t>
            </w: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, </w:t>
            </w:r>
            <w:r w:rsidR="00AD135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operation theatre</w:t>
            </w: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)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435634183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253596132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2094577790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 w:rsidP="009E4322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70128812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 w:rsidP="009E4322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AC31F0" w:rsidRPr="00AC31F0" w:rsidRDefault="00AC31F0" w:rsidP="00C010D0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3574B8" w:rsidRPr="00AC31F0" w:rsidTr="000169C2">
        <w:trPr>
          <w:trHeight w:val="315"/>
        </w:trPr>
        <w:tc>
          <w:tcPr>
            <w:tcW w:w="242" w:type="pct"/>
            <w:vMerge/>
            <w:shd w:val="clear" w:color="auto" w:fill="auto"/>
            <w:noWrap/>
            <w:vAlign w:val="center"/>
          </w:tcPr>
          <w:p w:rsidR="00AC31F0" w:rsidRPr="009E4322" w:rsidRDefault="00AC31F0" w:rsidP="00C010D0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shd w:val="clear" w:color="auto" w:fill="auto"/>
            <w:noWrap/>
            <w:vAlign w:val="center"/>
          </w:tcPr>
          <w:p w:rsidR="00AC31F0" w:rsidRPr="009E4322" w:rsidRDefault="00AC31F0" w:rsidP="00C010D0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AC31F0" w:rsidRPr="009E4322" w:rsidRDefault="00AC31F0" w:rsidP="00C010D0">
            <w:pPr>
              <w:pStyle w:val="ListParagraph"/>
              <w:widowControl/>
              <w:numPr>
                <w:ilvl w:val="0"/>
                <w:numId w:val="40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Nursing management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2142101538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46331175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79455825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 w:rsidP="009E4322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588110685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 w:rsidP="009E4322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AC31F0" w:rsidRPr="00AC31F0" w:rsidRDefault="00AC31F0" w:rsidP="00C010D0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3574B8" w:rsidRPr="00AC31F0" w:rsidTr="000169C2">
        <w:trPr>
          <w:trHeight w:val="315"/>
        </w:trPr>
        <w:tc>
          <w:tcPr>
            <w:tcW w:w="242" w:type="pct"/>
            <w:vMerge/>
            <w:shd w:val="clear" w:color="auto" w:fill="auto"/>
            <w:noWrap/>
            <w:vAlign w:val="center"/>
          </w:tcPr>
          <w:p w:rsidR="00AC31F0" w:rsidRPr="009E4322" w:rsidRDefault="00AC31F0" w:rsidP="00C010D0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shd w:val="clear" w:color="auto" w:fill="auto"/>
            <w:noWrap/>
            <w:vAlign w:val="center"/>
          </w:tcPr>
          <w:p w:rsidR="00AC31F0" w:rsidRPr="009E4322" w:rsidRDefault="00AC31F0" w:rsidP="00C010D0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AC31F0" w:rsidRPr="009E4322" w:rsidRDefault="00AC31F0" w:rsidP="00C010D0">
            <w:pPr>
              <w:pStyle w:val="ListParagraph"/>
              <w:widowControl/>
              <w:numPr>
                <w:ilvl w:val="0"/>
                <w:numId w:val="40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Integrated </w:t>
            </w:r>
            <w:r w:rsidR="00AD135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r</w:t>
            </w: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ehabilitation management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2057073231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575273512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446389414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 w:rsidP="009E4322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38353685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 w:rsidP="009E4322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AC31F0" w:rsidRPr="00AC31F0" w:rsidRDefault="00AC31F0" w:rsidP="00C010D0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3574B8" w:rsidRPr="00AC31F0" w:rsidTr="000169C2">
        <w:trPr>
          <w:trHeight w:val="315"/>
        </w:trPr>
        <w:tc>
          <w:tcPr>
            <w:tcW w:w="242" w:type="pct"/>
            <w:vMerge/>
            <w:shd w:val="clear" w:color="auto" w:fill="auto"/>
            <w:noWrap/>
            <w:vAlign w:val="center"/>
          </w:tcPr>
          <w:p w:rsidR="00AC31F0" w:rsidRPr="009E4322" w:rsidRDefault="00AC31F0" w:rsidP="00C010D0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shd w:val="clear" w:color="auto" w:fill="auto"/>
            <w:noWrap/>
            <w:vAlign w:val="center"/>
          </w:tcPr>
          <w:p w:rsidR="00AC31F0" w:rsidRPr="009E4322" w:rsidRDefault="00AC31F0" w:rsidP="00C010D0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AC31F0" w:rsidRPr="009E4322" w:rsidRDefault="00AC31F0" w:rsidP="00C010D0">
            <w:pPr>
              <w:pStyle w:val="ListParagraph"/>
              <w:widowControl/>
              <w:numPr>
                <w:ilvl w:val="0"/>
                <w:numId w:val="40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High </w:t>
            </w:r>
            <w:r w:rsidR="00AD135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d</w:t>
            </w: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ependency </w:t>
            </w:r>
            <w:r w:rsidR="00AD135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b</w:t>
            </w: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ed monitoring and management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780688594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74121037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53524441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 w:rsidP="009E4322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24111372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 w:rsidP="009E4322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AC31F0" w:rsidRPr="00AC31F0" w:rsidRDefault="00AC31F0" w:rsidP="00C010D0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3574B8" w:rsidRPr="00AC31F0" w:rsidTr="000169C2">
        <w:trPr>
          <w:trHeight w:val="315"/>
        </w:trPr>
        <w:tc>
          <w:tcPr>
            <w:tcW w:w="242" w:type="pct"/>
            <w:vMerge/>
            <w:shd w:val="clear" w:color="auto" w:fill="auto"/>
            <w:noWrap/>
            <w:vAlign w:val="center"/>
          </w:tcPr>
          <w:p w:rsidR="00AC31F0" w:rsidRPr="009E4322" w:rsidRDefault="00AC31F0" w:rsidP="00C010D0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shd w:val="clear" w:color="auto" w:fill="auto"/>
            <w:noWrap/>
            <w:vAlign w:val="center"/>
          </w:tcPr>
          <w:p w:rsidR="00AC31F0" w:rsidRPr="009E4322" w:rsidRDefault="00AC31F0" w:rsidP="00C010D0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3185" w:type="pct"/>
            <w:gridSpan w:val="10"/>
            <w:shd w:val="clear" w:color="auto" w:fill="auto"/>
            <w:noWrap/>
            <w:vAlign w:val="center"/>
          </w:tcPr>
          <w:p w:rsidR="00AC31F0" w:rsidRPr="00AC31F0" w:rsidRDefault="00AC31F0">
            <w:pPr>
              <w:rPr>
                <w:rFonts w:asciiTheme="minorHAnsi" w:eastAsia="Times New Roman" w:hAnsiTheme="minorHAnsi" w:cstheme="minorHAnsi"/>
                <w:i/>
                <w:color w:val="000000"/>
                <w:sz w:val="24"/>
                <w:szCs w:val="24"/>
                <w:lang w:val="en-GB" w:eastAsia="zh-TW"/>
              </w:rPr>
            </w:pPr>
            <w:r w:rsidRPr="00AC31F0">
              <w:rPr>
                <w:rFonts w:asciiTheme="minorHAnsi" w:eastAsia="Times New Roman" w:hAnsiTheme="minorHAnsi" w:cstheme="minorHAnsi"/>
                <w:i/>
                <w:color w:val="000000"/>
                <w:sz w:val="24"/>
                <w:szCs w:val="24"/>
                <w:lang w:val="en-GB" w:eastAsia="zh-TW"/>
              </w:rPr>
              <w:t>CM</w:t>
            </w:r>
          </w:p>
        </w:tc>
        <w:tc>
          <w:tcPr>
            <w:tcW w:w="865" w:type="pct"/>
          </w:tcPr>
          <w:p w:rsidR="00AC31F0" w:rsidRPr="00AC31F0" w:rsidRDefault="00AC31F0" w:rsidP="00C010D0">
            <w:pPr>
              <w:rPr>
                <w:rFonts w:asciiTheme="minorHAnsi" w:eastAsia="Times New Roman" w:hAnsiTheme="minorHAnsi" w:cstheme="minorHAnsi"/>
                <w:i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3574B8" w:rsidRPr="00AC31F0" w:rsidTr="000169C2">
        <w:trPr>
          <w:trHeight w:val="315"/>
        </w:trPr>
        <w:tc>
          <w:tcPr>
            <w:tcW w:w="242" w:type="pct"/>
            <w:vMerge/>
            <w:shd w:val="clear" w:color="auto" w:fill="auto"/>
            <w:noWrap/>
            <w:vAlign w:val="center"/>
          </w:tcPr>
          <w:p w:rsidR="00AC31F0" w:rsidRPr="009E4322" w:rsidRDefault="00AC31F0" w:rsidP="00C010D0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shd w:val="clear" w:color="auto" w:fill="auto"/>
            <w:noWrap/>
            <w:vAlign w:val="center"/>
          </w:tcPr>
          <w:p w:rsidR="00AC31F0" w:rsidRPr="009E4322" w:rsidRDefault="00AC31F0" w:rsidP="00C010D0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AC31F0" w:rsidRPr="009E4322" w:rsidRDefault="00AC31F0" w:rsidP="00C010D0">
            <w:pPr>
              <w:pStyle w:val="ListParagraph"/>
              <w:widowControl/>
              <w:numPr>
                <w:ilvl w:val="0"/>
                <w:numId w:val="40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Electronic medical record 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568775905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508759804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9623907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 w:rsidP="009E4322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363708992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 w:rsidP="009E4322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AC31F0" w:rsidRPr="00AC31F0" w:rsidRDefault="00AC31F0" w:rsidP="00C010D0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A93CDA" w:rsidRPr="00AC31F0" w:rsidTr="000169C2">
        <w:trPr>
          <w:trHeight w:val="315"/>
        </w:trPr>
        <w:tc>
          <w:tcPr>
            <w:tcW w:w="242" w:type="pct"/>
            <w:vMerge/>
            <w:shd w:val="clear" w:color="auto" w:fill="auto"/>
            <w:noWrap/>
            <w:vAlign w:val="center"/>
          </w:tcPr>
          <w:p w:rsidR="00A93CDA" w:rsidRPr="00AC31F0" w:rsidRDefault="00A93CDA" w:rsidP="00A93CDA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shd w:val="clear" w:color="auto" w:fill="auto"/>
            <w:noWrap/>
            <w:vAlign w:val="center"/>
          </w:tcPr>
          <w:p w:rsidR="00A93CDA" w:rsidRPr="00AC31F0" w:rsidRDefault="00A93CDA" w:rsidP="00A93CDA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A93CDA" w:rsidRPr="00AC31F0" w:rsidRDefault="00A93CDA" w:rsidP="00A93CDA">
            <w:pPr>
              <w:pStyle w:val="ListParagraph"/>
              <w:widowControl/>
              <w:numPr>
                <w:ilvl w:val="0"/>
                <w:numId w:val="40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6B2D61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Clinical order entry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947764303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A93CDA" w:rsidRPr="00AC31F0" w:rsidRDefault="00A93CDA" w:rsidP="00A93CDA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541509915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93CDA" w:rsidRPr="00AC31F0" w:rsidRDefault="00A93CDA" w:rsidP="00A93CDA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97163350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93CDA" w:rsidRPr="00AC31F0" w:rsidRDefault="00A93CDA" w:rsidP="00A93CDA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23538549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93CDA" w:rsidRPr="00AC31F0" w:rsidRDefault="00A93CDA" w:rsidP="00A93CDA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A93CDA" w:rsidRPr="00AC31F0" w:rsidRDefault="00A93CDA" w:rsidP="00A93CDA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3574B8" w:rsidRPr="00AC31F0" w:rsidTr="000169C2">
        <w:trPr>
          <w:trHeight w:val="315"/>
        </w:trPr>
        <w:tc>
          <w:tcPr>
            <w:tcW w:w="242" w:type="pct"/>
            <w:vMerge/>
            <w:shd w:val="clear" w:color="auto" w:fill="auto"/>
            <w:noWrap/>
            <w:vAlign w:val="center"/>
          </w:tcPr>
          <w:p w:rsidR="00AC31F0" w:rsidRPr="009E4322" w:rsidRDefault="00AC31F0" w:rsidP="00B3168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shd w:val="clear" w:color="auto" w:fill="auto"/>
            <w:noWrap/>
            <w:vAlign w:val="center"/>
          </w:tcPr>
          <w:p w:rsidR="00AC31F0" w:rsidRPr="009E4322" w:rsidRDefault="00AC31F0" w:rsidP="00B3168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AC31F0" w:rsidRPr="009E4322" w:rsidRDefault="00AC31F0">
            <w:pPr>
              <w:pStyle w:val="ListParagraph"/>
              <w:widowControl/>
              <w:numPr>
                <w:ilvl w:val="0"/>
                <w:numId w:val="40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Medication order entry (prescription)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682128405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202277725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879158625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 w:rsidP="009E4322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430179994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 w:rsidP="009E4322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AC31F0" w:rsidRPr="00AC31F0" w:rsidRDefault="00AC31F0" w:rsidP="00B3168F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3574B8" w:rsidRPr="00AC31F0" w:rsidTr="000169C2">
        <w:trPr>
          <w:trHeight w:val="315"/>
        </w:trPr>
        <w:tc>
          <w:tcPr>
            <w:tcW w:w="242" w:type="pct"/>
            <w:vMerge/>
            <w:shd w:val="clear" w:color="auto" w:fill="auto"/>
            <w:noWrap/>
            <w:vAlign w:val="center"/>
          </w:tcPr>
          <w:p w:rsidR="00AC31F0" w:rsidRPr="009E4322" w:rsidRDefault="00AC31F0" w:rsidP="00B3168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shd w:val="clear" w:color="auto" w:fill="auto"/>
            <w:noWrap/>
            <w:vAlign w:val="center"/>
          </w:tcPr>
          <w:p w:rsidR="00AC31F0" w:rsidRPr="009E4322" w:rsidRDefault="00AC31F0" w:rsidP="00B3168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AC31F0" w:rsidRPr="009E4322" w:rsidRDefault="00AC31F0" w:rsidP="00B3168F">
            <w:pPr>
              <w:pStyle w:val="ListParagraph"/>
              <w:widowControl/>
              <w:numPr>
                <w:ilvl w:val="0"/>
                <w:numId w:val="40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Allergy record and alert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718653630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26527243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58359857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 w:rsidP="009E4322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162273635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 w:rsidP="009E4322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AC31F0" w:rsidRPr="00AC31F0" w:rsidRDefault="00AC31F0" w:rsidP="00B3168F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3574B8" w:rsidRPr="00AC31F0" w:rsidTr="000169C2">
        <w:trPr>
          <w:trHeight w:val="315"/>
        </w:trPr>
        <w:tc>
          <w:tcPr>
            <w:tcW w:w="242" w:type="pct"/>
            <w:vMerge/>
            <w:shd w:val="clear" w:color="auto" w:fill="auto"/>
            <w:noWrap/>
            <w:vAlign w:val="center"/>
          </w:tcPr>
          <w:p w:rsidR="00AC31F0" w:rsidRPr="009E4322" w:rsidRDefault="00AC31F0" w:rsidP="00B3168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shd w:val="clear" w:color="auto" w:fill="auto"/>
            <w:noWrap/>
            <w:vAlign w:val="center"/>
          </w:tcPr>
          <w:p w:rsidR="00AC31F0" w:rsidRPr="009E4322" w:rsidRDefault="00AC31F0" w:rsidP="00B3168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3185" w:type="pct"/>
            <w:gridSpan w:val="10"/>
            <w:shd w:val="clear" w:color="auto" w:fill="auto"/>
            <w:noWrap/>
            <w:vAlign w:val="center"/>
          </w:tcPr>
          <w:p w:rsidR="00AC31F0" w:rsidRPr="00AC31F0" w:rsidRDefault="00AC31F0">
            <w:pPr>
              <w:rPr>
                <w:rFonts w:asciiTheme="minorHAnsi" w:eastAsia="Times New Roman" w:hAnsiTheme="minorHAnsi" w:cstheme="minorHAnsi"/>
                <w:i/>
                <w:color w:val="000000"/>
                <w:sz w:val="24"/>
                <w:szCs w:val="24"/>
                <w:lang w:val="en-GB" w:eastAsia="zh-TW"/>
              </w:rPr>
            </w:pPr>
            <w:r w:rsidRPr="00AC31F0">
              <w:rPr>
                <w:rFonts w:asciiTheme="minorHAnsi" w:eastAsia="Times New Roman" w:hAnsiTheme="minorHAnsi" w:cstheme="minorHAnsi"/>
                <w:i/>
                <w:color w:val="000000"/>
                <w:sz w:val="24"/>
                <w:szCs w:val="24"/>
                <w:lang w:val="en-GB" w:eastAsia="zh-TW"/>
              </w:rPr>
              <w:t>WM</w:t>
            </w:r>
          </w:p>
        </w:tc>
        <w:tc>
          <w:tcPr>
            <w:tcW w:w="865" w:type="pct"/>
          </w:tcPr>
          <w:p w:rsidR="00AC31F0" w:rsidRPr="00AC31F0" w:rsidRDefault="00AC31F0" w:rsidP="00B3168F">
            <w:pPr>
              <w:rPr>
                <w:rFonts w:asciiTheme="minorHAnsi" w:eastAsia="Times New Roman" w:hAnsiTheme="minorHAnsi" w:cstheme="minorHAnsi"/>
                <w:i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3574B8" w:rsidRPr="00AC31F0" w:rsidTr="000169C2">
        <w:trPr>
          <w:trHeight w:val="315"/>
        </w:trPr>
        <w:tc>
          <w:tcPr>
            <w:tcW w:w="242" w:type="pct"/>
            <w:vMerge/>
            <w:shd w:val="clear" w:color="auto" w:fill="auto"/>
            <w:noWrap/>
            <w:vAlign w:val="center"/>
          </w:tcPr>
          <w:p w:rsidR="00AC31F0" w:rsidRPr="009E4322" w:rsidRDefault="00AC31F0" w:rsidP="00B3168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shd w:val="clear" w:color="auto" w:fill="auto"/>
            <w:noWrap/>
            <w:vAlign w:val="center"/>
          </w:tcPr>
          <w:p w:rsidR="00AC31F0" w:rsidRPr="009E4322" w:rsidRDefault="00AC31F0" w:rsidP="00B3168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</w:tcPr>
          <w:p w:rsidR="00AC31F0" w:rsidRPr="009E4322" w:rsidRDefault="00AC31F0" w:rsidP="00B3168F">
            <w:pPr>
              <w:pStyle w:val="ListParagraph"/>
              <w:widowControl/>
              <w:numPr>
                <w:ilvl w:val="0"/>
                <w:numId w:val="40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Electronic medical record 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04265435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94842716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47603930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 w:rsidP="009E4322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78446929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 w:rsidP="009E4322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AC31F0" w:rsidRPr="00AC31F0" w:rsidRDefault="00AC31F0" w:rsidP="00B3168F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3574B8" w:rsidRPr="00AC31F0" w:rsidTr="000169C2">
        <w:trPr>
          <w:trHeight w:val="315"/>
        </w:trPr>
        <w:tc>
          <w:tcPr>
            <w:tcW w:w="242" w:type="pct"/>
            <w:vMerge/>
            <w:vAlign w:val="center"/>
            <w:hideMark/>
          </w:tcPr>
          <w:p w:rsidR="00AC31F0" w:rsidRPr="009E4322" w:rsidRDefault="00AC31F0" w:rsidP="00B3168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vAlign w:val="center"/>
            <w:hideMark/>
          </w:tcPr>
          <w:p w:rsidR="00AC31F0" w:rsidRPr="009E4322" w:rsidRDefault="00AC31F0" w:rsidP="00B3168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hideMark/>
          </w:tcPr>
          <w:p w:rsidR="00AC31F0" w:rsidRPr="009E4322" w:rsidRDefault="00AC31F0">
            <w:pPr>
              <w:pStyle w:val="ListParagraph"/>
              <w:widowControl/>
              <w:numPr>
                <w:ilvl w:val="0"/>
                <w:numId w:val="40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Clinical order entry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391075793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  <w:hideMark/>
              </w:tcPr>
              <w:p w:rsidR="00AC31F0" w:rsidRPr="009E4322" w:rsidRDefault="00AC31F0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4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9E4322" w:rsidRDefault="00AC31F0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211540430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9E4322" w:rsidRDefault="00AC31F0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23453910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9E4322" w:rsidRDefault="00AC31F0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AC31F0" w:rsidRPr="00AC31F0" w:rsidRDefault="00AC31F0" w:rsidP="00B3168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3574B8" w:rsidRPr="00AC31F0" w:rsidTr="000169C2">
        <w:trPr>
          <w:trHeight w:val="315"/>
        </w:trPr>
        <w:tc>
          <w:tcPr>
            <w:tcW w:w="242" w:type="pct"/>
            <w:vMerge/>
            <w:vAlign w:val="center"/>
            <w:hideMark/>
          </w:tcPr>
          <w:p w:rsidR="00AC31F0" w:rsidRPr="009E4322" w:rsidRDefault="00AC31F0" w:rsidP="00B3168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vAlign w:val="center"/>
            <w:hideMark/>
          </w:tcPr>
          <w:p w:rsidR="00AC31F0" w:rsidRPr="009E4322" w:rsidRDefault="00AC31F0" w:rsidP="00B3168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hideMark/>
          </w:tcPr>
          <w:p w:rsidR="00AC31F0" w:rsidRPr="009E4322" w:rsidRDefault="00AC31F0" w:rsidP="00B3168F">
            <w:pPr>
              <w:pStyle w:val="ListParagraph"/>
              <w:widowControl/>
              <w:numPr>
                <w:ilvl w:val="0"/>
                <w:numId w:val="40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Medication order entry (prescription)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623884566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  <w:hideMark/>
              </w:tcPr>
              <w:p w:rsidR="00AC31F0" w:rsidRPr="009E4322" w:rsidRDefault="00AC31F0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44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9E4322" w:rsidRDefault="00AC31F0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47841032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9E4322" w:rsidRDefault="00AC31F0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197691840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9E4322" w:rsidRDefault="00AC31F0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AC31F0" w:rsidRPr="00AC31F0" w:rsidRDefault="00AC31F0" w:rsidP="00B3168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3574B8" w:rsidRPr="00AC31F0" w:rsidTr="000169C2">
        <w:trPr>
          <w:trHeight w:val="315"/>
        </w:trPr>
        <w:tc>
          <w:tcPr>
            <w:tcW w:w="242" w:type="pct"/>
            <w:vMerge/>
            <w:vAlign w:val="center"/>
            <w:hideMark/>
          </w:tcPr>
          <w:p w:rsidR="00AC31F0" w:rsidRPr="009E4322" w:rsidRDefault="00AC31F0" w:rsidP="00B3168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vAlign w:val="center"/>
            <w:hideMark/>
          </w:tcPr>
          <w:p w:rsidR="00AC31F0" w:rsidRPr="009E4322" w:rsidRDefault="00AC31F0" w:rsidP="00B3168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  <w:hideMark/>
          </w:tcPr>
          <w:p w:rsidR="00AC31F0" w:rsidRPr="009E4322" w:rsidRDefault="00AC31F0" w:rsidP="00B3168F">
            <w:pPr>
              <w:pStyle w:val="ListParagraph"/>
              <w:widowControl/>
              <w:numPr>
                <w:ilvl w:val="0"/>
                <w:numId w:val="40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Allergy record and alert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503285246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  <w:hideMark/>
              </w:tcPr>
              <w:p w:rsidR="00AC31F0" w:rsidRPr="009E4322" w:rsidRDefault="00AC31F0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45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9E4322" w:rsidRDefault="00AC31F0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22206799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9E4322" w:rsidRDefault="00AC31F0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54756729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9E4322" w:rsidRDefault="00AC31F0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AC31F0" w:rsidRPr="00AC31F0" w:rsidRDefault="00AC31F0" w:rsidP="00B3168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3574B8" w:rsidRPr="00AC31F0" w:rsidTr="000169C2">
        <w:trPr>
          <w:trHeight w:val="315"/>
        </w:trPr>
        <w:tc>
          <w:tcPr>
            <w:tcW w:w="242" w:type="pct"/>
            <w:vMerge/>
            <w:vAlign w:val="center"/>
            <w:hideMark/>
          </w:tcPr>
          <w:p w:rsidR="00AC31F0" w:rsidRPr="009E4322" w:rsidRDefault="00AC31F0" w:rsidP="00B3168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vAlign w:val="center"/>
            <w:hideMark/>
          </w:tcPr>
          <w:p w:rsidR="00AC31F0" w:rsidRPr="009E4322" w:rsidRDefault="00AC31F0" w:rsidP="00B3168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  <w:hideMark/>
          </w:tcPr>
          <w:p w:rsidR="00AC31F0" w:rsidRPr="009E4322" w:rsidRDefault="00AC31F0">
            <w:pPr>
              <w:pStyle w:val="ListParagraph"/>
              <w:widowControl/>
              <w:numPr>
                <w:ilvl w:val="0"/>
                <w:numId w:val="40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O</w:t>
            </w:r>
            <w:r w:rsidR="00AD135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peration theatre</w:t>
            </w: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 recording</w:t>
            </w:r>
            <w:r w:rsidRPr="009E4322" w:rsidDel="00C010D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 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337319700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  <w:hideMark/>
              </w:tcPr>
              <w:p w:rsidR="00AC31F0" w:rsidRPr="009E4322" w:rsidRDefault="00AC31F0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4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9E4322" w:rsidRDefault="00AC31F0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94118194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9E4322" w:rsidRDefault="00AC31F0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3057905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9E4322" w:rsidRDefault="00AC31F0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AC31F0" w:rsidRPr="00AC31F0" w:rsidRDefault="00AC31F0" w:rsidP="00B3168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AD1353" w:rsidRPr="00AC31F0" w:rsidTr="000169C2">
        <w:trPr>
          <w:trHeight w:val="315"/>
        </w:trPr>
        <w:tc>
          <w:tcPr>
            <w:tcW w:w="242" w:type="pct"/>
            <w:vMerge/>
            <w:vAlign w:val="center"/>
          </w:tcPr>
          <w:p w:rsidR="00AD1353" w:rsidRPr="00AC31F0" w:rsidRDefault="00AD1353" w:rsidP="00AD135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vAlign w:val="center"/>
          </w:tcPr>
          <w:p w:rsidR="00AD1353" w:rsidRPr="00AC31F0" w:rsidRDefault="00AD1353" w:rsidP="00AD135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AD1353" w:rsidRPr="00AC31F0" w:rsidRDefault="00AD1353" w:rsidP="00AD1353">
            <w:pPr>
              <w:pStyle w:val="ListParagraph"/>
              <w:widowControl/>
              <w:numPr>
                <w:ilvl w:val="0"/>
                <w:numId w:val="40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Endoscopy services and electrophysiology and respiratory assessments services management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119496812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AD1353" w:rsidRPr="00AC31F0" w:rsidRDefault="00AD1353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28634882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D1353" w:rsidRPr="00AC31F0" w:rsidRDefault="00AD1353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45109991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D1353" w:rsidRPr="00AC31F0" w:rsidRDefault="00AD1353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88421078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D1353" w:rsidRPr="00AC31F0" w:rsidRDefault="00AD1353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AD1353" w:rsidRPr="00AC31F0" w:rsidRDefault="00AD1353" w:rsidP="00AD135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3574B8" w:rsidRPr="00AC31F0" w:rsidTr="000169C2">
        <w:trPr>
          <w:trHeight w:val="315"/>
        </w:trPr>
        <w:tc>
          <w:tcPr>
            <w:tcW w:w="242" w:type="pct"/>
            <w:vMerge/>
            <w:vAlign w:val="center"/>
          </w:tcPr>
          <w:p w:rsidR="00AC31F0" w:rsidRPr="009E4322" w:rsidRDefault="00AC31F0" w:rsidP="00B3168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vAlign w:val="center"/>
          </w:tcPr>
          <w:p w:rsidR="00AC31F0" w:rsidRPr="009E4322" w:rsidRDefault="00AC31F0" w:rsidP="00B3168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AC31F0" w:rsidRPr="009E4322" w:rsidRDefault="0003200C" w:rsidP="00B3168F">
            <w:pPr>
              <w:pStyle w:val="ListParagraph"/>
              <w:widowControl/>
              <w:numPr>
                <w:ilvl w:val="0"/>
                <w:numId w:val="40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eastAsia="Times New Roman" w:hAnsiTheme="minorHAnsi" w:cstheme="minorHAnsi"/>
                  <w:color w:val="AEAAAA" w:themeColor="background2" w:themeShade="BF"/>
                  <w:sz w:val="24"/>
                  <w:szCs w:val="24"/>
                  <w:lang w:val="en-GB" w:eastAsia="zh-TW"/>
                </w:rPr>
                <w:id w:val="-234165918"/>
                <w:showingPlcHdr/>
                <w:text/>
              </w:sdtPr>
              <w:sdtEndPr/>
              <w:sdtContent>
                <w:r w:rsidR="00AC31F0" w:rsidRPr="009E4322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119493175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47220732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62346738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9E4322" w:rsidRDefault="00AC31F0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67302415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9E4322" w:rsidRDefault="00AC31F0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AC31F0" w:rsidRPr="00AC31F0" w:rsidRDefault="00AC31F0" w:rsidP="00B3168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3574B8" w:rsidRPr="00AC31F0" w:rsidTr="000169C2">
        <w:trPr>
          <w:trHeight w:val="315"/>
        </w:trPr>
        <w:tc>
          <w:tcPr>
            <w:tcW w:w="242" w:type="pct"/>
            <w:vMerge/>
            <w:vAlign w:val="center"/>
          </w:tcPr>
          <w:p w:rsidR="00AC31F0" w:rsidRPr="009E4322" w:rsidRDefault="00AC31F0" w:rsidP="00B3168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vAlign w:val="center"/>
          </w:tcPr>
          <w:p w:rsidR="00AC31F0" w:rsidRPr="009E4322" w:rsidRDefault="00AC31F0" w:rsidP="00B3168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AC31F0" w:rsidRPr="009E4322" w:rsidRDefault="0003200C" w:rsidP="00B3168F">
            <w:pPr>
              <w:pStyle w:val="ListParagraph"/>
              <w:widowControl/>
              <w:numPr>
                <w:ilvl w:val="0"/>
                <w:numId w:val="40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eastAsia="Times New Roman" w:hAnsiTheme="minorHAnsi" w:cstheme="minorHAnsi"/>
                  <w:color w:val="AEAAAA" w:themeColor="background2" w:themeShade="BF"/>
                  <w:sz w:val="24"/>
                  <w:szCs w:val="24"/>
                  <w:lang w:val="en-GB" w:eastAsia="zh-TW"/>
                </w:rPr>
                <w:id w:val="1375812014"/>
                <w:showingPlcHdr/>
                <w:text/>
              </w:sdtPr>
              <w:sdtEndPr/>
              <w:sdtContent>
                <w:r w:rsidR="00AC31F0" w:rsidRPr="009E4322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304589045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74772766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800223025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9E4322" w:rsidRDefault="00AC31F0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75527413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9E4322" w:rsidRDefault="00AC31F0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AC31F0" w:rsidRPr="00AC31F0" w:rsidRDefault="00AC31F0" w:rsidP="00B3168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3574B8" w:rsidRPr="00AC31F0" w:rsidTr="000169C2">
        <w:trPr>
          <w:trHeight w:val="315"/>
        </w:trPr>
        <w:tc>
          <w:tcPr>
            <w:tcW w:w="242" w:type="pct"/>
            <w:vMerge/>
            <w:vAlign w:val="center"/>
          </w:tcPr>
          <w:p w:rsidR="00AC31F0" w:rsidRPr="009E4322" w:rsidRDefault="00AC31F0" w:rsidP="00B3168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vAlign w:val="center"/>
          </w:tcPr>
          <w:p w:rsidR="00AC31F0" w:rsidRPr="009E4322" w:rsidRDefault="00AC31F0" w:rsidP="00B3168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AC31F0" w:rsidRPr="009E4322" w:rsidRDefault="0003200C" w:rsidP="00B3168F">
            <w:pPr>
              <w:pStyle w:val="ListParagraph"/>
              <w:widowControl/>
              <w:numPr>
                <w:ilvl w:val="0"/>
                <w:numId w:val="40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eastAsia="Times New Roman" w:hAnsiTheme="minorHAnsi" w:cstheme="minorHAnsi"/>
                  <w:color w:val="AEAAAA" w:themeColor="background2" w:themeShade="BF"/>
                  <w:sz w:val="24"/>
                  <w:szCs w:val="24"/>
                  <w:lang w:val="en-GB" w:eastAsia="zh-TW"/>
                </w:rPr>
                <w:id w:val="-1058392400"/>
                <w:showingPlcHdr/>
                <w:text/>
              </w:sdtPr>
              <w:sdtEndPr/>
              <w:sdtContent>
                <w:r w:rsidR="00AC31F0" w:rsidRPr="009E4322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731649566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946848295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94822834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9E4322" w:rsidRDefault="00AC31F0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776083930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9E4322" w:rsidRDefault="00AC31F0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AC31F0" w:rsidRPr="00AC31F0" w:rsidRDefault="00AC31F0" w:rsidP="00B3168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3574B8" w:rsidRPr="00AC31F0" w:rsidTr="000169C2">
        <w:trPr>
          <w:trHeight w:val="315"/>
        </w:trPr>
        <w:tc>
          <w:tcPr>
            <w:tcW w:w="242" w:type="pct"/>
            <w:vMerge/>
            <w:vAlign w:val="center"/>
          </w:tcPr>
          <w:p w:rsidR="00AC31F0" w:rsidRPr="009E4322" w:rsidRDefault="00AC31F0" w:rsidP="00B3168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vAlign w:val="center"/>
          </w:tcPr>
          <w:p w:rsidR="00AC31F0" w:rsidRPr="009E4322" w:rsidRDefault="00AC31F0" w:rsidP="00B3168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AC31F0" w:rsidRPr="009E4322" w:rsidRDefault="0003200C" w:rsidP="00B3168F">
            <w:pPr>
              <w:pStyle w:val="ListParagraph"/>
              <w:widowControl/>
              <w:numPr>
                <w:ilvl w:val="0"/>
                <w:numId w:val="40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eastAsia="Times New Roman" w:hAnsiTheme="minorHAnsi" w:cstheme="minorHAnsi"/>
                  <w:color w:val="AEAAAA" w:themeColor="background2" w:themeShade="BF"/>
                  <w:sz w:val="24"/>
                  <w:szCs w:val="24"/>
                  <w:lang w:val="en-GB" w:eastAsia="zh-TW"/>
                </w:rPr>
                <w:id w:val="183941982"/>
                <w:showingPlcHdr/>
                <w:text/>
              </w:sdtPr>
              <w:sdtEndPr/>
              <w:sdtContent>
                <w:r w:rsidR="00AC31F0" w:rsidRPr="009E4322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410081655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57216585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25987719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9E4322" w:rsidRDefault="00AC31F0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04413464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9E4322" w:rsidRDefault="00AC31F0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AC31F0" w:rsidRPr="00AC31F0" w:rsidRDefault="00AC31F0" w:rsidP="00B3168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3574B8" w:rsidRPr="00AC31F0" w:rsidTr="000169C2">
        <w:trPr>
          <w:trHeight w:val="315"/>
        </w:trPr>
        <w:tc>
          <w:tcPr>
            <w:tcW w:w="242" w:type="pct"/>
            <w:vMerge w:val="restart"/>
            <w:shd w:val="clear" w:color="auto" w:fill="auto"/>
            <w:noWrap/>
            <w:vAlign w:val="center"/>
            <w:hideMark/>
          </w:tcPr>
          <w:p w:rsidR="00AC31F0" w:rsidRPr="009E4322" w:rsidRDefault="00AC31F0" w:rsidP="00B3168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2</w:t>
            </w:r>
          </w:p>
        </w:tc>
        <w:tc>
          <w:tcPr>
            <w:tcW w:w="708" w:type="pct"/>
            <w:gridSpan w:val="2"/>
            <w:vMerge w:val="restart"/>
            <w:shd w:val="clear" w:color="auto" w:fill="auto"/>
            <w:noWrap/>
            <w:vAlign w:val="center"/>
            <w:hideMark/>
          </w:tcPr>
          <w:p w:rsidR="00AC31F0" w:rsidRDefault="00AC31F0" w:rsidP="00B3168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Pharmacy System</w:t>
            </w:r>
          </w:p>
          <w:p w:rsidR="009B1B7B" w:rsidRPr="009E4322" w:rsidRDefault="009B1B7B" w:rsidP="00B3168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C94A6E">
              <w:rPr>
                <w:rFonts w:asciiTheme="minorHAnsi" w:eastAsiaTheme="minorEastAsia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(part of </w:t>
            </w:r>
            <w:r w:rsidRPr="00C94A6E">
              <w:rPr>
                <w:rFonts w:asciiTheme="minorHAnsi" w:hAnsiTheme="minorHAnsi" w:cstheme="minorHAnsi"/>
                <w:sz w:val="24"/>
                <w:szCs w:val="24"/>
              </w:rPr>
              <w:t>core Hospital IT system included in the first tender)</w:t>
            </w:r>
          </w:p>
        </w:tc>
        <w:tc>
          <w:tcPr>
            <w:tcW w:w="3185" w:type="pct"/>
            <w:gridSpan w:val="10"/>
            <w:shd w:val="clear" w:color="auto" w:fill="auto"/>
            <w:noWrap/>
            <w:vAlign w:val="center"/>
            <w:hideMark/>
          </w:tcPr>
          <w:p w:rsidR="00AC31F0" w:rsidRPr="002136DE" w:rsidRDefault="00AC31F0">
            <w:pPr>
              <w:rPr>
                <w:rStyle w:val="1"/>
                <w:szCs w:val="24"/>
              </w:rPr>
            </w:pPr>
            <w:r w:rsidRPr="009E4322">
              <w:rPr>
                <w:rFonts w:asciiTheme="minorHAnsi" w:eastAsia="Times New Roman" w:hAnsiTheme="minorHAnsi" w:cstheme="minorHAnsi"/>
                <w:i/>
                <w:color w:val="000000"/>
                <w:sz w:val="24"/>
                <w:szCs w:val="24"/>
                <w:lang w:val="en-GB" w:eastAsia="zh-TW"/>
              </w:rPr>
              <w:t>CM</w:t>
            </w:r>
          </w:p>
        </w:tc>
        <w:tc>
          <w:tcPr>
            <w:tcW w:w="865" w:type="pct"/>
          </w:tcPr>
          <w:p w:rsidR="00AC31F0" w:rsidRPr="00AC31F0" w:rsidRDefault="00AC31F0" w:rsidP="00B3168F">
            <w:pPr>
              <w:rPr>
                <w:rFonts w:asciiTheme="minorHAnsi" w:eastAsia="Times New Roman" w:hAnsiTheme="minorHAnsi" w:cstheme="minorHAnsi"/>
                <w:i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A93CDA" w:rsidRPr="00AC31F0" w:rsidTr="000169C2">
        <w:trPr>
          <w:trHeight w:val="315"/>
        </w:trPr>
        <w:tc>
          <w:tcPr>
            <w:tcW w:w="242" w:type="pct"/>
            <w:vMerge/>
            <w:shd w:val="clear" w:color="auto" w:fill="auto"/>
            <w:noWrap/>
            <w:vAlign w:val="center"/>
          </w:tcPr>
          <w:p w:rsidR="00A93CDA" w:rsidRPr="009E4322" w:rsidRDefault="00A93CDA" w:rsidP="00A93CDA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shd w:val="clear" w:color="auto" w:fill="auto"/>
            <w:noWrap/>
            <w:vAlign w:val="center"/>
          </w:tcPr>
          <w:p w:rsidR="00A93CDA" w:rsidRPr="009E4322" w:rsidRDefault="00A93CDA" w:rsidP="00A93CDA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A93CDA" w:rsidRPr="009E4322" w:rsidRDefault="00A93CDA" w:rsidP="007D654F">
            <w:pPr>
              <w:pStyle w:val="ListParagraph"/>
              <w:widowControl/>
              <w:numPr>
                <w:ilvl w:val="0"/>
                <w:numId w:val="53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Medication order </w:t>
            </w:r>
            <w:r w:rsidR="007D654F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 vetting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19155130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A93CDA" w:rsidRPr="00AC31F0" w:rsidRDefault="00A93CDA" w:rsidP="00A93CDA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84407793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93CDA" w:rsidRPr="00AC31F0" w:rsidRDefault="00A93CDA" w:rsidP="00A93CDA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52405785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93CDA" w:rsidRPr="00AC31F0" w:rsidRDefault="00A93CDA" w:rsidP="00A93CDA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364953804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93CDA" w:rsidRPr="00AC31F0" w:rsidRDefault="00A93CDA" w:rsidP="00A93CDA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A93CDA" w:rsidRPr="00AC31F0" w:rsidRDefault="00A93CDA" w:rsidP="00A93CDA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3574B8" w:rsidRPr="00AC31F0" w:rsidTr="000169C2">
        <w:trPr>
          <w:trHeight w:val="315"/>
        </w:trPr>
        <w:tc>
          <w:tcPr>
            <w:tcW w:w="242" w:type="pct"/>
            <w:vMerge/>
            <w:vAlign w:val="center"/>
            <w:hideMark/>
          </w:tcPr>
          <w:p w:rsidR="00AC31F0" w:rsidRPr="009E4322" w:rsidRDefault="00AC31F0" w:rsidP="00B3168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vAlign w:val="center"/>
            <w:hideMark/>
          </w:tcPr>
          <w:p w:rsidR="00AC31F0" w:rsidRPr="009E4322" w:rsidRDefault="00AC31F0" w:rsidP="00B3168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AC31F0" w:rsidRPr="009E4322" w:rsidRDefault="00AC31F0" w:rsidP="00B3168F">
            <w:pPr>
              <w:pStyle w:val="ListParagraph"/>
              <w:widowControl/>
              <w:numPr>
                <w:ilvl w:val="0"/>
                <w:numId w:val="53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Medication </w:t>
            </w:r>
            <w:r w:rsidR="007211E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decision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380710015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  <w:hideMark/>
              </w:tcPr>
              <w:p w:rsidR="00AC31F0" w:rsidRPr="009E4322" w:rsidRDefault="00AC31F0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5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9E4322" w:rsidRDefault="00AC31F0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978788735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9E4322" w:rsidRDefault="00AC31F0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214199822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9E4322" w:rsidRDefault="00AC31F0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AC31F0" w:rsidRPr="00AC31F0" w:rsidRDefault="00AC31F0" w:rsidP="00B3168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7211E8" w:rsidRPr="00AC31F0" w:rsidTr="000169C2">
        <w:trPr>
          <w:trHeight w:val="315"/>
        </w:trPr>
        <w:tc>
          <w:tcPr>
            <w:tcW w:w="242" w:type="pct"/>
            <w:vMerge/>
            <w:vAlign w:val="center"/>
          </w:tcPr>
          <w:p w:rsidR="007211E8" w:rsidRPr="009E4322" w:rsidRDefault="007211E8" w:rsidP="007211E8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vAlign w:val="center"/>
          </w:tcPr>
          <w:p w:rsidR="007211E8" w:rsidRPr="009E4322" w:rsidRDefault="007211E8" w:rsidP="007211E8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7211E8" w:rsidRPr="009E4322" w:rsidRDefault="007211E8" w:rsidP="007211E8">
            <w:pPr>
              <w:pStyle w:val="ListParagraph"/>
              <w:widowControl/>
              <w:numPr>
                <w:ilvl w:val="0"/>
                <w:numId w:val="53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>
              <w:rPr>
                <w:rFonts w:asciiTheme="minorHAnsi" w:eastAsiaTheme="minorEastAsia" w:hAnsiTheme="minorHAnsi" w:cstheme="minorHAnsi" w:hint="eastAsia"/>
                <w:color w:val="000000"/>
                <w:sz w:val="24"/>
                <w:szCs w:val="24"/>
                <w:lang w:val="en-GB" w:eastAsia="zh-TW"/>
              </w:rPr>
              <w:t>Medication scheduling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577577214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7211E8" w:rsidRDefault="007211E8" w:rsidP="007211E8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189107494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7211E8" w:rsidRDefault="007211E8" w:rsidP="007211E8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72490945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7211E8" w:rsidRDefault="007211E8" w:rsidP="007211E8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6275415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7211E8" w:rsidRDefault="007211E8" w:rsidP="007211E8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7211E8" w:rsidRPr="00AC31F0" w:rsidRDefault="007211E8" w:rsidP="007211E8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7211E8" w:rsidRPr="00AC31F0" w:rsidTr="000169C2">
        <w:trPr>
          <w:trHeight w:val="315"/>
        </w:trPr>
        <w:tc>
          <w:tcPr>
            <w:tcW w:w="242" w:type="pct"/>
            <w:vMerge/>
            <w:vAlign w:val="center"/>
            <w:hideMark/>
          </w:tcPr>
          <w:p w:rsidR="007211E8" w:rsidRPr="009E4322" w:rsidRDefault="007211E8" w:rsidP="007211E8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vAlign w:val="center"/>
            <w:hideMark/>
          </w:tcPr>
          <w:p w:rsidR="007211E8" w:rsidRPr="009E4322" w:rsidRDefault="007211E8" w:rsidP="007211E8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7211E8" w:rsidRPr="009E4322" w:rsidRDefault="007211E8" w:rsidP="007211E8">
            <w:pPr>
              <w:pStyle w:val="ListParagraph"/>
              <w:widowControl/>
              <w:numPr>
                <w:ilvl w:val="0"/>
                <w:numId w:val="53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Dosage computation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453252776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  <w:hideMark/>
              </w:tcPr>
              <w:p w:rsidR="007211E8" w:rsidRPr="009E4322" w:rsidRDefault="007211E8" w:rsidP="007211E8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52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7211E8" w:rsidRPr="009E4322" w:rsidRDefault="007211E8" w:rsidP="007211E8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65096580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7211E8" w:rsidRPr="009E4322" w:rsidRDefault="007211E8" w:rsidP="007211E8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55199112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7211E8" w:rsidRPr="009E4322" w:rsidRDefault="007211E8" w:rsidP="007211E8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7211E8" w:rsidRPr="00AC31F0" w:rsidRDefault="007211E8" w:rsidP="007211E8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7211E8" w:rsidRPr="00AC31F0" w:rsidTr="000169C2">
        <w:trPr>
          <w:trHeight w:val="315"/>
        </w:trPr>
        <w:tc>
          <w:tcPr>
            <w:tcW w:w="242" w:type="pct"/>
            <w:vMerge/>
            <w:vAlign w:val="center"/>
            <w:hideMark/>
          </w:tcPr>
          <w:p w:rsidR="007211E8" w:rsidRPr="009E4322" w:rsidRDefault="007211E8" w:rsidP="007211E8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vAlign w:val="center"/>
            <w:hideMark/>
          </w:tcPr>
          <w:p w:rsidR="007211E8" w:rsidRPr="009E4322" w:rsidRDefault="007211E8" w:rsidP="007211E8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7211E8" w:rsidRPr="009E4322" w:rsidRDefault="007211E8" w:rsidP="007211E8">
            <w:pPr>
              <w:pStyle w:val="ListParagraph"/>
              <w:widowControl/>
              <w:numPr>
                <w:ilvl w:val="0"/>
                <w:numId w:val="53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Pharmacy notes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610213330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  <w:hideMark/>
              </w:tcPr>
              <w:p w:rsidR="007211E8" w:rsidRPr="009E4322" w:rsidRDefault="007211E8" w:rsidP="007211E8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5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7211E8" w:rsidRPr="009E4322" w:rsidRDefault="007211E8" w:rsidP="007211E8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44215324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7211E8" w:rsidRPr="009E4322" w:rsidRDefault="007211E8" w:rsidP="007211E8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71763207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7211E8" w:rsidRPr="009E4322" w:rsidRDefault="007211E8" w:rsidP="007211E8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7211E8" w:rsidRPr="00AC31F0" w:rsidRDefault="007211E8" w:rsidP="007211E8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7211E8" w:rsidRPr="00AC31F0" w:rsidTr="000169C2">
        <w:trPr>
          <w:trHeight w:val="315"/>
        </w:trPr>
        <w:tc>
          <w:tcPr>
            <w:tcW w:w="242" w:type="pct"/>
            <w:vMerge/>
            <w:vAlign w:val="center"/>
          </w:tcPr>
          <w:p w:rsidR="007211E8" w:rsidRPr="009E4322" w:rsidRDefault="007211E8" w:rsidP="007211E8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vAlign w:val="center"/>
          </w:tcPr>
          <w:p w:rsidR="007211E8" w:rsidRPr="009E4322" w:rsidRDefault="007211E8" w:rsidP="007211E8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7211E8" w:rsidRPr="009E4322" w:rsidDel="00696773" w:rsidRDefault="007211E8" w:rsidP="007211E8">
            <w:pPr>
              <w:pStyle w:val="ListParagraph"/>
              <w:widowControl/>
              <w:numPr>
                <w:ilvl w:val="0"/>
                <w:numId w:val="53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Alerting system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542601563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7211E8" w:rsidRPr="00AC31F0" w:rsidRDefault="007211E8" w:rsidP="007211E8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32218859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7211E8" w:rsidRPr="00AC31F0" w:rsidRDefault="007211E8" w:rsidP="007211E8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542088715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7211E8" w:rsidRPr="00AC31F0" w:rsidRDefault="007211E8" w:rsidP="007211E8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27609053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7211E8" w:rsidRPr="00AC31F0" w:rsidRDefault="007211E8" w:rsidP="007211E8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7211E8" w:rsidRPr="00AC31F0" w:rsidRDefault="007211E8" w:rsidP="007211E8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0169C2" w:rsidRPr="00AC31F0" w:rsidTr="000169C2">
        <w:trPr>
          <w:trHeight w:val="315"/>
        </w:trPr>
        <w:tc>
          <w:tcPr>
            <w:tcW w:w="242" w:type="pct"/>
            <w:vMerge/>
            <w:vAlign w:val="center"/>
          </w:tcPr>
          <w:p w:rsidR="000169C2" w:rsidRPr="009E4322" w:rsidRDefault="000169C2" w:rsidP="000169C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vAlign w:val="center"/>
          </w:tcPr>
          <w:p w:rsidR="000169C2" w:rsidRPr="009E4322" w:rsidRDefault="000169C2" w:rsidP="000169C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0169C2" w:rsidRPr="009E4322" w:rsidRDefault="000169C2" w:rsidP="000169C2">
            <w:pPr>
              <w:pStyle w:val="ListParagraph"/>
              <w:widowControl/>
              <w:numPr>
                <w:ilvl w:val="0"/>
                <w:numId w:val="53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Storage monitoring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822963812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0169C2" w:rsidRDefault="000169C2" w:rsidP="000169C2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695040230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0169C2" w:rsidRDefault="000169C2" w:rsidP="000169C2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99186944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0169C2" w:rsidRDefault="000169C2" w:rsidP="000169C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47613066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0169C2" w:rsidRDefault="000169C2" w:rsidP="000169C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0169C2" w:rsidRPr="00AC31F0" w:rsidRDefault="000169C2" w:rsidP="000169C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7211E8" w:rsidRPr="00AC31F0" w:rsidTr="000169C2">
        <w:trPr>
          <w:trHeight w:val="315"/>
        </w:trPr>
        <w:tc>
          <w:tcPr>
            <w:tcW w:w="242" w:type="pct"/>
            <w:vMerge/>
            <w:vAlign w:val="center"/>
          </w:tcPr>
          <w:p w:rsidR="007211E8" w:rsidRPr="009E4322" w:rsidRDefault="007211E8" w:rsidP="007211E8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vAlign w:val="center"/>
          </w:tcPr>
          <w:p w:rsidR="007211E8" w:rsidRPr="009E4322" w:rsidRDefault="007211E8" w:rsidP="007211E8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7211E8" w:rsidRPr="009E4322" w:rsidRDefault="000169C2">
            <w:pPr>
              <w:pStyle w:val="ListParagraph"/>
              <w:widowControl/>
              <w:numPr>
                <w:ilvl w:val="0"/>
                <w:numId w:val="53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Automatic s</w:t>
            </w:r>
            <w:r w:rsidR="007211E8"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tock management</w:t>
            </w:r>
            <w:r w:rsidR="007211E8" w:rsidRPr="009E4322" w:rsidDel="0069677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 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2086220299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7211E8" w:rsidRPr="00AC31F0" w:rsidRDefault="007211E8" w:rsidP="007211E8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54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7211E8" w:rsidRPr="00AC31F0" w:rsidRDefault="007211E8" w:rsidP="007211E8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49356811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7211E8" w:rsidRPr="009E4322" w:rsidRDefault="007211E8" w:rsidP="007211E8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28345181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7211E8" w:rsidRPr="009E4322" w:rsidRDefault="007211E8" w:rsidP="007211E8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7211E8" w:rsidRPr="00AC31F0" w:rsidRDefault="007211E8" w:rsidP="007211E8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C26749" w:rsidRPr="00AC31F0" w:rsidTr="000169C2">
        <w:trPr>
          <w:trHeight w:val="315"/>
        </w:trPr>
        <w:tc>
          <w:tcPr>
            <w:tcW w:w="242" w:type="pct"/>
            <w:vMerge/>
            <w:vAlign w:val="center"/>
          </w:tcPr>
          <w:p w:rsidR="00C26749" w:rsidRPr="009E4322" w:rsidRDefault="00C26749" w:rsidP="00C26749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vAlign w:val="center"/>
          </w:tcPr>
          <w:p w:rsidR="00C26749" w:rsidRPr="009E4322" w:rsidRDefault="00C26749" w:rsidP="00C26749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C26749" w:rsidRDefault="00C26749" w:rsidP="00C26749">
            <w:pPr>
              <w:pStyle w:val="ListParagraph"/>
              <w:widowControl/>
              <w:numPr>
                <w:ilvl w:val="0"/>
                <w:numId w:val="53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Compounding management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32647801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C26749" w:rsidRDefault="00C26749" w:rsidP="00C26749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30735215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C26749" w:rsidRDefault="00C26749" w:rsidP="00C26749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0607882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C26749" w:rsidRDefault="00C26749" w:rsidP="00C26749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208479837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C26749" w:rsidRDefault="00C26749" w:rsidP="00C26749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C26749" w:rsidRPr="00AC31F0" w:rsidRDefault="00C26749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C26749" w:rsidRPr="00AC31F0" w:rsidTr="000169C2">
        <w:trPr>
          <w:trHeight w:val="315"/>
        </w:trPr>
        <w:tc>
          <w:tcPr>
            <w:tcW w:w="242" w:type="pct"/>
            <w:vMerge/>
            <w:vAlign w:val="center"/>
          </w:tcPr>
          <w:p w:rsidR="00C26749" w:rsidRPr="009E4322" w:rsidRDefault="00C26749" w:rsidP="00C26749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vAlign w:val="center"/>
          </w:tcPr>
          <w:p w:rsidR="00C26749" w:rsidRPr="009E4322" w:rsidRDefault="00C26749" w:rsidP="00C26749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C26749" w:rsidRDefault="00C26749">
            <w:pPr>
              <w:pStyle w:val="ListParagraph"/>
              <w:widowControl/>
              <w:numPr>
                <w:ilvl w:val="0"/>
                <w:numId w:val="53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Simmering and decoction packaging management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273950710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C26749" w:rsidRDefault="00C26749" w:rsidP="00C26749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882515440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C26749" w:rsidRDefault="00C26749" w:rsidP="00C26749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19127048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C26749" w:rsidRDefault="00C26749" w:rsidP="00C26749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93165409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C26749" w:rsidRDefault="00C26749" w:rsidP="00C26749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C26749" w:rsidRPr="00AC31F0" w:rsidRDefault="00C26749" w:rsidP="00C26749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7211E8" w:rsidRPr="00AC31F0" w:rsidTr="000169C2">
        <w:trPr>
          <w:trHeight w:val="315"/>
        </w:trPr>
        <w:tc>
          <w:tcPr>
            <w:tcW w:w="242" w:type="pct"/>
            <w:vMerge/>
            <w:vAlign w:val="center"/>
            <w:hideMark/>
          </w:tcPr>
          <w:p w:rsidR="007211E8" w:rsidRPr="009E4322" w:rsidRDefault="007211E8" w:rsidP="007211E8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vAlign w:val="center"/>
            <w:hideMark/>
          </w:tcPr>
          <w:p w:rsidR="007211E8" w:rsidRPr="009E4322" w:rsidRDefault="007211E8" w:rsidP="007211E8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7211E8" w:rsidRPr="009E4322" w:rsidRDefault="007211E8" w:rsidP="007211E8">
            <w:pPr>
              <w:pStyle w:val="ListParagraph"/>
              <w:widowControl/>
              <w:numPr>
                <w:ilvl w:val="0"/>
                <w:numId w:val="53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Dispensing </w:t>
            </w: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and administration </w:t>
            </w: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management</w:t>
            </w:r>
            <w:r w:rsidRPr="009E4322" w:rsidDel="0069677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 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68510268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  <w:hideMark/>
              </w:tcPr>
              <w:p w:rsidR="007211E8" w:rsidRPr="009E4322" w:rsidRDefault="007211E8" w:rsidP="007211E8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55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7211E8" w:rsidRPr="009E4322" w:rsidRDefault="007211E8" w:rsidP="007211E8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200878496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7211E8" w:rsidRPr="009E4322" w:rsidRDefault="007211E8" w:rsidP="007211E8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207187914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7211E8" w:rsidRPr="009E4322" w:rsidRDefault="007211E8" w:rsidP="007211E8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7211E8" w:rsidRPr="00AC31F0" w:rsidRDefault="007211E8" w:rsidP="007211E8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7211E8" w:rsidRPr="00AC31F0" w:rsidTr="000169C2">
        <w:trPr>
          <w:trHeight w:val="315"/>
        </w:trPr>
        <w:tc>
          <w:tcPr>
            <w:tcW w:w="242" w:type="pct"/>
            <w:vMerge/>
            <w:vAlign w:val="center"/>
          </w:tcPr>
          <w:p w:rsidR="007211E8" w:rsidRPr="009E4322" w:rsidRDefault="007211E8" w:rsidP="007211E8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vAlign w:val="center"/>
          </w:tcPr>
          <w:p w:rsidR="007211E8" w:rsidRPr="009E4322" w:rsidRDefault="007211E8" w:rsidP="007211E8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3185" w:type="pct"/>
            <w:gridSpan w:val="10"/>
            <w:shd w:val="clear" w:color="auto" w:fill="auto"/>
            <w:noWrap/>
            <w:vAlign w:val="center"/>
          </w:tcPr>
          <w:p w:rsidR="007211E8" w:rsidRPr="00AC31F0" w:rsidRDefault="007211E8" w:rsidP="007211E8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i/>
                <w:color w:val="000000"/>
                <w:sz w:val="24"/>
                <w:szCs w:val="24"/>
                <w:lang w:val="en-GB" w:eastAsia="zh-TW"/>
              </w:rPr>
            </w:pPr>
            <w:r w:rsidRPr="00AC31F0">
              <w:rPr>
                <w:rFonts w:asciiTheme="minorHAnsi" w:eastAsia="Times New Roman" w:hAnsiTheme="minorHAnsi" w:cstheme="minorHAnsi"/>
                <w:i/>
                <w:color w:val="000000"/>
                <w:sz w:val="24"/>
                <w:szCs w:val="24"/>
                <w:lang w:val="en-GB" w:eastAsia="zh-TW"/>
              </w:rPr>
              <w:t>WM</w:t>
            </w:r>
          </w:p>
        </w:tc>
        <w:tc>
          <w:tcPr>
            <w:tcW w:w="865" w:type="pct"/>
          </w:tcPr>
          <w:p w:rsidR="007211E8" w:rsidRPr="00AC31F0" w:rsidRDefault="007211E8" w:rsidP="007211E8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i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7211E8" w:rsidRPr="00AC31F0" w:rsidTr="000169C2">
        <w:trPr>
          <w:trHeight w:val="315"/>
        </w:trPr>
        <w:tc>
          <w:tcPr>
            <w:tcW w:w="242" w:type="pct"/>
            <w:vMerge/>
            <w:vAlign w:val="center"/>
          </w:tcPr>
          <w:p w:rsidR="007211E8" w:rsidRPr="009E4322" w:rsidRDefault="007211E8" w:rsidP="007211E8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vAlign w:val="center"/>
          </w:tcPr>
          <w:p w:rsidR="007211E8" w:rsidRPr="009E4322" w:rsidRDefault="007211E8" w:rsidP="007211E8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7211E8" w:rsidRPr="009E4322" w:rsidRDefault="007211E8" w:rsidP="007D654F">
            <w:pPr>
              <w:pStyle w:val="ListParagraph"/>
              <w:widowControl/>
              <w:numPr>
                <w:ilvl w:val="0"/>
                <w:numId w:val="53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Medication order </w:t>
            </w:r>
            <w:r w:rsidR="007D654F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vetting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797454237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7211E8" w:rsidRPr="00AC31F0" w:rsidRDefault="007211E8" w:rsidP="007211E8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69492402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7211E8" w:rsidRPr="00AC31F0" w:rsidRDefault="007211E8" w:rsidP="007211E8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02639838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7211E8" w:rsidRPr="00AC31F0" w:rsidRDefault="007211E8" w:rsidP="007211E8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50163060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7211E8" w:rsidRPr="00AC31F0" w:rsidRDefault="007211E8" w:rsidP="007211E8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7211E8" w:rsidRPr="00AC31F0" w:rsidRDefault="007211E8" w:rsidP="007211E8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7211E8" w:rsidRPr="00AC31F0" w:rsidTr="000169C2">
        <w:trPr>
          <w:trHeight w:val="315"/>
        </w:trPr>
        <w:tc>
          <w:tcPr>
            <w:tcW w:w="242" w:type="pct"/>
            <w:vMerge/>
            <w:vAlign w:val="center"/>
          </w:tcPr>
          <w:p w:rsidR="007211E8" w:rsidRPr="009E4322" w:rsidRDefault="007211E8" w:rsidP="007211E8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vAlign w:val="center"/>
          </w:tcPr>
          <w:p w:rsidR="007211E8" w:rsidRPr="009E4322" w:rsidRDefault="007211E8" w:rsidP="007211E8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7211E8" w:rsidRPr="009E4322" w:rsidRDefault="007211E8" w:rsidP="00DD07A4">
            <w:pPr>
              <w:pStyle w:val="ListParagraph"/>
              <w:widowControl/>
              <w:numPr>
                <w:ilvl w:val="0"/>
                <w:numId w:val="53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Medication </w:t>
            </w:r>
            <w:r w:rsidR="00DD07A4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decision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48496441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7211E8" w:rsidRPr="00AC31F0" w:rsidRDefault="007211E8" w:rsidP="007211E8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262287340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7211E8" w:rsidRPr="00AC31F0" w:rsidRDefault="007211E8" w:rsidP="007211E8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98979405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7211E8" w:rsidRPr="00AC31F0" w:rsidRDefault="007211E8" w:rsidP="007211E8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10156237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7211E8" w:rsidRPr="00AC31F0" w:rsidRDefault="007211E8" w:rsidP="007211E8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7211E8" w:rsidRPr="00AC31F0" w:rsidRDefault="007211E8" w:rsidP="007211E8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DD07A4" w:rsidRPr="00AC31F0" w:rsidTr="000169C2">
        <w:trPr>
          <w:trHeight w:val="315"/>
        </w:trPr>
        <w:tc>
          <w:tcPr>
            <w:tcW w:w="242" w:type="pct"/>
            <w:vMerge/>
            <w:vAlign w:val="center"/>
          </w:tcPr>
          <w:p w:rsidR="00DD07A4" w:rsidRPr="009E4322" w:rsidRDefault="00DD07A4" w:rsidP="00DD07A4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vAlign w:val="center"/>
          </w:tcPr>
          <w:p w:rsidR="00DD07A4" w:rsidRPr="009E4322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DD07A4" w:rsidRPr="009E4322" w:rsidRDefault="00DD07A4" w:rsidP="00DD07A4">
            <w:pPr>
              <w:pStyle w:val="ListParagraph"/>
              <w:widowControl/>
              <w:numPr>
                <w:ilvl w:val="0"/>
                <w:numId w:val="53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>
              <w:rPr>
                <w:rFonts w:asciiTheme="minorHAnsi" w:eastAsiaTheme="minorEastAsia" w:hAnsiTheme="minorHAnsi" w:cstheme="minorHAnsi" w:hint="eastAsia"/>
                <w:color w:val="000000"/>
                <w:sz w:val="24"/>
                <w:szCs w:val="24"/>
                <w:lang w:val="en-GB" w:eastAsia="zh-TW"/>
              </w:rPr>
              <w:t>Medication scheduling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815765118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DD07A4" w:rsidRDefault="00DD07A4" w:rsidP="00DD07A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17140908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Default="00DD07A4" w:rsidP="00DD07A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84799191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55080960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DD07A4" w:rsidRPr="00AC31F0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DD07A4" w:rsidRPr="00AC31F0" w:rsidTr="000169C2">
        <w:trPr>
          <w:trHeight w:val="315"/>
        </w:trPr>
        <w:tc>
          <w:tcPr>
            <w:tcW w:w="242" w:type="pct"/>
            <w:vMerge/>
            <w:vAlign w:val="center"/>
          </w:tcPr>
          <w:p w:rsidR="00DD07A4" w:rsidRPr="009E4322" w:rsidRDefault="00DD07A4" w:rsidP="00DD07A4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vAlign w:val="center"/>
          </w:tcPr>
          <w:p w:rsidR="00DD07A4" w:rsidRPr="009E4322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DD07A4" w:rsidRPr="009E4322" w:rsidRDefault="00DD07A4" w:rsidP="00DD07A4">
            <w:pPr>
              <w:pStyle w:val="ListParagraph"/>
              <w:widowControl/>
              <w:numPr>
                <w:ilvl w:val="0"/>
                <w:numId w:val="53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Pharmacy notes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94636928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DD07A4" w:rsidRPr="00AC31F0" w:rsidRDefault="00DD07A4" w:rsidP="00DD07A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884279852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AC31F0" w:rsidRDefault="00DD07A4" w:rsidP="00DD07A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33938821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AC31F0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338436882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AC31F0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DD07A4" w:rsidRPr="00AC31F0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DD07A4" w:rsidRPr="00AC31F0" w:rsidTr="000169C2">
        <w:trPr>
          <w:trHeight w:val="315"/>
        </w:trPr>
        <w:tc>
          <w:tcPr>
            <w:tcW w:w="242" w:type="pct"/>
            <w:vMerge/>
            <w:vAlign w:val="center"/>
          </w:tcPr>
          <w:p w:rsidR="00DD07A4" w:rsidRPr="009E4322" w:rsidRDefault="00DD07A4" w:rsidP="00DD07A4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vAlign w:val="center"/>
          </w:tcPr>
          <w:p w:rsidR="00DD07A4" w:rsidRPr="009E4322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DD07A4" w:rsidRPr="009E4322" w:rsidRDefault="00DD07A4" w:rsidP="00DD07A4">
            <w:pPr>
              <w:pStyle w:val="ListParagraph"/>
              <w:widowControl/>
              <w:numPr>
                <w:ilvl w:val="0"/>
                <w:numId w:val="53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Alerting system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99199545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DD07A4" w:rsidRPr="00AC31F0" w:rsidRDefault="00DD07A4" w:rsidP="00DD07A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77112486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AC31F0" w:rsidRDefault="00DD07A4" w:rsidP="00DD07A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39085039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AC31F0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200678875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AC31F0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DD07A4" w:rsidRPr="00AC31F0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DD07A4" w:rsidRPr="00AC31F0" w:rsidTr="000169C2">
        <w:trPr>
          <w:trHeight w:val="315"/>
        </w:trPr>
        <w:tc>
          <w:tcPr>
            <w:tcW w:w="242" w:type="pct"/>
            <w:vMerge/>
            <w:vAlign w:val="center"/>
          </w:tcPr>
          <w:p w:rsidR="00DD07A4" w:rsidRPr="009E4322" w:rsidRDefault="00DD07A4" w:rsidP="00DD07A4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vAlign w:val="center"/>
          </w:tcPr>
          <w:p w:rsidR="00DD07A4" w:rsidRPr="009E4322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DD07A4" w:rsidRPr="009E4322" w:rsidRDefault="00DD07A4" w:rsidP="00DD07A4">
            <w:pPr>
              <w:pStyle w:val="ListParagraph"/>
              <w:widowControl/>
              <w:numPr>
                <w:ilvl w:val="0"/>
                <w:numId w:val="53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Stock management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779254026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DD07A4" w:rsidRPr="00AC31F0" w:rsidRDefault="00DD07A4" w:rsidP="00DD07A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32512186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AC31F0" w:rsidRDefault="00DD07A4" w:rsidP="00DD07A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97031627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AC31F0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44944668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AC31F0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DD07A4" w:rsidRPr="00AC31F0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DD07A4" w:rsidRPr="00AC31F0" w:rsidTr="000169C2">
        <w:trPr>
          <w:trHeight w:val="315"/>
        </w:trPr>
        <w:tc>
          <w:tcPr>
            <w:tcW w:w="242" w:type="pct"/>
            <w:vMerge/>
            <w:vAlign w:val="center"/>
          </w:tcPr>
          <w:p w:rsidR="00DD07A4" w:rsidRPr="009E4322" w:rsidRDefault="00DD07A4" w:rsidP="00DD07A4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vAlign w:val="center"/>
          </w:tcPr>
          <w:p w:rsidR="00DD07A4" w:rsidRPr="009E4322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DD07A4" w:rsidRPr="009E4322" w:rsidRDefault="00DD07A4" w:rsidP="00DD07A4">
            <w:pPr>
              <w:pStyle w:val="ListParagraph"/>
              <w:widowControl/>
              <w:numPr>
                <w:ilvl w:val="0"/>
                <w:numId w:val="53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Dispensing </w:t>
            </w: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and administration </w:t>
            </w: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management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054069478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DD07A4" w:rsidRPr="00AC31F0" w:rsidRDefault="00DD07A4" w:rsidP="00DD07A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38938684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AC31F0" w:rsidRDefault="00DD07A4" w:rsidP="00DD07A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46064481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AC31F0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22822134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AC31F0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DD07A4" w:rsidRPr="00AC31F0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DD07A4" w:rsidRPr="00AC31F0" w:rsidTr="000169C2">
        <w:trPr>
          <w:trHeight w:val="315"/>
        </w:trPr>
        <w:tc>
          <w:tcPr>
            <w:tcW w:w="242" w:type="pct"/>
            <w:vMerge/>
            <w:vAlign w:val="center"/>
          </w:tcPr>
          <w:p w:rsidR="00DD07A4" w:rsidRPr="009E4322" w:rsidRDefault="00DD07A4" w:rsidP="00DD07A4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vAlign w:val="center"/>
          </w:tcPr>
          <w:p w:rsidR="00DD07A4" w:rsidRPr="009E4322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</w:tcPr>
          <w:p w:rsidR="00DD07A4" w:rsidRPr="009E4322" w:rsidRDefault="0003200C" w:rsidP="00DD07A4">
            <w:pPr>
              <w:pStyle w:val="ListParagraph"/>
              <w:widowControl/>
              <w:numPr>
                <w:ilvl w:val="0"/>
                <w:numId w:val="53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GB" w:eastAsia="zh-TW"/>
                </w:rPr>
                <w:id w:val="1815760345"/>
                <w:showingPlcHdr/>
                <w:text/>
              </w:sdtPr>
              <w:sdtEndPr/>
              <w:sdtContent>
                <w:r w:rsidR="00DD07A4" w:rsidRPr="009E4322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211339698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DD07A4" w:rsidRPr="00AC31F0" w:rsidRDefault="00DD07A4" w:rsidP="00DD07A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30800508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AC31F0" w:rsidRDefault="00DD07A4" w:rsidP="00DD07A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149521385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AC31F0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201606469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AC31F0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DD07A4" w:rsidRPr="00AC31F0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DD07A4" w:rsidRPr="00AC31F0" w:rsidTr="000169C2">
        <w:trPr>
          <w:trHeight w:val="315"/>
        </w:trPr>
        <w:tc>
          <w:tcPr>
            <w:tcW w:w="242" w:type="pct"/>
            <w:vMerge/>
            <w:vAlign w:val="center"/>
          </w:tcPr>
          <w:p w:rsidR="00DD07A4" w:rsidRPr="009E4322" w:rsidRDefault="00DD07A4" w:rsidP="00DD07A4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vAlign w:val="center"/>
          </w:tcPr>
          <w:p w:rsidR="00DD07A4" w:rsidRPr="009E4322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</w:tcPr>
          <w:p w:rsidR="00DD07A4" w:rsidRPr="009E4322" w:rsidRDefault="0003200C" w:rsidP="00DD07A4">
            <w:pPr>
              <w:pStyle w:val="ListParagraph"/>
              <w:widowControl/>
              <w:numPr>
                <w:ilvl w:val="0"/>
                <w:numId w:val="53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GB" w:eastAsia="zh-TW"/>
                </w:rPr>
                <w:id w:val="642863398"/>
                <w:showingPlcHdr/>
                <w:text/>
              </w:sdtPr>
              <w:sdtEndPr/>
              <w:sdtContent>
                <w:r w:rsidR="00DD07A4" w:rsidRPr="009E4322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107046001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DD07A4" w:rsidRPr="00AC31F0" w:rsidRDefault="00DD07A4" w:rsidP="00DD07A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41622267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AC31F0" w:rsidRDefault="00DD07A4" w:rsidP="00DD07A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655907980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AC31F0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5770081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AC31F0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DD07A4" w:rsidRPr="00AC31F0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DD07A4" w:rsidRPr="00AC31F0" w:rsidTr="000169C2">
        <w:trPr>
          <w:trHeight w:val="315"/>
        </w:trPr>
        <w:tc>
          <w:tcPr>
            <w:tcW w:w="242" w:type="pct"/>
            <w:vMerge/>
            <w:vAlign w:val="center"/>
          </w:tcPr>
          <w:p w:rsidR="00DD07A4" w:rsidRPr="009E4322" w:rsidRDefault="00DD07A4" w:rsidP="00DD07A4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vAlign w:val="center"/>
          </w:tcPr>
          <w:p w:rsidR="00DD07A4" w:rsidRPr="009E4322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</w:tcPr>
          <w:p w:rsidR="00DD07A4" w:rsidRPr="009E4322" w:rsidRDefault="0003200C" w:rsidP="00DD07A4">
            <w:pPr>
              <w:pStyle w:val="ListParagraph"/>
              <w:widowControl/>
              <w:numPr>
                <w:ilvl w:val="0"/>
                <w:numId w:val="53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GB" w:eastAsia="zh-TW"/>
                </w:rPr>
                <w:id w:val="-1809390941"/>
                <w:showingPlcHdr/>
                <w:text/>
              </w:sdtPr>
              <w:sdtEndPr/>
              <w:sdtContent>
                <w:r w:rsidR="00DD07A4" w:rsidRPr="009E4322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2136826725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DD07A4" w:rsidRPr="00AC31F0" w:rsidRDefault="00DD07A4" w:rsidP="00DD07A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633590075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AC31F0" w:rsidRDefault="00DD07A4" w:rsidP="00DD07A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364941822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AC31F0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730767860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AC31F0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DD07A4" w:rsidRPr="00AC31F0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DD07A4" w:rsidRPr="00AC31F0" w:rsidTr="000169C2">
        <w:trPr>
          <w:trHeight w:val="315"/>
        </w:trPr>
        <w:tc>
          <w:tcPr>
            <w:tcW w:w="242" w:type="pct"/>
            <w:vMerge/>
            <w:vAlign w:val="center"/>
          </w:tcPr>
          <w:p w:rsidR="00DD07A4" w:rsidRPr="009E4322" w:rsidRDefault="00DD07A4" w:rsidP="00DD07A4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vAlign w:val="center"/>
          </w:tcPr>
          <w:p w:rsidR="00DD07A4" w:rsidRPr="009E4322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</w:tcPr>
          <w:p w:rsidR="00DD07A4" w:rsidRPr="009E4322" w:rsidRDefault="0003200C" w:rsidP="00DD07A4">
            <w:pPr>
              <w:pStyle w:val="ListParagraph"/>
              <w:widowControl/>
              <w:numPr>
                <w:ilvl w:val="0"/>
                <w:numId w:val="53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GB" w:eastAsia="zh-TW"/>
                </w:rPr>
                <w:id w:val="-1625227482"/>
                <w:showingPlcHdr/>
                <w:text/>
              </w:sdtPr>
              <w:sdtEndPr/>
              <w:sdtContent>
                <w:r w:rsidR="00DD07A4" w:rsidRPr="009E4322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34035082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DD07A4" w:rsidRPr="00AC31F0" w:rsidRDefault="00DD07A4" w:rsidP="00DD07A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429195144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AC31F0" w:rsidRDefault="00DD07A4" w:rsidP="00DD07A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600565664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AC31F0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99873097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AC31F0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DD07A4" w:rsidRPr="00AC31F0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DD07A4" w:rsidRPr="00AC31F0" w:rsidTr="000169C2">
        <w:trPr>
          <w:trHeight w:val="315"/>
        </w:trPr>
        <w:tc>
          <w:tcPr>
            <w:tcW w:w="242" w:type="pct"/>
            <w:vMerge w:val="restart"/>
            <w:shd w:val="clear" w:color="auto" w:fill="auto"/>
            <w:noWrap/>
            <w:vAlign w:val="center"/>
            <w:hideMark/>
          </w:tcPr>
          <w:p w:rsidR="00DD07A4" w:rsidRPr="009E4322" w:rsidRDefault="00DD07A4" w:rsidP="00DD07A4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3</w:t>
            </w:r>
          </w:p>
        </w:tc>
        <w:tc>
          <w:tcPr>
            <w:tcW w:w="708" w:type="pct"/>
            <w:gridSpan w:val="2"/>
            <w:vMerge w:val="restart"/>
            <w:shd w:val="clear" w:color="auto" w:fill="auto"/>
            <w:noWrap/>
            <w:vAlign w:val="center"/>
            <w:hideMark/>
          </w:tcPr>
          <w:p w:rsidR="00DD07A4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Patient Administration System</w:t>
            </w:r>
          </w:p>
          <w:p w:rsidR="009B1B7B" w:rsidRPr="009E4322" w:rsidRDefault="009B1B7B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C94A6E">
              <w:rPr>
                <w:rFonts w:asciiTheme="minorHAnsi" w:eastAsiaTheme="minorEastAsia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(part of </w:t>
            </w:r>
            <w:r w:rsidRPr="00C94A6E">
              <w:rPr>
                <w:rFonts w:asciiTheme="minorHAnsi" w:hAnsiTheme="minorHAnsi" w:cstheme="minorHAnsi"/>
                <w:sz w:val="24"/>
                <w:szCs w:val="24"/>
              </w:rPr>
              <w:t>core Hospital IT system included in the first tender)</w:t>
            </w: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  <w:hideMark/>
          </w:tcPr>
          <w:p w:rsidR="00DD07A4" w:rsidRPr="009E4322" w:rsidRDefault="00DD07A4" w:rsidP="00DD07A4">
            <w:pPr>
              <w:pStyle w:val="ListParagraph"/>
              <w:widowControl/>
              <w:numPr>
                <w:ilvl w:val="0"/>
                <w:numId w:val="55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Patient master index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2061201404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  <w:hideMark/>
              </w:tcPr>
              <w:p w:rsidR="00DD07A4" w:rsidRPr="009E4322" w:rsidRDefault="00DD07A4" w:rsidP="00DD07A4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5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9E4322" w:rsidRDefault="00DD07A4" w:rsidP="00DD07A4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55320617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2136DE" w:rsidRDefault="00DD07A4" w:rsidP="00DD07A4">
                <w:pPr>
                  <w:jc w:val="center"/>
                  <w:rPr>
                    <w:rStyle w:val="1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01646946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2136DE" w:rsidRDefault="00DD07A4" w:rsidP="00DD07A4">
                <w:pPr>
                  <w:jc w:val="center"/>
                  <w:rPr>
                    <w:rStyle w:val="1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DD07A4" w:rsidRPr="00AC31F0" w:rsidRDefault="00DD07A4" w:rsidP="00DD07A4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DD07A4" w:rsidRPr="00AC31F0" w:rsidTr="000169C2">
        <w:trPr>
          <w:trHeight w:val="315"/>
        </w:trPr>
        <w:tc>
          <w:tcPr>
            <w:tcW w:w="242" w:type="pct"/>
            <w:vMerge/>
            <w:vAlign w:val="center"/>
            <w:hideMark/>
          </w:tcPr>
          <w:p w:rsidR="00DD07A4" w:rsidRPr="009E4322" w:rsidRDefault="00DD07A4" w:rsidP="00DD07A4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vAlign w:val="center"/>
            <w:hideMark/>
          </w:tcPr>
          <w:p w:rsidR="00DD07A4" w:rsidRPr="009E4322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  <w:hideMark/>
          </w:tcPr>
          <w:p w:rsidR="00DD07A4" w:rsidRPr="009E4322" w:rsidRDefault="00DD07A4" w:rsidP="00DD07A4">
            <w:pPr>
              <w:pStyle w:val="ListParagraph"/>
              <w:widowControl/>
              <w:numPr>
                <w:ilvl w:val="0"/>
                <w:numId w:val="55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Appointment booking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2074459260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  <w:hideMark/>
              </w:tcPr>
              <w:p w:rsidR="00DD07A4" w:rsidRPr="009E4322" w:rsidRDefault="00DD07A4" w:rsidP="00DD07A4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5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9E4322" w:rsidRDefault="00DD07A4" w:rsidP="00DD07A4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065214355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9E4322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776521220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9E4322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DD07A4" w:rsidRPr="00AC31F0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DD07A4" w:rsidRPr="00AC31F0" w:rsidTr="000169C2">
        <w:trPr>
          <w:trHeight w:val="315"/>
        </w:trPr>
        <w:tc>
          <w:tcPr>
            <w:tcW w:w="242" w:type="pct"/>
            <w:vMerge/>
            <w:vAlign w:val="center"/>
            <w:hideMark/>
          </w:tcPr>
          <w:p w:rsidR="00DD07A4" w:rsidRPr="009E4322" w:rsidRDefault="00DD07A4" w:rsidP="00DD07A4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vAlign w:val="center"/>
            <w:hideMark/>
          </w:tcPr>
          <w:p w:rsidR="00DD07A4" w:rsidRPr="009E4322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  <w:hideMark/>
          </w:tcPr>
          <w:p w:rsidR="00DD07A4" w:rsidRPr="009E4322" w:rsidRDefault="00DD07A4" w:rsidP="00DD07A4">
            <w:pPr>
              <w:pStyle w:val="ListParagraph"/>
              <w:widowControl/>
              <w:numPr>
                <w:ilvl w:val="0"/>
                <w:numId w:val="55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Physician scheduling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544642442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  <w:hideMark/>
              </w:tcPr>
              <w:p w:rsidR="00DD07A4" w:rsidRPr="009E4322" w:rsidRDefault="00DD07A4" w:rsidP="00DD07A4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5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9E4322" w:rsidRDefault="00DD07A4" w:rsidP="00DD07A4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80842963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9E4322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909121664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9E4322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DD07A4" w:rsidRPr="00AC31F0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DD07A4" w:rsidRPr="00AC31F0" w:rsidTr="000169C2">
        <w:trPr>
          <w:trHeight w:val="315"/>
        </w:trPr>
        <w:tc>
          <w:tcPr>
            <w:tcW w:w="242" w:type="pct"/>
            <w:vMerge/>
            <w:vAlign w:val="center"/>
            <w:hideMark/>
          </w:tcPr>
          <w:p w:rsidR="00DD07A4" w:rsidRPr="009E4322" w:rsidRDefault="00DD07A4" w:rsidP="00DD07A4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vAlign w:val="center"/>
            <w:hideMark/>
          </w:tcPr>
          <w:p w:rsidR="00DD07A4" w:rsidRPr="009E4322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  <w:hideMark/>
          </w:tcPr>
          <w:p w:rsidR="00DD07A4" w:rsidRPr="009E4322" w:rsidRDefault="00DD07A4" w:rsidP="00DD07A4">
            <w:pPr>
              <w:pStyle w:val="ListParagraph"/>
              <w:widowControl/>
              <w:numPr>
                <w:ilvl w:val="0"/>
                <w:numId w:val="55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Admission, discharge and transfer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381379245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  <w:hideMark/>
              </w:tcPr>
              <w:p w:rsidR="00DD07A4" w:rsidRPr="009E4322" w:rsidRDefault="00DD07A4" w:rsidP="00DD07A4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5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9E4322" w:rsidRDefault="00DD07A4" w:rsidP="00DD07A4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55463188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9E4322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00471248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9E4322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DD07A4" w:rsidRPr="00AC31F0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DD07A4" w:rsidRPr="00AC31F0" w:rsidTr="000169C2">
        <w:trPr>
          <w:trHeight w:val="315"/>
        </w:trPr>
        <w:tc>
          <w:tcPr>
            <w:tcW w:w="242" w:type="pct"/>
            <w:vMerge/>
            <w:vAlign w:val="center"/>
            <w:hideMark/>
          </w:tcPr>
          <w:p w:rsidR="00DD07A4" w:rsidRPr="009E4322" w:rsidRDefault="00DD07A4" w:rsidP="00DD07A4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vAlign w:val="center"/>
            <w:hideMark/>
          </w:tcPr>
          <w:p w:rsidR="00DD07A4" w:rsidRPr="009E4322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  <w:hideMark/>
          </w:tcPr>
          <w:p w:rsidR="00DD07A4" w:rsidRPr="009E4322" w:rsidRDefault="00DD07A4" w:rsidP="00DD07A4">
            <w:pPr>
              <w:pStyle w:val="ListParagraph"/>
              <w:widowControl/>
              <w:numPr>
                <w:ilvl w:val="0"/>
                <w:numId w:val="55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Patient billing and charging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865880532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  <w:hideMark/>
              </w:tcPr>
              <w:p w:rsidR="00DD07A4" w:rsidRPr="009E4322" w:rsidRDefault="00DD07A4" w:rsidP="00DD07A4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60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9E4322" w:rsidRDefault="00DD07A4" w:rsidP="00DD07A4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62931596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9E4322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23529113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9E4322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DD07A4" w:rsidRPr="00AC31F0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DD07A4" w:rsidRPr="00AC31F0" w:rsidTr="000169C2">
        <w:trPr>
          <w:trHeight w:val="315"/>
        </w:trPr>
        <w:tc>
          <w:tcPr>
            <w:tcW w:w="242" w:type="pct"/>
            <w:vMerge/>
            <w:vAlign w:val="center"/>
            <w:hideMark/>
          </w:tcPr>
          <w:p w:rsidR="00DD07A4" w:rsidRPr="009E4322" w:rsidRDefault="00DD07A4" w:rsidP="00DD07A4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vAlign w:val="center"/>
            <w:hideMark/>
          </w:tcPr>
          <w:p w:rsidR="00DD07A4" w:rsidRPr="009E4322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  <w:hideMark/>
          </w:tcPr>
          <w:p w:rsidR="00DD07A4" w:rsidRPr="009E4322" w:rsidRDefault="00DD07A4" w:rsidP="00DD07A4">
            <w:pPr>
              <w:pStyle w:val="ListParagraph"/>
              <w:widowControl/>
              <w:numPr>
                <w:ilvl w:val="0"/>
                <w:numId w:val="55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Insurance module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891698794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  <w:hideMark/>
              </w:tcPr>
              <w:p w:rsidR="00DD07A4" w:rsidRPr="009E4322" w:rsidRDefault="00DD07A4" w:rsidP="00DD07A4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6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9E4322" w:rsidRDefault="00DD07A4" w:rsidP="00DD07A4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576935285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9E4322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573178790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9E4322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DD07A4" w:rsidRPr="00AC31F0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DD07A4" w:rsidRPr="00AC31F0" w:rsidTr="000169C2">
        <w:trPr>
          <w:trHeight w:val="315"/>
        </w:trPr>
        <w:tc>
          <w:tcPr>
            <w:tcW w:w="242" w:type="pct"/>
            <w:vMerge/>
            <w:vAlign w:val="center"/>
            <w:hideMark/>
          </w:tcPr>
          <w:p w:rsidR="00DD07A4" w:rsidRPr="009E4322" w:rsidRDefault="00DD07A4" w:rsidP="00DD07A4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vAlign w:val="center"/>
            <w:hideMark/>
          </w:tcPr>
          <w:p w:rsidR="00DD07A4" w:rsidRPr="009E4322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  <w:hideMark/>
          </w:tcPr>
          <w:p w:rsidR="00DD07A4" w:rsidRPr="009E4322" w:rsidRDefault="00DD07A4" w:rsidP="00DD07A4">
            <w:pPr>
              <w:pStyle w:val="ListParagraph"/>
              <w:widowControl/>
              <w:numPr>
                <w:ilvl w:val="0"/>
                <w:numId w:val="55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Budget estimation and costing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86429216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  <w:hideMark/>
              </w:tcPr>
              <w:p w:rsidR="00DD07A4" w:rsidRPr="009E4322" w:rsidRDefault="00DD07A4" w:rsidP="00DD07A4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62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9E4322" w:rsidRDefault="00DD07A4" w:rsidP="00DD07A4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39624496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9E4322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713184842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9E4322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DD07A4" w:rsidRPr="00AC31F0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DD07A4" w:rsidRPr="00AC31F0" w:rsidTr="000169C2">
        <w:trPr>
          <w:trHeight w:val="315"/>
        </w:trPr>
        <w:tc>
          <w:tcPr>
            <w:tcW w:w="242" w:type="pct"/>
            <w:vMerge/>
            <w:vAlign w:val="center"/>
            <w:hideMark/>
          </w:tcPr>
          <w:p w:rsidR="00DD07A4" w:rsidRPr="009E4322" w:rsidRDefault="00DD07A4" w:rsidP="00DD07A4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vAlign w:val="center"/>
            <w:hideMark/>
          </w:tcPr>
          <w:p w:rsidR="00DD07A4" w:rsidRPr="009E4322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  <w:hideMark/>
          </w:tcPr>
          <w:p w:rsidR="00DD07A4" w:rsidRPr="009E4322" w:rsidRDefault="00DD07A4" w:rsidP="00DD07A4">
            <w:pPr>
              <w:pStyle w:val="ListParagraph"/>
              <w:widowControl/>
              <w:numPr>
                <w:ilvl w:val="0"/>
                <w:numId w:val="55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Bed and ward management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733001581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  <w:hideMark/>
              </w:tcPr>
              <w:p w:rsidR="00DD07A4" w:rsidRPr="009E4322" w:rsidRDefault="00DD07A4" w:rsidP="00DD07A4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6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9E4322" w:rsidRDefault="00DD07A4" w:rsidP="00DD07A4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6190413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9E4322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200241577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9E4322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DD07A4" w:rsidRPr="00AC31F0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DD07A4" w:rsidRPr="00AC31F0" w:rsidTr="000169C2">
        <w:trPr>
          <w:trHeight w:val="315"/>
        </w:trPr>
        <w:tc>
          <w:tcPr>
            <w:tcW w:w="242" w:type="pct"/>
            <w:vMerge/>
            <w:vAlign w:val="center"/>
            <w:hideMark/>
          </w:tcPr>
          <w:p w:rsidR="00DD07A4" w:rsidRPr="009E4322" w:rsidRDefault="00DD07A4" w:rsidP="00DD07A4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vAlign w:val="center"/>
            <w:hideMark/>
          </w:tcPr>
          <w:p w:rsidR="00DD07A4" w:rsidRPr="009E4322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  <w:hideMark/>
          </w:tcPr>
          <w:p w:rsidR="00DD07A4" w:rsidRPr="009E4322" w:rsidRDefault="00DD07A4" w:rsidP="00DD07A4">
            <w:pPr>
              <w:pStyle w:val="ListParagraph"/>
              <w:widowControl/>
              <w:numPr>
                <w:ilvl w:val="0"/>
                <w:numId w:val="55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Queue management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708837025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  <w:hideMark/>
              </w:tcPr>
              <w:p w:rsidR="00DD07A4" w:rsidRPr="009E4322" w:rsidRDefault="00DD07A4" w:rsidP="00DD07A4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64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9E4322" w:rsidRDefault="00DD07A4" w:rsidP="00DD07A4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8136723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9E4322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41735652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9E4322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DD07A4" w:rsidRPr="00AC31F0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DD07A4" w:rsidRPr="00AC31F0" w:rsidTr="000169C2">
        <w:trPr>
          <w:trHeight w:val="315"/>
        </w:trPr>
        <w:tc>
          <w:tcPr>
            <w:tcW w:w="242" w:type="pct"/>
            <w:vMerge/>
            <w:vAlign w:val="center"/>
            <w:hideMark/>
          </w:tcPr>
          <w:p w:rsidR="00DD07A4" w:rsidRPr="009E4322" w:rsidRDefault="00DD07A4" w:rsidP="00DD07A4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vAlign w:val="center"/>
            <w:hideMark/>
          </w:tcPr>
          <w:p w:rsidR="00DD07A4" w:rsidRPr="009E4322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  <w:hideMark/>
          </w:tcPr>
          <w:p w:rsidR="00DD07A4" w:rsidRPr="009E4322" w:rsidRDefault="00DD07A4" w:rsidP="00DD07A4">
            <w:pPr>
              <w:pStyle w:val="ListParagraph"/>
              <w:widowControl/>
              <w:numPr>
                <w:ilvl w:val="0"/>
                <w:numId w:val="55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Referral/ follow-up/ waitlist management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676491567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  <w:hideMark/>
              </w:tcPr>
              <w:p w:rsidR="00DD07A4" w:rsidRPr="009E4322" w:rsidRDefault="00DD07A4" w:rsidP="00DD07A4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65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9E4322" w:rsidRDefault="00DD07A4" w:rsidP="00DD07A4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505975090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9E4322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54197720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9E4322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DD07A4" w:rsidRPr="00AC31F0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DD07A4" w:rsidRPr="00AC31F0" w:rsidTr="000169C2">
        <w:trPr>
          <w:trHeight w:val="315"/>
        </w:trPr>
        <w:tc>
          <w:tcPr>
            <w:tcW w:w="242" w:type="pct"/>
            <w:vMerge/>
            <w:vAlign w:val="center"/>
            <w:hideMark/>
          </w:tcPr>
          <w:p w:rsidR="00DD07A4" w:rsidRPr="009E4322" w:rsidRDefault="00DD07A4" w:rsidP="00DD07A4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vAlign w:val="center"/>
            <w:hideMark/>
          </w:tcPr>
          <w:p w:rsidR="00DD07A4" w:rsidRPr="009E4322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  <w:hideMark/>
          </w:tcPr>
          <w:p w:rsidR="00DD07A4" w:rsidRPr="009E4322" w:rsidRDefault="00DD07A4" w:rsidP="00DD07A4">
            <w:pPr>
              <w:pStyle w:val="ListParagraph"/>
              <w:widowControl/>
              <w:numPr>
                <w:ilvl w:val="0"/>
                <w:numId w:val="55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Mortuary information system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982302075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  <w:hideMark/>
              </w:tcPr>
              <w:p w:rsidR="00DD07A4" w:rsidRPr="009E4322" w:rsidRDefault="00DD07A4" w:rsidP="00DD07A4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6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9E4322" w:rsidRDefault="00DD07A4" w:rsidP="00DD07A4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2991156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9E4322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440496095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9E4322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DD07A4" w:rsidRPr="00AC31F0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DD07A4" w:rsidRPr="00AC31F0" w:rsidTr="000169C2">
        <w:trPr>
          <w:trHeight w:val="315"/>
        </w:trPr>
        <w:tc>
          <w:tcPr>
            <w:tcW w:w="242" w:type="pct"/>
            <w:vMerge/>
            <w:vAlign w:val="center"/>
            <w:hideMark/>
          </w:tcPr>
          <w:p w:rsidR="00DD07A4" w:rsidRPr="009E4322" w:rsidRDefault="00DD07A4" w:rsidP="00DD07A4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vAlign w:val="center"/>
            <w:hideMark/>
          </w:tcPr>
          <w:p w:rsidR="00DD07A4" w:rsidRPr="009E4322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  <w:hideMark/>
          </w:tcPr>
          <w:p w:rsidR="00DD07A4" w:rsidRPr="009E4322" w:rsidRDefault="00DD07A4" w:rsidP="00DD07A4">
            <w:pPr>
              <w:pStyle w:val="ListParagraph"/>
              <w:widowControl/>
              <w:numPr>
                <w:ilvl w:val="0"/>
                <w:numId w:val="55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Report and analysis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2070692014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  <w:hideMark/>
              </w:tcPr>
              <w:p w:rsidR="00DD07A4" w:rsidRPr="009E4322" w:rsidRDefault="00DD07A4" w:rsidP="00DD07A4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6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9E4322" w:rsidRDefault="00DD07A4" w:rsidP="00DD07A4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19707238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9E4322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939875724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9E4322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DD07A4" w:rsidRPr="00AC31F0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DD07A4" w:rsidRPr="00AC31F0" w:rsidTr="000169C2">
        <w:trPr>
          <w:trHeight w:val="315"/>
        </w:trPr>
        <w:tc>
          <w:tcPr>
            <w:tcW w:w="242" w:type="pct"/>
            <w:vMerge/>
            <w:vAlign w:val="center"/>
          </w:tcPr>
          <w:p w:rsidR="00DD07A4" w:rsidRPr="009E4322" w:rsidRDefault="00DD07A4" w:rsidP="00DD07A4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vAlign w:val="center"/>
          </w:tcPr>
          <w:p w:rsidR="00DD07A4" w:rsidRPr="009E4322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DD07A4" w:rsidRPr="009E4322" w:rsidDel="008F7A2A" w:rsidRDefault="0003200C" w:rsidP="00DD07A4">
            <w:pPr>
              <w:pStyle w:val="ListParagraph"/>
              <w:widowControl/>
              <w:numPr>
                <w:ilvl w:val="0"/>
                <w:numId w:val="55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GB" w:eastAsia="zh-TW"/>
                </w:rPr>
                <w:id w:val="-1440057476"/>
                <w:showingPlcHdr/>
                <w:text/>
              </w:sdtPr>
              <w:sdtEndPr/>
              <w:sdtContent>
                <w:r w:rsidR="00DD07A4" w:rsidRPr="009E4322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476269153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DD07A4" w:rsidRPr="00AC31F0" w:rsidRDefault="00DD07A4" w:rsidP="00DD07A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34577697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AC31F0" w:rsidRDefault="00DD07A4" w:rsidP="00DD07A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071623980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AC31F0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2085284852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AC31F0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DD07A4" w:rsidRPr="00AC31F0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DD07A4" w:rsidRPr="00AC31F0" w:rsidTr="000169C2">
        <w:trPr>
          <w:trHeight w:val="315"/>
        </w:trPr>
        <w:tc>
          <w:tcPr>
            <w:tcW w:w="242" w:type="pct"/>
            <w:vMerge/>
            <w:vAlign w:val="center"/>
          </w:tcPr>
          <w:p w:rsidR="00DD07A4" w:rsidRPr="009E4322" w:rsidRDefault="00DD07A4" w:rsidP="00DD07A4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vAlign w:val="center"/>
          </w:tcPr>
          <w:p w:rsidR="00DD07A4" w:rsidRPr="009E4322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DD07A4" w:rsidRPr="009E4322" w:rsidDel="008F7A2A" w:rsidRDefault="0003200C" w:rsidP="00DD07A4">
            <w:pPr>
              <w:pStyle w:val="ListParagraph"/>
              <w:widowControl/>
              <w:numPr>
                <w:ilvl w:val="0"/>
                <w:numId w:val="55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GB" w:eastAsia="zh-TW"/>
                </w:rPr>
                <w:id w:val="-1197155028"/>
                <w:showingPlcHdr/>
                <w:text/>
              </w:sdtPr>
              <w:sdtEndPr/>
              <w:sdtContent>
                <w:r w:rsidR="00DD07A4" w:rsidRPr="009E4322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839205045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DD07A4" w:rsidRPr="00AC31F0" w:rsidRDefault="00DD07A4" w:rsidP="00DD07A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46316049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AC31F0" w:rsidRDefault="00DD07A4" w:rsidP="00DD07A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30346240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AC31F0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818606645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AC31F0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DD07A4" w:rsidRPr="00AC31F0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DD07A4" w:rsidRPr="00AC31F0" w:rsidTr="000169C2">
        <w:trPr>
          <w:trHeight w:val="315"/>
        </w:trPr>
        <w:tc>
          <w:tcPr>
            <w:tcW w:w="242" w:type="pct"/>
            <w:vMerge/>
            <w:vAlign w:val="center"/>
          </w:tcPr>
          <w:p w:rsidR="00DD07A4" w:rsidRPr="009E4322" w:rsidRDefault="00DD07A4" w:rsidP="00DD07A4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vAlign w:val="center"/>
          </w:tcPr>
          <w:p w:rsidR="00DD07A4" w:rsidRPr="009E4322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DD07A4" w:rsidRPr="009E4322" w:rsidDel="008F7A2A" w:rsidRDefault="0003200C" w:rsidP="00DD07A4">
            <w:pPr>
              <w:pStyle w:val="ListParagraph"/>
              <w:widowControl/>
              <w:numPr>
                <w:ilvl w:val="0"/>
                <w:numId w:val="55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GB" w:eastAsia="zh-TW"/>
                </w:rPr>
                <w:id w:val="1436858654"/>
                <w:showingPlcHdr/>
                <w:text/>
              </w:sdtPr>
              <w:sdtEndPr/>
              <w:sdtContent>
                <w:r w:rsidR="00DD07A4" w:rsidRPr="009E4322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11406695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DD07A4" w:rsidRPr="00AC31F0" w:rsidRDefault="00DD07A4" w:rsidP="00DD07A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7746862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AC31F0" w:rsidRDefault="00DD07A4" w:rsidP="00DD07A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764645605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AC31F0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15651810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AC31F0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DD07A4" w:rsidRPr="00AC31F0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DD07A4" w:rsidRPr="00AC31F0" w:rsidTr="000169C2">
        <w:trPr>
          <w:trHeight w:val="315"/>
        </w:trPr>
        <w:tc>
          <w:tcPr>
            <w:tcW w:w="242" w:type="pct"/>
            <w:vMerge/>
            <w:vAlign w:val="center"/>
          </w:tcPr>
          <w:p w:rsidR="00DD07A4" w:rsidRPr="009E4322" w:rsidRDefault="00DD07A4" w:rsidP="00DD07A4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8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:rsidR="00DD07A4" w:rsidRPr="009E4322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DD07A4" w:rsidRPr="009E4322" w:rsidDel="008F7A2A" w:rsidRDefault="0003200C" w:rsidP="00DD07A4">
            <w:pPr>
              <w:pStyle w:val="ListParagraph"/>
              <w:widowControl/>
              <w:numPr>
                <w:ilvl w:val="0"/>
                <w:numId w:val="55"/>
              </w:numPr>
              <w:autoSpaceDE/>
              <w:autoSpaceDN/>
              <w:ind w:left="306" w:hanging="359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GB" w:eastAsia="zh-TW"/>
                </w:rPr>
                <w:id w:val="1839649894"/>
                <w:showingPlcHdr/>
                <w:text/>
              </w:sdtPr>
              <w:sdtEndPr/>
              <w:sdtContent>
                <w:r w:rsidR="00DD07A4" w:rsidRPr="009E4322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560521805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DD07A4" w:rsidRPr="00AC31F0" w:rsidRDefault="00DD07A4" w:rsidP="00DD07A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96419552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AC31F0" w:rsidRDefault="00DD07A4" w:rsidP="00DD07A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26984826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AC31F0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937982980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DD07A4" w:rsidRPr="00AC31F0" w:rsidRDefault="00DD07A4" w:rsidP="00DD07A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65" w:type="pct"/>
          </w:tcPr>
          <w:p w:rsidR="00DD07A4" w:rsidRPr="00AC31F0" w:rsidRDefault="00DD07A4" w:rsidP="00DD07A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977F04" w:rsidRPr="00AC31F0" w:rsidTr="003574B8">
        <w:trPr>
          <w:trHeight w:val="315"/>
        </w:trPr>
        <w:tc>
          <w:tcPr>
            <w:tcW w:w="242" w:type="pct"/>
            <w:vMerge w:val="restart"/>
            <w:vAlign w:val="center"/>
          </w:tcPr>
          <w:p w:rsidR="00977F04" w:rsidRPr="009E4322" w:rsidRDefault="00977F04" w:rsidP="00977F04">
            <w:pPr>
              <w:widowControl/>
              <w:autoSpaceDE/>
              <w:autoSpaceDN/>
              <w:jc w:val="center"/>
              <w:rPr>
                <w:rFonts w:asciiTheme="minorHAnsi" w:eastAsiaTheme="minorEastAsia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bookmarkStart w:id="0" w:name="_GoBack"/>
            <w:bookmarkEnd w:id="0"/>
            <w:r>
              <w:rPr>
                <w:rFonts w:asciiTheme="minorHAnsi" w:eastAsiaTheme="minorEastAsia" w:hAnsiTheme="minorHAnsi" w:cstheme="minorHAnsi"/>
                <w:color w:val="000000"/>
                <w:sz w:val="24"/>
                <w:szCs w:val="24"/>
                <w:lang w:val="en-GB" w:eastAsia="zh-TW"/>
              </w:rPr>
              <w:t>4</w:t>
            </w:r>
          </w:p>
        </w:tc>
        <w:tc>
          <w:tcPr>
            <w:tcW w:w="702" w:type="pct"/>
            <w:vMerge w:val="restart"/>
            <w:vAlign w:val="center"/>
          </w:tcPr>
          <w:p w:rsidR="00977F04" w:rsidRDefault="00977F04" w:rsidP="00977F0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Bed Panel Display</w:t>
            </w:r>
          </w:p>
          <w:p w:rsidR="009B1B7B" w:rsidRPr="009E4322" w:rsidRDefault="009B1B7B" w:rsidP="00977F0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C94A6E">
              <w:rPr>
                <w:rFonts w:asciiTheme="minorHAnsi" w:eastAsiaTheme="minorEastAsia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(part of </w:t>
            </w:r>
            <w:r w:rsidRPr="00C94A6E">
              <w:rPr>
                <w:rFonts w:asciiTheme="minorHAnsi" w:hAnsiTheme="minorHAnsi" w:cstheme="minorHAnsi"/>
                <w:sz w:val="24"/>
                <w:szCs w:val="24"/>
              </w:rPr>
              <w:t>core Hospital IT system included in the first tender)</w:t>
            </w: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977F04" w:rsidRPr="009E4322" w:rsidRDefault="00483BAC" w:rsidP="00977F04">
            <w:pPr>
              <w:pStyle w:val="ListParagraph"/>
              <w:widowControl/>
              <w:numPr>
                <w:ilvl w:val="0"/>
                <w:numId w:val="58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Patient information display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60355426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977F04" w:rsidRPr="00AC31F0" w:rsidRDefault="00977F04" w:rsidP="00977F0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8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AC31F0" w:rsidRDefault="00977F04" w:rsidP="00977F0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74054613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2136DE" w:rsidRDefault="00977F04" w:rsidP="00977F04">
                <w:pPr>
                  <w:widowControl/>
                  <w:autoSpaceDE/>
                  <w:autoSpaceDN/>
                  <w:jc w:val="center"/>
                  <w:rPr>
                    <w:rStyle w:val="1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55457058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2136DE" w:rsidRDefault="00977F04" w:rsidP="00977F04">
                <w:pPr>
                  <w:widowControl/>
                  <w:autoSpaceDE/>
                  <w:autoSpaceDN/>
                  <w:jc w:val="center"/>
                  <w:rPr>
                    <w:rStyle w:val="1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977F04" w:rsidRPr="00AC31F0" w:rsidRDefault="00977F04" w:rsidP="00977F0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3574B8">
        <w:trPr>
          <w:trHeight w:val="315"/>
        </w:trPr>
        <w:tc>
          <w:tcPr>
            <w:tcW w:w="242" w:type="pct"/>
            <w:vMerge/>
            <w:vAlign w:val="center"/>
          </w:tcPr>
          <w:p w:rsidR="00483BAC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Theme="minorEastAsia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483BAC" w:rsidRPr="009E4322" w:rsidRDefault="00483BAC" w:rsidP="00483BAC">
            <w:pPr>
              <w:pStyle w:val="ListParagraph"/>
              <w:widowControl/>
              <w:numPr>
                <w:ilvl w:val="0"/>
                <w:numId w:val="58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Vital signs display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027560031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65725713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84883898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518115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977F04" w:rsidRPr="00AC31F0" w:rsidTr="003574B8">
        <w:trPr>
          <w:trHeight w:val="315"/>
        </w:trPr>
        <w:tc>
          <w:tcPr>
            <w:tcW w:w="242" w:type="pct"/>
            <w:vMerge/>
            <w:vAlign w:val="center"/>
          </w:tcPr>
          <w:p w:rsidR="00977F04" w:rsidRPr="009E4322" w:rsidRDefault="00977F04" w:rsidP="00977F04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977F04" w:rsidRPr="009E4322" w:rsidRDefault="00977F04" w:rsidP="00977F0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977F04" w:rsidRPr="009E4322" w:rsidRDefault="00483BAC" w:rsidP="00977F04">
            <w:pPr>
              <w:pStyle w:val="ListParagraph"/>
              <w:widowControl/>
              <w:numPr>
                <w:ilvl w:val="0"/>
                <w:numId w:val="58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Patient monitor configuration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366526334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977F04" w:rsidRPr="00AC31F0" w:rsidRDefault="00977F04" w:rsidP="00977F0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82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AC31F0" w:rsidRDefault="00977F04" w:rsidP="00977F0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384847822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9E4322" w:rsidRDefault="00977F04" w:rsidP="00977F0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7595624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9E4322" w:rsidRDefault="00977F04" w:rsidP="00977F0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977F04" w:rsidRPr="00AC31F0" w:rsidRDefault="00977F04" w:rsidP="00977F0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977F04" w:rsidRPr="00AC31F0" w:rsidTr="003574B8">
        <w:trPr>
          <w:trHeight w:val="315"/>
        </w:trPr>
        <w:tc>
          <w:tcPr>
            <w:tcW w:w="242" w:type="pct"/>
            <w:vMerge/>
            <w:vAlign w:val="center"/>
          </w:tcPr>
          <w:p w:rsidR="00977F04" w:rsidRPr="009E4322" w:rsidRDefault="00977F04" w:rsidP="00977F04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977F04" w:rsidRPr="009E4322" w:rsidRDefault="00977F04" w:rsidP="00977F0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977F04" w:rsidRPr="009E4322" w:rsidDel="008F7A2A" w:rsidRDefault="0003200C" w:rsidP="00977F04">
            <w:pPr>
              <w:pStyle w:val="ListParagraph"/>
              <w:widowControl/>
              <w:numPr>
                <w:ilvl w:val="0"/>
                <w:numId w:val="58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GB" w:eastAsia="zh-TW"/>
                </w:rPr>
                <w:id w:val="2035694159"/>
                <w:showingPlcHdr/>
                <w:text/>
              </w:sdtPr>
              <w:sdtEndPr/>
              <w:sdtContent>
                <w:r w:rsidR="00977F04" w:rsidRPr="009E4322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279759754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977F04" w:rsidRPr="00AC31F0" w:rsidRDefault="00977F04" w:rsidP="00977F0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927935400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AC31F0" w:rsidRDefault="00977F04" w:rsidP="00977F0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40812727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AC31F0" w:rsidRDefault="00977F04" w:rsidP="00977F0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07154317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AC31F0" w:rsidRDefault="00977F04" w:rsidP="00977F0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977F04" w:rsidRPr="00AC31F0" w:rsidRDefault="00977F04" w:rsidP="00977F0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977F04" w:rsidRPr="00AC31F0" w:rsidTr="003574B8">
        <w:trPr>
          <w:trHeight w:val="315"/>
        </w:trPr>
        <w:tc>
          <w:tcPr>
            <w:tcW w:w="242" w:type="pct"/>
            <w:vMerge/>
            <w:vAlign w:val="center"/>
          </w:tcPr>
          <w:p w:rsidR="00977F04" w:rsidRPr="009E4322" w:rsidRDefault="00977F04" w:rsidP="00977F04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977F04" w:rsidRPr="009E4322" w:rsidRDefault="00977F04" w:rsidP="00977F0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977F04" w:rsidRPr="009E4322" w:rsidDel="008F7A2A" w:rsidRDefault="0003200C" w:rsidP="00977F04">
            <w:pPr>
              <w:pStyle w:val="ListParagraph"/>
              <w:widowControl/>
              <w:numPr>
                <w:ilvl w:val="0"/>
                <w:numId w:val="58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GB" w:eastAsia="zh-TW"/>
                </w:rPr>
                <w:id w:val="740765096"/>
                <w:showingPlcHdr/>
                <w:text/>
              </w:sdtPr>
              <w:sdtEndPr/>
              <w:sdtContent>
                <w:r w:rsidR="00977F04" w:rsidRPr="009E4322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745300482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977F04" w:rsidRPr="00AC31F0" w:rsidRDefault="00977F04" w:rsidP="00977F0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18193128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AC31F0" w:rsidRDefault="00977F04" w:rsidP="00977F0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94353603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AC31F0" w:rsidRDefault="00977F04" w:rsidP="00977F0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50777815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AC31F0" w:rsidRDefault="00977F04" w:rsidP="00977F0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977F04" w:rsidRPr="00AC31F0" w:rsidRDefault="00977F04" w:rsidP="00977F0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977F04" w:rsidRPr="00AC31F0" w:rsidTr="003574B8">
        <w:trPr>
          <w:trHeight w:val="315"/>
        </w:trPr>
        <w:tc>
          <w:tcPr>
            <w:tcW w:w="242" w:type="pct"/>
            <w:vMerge w:val="restart"/>
            <w:vAlign w:val="center"/>
          </w:tcPr>
          <w:p w:rsidR="00977F04" w:rsidRPr="009E4322" w:rsidRDefault="00977F04" w:rsidP="00977F04">
            <w:pPr>
              <w:widowControl/>
              <w:autoSpaceDE/>
              <w:autoSpaceDN/>
              <w:jc w:val="center"/>
              <w:rPr>
                <w:rFonts w:asciiTheme="minorHAnsi" w:eastAsiaTheme="minorEastAsia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>
              <w:rPr>
                <w:rFonts w:asciiTheme="minorHAnsi" w:eastAsiaTheme="minorEastAsia" w:hAnsiTheme="minorHAnsi" w:cstheme="minorHAnsi"/>
                <w:color w:val="000000"/>
                <w:sz w:val="24"/>
                <w:szCs w:val="24"/>
                <w:lang w:val="en-GB" w:eastAsia="zh-TW"/>
              </w:rPr>
              <w:t>5</w:t>
            </w:r>
          </w:p>
        </w:tc>
        <w:tc>
          <w:tcPr>
            <w:tcW w:w="702" w:type="pct"/>
            <w:vMerge w:val="restart"/>
            <w:vAlign w:val="center"/>
          </w:tcPr>
          <w:p w:rsidR="009B1B7B" w:rsidRDefault="00977F04" w:rsidP="00977F0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Telemedicine</w:t>
            </w:r>
          </w:p>
          <w:p w:rsidR="00977F04" w:rsidRPr="009E4322" w:rsidRDefault="009B1B7B" w:rsidP="00977F0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C94A6E">
              <w:rPr>
                <w:rFonts w:asciiTheme="minorHAnsi" w:eastAsiaTheme="minorEastAsia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(part of </w:t>
            </w:r>
            <w:r w:rsidRPr="00C94A6E">
              <w:rPr>
                <w:rFonts w:asciiTheme="minorHAnsi" w:hAnsiTheme="minorHAnsi" w:cstheme="minorHAnsi"/>
                <w:sz w:val="24"/>
                <w:szCs w:val="24"/>
              </w:rPr>
              <w:t>core Hospital IT system included in the first tender)</w:t>
            </w: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977F04" w:rsidRPr="009E4322" w:rsidRDefault="00977F04" w:rsidP="00977F04">
            <w:pPr>
              <w:pStyle w:val="ListParagraph"/>
              <w:widowControl/>
              <w:numPr>
                <w:ilvl w:val="0"/>
                <w:numId w:val="59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Consultation scheduling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368529724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977F04" w:rsidRPr="00AC31F0" w:rsidRDefault="00977F04" w:rsidP="00977F0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8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AC31F0" w:rsidRDefault="00977F04" w:rsidP="00977F0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25643079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2136DE" w:rsidRDefault="00977F04" w:rsidP="00977F04">
                <w:pPr>
                  <w:widowControl/>
                  <w:autoSpaceDE/>
                  <w:autoSpaceDN/>
                  <w:jc w:val="center"/>
                  <w:rPr>
                    <w:rStyle w:val="1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99251634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2136DE" w:rsidRDefault="00977F04" w:rsidP="00977F04">
                <w:pPr>
                  <w:widowControl/>
                  <w:autoSpaceDE/>
                  <w:autoSpaceDN/>
                  <w:jc w:val="center"/>
                  <w:rPr>
                    <w:rStyle w:val="1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977F04" w:rsidRPr="00AC31F0" w:rsidRDefault="00977F04" w:rsidP="00977F0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977F04" w:rsidRPr="00AC31F0" w:rsidTr="003574B8">
        <w:trPr>
          <w:trHeight w:val="315"/>
        </w:trPr>
        <w:tc>
          <w:tcPr>
            <w:tcW w:w="242" w:type="pct"/>
            <w:vMerge/>
            <w:vAlign w:val="center"/>
          </w:tcPr>
          <w:p w:rsidR="00977F04" w:rsidRPr="009E4322" w:rsidRDefault="00977F04" w:rsidP="00977F04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977F04" w:rsidRPr="009E4322" w:rsidRDefault="00977F04" w:rsidP="00977F0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977F04" w:rsidRPr="009E4322" w:rsidRDefault="00977F04" w:rsidP="00977F04">
            <w:pPr>
              <w:pStyle w:val="ListParagraph"/>
              <w:widowControl/>
              <w:numPr>
                <w:ilvl w:val="0"/>
                <w:numId w:val="59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Video conferencing 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587189696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977F04" w:rsidRPr="00AC31F0" w:rsidRDefault="00977F04" w:rsidP="00977F0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84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AC31F0" w:rsidRDefault="00977F04" w:rsidP="00977F0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45918024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9E4322" w:rsidRDefault="00977F04" w:rsidP="00977F0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85325049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9E4322" w:rsidRDefault="00977F04" w:rsidP="00977F0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977F04" w:rsidRPr="00AC31F0" w:rsidRDefault="00977F04" w:rsidP="00977F0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977F04" w:rsidRPr="00AC31F0" w:rsidTr="003574B8">
        <w:trPr>
          <w:trHeight w:val="315"/>
        </w:trPr>
        <w:tc>
          <w:tcPr>
            <w:tcW w:w="242" w:type="pct"/>
            <w:vMerge/>
            <w:vAlign w:val="center"/>
          </w:tcPr>
          <w:p w:rsidR="00977F04" w:rsidRPr="009E4322" w:rsidRDefault="00977F04" w:rsidP="00977F04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977F04" w:rsidRPr="009E4322" w:rsidRDefault="00977F04" w:rsidP="00977F0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977F04" w:rsidRPr="009E4322" w:rsidRDefault="00977F04" w:rsidP="00977F04">
            <w:pPr>
              <w:pStyle w:val="ListParagraph"/>
              <w:widowControl/>
              <w:numPr>
                <w:ilvl w:val="0"/>
                <w:numId w:val="59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Clinical record entry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120302313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977F04" w:rsidRPr="00AC31F0" w:rsidRDefault="00977F04" w:rsidP="00977F0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345894972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AC31F0" w:rsidRDefault="00977F04" w:rsidP="00977F0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676334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AC31F0" w:rsidRDefault="00977F04" w:rsidP="00977F0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319392215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AC31F0" w:rsidRDefault="00977F04" w:rsidP="00977F0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977F04" w:rsidRPr="00AC31F0" w:rsidRDefault="00977F04" w:rsidP="00977F0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977F04" w:rsidRPr="00AC31F0" w:rsidTr="003574B8">
        <w:trPr>
          <w:trHeight w:val="315"/>
        </w:trPr>
        <w:tc>
          <w:tcPr>
            <w:tcW w:w="242" w:type="pct"/>
            <w:vMerge/>
            <w:vAlign w:val="center"/>
          </w:tcPr>
          <w:p w:rsidR="00977F04" w:rsidRPr="009E4322" w:rsidRDefault="00977F04" w:rsidP="00977F04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977F04" w:rsidRPr="009E4322" w:rsidRDefault="00977F04" w:rsidP="00977F0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977F04" w:rsidRPr="009E4322" w:rsidDel="008F7A2A" w:rsidRDefault="0003200C" w:rsidP="00977F04">
            <w:pPr>
              <w:pStyle w:val="ListParagraph"/>
              <w:widowControl/>
              <w:numPr>
                <w:ilvl w:val="0"/>
                <w:numId w:val="59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GB" w:eastAsia="zh-TW"/>
                </w:rPr>
                <w:id w:val="-1721664483"/>
                <w:showingPlcHdr/>
                <w:text/>
              </w:sdtPr>
              <w:sdtEndPr/>
              <w:sdtContent>
                <w:r w:rsidR="00977F04" w:rsidRPr="009E4322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727225126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977F04" w:rsidRPr="00AC31F0" w:rsidRDefault="00977F04" w:rsidP="00977F0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39130451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AC31F0" w:rsidRDefault="00977F04" w:rsidP="00977F0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87148879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AC31F0" w:rsidRDefault="00977F04" w:rsidP="00977F0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111083142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AC31F0" w:rsidRDefault="00977F04" w:rsidP="00977F0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977F04" w:rsidRPr="00AC31F0" w:rsidRDefault="00977F04" w:rsidP="00977F0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977F04" w:rsidRPr="00AC31F0" w:rsidTr="003574B8">
        <w:trPr>
          <w:trHeight w:val="315"/>
        </w:trPr>
        <w:tc>
          <w:tcPr>
            <w:tcW w:w="242" w:type="pct"/>
            <w:vMerge/>
            <w:vAlign w:val="center"/>
          </w:tcPr>
          <w:p w:rsidR="00977F04" w:rsidRPr="009E4322" w:rsidRDefault="00977F04" w:rsidP="00977F04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977F04" w:rsidRPr="009E4322" w:rsidRDefault="00977F04" w:rsidP="00977F0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977F04" w:rsidRPr="009E4322" w:rsidDel="008F7A2A" w:rsidRDefault="0003200C" w:rsidP="00977F04">
            <w:pPr>
              <w:pStyle w:val="ListParagraph"/>
              <w:widowControl/>
              <w:numPr>
                <w:ilvl w:val="0"/>
                <w:numId w:val="59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GB" w:eastAsia="zh-TW"/>
                </w:rPr>
                <w:id w:val="2069995023"/>
                <w:showingPlcHdr/>
                <w:text/>
              </w:sdtPr>
              <w:sdtEndPr/>
              <w:sdtContent>
                <w:r w:rsidR="00977F04" w:rsidRPr="009E4322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510953112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977F04" w:rsidRPr="00AC31F0" w:rsidRDefault="00977F04" w:rsidP="00977F0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61362292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AC31F0" w:rsidRDefault="00977F04" w:rsidP="00977F0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80986279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AC31F0" w:rsidRDefault="00977F04" w:rsidP="00977F0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76741882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AC31F0" w:rsidRDefault="00977F04" w:rsidP="00977F0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977F04" w:rsidRPr="00AC31F0" w:rsidRDefault="00977F04" w:rsidP="00977F0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977F04" w:rsidRPr="00AC31F0" w:rsidTr="003574B8">
        <w:trPr>
          <w:trHeight w:val="315"/>
        </w:trPr>
        <w:tc>
          <w:tcPr>
            <w:tcW w:w="242" w:type="pct"/>
            <w:vMerge w:val="restart"/>
            <w:vAlign w:val="center"/>
          </w:tcPr>
          <w:p w:rsidR="00977F04" w:rsidRPr="009E4322" w:rsidRDefault="00977F04" w:rsidP="00977F04">
            <w:pPr>
              <w:widowControl/>
              <w:autoSpaceDE/>
              <w:autoSpaceDN/>
              <w:jc w:val="center"/>
              <w:rPr>
                <w:rFonts w:asciiTheme="minorHAnsi" w:eastAsiaTheme="minorEastAsia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>
              <w:rPr>
                <w:rFonts w:asciiTheme="minorHAnsi" w:eastAsiaTheme="minorEastAsia" w:hAnsiTheme="minorHAnsi" w:cstheme="minorHAnsi"/>
                <w:color w:val="000000"/>
                <w:sz w:val="24"/>
                <w:szCs w:val="24"/>
                <w:lang w:val="en-GB" w:eastAsia="zh-TW"/>
              </w:rPr>
              <w:t>6</w:t>
            </w:r>
          </w:p>
        </w:tc>
        <w:tc>
          <w:tcPr>
            <w:tcW w:w="702" w:type="pct"/>
            <w:vMerge w:val="restart"/>
            <w:vAlign w:val="center"/>
          </w:tcPr>
          <w:p w:rsidR="009B1B7B" w:rsidRDefault="00977F04" w:rsidP="00977F0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Dietetics and Catering System</w:t>
            </w:r>
          </w:p>
          <w:p w:rsidR="00977F04" w:rsidRPr="009E4322" w:rsidRDefault="009B1B7B" w:rsidP="00977F0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C94A6E">
              <w:rPr>
                <w:rFonts w:asciiTheme="minorHAnsi" w:eastAsiaTheme="minorEastAsia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(part of </w:t>
            </w:r>
            <w:r w:rsidRPr="00C94A6E">
              <w:rPr>
                <w:rFonts w:asciiTheme="minorHAnsi" w:hAnsiTheme="minorHAnsi" w:cstheme="minorHAnsi"/>
                <w:sz w:val="24"/>
                <w:szCs w:val="24"/>
              </w:rPr>
              <w:t>core Hospital IT system included in the first tender)</w:t>
            </w: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977F04" w:rsidRPr="009E4322" w:rsidRDefault="00977F04" w:rsidP="00977F04">
            <w:pPr>
              <w:pStyle w:val="ListParagraph"/>
              <w:widowControl/>
              <w:numPr>
                <w:ilvl w:val="0"/>
                <w:numId w:val="60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Patient diet order entry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709093816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977F04" w:rsidRPr="00AC31F0" w:rsidRDefault="00977F04" w:rsidP="00977F0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85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AC31F0" w:rsidRDefault="00977F04" w:rsidP="00977F0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276413212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2136DE" w:rsidRDefault="00977F04" w:rsidP="00977F04">
                <w:pPr>
                  <w:widowControl/>
                  <w:autoSpaceDE/>
                  <w:autoSpaceDN/>
                  <w:jc w:val="center"/>
                  <w:rPr>
                    <w:rStyle w:val="1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87665113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2136DE" w:rsidRDefault="00977F04" w:rsidP="00977F04">
                <w:pPr>
                  <w:widowControl/>
                  <w:autoSpaceDE/>
                  <w:autoSpaceDN/>
                  <w:jc w:val="center"/>
                  <w:rPr>
                    <w:rStyle w:val="1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977F04" w:rsidRPr="00AC31F0" w:rsidRDefault="00977F04" w:rsidP="00977F0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977F04" w:rsidRPr="00AC31F0" w:rsidTr="003574B8">
        <w:trPr>
          <w:trHeight w:val="315"/>
        </w:trPr>
        <w:tc>
          <w:tcPr>
            <w:tcW w:w="242" w:type="pct"/>
            <w:vMerge/>
            <w:vAlign w:val="center"/>
          </w:tcPr>
          <w:p w:rsidR="00977F04" w:rsidRPr="009E4322" w:rsidRDefault="00977F04" w:rsidP="00977F04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977F04" w:rsidRPr="009E4322" w:rsidRDefault="00977F04" w:rsidP="00977F0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977F04" w:rsidRPr="009E4322" w:rsidRDefault="00977F04" w:rsidP="00977F04">
            <w:pPr>
              <w:pStyle w:val="ListParagraph"/>
              <w:widowControl/>
              <w:numPr>
                <w:ilvl w:val="0"/>
                <w:numId w:val="60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Menu management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142267159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977F04" w:rsidRPr="00AC31F0" w:rsidRDefault="00977F04" w:rsidP="00977F0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8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AC31F0" w:rsidRDefault="00977F04" w:rsidP="00977F0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62322755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9E4322" w:rsidRDefault="00977F04" w:rsidP="00977F0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30920329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9E4322" w:rsidRDefault="00977F04" w:rsidP="00977F0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977F04" w:rsidRPr="00AC31F0" w:rsidRDefault="00977F04" w:rsidP="00977F0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977F04" w:rsidRPr="00AC31F0" w:rsidTr="003574B8">
        <w:trPr>
          <w:trHeight w:val="315"/>
        </w:trPr>
        <w:tc>
          <w:tcPr>
            <w:tcW w:w="242" w:type="pct"/>
            <w:vMerge/>
            <w:vAlign w:val="center"/>
          </w:tcPr>
          <w:p w:rsidR="00977F04" w:rsidRPr="009E4322" w:rsidRDefault="00977F04" w:rsidP="00977F04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977F04" w:rsidRPr="009E4322" w:rsidRDefault="00977F04" w:rsidP="00977F0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977F04" w:rsidRPr="009E4322" w:rsidDel="009C65E2" w:rsidRDefault="00977F04" w:rsidP="00977F04">
            <w:pPr>
              <w:pStyle w:val="ListParagraph"/>
              <w:widowControl/>
              <w:numPr>
                <w:ilvl w:val="0"/>
                <w:numId w:val="60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Meal order entry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98299348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977F04" w:rsidRPr="00AC31F0" w:rsidRDefault="00977F04" w:rsidP="00977F0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34836713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AC31F0" w:rsidRDefault="00977F04" w:rsidP="00977F0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20371305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AC31F0" w:rsidRDefault="00977F04" w:rsidP="00977F0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0762319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AC31F0" w:rsidRDefault="00977F04" w:rsidP="00977F0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977F04" w:rsidRPr="00AC31F0" w:rsidRDefault="00977F04" w:rsidP="00977F0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977F04" w:rsidRPr="00AC31F0" w:rsidTr="003574B8">
        <w:trPr>
          <w:trHeight w:val="315"/>
        </w:trPr>
        <w:tc>
          <w:tcPr>
            <w:tcW w:w="242" w:type="pct"/>
            <w:vMerge/>
            <w:vAlign w:val="center"/>
          </w:tcPr>
          <w:p w:rsidR="00977F04" w:rsidRPr="009E4322" w:rsidRDefault="00977F04" w:rsidP="00977F04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977F04" w:rsidRPr="009E4322" w:rsidRDefault="00977F04" w:rsidP="00977F0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977F04" w:rsidRPr="009E4322" w:rsidRDefault="00977F04" w:rsidP="00977F04">
            <w:pPr>
              <w:pStyle w:val="ListParagraph"/>
              <w:widowControl/>
              <w:numPr>
                <w:ilvl w:val="0"/>
                <w:numId w:val="60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Nutritional and dietary analysis 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216849195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977F04" w:rsidRPr="00AC31F0" w:rsidRDefault="00977F04" w:rsidP="00977F0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8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AC31F0" w:rsidRDefault="00977F04" w:rsidP="00977F0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23213763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9E4322" w:rsidRDefault="00977F04" w:rsidP="00977F0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14716661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9E4322" w:rsidRDefault="00977F04" w:rsidP="00977F0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977F04" w:rsidRPr="00AC31F0" w:rsidRDefault="00977F04" w:rsidP="00977F0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977F04" w:rsidRPr="00AC31F0" w:rsidTr="003574B8">
        <w:trPr>
          <w:trHeight w:val="315"/>
        </w:trPr>
        <w:tc>
          <w:tcPr>
            <w:tcW w:w="242" w:type="pct"/>
            <w:vMerge/>
            <w:vAlign w:val="center"/>
          </w:tcPr>
          <w:p w:rsidR="00977F04" w:rsidRPr="009E4322" w:rsidRDefault="00977F04" w:rsidP="00977F04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977F04" w:rsidRPr="009E4322" w:rsidRDefault="00977F04" w:rsidP="00977F0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977F04" w:rsidRPr="009E4322" w:rsidRDefault="00977F04" w:rsidP="00977F04">
            <w:pPr>
              <w:pStyle w:val="ListParagraph"/>
              <w:widowControl/>
              <w:numPr>
                <w:ilvl w:val="0"/>
                <w:numId w:val="60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Production scheduling and consumption forecasting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657685213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977F04" w:rsidRPr="00AC31F0" w:rsidRDefault="00977F04" w:rsidP="00977F0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201557832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AC31F0" w:rsidRDefault="00977F04" w:rsidP="00977F0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2054039115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AC31F0" w:rsidRDefault="00977F04" w:rsidP="00977F0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284391655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AC31F0" w:rsidRDefault="00977F04" w:rsidP="00977F0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977F04" w:rsidRPr="00AC31F0" w:rsidRDefault="00977F04" w:rsidP="00977F0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977F04" w:rsidRPr="00AC31F0" w:rsidTr="003574B8">
        <w:trPr>
          <w:trHeight w:val="315"/>
        </w:trPr>
        <w:tc>
          <w:tcPr>
            <w:tcW w:w="242" w:type="pct"/>
            <w:vMerge/>
            <w:vAlign w:val="center"/>
          </w:tcPr>
          <w:p w:rsidR="00977F04" w:rsidRPr="009E4322" w:rsidRDefault="00977F04" w:rsidP="00977F04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977F04" w:rsidRPr="009E4322" w:rsidRDefault="00977F04" w:rsidP="00977F0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977F04" w:rsidRPr="009E4322" w:rsidRDefault="00977F04" w:rsidP="00977F04">
            <w:pPr>
              <w:pStyle w:val="ListParagraph"/>
              <w:widowControl/>
              <w:numPr>
                <w:ilvl w:val="0"/>
                <w:numId w:val="60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Resources management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383869411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977F04" w:rsidRPr="00AC31F0" w:rsidRDefault="00977F04" w:rsidP="00977F0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8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AC31F0" w:rsidRDefault="00977F04" w:rsidP="00977F0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44966445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9E4322" w:rsidRDefault="00977F04" w:rsidP="00977F0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235551812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9E4322" w:rsidRDefault="00977F04" w:rsidP="00977F0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977F04" w:rsidRPr="00AC31F0" w:rsidRDefault="00977F04" w:rsidP="00977F0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977F04" w:rsidRPr="00AC31F0" w:rsidTr="003574B8">
        <w:trPr>
          <w:trHeight w:val="315"/>
        </w:trPr>
        <w:tc>
          <w:tcPr>
            <w:tcW w:w="242" w:type="pct"/>
            <w:vMerge/>
            <w:vAlign w:val="center"/>
          </w:tcPr>
          <w:p w:rsidR="00977F04" w:rsidRPr="009E4322" w:rsidRDefault="00977F04" w:rsidP="00977F04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977F04" w:rsidRPr="009E4322" w:rsidRDefault="00977F04" w:rsidP="00977F0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977F04" w:rsidRPr="009E4322" w:rsidRDefault="00977F04" w:rsidP="00977F04">
            <w:pPr>
              <w:pStyle w:val="ListParagraph"/>
              <w:widowControl/>
              <w:numPr>
                <w:ilvl w:val="0"/>
                <w:numId w:val="60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Procurement and stock management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2064017534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977F04" w:rsidRPr="00AC31F0" w:rsidRDefault="00977F04" w:rsidP="00977F0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8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AC31F0" w:rsidRDefault="00977F04" w:rsidP="00977F0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69317599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9E4322" w:rsidRDefault="00977F04" w:rsidP="00977F0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77050378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9E4322" w:rsidRDefault="00977F04" w:rsidP="00977F0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977F04" w:rsidRPr="00AC31F0" w:rsidRDefault="00977F04" w:rsidP="00977F0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977F04" w:rsidRPr="00AC31F0" w:rsidTr="003574B8">
        <w:trPr>
          <w:trHeight w:val="315"/>
        </w:trPr>
        <w:tc>
          <w:tcPr>
            <w:tcW w:w="242" w:type="pct"/>
            <w:vMerge/>
            <w:vAlign w:val="center"/>
          </w:tcPr>
          <w:p w:rsidR="00977F04" w:rsidRPr="009E4322" w:rsidRDefault="00977F04" w:rsidP="00977F04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977F04" w:rsidRPr="009E4322" w:rsidRDefault="00977F04" w:rsidP="00977F0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977F04" w:rsidRPr="009E4322" w:rsidRDefault="00977F04" w:rsidP="00977F04">
            <w:pPr>
              <w:pStyle w:val="ListParagraph"/>
              <w:widowControl/>
              <w:numPr>
                <w:ilvl w:val="0"/>
                <w:numId w:val="60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Management reporting and analysis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579860579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977F04" w:rsidRPr="00AC31F0" w:rsidRDefault="00977F04" w:rsidP="00977F0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90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AC31F0" w:rsidRDefault="00977F04" w:rsidP="00977F0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68177246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9E4322" w:rsidRDefault="00977F04" w:rsidP="00977F0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2016756402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9E4322" w:rsidRDefault="00977F04" w:rsidP="00977F0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977F04" w:rsidRPr="00AC31F0" w:rsidRDefault="00977F04" w:rsidP="00977F0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977F04" w:rsidRPr="00AC31F0" w:rsidTr="003574B8">
        <w:trPr>
          <w:trHeight w:val="315"/>
        </w:trPr>
        <w:tc>
          <w:tcPr>
            <w:tcW w:w="242" w:type="pct"/>
            <w:vMerge/>
            <w:vAlign w:val="center"/>
          </w:tcPr>
          <w:p w:rsidR="00977F04" w:rsidRPr="009E4322" w:rsidRDefault="00977F04" w:rsidP="00977F04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977F04" w:rsidRPr="009E4322" w:rsidRDefault="00977F04" w:rsidP="00977F0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</w:tcPr>
          <w:p w:rsidR="00977F04" w:rsidRPr="009E4322" w:rsidDel="008F7A2A" w:rsidRDefault="0003200C" w:rsidP="00977F04">
            <w:pPr>
              <w:pStyle w:val="ListParagraph"/>
              <w:widowControl/>
              <w:numPr>
                <w:ilvl w:val="0"/>
                <w:numId w:val="60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GB" w:eastAsia="zh-TW"/>
                </w:rPr>
                <w:id w:val="1030067908"/>
                <w:showingPlcHdr/>
                <w:text/>
              </w:sdtPr>
              <w:sdtEndPr/>
              <w:sdtContent>
                <w:r w:rsidR="00977F04" w:rsidRPr="009E4322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260108453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977F04" w:rsidRPr="00AC31F0" w:rsidRDefault="00977F04" w:rsidP="00977F0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517266665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AC31F0" w:rsidRDefault="00977F04" w:rsidP="00977F0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46125900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AC31F0" w:rsidRDefault="00977F04" w:rsidP="00977F0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204001086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AC31F0" w:rsidRDefault="00977F04" w:rsidP="00977F0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977F04" w:rsidRPr="00AC31F0" w:rsidRDefault="00977F04" w:rsidP="00977F0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977F04" w:rsidRPr="00AC31F0" w:rsidTr="003574B8">
        <w:trPr>
          <w:trHeight w:val="315"/>
        </w:trPr>
        <w:tc>
          <w:tcPr>
            <w:tcW w:w="242" w:type="pct"/>
            <w:vMerge/>
            <w:vAlign w:val="center"/>
          </w:tcPr>
          <w:p w:rsidR="00977F04" w:rsidRPr="009E4322" w:rsidRDefault="00977F04" w:rsidP="00977F04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977F04" w:rsidRPr="009E4322" w:rsidRDefault="00977F04" w:rsidP="00977F0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</w:tcPr>
          <w:p w:rsidR="00977F04" w:rsidRPr="009E4322" w:rsidDel="008F7A2A" w:rsidRDefault="0003200C" w:rsidP="00977F04">
            <w:pPr>
              <w:pStyle w:val="ListParagraph"/>
              <w:widowControl/>
              <w:numPr>
                <w:ilvl w:val="0"/>
                <w:numId w:val="60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GB" w:eastAsia="zh-TW"/>
                </w:rPr>
                <w:id w:val="-1077364511"/>
                <w:showingPlcHdr/>
                <w:text/>
              </w:sdtPr>
              <w:sdtEndPr/>
              <w:sdtContent>
                <w:r w:rsidR="00977F04" w:rsidRPr="009E4322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339204295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977F04" w:rsidRPr="00AC31F0" w:rsidRDefault="00977F04" w:rsidP="00977F0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57227610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AC31F0" w:rsidRDefault="00977F04" w:rsidP="00977F0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7906439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AC31F0" w:rsidRDefault="00977F04" w:rsidP="00977F0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49008462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AC31F0" w:rsidRDefault="00977F04" w:rsidP="00977F0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977F04" w:rsidRPr="00AC31F0" w:rsidRDefault="00977F04" w:rsidP="00977F0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977F04" w:rsidRPr="00AC31F0" w:rsidTr="003574B8">
        <w:trPr>
          <w:trHeight w:val="315"/>
        </w:trPr>
        <w:tc>
          <w:tcPr>
            <w:tcW w:w="242" w:type="pct"/>
            <w:vMerge/>
            <w:vAlign w:val="center"/>
          </w:tcPr>
          <w:p w:rsidR="00977F04" w:rsidRPr="009E4322" w:rsidRDefault="00977F04" w:rsidP="00977F04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977F04" w:rsidRPr="009E4322" w:rsidRDefault="00977F04" w:rsidP="00977F0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</w:tcPr>
          <w:p w:rsidR="00977F04" w:rsidRPr="009E4322" w:rsidDel="008F7A2A" w:rsidRDefault="0003200C" w:rsidP="00977F04">
            <w:pPr>
              <w:pStyle w:val="ListParagraph"/>
              <w:widowControl/>
              <w:numPr>
                <w:ilvl w:val="0"/>
                <w:numId w:val="60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GB" w:eastAsia="zh-TW"/>
                </w:rPr>
                <w:id w:val="-923333924"/>
                <w:showingPlcHdr/>
                <w:text/>
              </w:sdtPr>
              <w:sdtEndPr/>
              <w:sdtContent>
                <w:r w:rsidR="00977F04" w:rsidRPr="009E4322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282102464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977F04" w:rsidRPr="00AC31F0" w:rsidRDefault="00977F04" w:rsidP="00977F0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2013675850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AC31F0" w:rsidRDefault="00977F04" w:rsidP="00977F0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61429262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AC31F0" w:rsidRDefault="00977F04" w:rsidP="00977F0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593708775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AC31F0" w:rsidRDefault="00977F04" w:rsidP="00977F0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977F04" w:rsidRPr="00AC31F0" w:rsidRDefault="00977F04" w:rsidP="00977F0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977F04" w:rsidRPr="00AC31F0" w:rsidTr="003574B8">
        <w:trPr>
          <w:trHeight w:val="315"/>
        </w:trPr>
        <w:tc>
          <w:tcPr>
            <w:tcW w:w="242" w:type="pct"/>
            <w:vMerge/>
            <w:vAlign w:val="center"/>
          </w:tcPr>
          <w:p w:rsidR="00977F04" w:rsidRPr="009E4322" w:rsidRDefault="00977F04" w:rsidP="00977F04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977F04" w:rsidRPr="009E4322" w:rsidRDefault="00977F04" w:rsidP="00977F0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</w:tcPr>
          <w:p w:rsidR="00977F04" w:rsidRPr="009E4322" w:rsidDel="008F7A2A" w:rsidRDefault="0003200C" w:rsidP="00977F04">
            <w:pPr>
              <w:pStyle w:val="ListParagraph"/>
              <w:widowControl/>
              <w:numPr>
                <w:ilvl w:val="0"/>
                <w:numId w:val="60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GB" w:eastAsia="zh-TW"/>
                </w:rPr>
                <w:id w:val="1319616763"/>
                <w:showingPlcHdr/>
                <w:text/>
              </w:sdtPr>
              <w:sdtEndPr/>
              <w:sdtContent>
                <w:r w:rsidR="00977F04" w:rsidRPr="009E4322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601294020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977F04" w:rsidRPr="00AC31F0" w:rsidRDefault="00977F04" w:rsidP="00977F0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05751338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AC31F0" w:rsidRDefault="00977F04" w:rsidP="00977F04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55485770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AC31F0" w:rsidRDefault="00977F04" w:rsidP="00977F0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764257135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977F04" w:rsidRPr="00AC31F0" w:rsidRDefault="00977F04" w:rsidP="00977F04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977F04" w:rsidRPr="00AC31F0" w:rsidRDefault="00977F04" w:rsidP="00977F04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3574B8" w:rsidRPr="00AC31F0" w:rsidTr="003574B8">
        <w:trPr>
          <w:trHeight w:val="315"/>
        </w:trPr>
        <w:tc>
          <w:tcPr>
            <w:tcW w:w="242" w:type="pct"/>
            <w:vMerge w:val="restart"/>
            <w:vAlign w:val="center"/>
          </w:tcPr>
          <w:p w:rsidR="00AC31F0" w:rsidRPr="009E4322" w:rsidRDefault="00977F04" w:rsidP="00CF349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>
              <w:rPr>
                <w:rFonts w:asciiTheme="minorHAnsi" w:eastAsiaTheme="minorEastAsia" w:hAnsiTheme="minorHAnsi" w:cstheme="minorHAnsi"/>
                <w:color w:val="000000"/>
                <w:sz w:val="24"/>
                <w:szCs w:val="24"/>
                <w:lang w:val="en-GB" w:eastAsia="zh-TW"/>
              </w:rPr>
              <w:t>7</w:t>
            </w:r>
          </w:p>
        </w:tc>
        <w:tc>
          <w:tcPr>
            <w:tcW w:w="702" w:type="pct"/>
            <w:vMerge w:val="restart"/>
            <w:vAlign w:val="center"/>
          </w:tcPr>
          <w:p w:rsidR="00AC31F0" w:rsidRDefault="00AC31F0" w:rsidP="00CF349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Incidents Reporting System</w:t>
            </w:r>
          </w:p>
          <w:p w:rsidR="009B1B7B" w:rsidRPr="009E4322" w:rsidRDefault="009B1B7B" w:rsidP="00CF349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C94A6E">
              <w:rPr>
                <w:rFonts w:asciiTheme="minorHAnsi" w:eastAsiaTheme="minorEastAsia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(part of </w:t>
            </w:r>
            <w:r w:rsidRPr="00C94A6E">
              <w:rPr>
                <w:rFonts w:asciiTheme="minorHAnsi" w:hAnsiTheme="minorHAnsi" w:cstheme="minorHAnsi"/>
                <w:sz w:val="24"/>
                <w:szCs w:val="24"/>
              </w:rPr>
              <w:t>core Hospital IT system included in the first tender)</w:t>
            </w: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AC31F0" w:rsidRPr="009E4322" w:rsidDel="008F7A2A" w:rsidRDefault="00AC31F0" w:rsidP="00CF349E">
            <w:pPr>
              <w:pStyle w:val="ListParagraph"/>
              <w:widowControl/>
              <w:numPr>
                <w:ilvl w:val="0"/>
                <w:numId w:val="62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Case reporting</w:t>
            </w:r>
            <w:r w:rsidR="00483BAC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 (both </w:t>
            </w:r>
            <w:r w:rsidR="00483BAC" w:rsidRPr="00483BAC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clinical and non-clinical</w:t>
            </w:r>
            <w:r w:rsidR="00483BAC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 incidents)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917696837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54109397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698122734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31387632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AC31F0" w:rsidRPr="00AC31F0" w:rsidRDefault="00AC31F0" w:rsidP="00CF349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3574B8" w:rsidRPr="00AC31F0" w:rsidTr="003574B8">
        <w:trPr>
          <w:trHeight w:val="315"/>
        </w:trPr>
        <w:tc>
          <w:tcPr>
            <w:tcW w:w="242" w:type="pct"/>
            <w:vMerge/>
            <w:vAlign w:val="center"/>
          </w:tcPr>
          <w:p w:rsidR="00AC31F0" w:rsidRPr="009E4322" w:rsidRDefault="00AC31F0" w:rsidP="00CF349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AC31F0" w:rsidRPr="009E4322" w:rsidRDefault="00AC31F0" w:rsidP="00CF349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AC31F0" w:rsidRPr="009E4322" w:rsidDel="008F7A2A" w:rsidRDefault="00483BAC" w:rsidP="00CF349E">
            <w:pPr>
              <w:pStyle w:val="ListParagraph"/>
              <w:widowControl/>
              <w:numPr>
                <w:ilvl w:val="0"/>
                <w:numId w:val="62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Incident status </w:t>
            </w:r>
            <w:r w:rsidR="00661D7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enquiry and </w:t>
            </w: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monitoring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2073041874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699693665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16983596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53340990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AC31F0" w:rsidRPr="00AC31F0" w:rsidRDefault="00AC31F0" w:rsidP="00CF349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3574B8">
        <w:trPr>
          <w:trHeight w:val="315"/>
        </w:trPr>
        <w:tc>
          <w:tcPr>
            <w:tcW w:w="24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483BAC" w:rsidRPr="009E4322" w:rsidRDefault="00483BAC" w:rsidP="00483BAC">
            <w:pPr>
              <w:pStyle w:val="ListParagraph"/>
              <w:widowControl/>
              <w:numPr>
                <w:ilvl w:val="0"/>
                <w:numId w:val="62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483BAC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Disclose findings from the enquiry on the adverse events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647588769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25952934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915169054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28083132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3574B8" w:rsidRPr="00AC31F0" w:rsidTr="003574B8">
        <w:trPr>
          <w:trHeight w:val="315"/>
        </w:trPr>
        <w:tc>
          <w:tcPr>
            <w:tcW w:w="242" w:type="pct"/>
            <w:vMerge/>
            <w:vAlign w:val="center"/>
          </w:tcPr>
          <w:p w:rsidR="00AC31F0" w:rsidRPr="009E4322" w:rsidRDefault="00AC31F0" w:rsidP="00CF349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AC31F0" w:rsidRPr="009E4322" w:rsidRDefault="00AC31F0" w:rsidP="00CF349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</w:tcPr>
          <w:p w:rsidR="00AC31F0" w:rsidRPr="009E4322" w:rsidDel="008F7A2A" w:rsidRDefault="0003200C" w:rsidP="00CF349E">
            <w:pPr>
              <w:pStyle w:val="ListParagraph"/>
              <w:widowControl/>
              <w:numPr>
                <w:ilvl w:val="0"/>
                <w:numId w:val="62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GB" w:eastAsia="zh-TW"/>
                </w:rPr>
                <w:id w:val="-882789754"/>
                <w:showingPlcHdr/>
                <w:text/>
              </w:sdtPr>
              <w:sdtEndPr/>
              <w:sdtContent>
                <w:r w:rsidR="00AC31F0" w:rsidRPr="009E4322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524831066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57493337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481774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65426527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AC31F0" w:rsidRPr="00AC31F0" w:rsidRDefault="00AC31F0" w:rsidP="00CF349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3574B8" w:rsidRPr="00AC31F0" w:rsidTr="003574B8">
        <w:trPr>
          <w:trHeight w:val="315"/>
        </w:trPr>
        <w:tc>
          <w:tcPr>
            <w:tcW w:w="242" w:type="pct"/>
            <w:vMerge/>
            <w:vAlign w:val="center"/>
          </w:tcPr>
          <w:p w:rsidR="00AC31F0" w:rsidRPr="009E4322" w:rsidRDefault="00AC31F0" w:rsidP="00CF349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AC31F0" w:rsidRPr="009E4322" w:rsidRDefault="00AC31F0" w:rsidP="00CF349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</w:tcPr>
          <w:p w:rsidR="00AC31F0" w:rsidRPr="009E4322" w:rsidDel="008F7A2A" w:rsidRDefault="0003200C" w:rsidP="00CF349E">
            <w:pPr>
              <w:pStyle w:val="ListParagraph"/>
              <w:widowControl/>
              <w:numPr>
                <w:ilvl w:val="0"/>
                <w:numId w:val="62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GB" w:eastAsia="zh-TW"/>
                </w:rPr>
                <w:id w:val="-843167739"/>
                <w:showingPlcHdr/>
                <w:text/>
              </w:sdtPr>
              <w:sdtEndPr/>
              <w:sdtContent>
                <w:r w:rsidR="00AC31F0" w:rsidRPr="009E4322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2091736741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498607644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99783552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553929302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AC31F0" w:rsidRPr="00AC31F0" w:rsidRDefault="00AC31F0" w:rsidP="00CF349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3574B8" w:rsidRPr="00AC31F0" w:rsidTr="003574B8">
        <w:trPr>
          <w:trHeight w:val="315"/>
        </w:trPr>
        <w:tc>
          <w:tcPr>
            <w:tcW w:w="242" w:type="pct"/>
            <w:vMerge w:val="restart"/>
            <w:vAlign w:val="center"/>
          </w:tcPr>
          <w:p w:rsidR="00AC31F0" w:rsidRPr="009E4322" w:rsidRDefault="00977F04" w:rsidP="00977F04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>
              <w:rPr>
                <w:rFonts w:asciiTheme="minorHAnsi" w:eastAsiaTheme="minorEastAsia" w:hAnsiTheme="minorHAnsi" w:cstheme="minorHAnsi"/>
                <w:color w:val="000000"/>
                <w:sz w:val="24"/>
                <w:szCs w:val="24"/>
                <w:lang w:val="en-GB" w:eastAsia="zh-TW"/>
              </w:rPr>
              <w:t>8</w:t>
            </w:r>
          </w:p>
        </w:tc>
        <w:tc>
          <w:tcPr>
            <w:tcW w:w="702" w:type="pct"/>
            <w:vMerge w:val="restart"/>
            <w:vAlign w:val="center"/>
          </w:tcPr>
          <w:p w:rsidR="00AC31F0" w:rsidRDefault="00AC31F0" w:rsidP="00CF349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Automatic Dispatching System</w:t>
            </w:r>
          </w:p>
          <w:p w:rsidR="009B1B7B" w:rsidRPr="009E4322" w:rsidRDefault="009B1B7B" w:rsidP="00CF349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C94A6E">
              <w:rPr>
                <w:rFonts w:asciiTheme="minorHAnsi" w:eastAsiaTheme="minorEastAsia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(part of </w:t>
            </w:r>
            <w:r w:rsidRPr="00C94A6E">
              <w:rPr>
                <w:rFonts w:asciiTheme="minorHAnsi" w:hAnsiTheme="minorHAnsi" w:cstheme="minorHAnsi"/>
                <w:sz w:val="24"/>
                <w:szCs w:val="24"/>
              </w:rPr>
              <w:t>core Hospital IT system included in the first tender)</w:t>
            </w: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AC31F0" w:rsidRPr="009E4322" w:rsidDel="008F7A2A" w:rsidRDefault="00AC31F0" w:rsidP="00CF349E">
            <w:pPr>
              <w:pStyle w:val="ListParagraph"/>
              <w:widowControl/>
              <w:numPr>
                <w:ilvl w:val="0"/>
                <w:numId w:val="61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Order scheduling</w:t>
            </w:r>
            <w:r w:rsidR="00AC7FC1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 and enquiry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940569967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26250203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624508014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242523944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AC31F0" w:rsidRPr="00AC31F0" w:rsidRDefault="00AC31F0" w:rsidP="00CF349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3574B8" w:rsidRPr="00AC31F0" w:rsidTr="003574B8">
        <w:trPr>
          <w:trHeight w:val="315"/>
        </w:trPr>
        <w:tc>
          <w:tcPr>
            <w:tcW w:w="242" w:type="pct"/>
            <w:vMerge/>
            <w:vAlign w:val="center"/>
          </w:tcPr>
          <w:p w:rsidR="00AC31F0" w:rsidRPr="009E4322" w:rsidRDefault="00AC31F0" w:rsidP="005378FB">
            <w:pPr>
              <w:widowControl/>
              <w:autoSpaceDE/>
              <w:autoSpaceDN/>
              <w:jc w:val="center"/>
              <w:rPr>
                <w:rFonts w:asciiTheme="minorHAnsi" w:eastAsiaTheme="minorEastAsia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AC31F0" w:rsidRPr="009E4322" w:rsidRDefault="00AC31F0" w:rsidP="005378FB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AC31F0" w:rsidRPr="009E4322" w:rsidRDefault="00AC31F0" w:rsidP="005378FB">
            <w:pPr>
              <w:pStyle w:val="ListParagraph"/>
              <w:widowControl/>
              <w:numPr>
                <w:ilvl w:val="0"/>
                <w:numId w:val="61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Mobile orders notification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198010283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38733173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01634787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204601931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AC31F0" w:rsidRPr="00AC31F0" w:rsidRDefault="00AC31F0" w:rsidP="005378FB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3574B8" w:rsidRPr="00AC31F0" w:rsidTr="009E4322">
        <w:trPr>
          <w:trHeight w:val="315"/>
        </w:trPr>
        <w:tc>
          <w:tcPr>
            <w:tcW w:w="242" w:type="pct"/>
            <w:vMerge/>
            <w:vAlign w:val="center"/>
          </w:tcPr>
          <w:p w:rsidR="00AC7FC1" w:rsidRPr="00AC31F0" w:rsidRDefault="00AC7FC1" w:rsidP="00AC7FC1">
            <w:pPr>
              <w:widowControl/>
              <w:autoSpaceDE/>
              <w:autoSpaceDN/>
              <w:jc w:val="center"/>
              <w:rPr>
                <w:rFonts w:asciiTheme="minorHAnsi" w:eastAsiaTheme="minorEastAsia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AC7FC1" w:rsidRPr="00AC31F0" w:rsidRDefault="00AC7FC1" w:rsidP="00AC7FC1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AC7FC1" w:rsidRPr="00AC31F0" w:rsidRDefault="00AC7FC1" w:rsidP="00AC7FC1">
            <w:pPr>
              <w:pStyle w:val="ListParagraph"/>
              <w:widowControl/>
              <w:numPr>
                <w:ilvl w:val="0"/>
                <w:numId w:val="61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Real-time update of orders progress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892810946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AC7FC1" w:rsidRPr="00AC31F0" w:rsidRDefault="00AC7FC1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033573944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7FC1" w:rsidRPr="00AC31F0" w:rsidRDefault="00AC7FC1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3616130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7FC1" w:rsidRPr="00AC31F0" w:rsidRDefault="00AC7FC1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52170731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7FC1" w:rsidRPr="00AC31F0" w:rsidRDefault="00AC7FC1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AC7FC1" w:rsidRPr="00AC31F0" w:rsidRDefault="00AC7FC1" w:rsidP="00AC7FC1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3574B8" w:rsidRPr="00AC31F0" w:rsidTr="003574B8">
        <w:trPr>
          <w:trHeight w:val="315"/>
        </w:trPr>
        <w:tc>
          <w:tcPr>
            <w:tcW w:w="242" w:type="pct"/>
            <w:vMerge/>
            <w:vAlign w:val="center"/>
          </w:tcPr>
          <w:p w:rsidR="00AC31F0" w:rsidRPr="009E4322" w:rsidRDefault="00AC31F0" w:rsidP="005378FB">
            <w:pPr>
              <w:widowControl/>
              <w:autoSpaceDE/>
              <w:autoSpaceDN/>
              <w:jc w:val="center"/>
              <w:rPr>
                <w:rFonts w:asciiTheme="minorHAnsi" w:eastAsiaTheme="minorEastAsia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AC31F0" w:rsidRPr="009E4322" w:rsidRDefault="00AC31F0" w:rsidP="005378FB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AC31F0" w:rsidRPr="009E4322" w:rsidRDefault="00AC31F0" w:rsidP="005378FB">
            <w:pPr>
              <w:pStyle w:val="ListParagraph"/>
              <w:widowControl/>
              <w:numPr>
                <w:ilvl w:val="0"/>
                <w:numId w:val="61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Dispatch management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227039456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26489932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034551892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201661268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AC31F0" w:rsidRPr="00AC31F0" w:rsidRDefault="00AC31F0" w:rsidP="005378FB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3574B8" w:rsidRPr="00AC31F0" w:rsidTr="009E4322">
        <w:trPr>
          <w:trHeight w:val="315"/>
        </w:trPr>
        <w:tc>
          <w:tcPr>
            <w:tcW w:w="242" w:type="pct"/>
            <w:vMerge/>
            <w:vAlign w:val="center"/>
          </w:tcPr>
          <w:p w:rsidR="00AC7FC1" w:rsidRPr="00AC31F0" w:rsidRDefault="00AC7FC1" w:rsidP="00AC7FC1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AC7FC1" w:rsidRPr="00AC31F0" w:rsidRDefault="00AC7FC1" w:rsidP="00AC7FC1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AC7FC1" w:rsidRPr="00AC31F0" w:rsidRDefault="00AC7FC1" w:rsidP="00AC7FC1">
            <w:pPr>
              <w:pStyle w:val="ListParagraph"/>
              <w:widowControl/>
              <w:numPr>
                <w:ilvl w:val="0"/>
                <w:numId w:val="61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Support phlebotomists services ordering and tracking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911270959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AC7FC1" w:rsidRPr="00AC31F0" w:rsidRDefault="00AC7FC1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201130400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7FC1" w:rsidRPr="00AC31F0" w:rsidRDefault="00AC7FC1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30211902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7FC1" w:rsidRPr="00AC31F0" w:rsidRDefault="00AC7FC1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61089492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7FC1" w:rsidRPr="00AC31F0" w:rsidRDefault="00AC7FC1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AC7FC1" w:rsidRPr="00AC31F0" w:rsidRDefault="00AC7FC1" w:rsidP="00AC7FC1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3574B8" w:rsidRPr="00AC31F0" w:rsidTr="003574B8">
        <w:trPr>
          <w:trHeight w:val="315"/>
        </w:trPr>
        <w:tc>
          <w:tcPr>
            <w:tcW w:w="242" w:type="pct"/>
            <w:vMerge/>
            <w:vAlign w:val="center"/>
          </w:tcPr>
          <w:p w:rsidR="00AC31F0" w:rsidRPr="009E4322" w:rsidRDefault="00AC31F0" w:rsidP="00CF349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AC31F0" w:rsidRPr="009E4322" w:rsidRDefault="00AC31F0" w:rsidP="00CF349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AC31F0" w:rsidRPr="009E4322" w:rsidDel="008F7A2A" w:rsidRDefault="00AC31F0" w:rsidP="00CF349E">
            <w:pPr>
              <w:pStyle w:val="ListParagraph"/>
              <w:widowControl/>
              <w:numPr>
                <w:ilvl w:val="0"/>
                <w:numId w:val="61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Automatic orders management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81673466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698274480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57655535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816956080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AC31F0" w:rsidRPr="00AC31F0" w:rsidRDefault="00AC31F0" w:rsidP="00CF349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3574B8" w:rsidRPr="00AC31F0" w:rsidTr="003574B8">
        <w:trPr>
          <w:trHeight w:val="315"/>
        </w:trPr>
        <w:tc>
          <w:tcPr>
            <w:tcW w:w="242" w:type="pct"/>
            <w:vMerge/>
            <w:vAlign w:val="center"/>
          </w:tcPr>
          <w:p w:rsidR="00AC31F0" w:rsidRPr="009E4322" w:rsidRDefault="00AC31F0" w:rsidP="00CF349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AC31F0" w:rsidRPr="009E4322" w:rsidRDefault="00AC31F0" w:rsidP="00CF349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AC31F0" w:rsidRPr="009E4322" w:rsidDel="008F7A2A" w:rsidRDefault="00AC31F0" w:rsidP="00CF349E">
            <w:pPr>
              <w:pStyle w:val="ListParagraph"/>
              <w:widowControl/>
              <w:numPr>
                <w:ilvl w:val="0"/>
                <w:numId w:val="61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Reporting and analysis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984847601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38307363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31912049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89211708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AC31F0" w:rsidRPr="00AC31F0" w:rsidRDefault="00AC31F0" w:rsidP="00CF349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3574B8" w:rsidRPr="00AC31F0" w:rsidTr="003574B8">
        <w:trPr>
          <w:trHeight w:val="315"/>
        </w:trPr>
        <w:tc>
          <w:tcPr>
            <w:tcW w:w="242" w:type="pct"/>
            <w:vMerge/>
            <w:vAlign w:val="center"/>
          </w:tcPr>
          <w:p w:rsidR="00AC31F0" w:rsidRPr="009E4322" w:rsidRDefault="00AC31F0" w:rsidP="00CF349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AC31F0" w:rsidRPr="009E4322" w:rsidRDefault="00AC31F0" w:rsidP="00CF349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</w:tcPr>
          <w:p w:rsidR="00AC31F0" w:rsidRPr="009E4322" w:rsidDel="008F7A2A" w:rsidRDefault="0003200C" w:rsidP="00CF349E">
            <w:pPr>
              <w:pStyle w:val="ListParagraph"/>
              <w:widowControl/>
              <w:numPr>
                <w:ilvl w:val="0"/>
                <w:numId w:val="61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GB" w:eastAsia="zh-TW"/>
                </w:rPr>
                <w:id w:val="-2019687159"/>
                <w:showingPlcHdr/>
                <w:text/>
              </w:sdtPr>
              <w:sdtEndPr/>
              <w:sdtContent>
                <w:r w:rsidR="00AC31F0" w:rsidRPr="009E4322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718963934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83750521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327134714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06193962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AC31F0" w:rsidRPr="00AC31F0" w:rsidRDefault="00AC31F0" w:rsidP="00CF349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3574B8" w:rsidRPr="00AC31F0" w:rsidTr="003574B8">
        <w:trPr>
          <w:trHeight w:val="315"/>
        </w:trPr>
        <w:tc>
          <w:tcPr>
            <w:tcW w:w="242" w:type="pct"/>
            <w:vMerge/>
            <w:vAlign w:val="center"/>
          </w:tcPr>
          <w:p w:rsidR="00AC31F0" w:rsidRPr="009E4322" w:rsidRDefault="00AC31F0" w:rsidP="00CF349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AC31F0" w:rsidRPr="009E4322" w:rsidRDefault="00AC31F0" w:rsidP="00CF349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</w:tcPr>
          <w:p w:rsidR="00AC31F0" w:rsidRPr="009E4322" w:rsidDel="008F7A2A" w:rsidRDefault="0003200C" w:rsidP="00CF349E">
            <w:pPr>
              <w:pStyle w:val="ListParagraph"/>
              <w:widowControl/>
              <w:numPr>
                <w:ilvl w:val="0"/>
                <w:numId w:val="61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GB" w:eastAsia="zh-TW"/>
                </w:rPr>
                <w:id w:val="972480101"/>
                <w:showingPlcHdr/>
                <w:text/>
              </w:sdtPr>
              <w:sdtEndPr/>
              <w:sdtContent>
                <w:r w:rsidR="00AC31F0" w:rsidRPr="009E4322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317394617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36711210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71065082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46311062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AC31F0" w:rsidRPr="00AC31F0" w:rsidRDefault="00AC31F0" w:rsidP="00CF349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3574B8" w:rsidRPr="00AC31F0" w:rsidTr="003574B8">
        <w:trPr>
          <w:trHeight w:val="315"/>
        </w:trPr>
        <w:tc>
          <w:tcPr>
            <w:tcW w:w="242" w:type="pct"/>
            <w:vMerge w:val="restart"/>
            <w:vAlign w:val="center"/>
          </w:tcPr>
          <w:p w:rsidR="00AC31F0" w:rsidRPr="009E4322" w:rsidRDefault="00977F04" w:rsidP="00CF349E">
            <w:pPr>
              <w:widowControl/>
              <w:autoSpaceDE/>
              <w:autoSpaceDN/>
              <w:jc w:val="center"/>
              <w:rPr>
                <w:rFonts w:asciiTheme="minorHAnsi" w:eastAsiaTheme="minorEastAsia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>
              <w:rPr>
                <w:rFonts w:asciiTheme="minorHAnsi" w:eastAsiaTheme="minorEastAsia" w:hAnsiTheme="minorHAnsi" w:cstheme="minorHAnsi"/>
                <w:color w:val="000000"/>
                <w:sz w:val="24"/>
                <w:szCs w:val="24"/>
                <w:lang w:val="en-GB" w:eastAsia="zh-TW"/>
              </w:rPr>
              <w:t>9</w:t>
            </w:r>
          </w:p>
        </w:tc>
        <w:tc>
          <w:tcPr>
            <w:tcW w:w="702" w:type="pct"/>
            <w:vMerge w:val="restart"/>
            <w:vAlign w:val="center"/>
          </w:tcPr>
          <w:p w:rsidR="009B1B7B" w:rsidRDefault="00AC31F0" w:rsidP="00CF349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Central Sterile System</w:t>
            </w:r>
          </w:p>
          <w:p w:rsidR="00AC31F0" w:rsidRPr="009E4322" w:rsidRDefault="009B1B7B" w:rsidP="00CF349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C94A6E">
              <w:rPr>
                <w:rFonts w:asciiTheme="minorHAnsi" w:eastAsiaTheme="minorEastAsia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(part of </w:t>
            </w:r>
            <w:r w:rsidRPr="00C94A6E">
              <w:rPr>
                <w:rFonts w:asciiTheme="minorHAnsi" w:hAnsiTheme="minorHAnsi" w:cstheme="minorHAnsi"/>
                <w:sz w:val="24"/>
                <w:szCs w:val="24"/>
              </w:rPr>
              <w:t>core Hospital IT system included in the first tender)</w:t>
            </w: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AC31F0" w:rsidRPr="009E4322" w:rsidRDefault="00483BAC" w:rsidP="00CF349E">
            <w:pPr>
              <w:pStyle w:val="ListParagraph"/>
              <w:widowControl/>
              <w:numPr>
                <w:ilvl w:val="0"/>
                <w:numId w:val="64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Asset </w:t>
            </w:r>
            <w:r w:rsidR="00AC31F0"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management</w:t>
            </w: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 (record and tracking)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394727634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94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560929152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2136DE" w:rsidRDefault="00AC31F0" w:rsidP="009E4322">
                <w:pPr>
                  <w:widowControl/>
                  <w:autoSpaceDE/>
                  <w:autoSpaceDN/>
                  <w:jc w:val="center"/>
                  <w:rPr>
                    <w:rStyle w:val="1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534770615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2136DE" w:rsidRDefault="00AC31F0" w:rsidP="009E4322">
                <w:pPr>
                  <w:widowControl/>
                  <w:autoSpaceDE/>
                  <w:autoSpaceDN/>
                  <w:jc w:val="center"/>
                  <w:rPr>
                    <w:rStyle w:val="1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AC31F0" w:rsidRPr="00AC31F0" w:rsidRDefault="00AC31F0" w:rsidP="00CF349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3574B8" w:rsidRPr="00AC31F0" w:rsidTr="003574B8">
        <w:trPr>
          <w:trHeight w:val="315"/>
        </w:trPr>
        <w:tc>
          <w:tcPr>
            <w:tcW w:w="242" w:type="pct"/>
            <w:vMerge/>
            <w:vAlign w:val="center"/>
          </w:tcPr>
          <w:p w:rsidR="00AC31F0" w:rsidRPr="009E4322" w:rsidRDefault="00AC31F0" w:rsidP="00CF349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AC31F0" w:rsidRPr="009E4322" w:rsidRDefault="00AC31F0" w:rsidP="00CF349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AC31F0" w:rsidRPr="009E4322" w:rsidRDefault="00483BAC">
            <w:pPr>
              <w:pStyle w:val="ListParagraph"/>
              <w:widowControl/>
              <w:numPr>
                <w:ilvl w:val="0"/>
                <w:numId w:val="64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R</w:t>
            </w:r>
            <w:r w:rsidRPr="00483BAC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eal-time overview of</w:t>
            </w: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 the whereabouts of instruments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895536010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95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AC31F0" w:rsidRDefault="00AC31F0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44288924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9E4322" w:rsidRDefault="00AC31F0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35646161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AC31F0" w:rsidRPr="009E4322" w:rsidRDefault="00AC31F0" w:rsidP="009E4322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AC31F0" w:rsidRPr="00AC31F0" w:rsidRDefault="00AC31F0" w:rsidP="00CF349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3574B8">
        <w:trPr>
          <w:trHeight w:val="315"/>
        </w:trPr>
        <w:tc>
          <w:tcPr>
            <w:tcW w:w="24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483BAC" w:rsidRPr="009E4322" w:rsidRDefault="00483BAC" w:rsidP="00483BAC">
            <w:pPr>
              <w:pStyle w:val="ListParagraph"/>
              <w:widowControl/>
              <w:numPr>
                <w:ilvl w:val="0"/>
                <w:numId w:val="64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Event control 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418215906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89512107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31411711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73847668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3574B8">
        <w:trPr>
          <w:trHeight w:val="315"/>
        </w:trPr>
        <w:tc>
          <w:tcPr>
            <w:tcW w:w="24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483BAC" w:rsidRPr="009E4322" w:rsidRDefault="00483BAC" w:rsidP="00483BAC">
            <w:pPr>
              <w:pStyle w:val="ListParagraph"/>
              <w:widowControl/>
              <w:numPr>
                <w:ilvl w:val="0"/>
                <w:numId w:val="64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Reporting and analysis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80859733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9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203370860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462462744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3574B8">
        <w:trPr>
          <w:trHeight w:val="315"/>
        </w:trPr>
        <w:tc>
          <w:tcPr>
            <w:tcW w:w="24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</w:tcPr>
          <w:p w:rsidR="00483BAC" w:rsidRPr="009E4322" w:rsidDel="008F7A2A" w:rsidRDefault="0003200C" w:rsidP="00483BAC">
            <w:pPr>
              <w:pStyle w:val="ListParagraph"/>
              <w:widowControl/>
              <w:numPr>
                <w:ilvl w:val="0"/>
                <w:numId w:val="64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GB" w:eastAsia="zh-TW"/>
                </w:rPr>
                <w:id w:val="2014021257"/>
                <w:showingPlcHdr/>
                <w:text/>
              </w:sdtPr>
              <w:sdtEndPr/>
              <w:sdtContent>
                <w:r w:rsidR="00483BAC" w:rsidRPr="009E4322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2124414626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2392757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992704240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52206060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3574B8">
        <w:trPr>
          <w:trHeight w:val="315"/>
        </w:trPr>
        <w:tc>
          <w:tcPr>
            <w:tcW w:w="24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</w:tcPr>
          <w:p w:rsidR="00483BAC" w:rsidRPr="009E4322" w:rsidDel="008F7A2A" w:rsidRDefault="0003200C" w:rsidP="00483BAC">
            <w:pPr>
              <w:pStyle w:val="ListParagraph"/>
              <w:widowControl/>
              <w:numPr>
                <w:ilvl w:val="0"/>
                <w:numId w:val="64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GB" w:eastAsia="zh-TW"/>
                </w:rPr>
                <w:id w:val="173458299"/>
                <w:showingPlcHdr/>
                <w:text/>
              </w:sdtPr>
              <w:sdtEndPr/>
              <w:sdtContent>
                <w:r w:rsidR="00483BAC" w:rsidRPr="009E4322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19230788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214726179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599640580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573397582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03200C">
        <w:trPr>
          <w:trHeight w:val="315"/>
        </w:trPr>
        <w:tc>
          <w:tcPr>
            <w:tcW w:w="242" w:type="pct"/>
            <w:vMerge w:val="restart"/>
            <w:shd w:val="clear" w:color="auto" w:fill="auto"/>
            <w:noWrap/>
            <w:vAlign w:val="center"/>
            <w:hideMark/>
          </w:tcPr>
          <w:p w:rsidR="00483BAC" w:rsidRPr="009E4322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10</w:t>
            </w:r>
          </w:p>
        </w:tc>
        <w:tc>
          <w:tcPr>
            <w:tcW w:w="702" w:type="pct"/>
            <w:vMerge w:val="restart"/>
            <w:shd w:val="clear" w:color="auto" w:fill="auto"/>
            <w:noWrap/>
            <w:vAlign w:val="center"/>
            <w:hideMark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Radiology Information System and Picture Archiving and </w:t>
            </w: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lastRenderedPageBreak/>
              <w:t>Communication System</w:t>
            </w:r>
          </w:p>
        </w:tc>
        <w:tc>
          <w:tcPr>
            <w:tcW w:w="4056" w:type="pct"/>
            <w:gridSpan w:val="12"/>
            <w:shd w:val="clear" w:color="auto" w:fill="auto"/>
            <w:noWrap/>
            <w:vAlign w:val="center"/>
          </w:tcPr>
          <w:p w:rsidR="00483BAC" w:rsidRPr="00AC31F0" w:rsidRDefault="00483BAC" w:rsidP="00483BAC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i/>
                <w:color w:val="000000"/>
                <w:sz w:val="24"/>
                <w:szCs w:val="24"/>
                <w:lang w:val="en-GB" w:eastAsia="zh-TW"/>
              </w:rPr>
              <w:lastRenderedPageBreak/>
              <w:t xml:space="preserve">Radiology Information System </w:t>
            </w:r>
          </w:p>
        </w:tc>
      </w:tr>
      <w:tr w:rsidR="00483BAC" w:rsidRPr="00AC31F0" w:rsidTr="00DA6B8A">
        <w:trPr>
          <w:trHeight w:val="315"/>
        </w:trPr>
        <w:tc>
          <w:tcPr>
            <w:tcW w:w="242" w:type="pct"/>
            <w:vMerge/>
            <w:shd w:val="clear" w:color="auto" w:fill="auto"/>
            <w:noWrap/>
            <w:vAlign w:val="center"/>
          </w:tcPr>
          <w:p w:rsidR="00483BAC" w:rsidRPr="00AC31F0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shd w:val="clear" w:color="auto" w:fill="auto"/>
            <w:noWrap/>
            <w:vAlign w:val="center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483BAC" w:rsidRPr="00AC31F0" w:rsidRDefault="00483BAC" w:rsidP="00483BAC">
            <w:pPr>
              <w:pStyle w:val="ListParagraph"/>
              <w:widowControl/>
              <w:numPr>
                <w:ilvl w:val="0"/>
                <w:numId w:val="56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7C781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Radiology request management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300677250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62965884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250006222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81917234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DA6B8A">
        <w:trPr>
          <w:trHeight w:val="315"/>
        </w:trPr>
        <w:tc>
          <w:tcPr>
            <w:tcW w:w="242" w:type="pct"/>
            <w:vMerge/>
            <w:vAlign w:val="center"/>
            <w:hideMark/>
          </w:tcPr>
          <w:p w:rsidR="00483BAC" w:rsidRPr="009E4322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  <w:hideMark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  <w:hideMark/>
          </w:tcPr>
          <w:p w:rsidR="00483BAC" w:rsidRPr="009E4322" w:rsidRDefault="00483BAC" w:rsidP="00483BAC">
            <w:pPr>
              <w:pStyle w:val="ListParagraph"/>
              <w:widowControl/>
              <w:numPr>
                <w:ilvl w:val="0"/>
                <w:numId w:val="56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Appointment booking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938364820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  <w:hideMark/>
              </w:tcPr>
              <w:p w:rsidR="00483BAC" w:rsidRPr="009E4322" w:rsidRDefault="00483BAC" w:rsidP="00483BAC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6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22147870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581504525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DA6B8A">
        <w:trPr>
          <w:trHeight w:val="315"/>
        </w:trPr>
        <w:tc>
          <w:tcPr>
            <w:tcW w:w="242" w:type="pct"/>
            <w:vMerge/>
            <w:vAlign w:val="center"/>
            <w:hideMark/>
          </w:tcPr>
          <w:p w:rsidR="00483BAC" w:rsidRPr="009E4322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  <w:hideMark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  <w:hideMark/>
          </w:tcPr>
          <w:p w:rsidR="00483BAC" w:rsidRPr="009E4322" w:rsidRDefault="00483BAC">
            <w:pPr>
              <w:pStyle w:val="ListParagraph"/>
              <w:widowControl/>
              <w:numPr>
                <w:ilvl w:val="0"/>
                <w:numId w:val="56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Modality worklist management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402143169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  <w:hideMark/>
              </w:tcPr>
              <w:p w:rsidR="00483BAC" w:rsidRPr="009E4322" w:rsidRDefault="00483BAC" w:rsidP="00483BAC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70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00400525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99780525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DA6B8A">
        <w:trPr>
          <w:trHeight w:val="315"/>
        </w:trPr>
        <w:tc>
          <w:tcPr>
            <w:tcW w:w="242" w:type="pct"/>
            <w:vMerge/>
            <w:vAlign w:val="center"/>
            <w:hideMark/>
          </w:tcPr>
          <w:p w:rsidR="00483BAC" w:rsidRPr="009E4322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  <w:hideMark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  <w:hideMark/>
          </w:tcPr>
          <w:p w:rsidR="00483BAC" w:rsidRPr="009E4322" w:rsidRDefault="00483BAC" w:rsidP="00483BAC">
            <w:pPr>
              <w:pStyle w:val="ListParagraph"/>
              <w:widowControl/>
              <w:numPr>
                <w:ilvl w:val="0"/>
                <w:numId w:val="56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Radiology reporting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768731089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  <w:hideMark/>
              </w:tcPr>
              <w:p w:rsidR="00483BAC" w:rsidRPr="009E4322" w:rsidRDefault="00483BAC" w:rsidP="00483BAC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72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28713198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72189186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DA6B8A">
        <w:trPr>
          <w:trHeight w:val="315"/>
        </w:trPr>
        <w:tc>
          <w:tcPr>
            <w:tcW w:w="242" w:type="pct"/>
            <w:vMerge/>
            <w:vAlign w:val="center"/>
            <w:hideMark/>
          </w:tcPr>
          <w:p w:rsidR="00483BAC" w:rsidRPr="009E4322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  <w:hideMark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  <w:hideMark/>
          </w:tcPr>
          <w:p w:rsidR="00483BAC" w:rsidRPr="009E4322" w:rsidRDefault="00483BAC" w:rsidP="00483BAC">
            <w:pPr>
              <w:pStyle w:val="ListParagraph"/>
              <w:widowControl/>
              <w:numPr>
                <w:ilvl w:val="0"/>
                <w:numId w:val="56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Report and analysis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776130057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  <w:hideMark/>
              </w:tcPr>
              <w:p w:rsidR="00483BAC" w:rsidRPr="009E4322" w:rsidRDefault="00483BAC" w:rsidP="00483BAC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74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42394841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324659360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DA6B8A">
        <w:trPr>
          <w:trHeight w:val="315"/>
        </w:trPr>
        <w:tc>
          <w:tcPr>
            <w:tcW w:w="242" w:type="pct"/>
            <w:vMerge/>
            <w:vAlign w:val="center"/>
          </w:tcPr>
          <w:p w:rsidR="00483BAC" w:rsidRPr="00AC31F0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483BAC" w:rsidRPr="00AC31F0" w:rsidRDefault="003401EA" w:rsidP="00483BAC">
            <w:pPr>
              <w:pStyle w:val="ListParagraph"/>
              <w:widowControl/>
              <w:numPr>
                <w:ilvl w:val="0"/>
                <w:numId w:val="56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03200C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Interface with contract-out services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685963619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661148932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81017102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40025955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DA6B8A">
        <w:trPr>
          <w:trHeight w:val="315"/>
        </w:trPr>
        <w:tc>
          <w:tcPr>
            <w:tcW w:w="24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</w:tcPr>
          <w:p w:rsidR="00483BAC" w:rsidRPr="009E4322" w:rsidDel="008F7A2A" w:rsidRDefault="0003200C" w:rsidP="00483BAC">
            <w:pPr>
              <w:pStyle w:val="ListParagraph"/>
              <w:widowControl/>
              <w:numPr>
                <w:ilvl w:val="0"/>
                <w:numId w:val="56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GB" w:eastAsia="zh-TW"/>
                </w:rPr>
                <w:id w:val="-345637071"/>
                <w:showingPlcHdr/>
                <w:text/>
              </w:sdtPr>
              <w:sdtEndPr/>
              <w:sdtContent>
                <w:r w:rsidR="00483BAC" w:rsidRPr="009E4322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200442436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99594670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276992040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45370663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DA6B8A">
        <w:trPr>
          <w:trHeight w:val="315"/>
        </w:trPr>
        <w:tc>
          <w:tcPr>
            <w:tcW w:w="24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</w:tcPr>
          <w:p w:rsidR="00483BAC" w:rsidRPr="009E4322" w:rsidDel="008F7A2A" w:rsidRDefault="0003200C" w:rsidP="00483BAC">
            <w:pPr>
              <w:pStyle w:val="ListParagraph"/>
              <w:widowControl/>
              <w:numPr>
                <w:ilvl w:val="0"/>
                <w:numId w:val="56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GB" w:eastAsia="zh-TW"/>
                </w:rPr>
                <w:id w:val="683868271"/>
                <w:showingPlcHdr/>
                <w:text/>
              </w:sdtPr>
              <w:sdtEndPr/>
              <w:sdtContent>
                <w:r w:rsidR="00483BAC" w:rsidRPr="009E4322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600634833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97552319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9629130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69283735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DA6B8A">
        <w:trPr>
          <w:trHeight w:val="315"/>
        </w:trPr>
        <w:tc>
          <w:tcPr>
            <w:tcW w:w="24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</w:tcPr>
          <w:p w:rsidR="00483BAC" w:rsidRPr="009E4322" w:rsidDel="008F7A2A" w:rsidRDefault="0003200C" w:rsidP="00483BAC">
            <w:pPr>
              <w:pStyle w:val="ListParagraph"/>
              <w:widowControl/>
              <w:numPr>
                <w:ilvl w:val="0"/>
                <w:numId w:val="56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GB" w:eastAsia="zh-TW"/>
                </w:rPr>
                <w:id w:val="291256286"/>
                <w:showingPlcHdr/>
                <w:text/>
              </w:sdtPr>
              <w:sdtEndPr/>
              <w:sdtContent>
                <w:r w:rsidR="00483BAC" w:rsidRPr="009E4322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869682494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94822358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958105355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76973339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DA6B8A">
        <w:trPr>
          <w:trHeight w:val="315"/>
        </w:trPr>
        <w:tc>
          <w:tcPr>
            <w:tcW w:w="24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</w:tcPr>
          <w:p w:rsidR="00483BAC" w:rsidRPr="009E4322" w:rsidDel="008F7A2A" w:rsidRDefault="0003200C" w:rsidP="00483BAC">
            <w:pPr>
              <w:pStyle w:val="ListParagraph"/>
              <w:widowControl/>
              <w:numPr>
                <w:ilvl w:val="0"/>
                <w:numId w:val="56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GB" w:eastAsia="zh-TW"/>
                </w:rPr>
                <w:id w:val="-1433813240"/>
                <w:showingPlcHdr/>
                <w:text/>
              </w:sdtPr>
              <w:sdtEndPr/>
              <w:sdtContent>
                <w:r w:rsidR="00483BAC" w:rsidRPr="009E4322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311597336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46501207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29063599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2291465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03200C">
        <w:trPr>
          <w:trHeight w:val="315"/>
        </w:trPr>
        <w:tc>
          <w:tcPr>
            <w:tcW w:w="242" w:type="pct"/>
            <w:vMerge/>
            <w:vAlign w:val="center"/>
          </w:tcPr>
          <w:p w:rsidR="00483BAC" w:rsidRPr="00AC31F0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4056" w:type="pct"/>
            <w:gridSpan w:val="12"/>
            <w:shd w:val="clear" w:color="auto" w:fill="auto"/>
            <w:noWrap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i/>
                <w:color w:val="000000"/>
                <w:sz w:val="24"/>
                <w:szCs w:val="24"/>
                <w:lang w:val="en-GB" w:eastAsia="zh-TW"/>
              </w:rPr>
              <w:t>Picture Archiving and Communication System</w:t>
            </w:r>
          </w:p>
        </w:tc>
      </w:tr>
      <w:tr w:rsidR="00483BAC" w:rsidRPr="00AC31F0" w:rsidTr="00DA6B8A">
        <w:trPr>
          <w:trHeight w:val="315"/>
        </w:trPr>
        <w:tc>
          <w:tcPr>
            <w:tcW w:w="242" w:type="pct"/>
            <w:vMerge/>
            <w:vAlign w:val="center"/>
          </w:tcPr>
          <w:p w:rsidR="00483BAC" w:rsidRPr="00AC31F0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</w:tcPr>
          <w:p w:rsidR="00483BAC" w:rsidRPr="00AC31F0" w:rsidRDefault="00483BAC" w:rsidP="00483BAC">
            <w:pPr>
              <w:pStyle w:val="ListParagraph"/>
              <w:widowControl/>
              <w:numPr>
                <w:ilvl w:val="0"/>
                <w:numId w:val="56"/>
              </w:numPr>
              <w:autoSpaceDE/>
              <w:autoSpaceDN/>
              <w:ind w:left="306"/>
              <w:rPr>
                <w:rFonts w:asciiTheme="minorHAnsi" w:hAnsiTheme="minorHAnsi" w:cstheme="minorHAnsi"/>
                <w:sz w:val="24"/>
                <w:szCs w:val="24"/>
                <w:lang w:val="en-GB" w:eastAsia="zh-TW"/>
              </w:rPr>
            </w:pPr>
            <w:r w:rsidRPr="003574B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Interface with all radiology modalities via DICOM standard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489371331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998318085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68358335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416367695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DA6B8A">
        <w:trPr>
          <w:trHeight w:val="315"/>
        </w:trPr>
        <w:tc>
          <w:tcPr>
            <w:tcW w:w="242" w:type="pct"/>
            <w:vMerge/>
            <w:vAlign w:val="center"/>
          </w:tcPr>
          <w:p w:rsidR="00483BAC" w:rsidRPr="00AC31F0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</w:tcPr>
          <w:p w:rsidR="00483BAC" w:rsidRPr="00AC31F0" w:rsidRDefault="00483BAC" w:rsidP="00483BAC">
            <w:pPr>
              <w:pStyle w:val="ListParagraph"/>
              <w:widowControl/>
              <w:numPr>
                <w:ilvl w:val="0"/>
                <w:numId w:val="56"/>
              </w:numPr>
              <w:autoSpaceDE/>
              <w:autoSpaceDN/>
              <w:ind w:left="306"/>
              <w:rPr>
                <w:rFonts w:asciiTheme="minorHAnsi" w:hAnsiTheme="minorHAnsi" w:cstheme="minorHAnsi"/>
                <w:sz w:val="24"/>
                <w:szCs w:val="24"/>
                <w:lang w:val="en-GB" w:eastAsia="zh-TW"/>
              </w:rPr>
            </w:pPr>
            <w:r w:rsidRPr="003574B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Support storing of images (lossless and </w:t>
            </w:r>
            <w:proofErr w:type="spellStart"/>
            <w:r w:rsidRPr="003574B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lossy</w:t>
            </w:r>
            <w:proofErr w:type="spellEnd"/>
            <w:r w:rsidRPr="003574B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)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733388516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035653635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588515792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844621092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DA6B8A">
        <w:trPr>
          <w:trHeight w:val="315"/>
        </w:trPr>
        <w:tc>
          <w:tcPr>
            <w:tcW w:w="242" w:type="pct"/>
            <w:vMerge/>
            <w:vAlign w:val="center"/>
          </w:tcPr>
          <w:p w:rsidR="00483BAC" w:rsidRPr="00AC31F0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</w:tcPr>
          <w:p w:rsidR="00483BAC" w:rsidRPr="00AC31F0" w:rsidRDefault="00483BAC" w:rsidP="00483BAC">
            <w:pPr>
              <w:pStyle w:val="ListParagraph"/>
              <w:widowControl/>
              <w:numPr>
                <w:ilvl w:val="0"/>
                <w:numId w:val="56"/>
              </w:numPr>
              <w:autoSpaceDE/>
              <w:autoSpaceDN/>
              <w:ind w:left="306"/>
              <w:rPr>
                <w:rFonts w:asciiTheme="minorHAnsi" w:hAnsiTheme="minorHAnsi" w:cstheme="minorHAnsi"/>
                <w:sz w:val="24"/>
                <w:szCs w:val="24"/>
                <w:lang w:val="en-GB" w:eastAsia="zh-TW"/>
              </w:rPr>
            </w:pPr>
            <w:r w:rsidRPr="003574B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Allow web access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739631140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545823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85726293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53617004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DA6B8A">
        <w:trPr>
          <w:trHeight w:val="315"/>
        </w:trPr>
        <w:tc>
          <w:tcPr>
            <w:tcW w:w="242" w:type="pct"/>
            <w:vMerge/>
            <w:vAlign w:val="center"/>
          </w:tcPr>
          <w:p w:rsidR="00483BAC" w:rsidRPr="00AC31F0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</w:tcPr>
          <w:p w:rsidR="00483BAC" w:rsidRPr="00AC31F0" w:rsidRDefault="00483BAC" w:rsidP="00483BAC">
            <w:pPr>
              <w:pStyle w:val="ListParagraph"/>
              <w:widowControl/>
              <w:numPr>
                <w:ilvl w:val="0"/>
                <w:numId w:val="56"/>
              </w:numPr>
              <w:autoSpaceDE/>
              <w:autoSpaceDN/>
              <w:ind w:left="306"/>
              <w:rPr>
                <w:rFonts w:asciiTheme="minorHAnsi" w:hAnsiTheme="minorHAnsi" w:cstheme="minorHAnsi"/>
                <w:sz w:val="24"/>
                <w:szCs w:val="24"/>
                <w:lang w:val="en-GB" w:eastAsia="zh-TW"/>
              </w:rPr>
            </w:pPr>
            <w:r w:rsidRPr="003574B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Support query and retrieve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772585454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8469670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715933265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759909240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DA6B8A">
        <w:trPr>
          <w:trHeight w:val="315"/>
        </w:trPr>
        <w:tc>
          <w:tcPr>
            <w:tcW w:w="242" w:type="pct"/>
            <w:vMerge/>
            <w:vAlign w:val="center"/>
          </w:tcPr>
          <w:p w:rsidR="00483BAC" w:rsidRPr="00AC31F0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</w:tcPr>
          <w:p w:rsidR="00483BAC" w:rsidRPr="00AC31F0" w:rsidRDefault="00483BAC" w:rsidP="00483BAC">
            <w:pPr>
              <w:pStyle w:val="ListParagraph"/>
              <w:widowControl/>
              <w:numPr>
                <w:ilvl w:val="0"/>
                <w:numId w:val="56"/>
              </w:numPr>
              <w:autoSpaceDE/>
              <w:autoSpaceDN/>
              <w:ind w:left="306"/>
              <w:rPr>
                <w:rFonts w:asciiTheme="minorHAnsi" w:hAnsiTheme="minorHAnsi" w:cstheme="minorHAnsi"/>
                <w:sz w:val="24"/>
                <w:szCs w:val="24"/>
                <w:lang w:val="en-GB" w:eastAsia="zh-TW"/>
              </w:rPr>
            </w:pPr>
            <w:r w:rsidRPr="003574B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Provide purge, archive and move images lists by user-defined criteria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885484446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34394154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333298450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55546388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DA6B8A">
        <w:trPr>
          <w:trHeight w:val="315"/>
        </w:trPr>
        <w:tc>
          <w:tcPr>
            <w:tcW w:w="242" w:type="pct"/>
            <w:vMerge/>
            <w:vAlign w:val="center"/>
          </w:tcPr>
          <w:p w:rsidR="00483BAC" w:rsidRPr="00AC31F0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</w:tcPr>
          <w:p w:rsidR="00483BAC" w:rsidRPr="003574B8" w:rsidRDefault="00483BAC" w:rsidP="00483BAC">
            <w:pPr>
              <w:pStyle w:val="ListParagraph"/>
              <w:widowControl/>
              <w:numPr>
                <w:ilvl w:val="0"/>
                <w:numId w:val="56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3574B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Share images outside of Picture Archiving and Communication System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627074686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6B2D61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80245254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6B2D61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437726760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6B2D61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8129938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6B2D61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DA6B8A">
        <w:trPr>
          <w:trHeight w:val="315"/>
        </w:trPr>
        <w:tc>
          <w:tcPr>
            <w:tcW w:w="242" w:type="pct"/>
            <w:vMerge/>
            <w:vAlign w:val="center"/>
          </w:tcPr>
          <w:p w:rsidR="00483BAC" w:rsidRPr="00AC31F0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</w:tcPr>
          <w:p w:rsidR="00483BAC" w:rsidRPr="003574B8" w:rsidRDefault="00483BAC" w:rsidP="00483BAC">
            <w:pPr>
              <w:pStyle w:val="ListParagraph"/>
              <w:widowControl/>
              <w:numPr>
                <w:ilvl w:val="0"/>
                <w:numId w:val="56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3574B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Provide a patient-centric view of all patients’ images with easy to use DICOM viewer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725986839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6B2D61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524762642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6B2D61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2134986405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6B2D61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45605464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6B2D61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DA6B8A">
        <w:trPr>
          <w:trHeight w:val="315"/>
        </w:trPr>
        <w:tc>
          <w:tcPr>
            <w:tcW w:w="242" w:type="pct"/>
            <w:vMerge/>
            <w:vAlign w:val="center"/>
          </w:tcPr>
          <w:p w:rsidR="00483BAC" w:rsidRPr="00AC31F0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</w:tcPr>
          <w:p w:rsidR="00483BAC" w:rsidRPr="003574B8" w:rsidRDefault="0003200C" w:rsidP="00483BAC">
            <w:pPr>
              <w:pStyle w:val="ListParagraph"/>
              <w:widowControl/>
              <w:numPr>
                <w:ilvl w:val="0"/>
                <w:numId w:val="56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GB" w:eastAsia="zh-TW"/>
                </w:rPr>
                <w:id w:val="1401785835"/>
                <w:showingPlcHdr/>
                <w:text/>
              </w:sdtPr>
              <w:sdtEndPr/>
              <w:sdtContent>
                <w:r w:rsidR="00483BAC" w:rsidRPr="006B2D61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290631043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6B2D61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69614770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6B2D61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625704110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6B2D61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9366883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6B2D61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DA6B8A">
        <w:trPr>
          <w:trHeight w:val="315"/>
        </w:trPr>
        <w:tc>
          <w:tcPr>
            <w:tcW w:w="242" w:type="pct"/>
            <w:vMerge/>
            <w:vAlign w:val="center"/>
          </w:tcPr>
          <w:p w:rsidR="00483BAC" w:rsidRPr="00AC31F0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</w:tcPr>
          <w:p w:rsidR="00483BAC" w:rsidRPr="003574B8" w:rsidRDefault="0003200C" w:rsidP="00483BAC">
            <w:pPr>
              <w:pStyle w:val="ListParagraph"/>
              <w:widowControl/>
              <w:numPr>
                <w:ilvl w:val="0"/>
                <w:numId w:val="56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GB" w:eastAsia="zh-TW"/>
                </w:rPr>
                <w:id w:val="830563078"/>
                <w:showingPlcHdr/>
                <w:text/>
              </w:sdtPr>
              <w:sdtEndPr/>
              <w:sdtContent>
                <w:r w:rsidR="00483BAC" w:rsidRPr="006B2D61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066489015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6B2D61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8531165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6B2D61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14724534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6B2D61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822803034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6B2D61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DA6B8A">
        <w:trPr>
          <w:trHeight w:val="315"/>
        </w:trPr>
        <w:tc>
          <w:tcPr>
            <w:tcW w:w="242" w:type="pct"/>
            <w:vMerge/>
            <w:vAlign w:val="center"/>
          </w:tcPr>
          <w:p w:rsidR="00483BAC" w:rsidRPr="00AC31F0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</w:tcPr>
          <w:p w:rsidR="00483BAC" w:rsidRPr="006B2D61" w:rsidRDefault="0003200C" w:rsidP="00483BAC">
            <w:pPr>
              <w:pStyle w:val="ListParagraph"/>
              <w:widowControl/>
              <w:numPr>
                <w:ilvl w:val="0"/>
                <w:numId w:val="56"/>
              </w:numPr>
              <w:autoSpaceDE/>
              <w:autoSpaceDN/>
              <w:ind w:left="306"/>
              <w:rPr>
                <w:rFonts w:asciiTheme="minorHAnsi" w:hAnsiTheme="minorHAnsi" w:cstheme="minorHAnsi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GB" w:eastAsia="zh-TW"/>
                </w:rPr>
                <w:id w:val="-534587669"/>
                <w:showingPlcHdr/>
                <w:text/>
              </w:sdtPr>
              <w:sdtEndPr/>
              <w:sdtContent>
                <w:r w:rsidR="00483BAC" w:rsidRPr="006B2D61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2042425973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6B2D61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72914401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6B2D61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2083172820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6B2D61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96429963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6B2D61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DA6B8A">
        <w:trPr>
          <w:trHeight w:val="315"/>
        </w:trPr>
        <w:tc>
          <w:tcPr>
            <w:tcW w:w="242" w:type="pct"/>
            <w:vMerge/>
            <w:vAlign w:val="center"/>
          </w:tcPr>
          <w:p w:rsidR="00483BAC" w:rsidRPr="00AC31F0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tcBorders>
              <w:bottom w:val="single" w:sz="4" w:space="0" w:color="auto"/>
            </w:tcBorders>
            <w:vAlign w:val="center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</w:tcPr>
          <w:p w:rsidR="00483BAC" w:rsidRPr="00AC31F0" w:rsidRDefault="0003200C" w:rsidP="00483BAC">
            <w:pPr>
              <w:pStyle w:val="ListParagraph"/>
              <w:widowControl/>
              <w:numPr>
                <w:ilvl w:val="0"/>
                <w:numId w:val="56"/>
              </w:numPr>
              <w:autoSpaceDE/>
              <w:autoSpaceDN/>
              <w:ind w:left="306"/>
              <w:rPr>
                <w:rFonts w:asciiTheme="minorHAnsi" w:hAnsiTheme="minorHAnsi" w:cstheme="minorHAnsi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GB" w:eastAsia="zh-TW"/>
                </w:rPr>
                <w:id w:val="1390379646"/>
                <w:showingPlcHdr/>
                <w:text/>
              </w:sdtPr>
              <w:sdtEndPr/>
              <w:sdtContent>
                <w:r w:rsidR="00483BAC" w:rsidRPr="006B2D61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958071882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83148748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51064246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27648016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DA6B8A">
        <w:trPr>
          <w:trHeight w:val="315"/>
        </w:trPr>
        <w:tc>
          <w:tcPr>
            <w:tcW w:w="242" w:type="pct"/>
            <w:vMerge w:val="restart"/>
            <w:shd w:val="clear" w:color="auto" w:fill="auto"/>
            <w:noWrap/>
            <w:vAlign w:val="center"/>
            <w:hideMark/>
          </w:tcPr>
          <w:p w:rsidR="00483BAC" w:rsidRPr="009E4322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11</w:t>
            </w:r>
          </w:p>
        </w:tc>
        <w:tc>
          <w:tcPr>
            <w:tcW w:w="702" w:type="pct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Laboratory Information System and Blood Bank Management System</w:t>
            </w: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  <w:hideMark/>
          </w:tcPr>
          <w:p w:rsidR="00483BAC" w:rsidRPr="009E4322" w:rsidRDefault="00483BAC" w:rsidP="00483BAC">
            <w:pPr>
              <w:pStyle w:val="ListParagraph"/>
              <w:widowControl/>
              <w:numPr>
                <w:ilvl w:val="0"/>
                <w:numId w:val="57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Laboratory test requests management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551343377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  <w:hideMark/>
              </w:tcPr>
              <w:p w:rsidR="00483BAC" w:rsidRPr="009E4322" w:rsidRDefault="00483BAC" w:rsidP="00483BAC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75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202389547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2136DE" w:rsidRDefault="00483BAC" w:rsidP="00483BAC">
                <w:pPr>
                  <w:jc w:val="center"/>
                  <w:rPr>
                    <w:rStyle w:val="1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49780310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2136DE" w:rsidRDefault="00483BAC" w:rsidP="00483BAC">
                <w:pPr>
                  <w:jc w:val="center"/>
                  <w:rPr>
                    <w:rStyle w:val="1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DA6B8A">
        <w:trPr>
          <w:trHeight w:val="315"/>
        </w:trPr>
        <w:tc>
          <w:tcPr>
            <w:tcW w:w="24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483BAC" w:rsidRPr="009E4322" w:rsidRDefault="00483BAC" w:rsidP="00483BAC">
            <w:pPr>
              <w:pStyle w:val="ListParagraph"/>
              <w:widowControl/>
              <w:numPr>
                <w:ilvl w:val="0"/>
                <w:numId w:val="57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Instrument booking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353582744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42462421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332888950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07928951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DA6B8A">
        <w:trPr>
          <w:trHeight w:val="315"/>
        </w:trPr>
        <w:tc>
          <w:tcPr>
            <w:tcW w:w="24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483BAC" w:rsidRPr="009E4322" w:rsidRDefault="00483BAC" w:rsidP="00483BAC">
            <w:pPr>
              <w:pStyle w:val="ListParagraph"/>
              <w:widowControl/>
              <w:numPr>
                <w:ilvl w:val="0"/>
                <w:numId w:val="57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Samples management 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964265135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66866602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881216104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3365220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DA6B8A">
        <w:trPr>
          <w:trHeight w:val="315"/>
        </w:trPr>
        <w:tc>
          <w:tcPr>
            <w:tcW w:w="242" w:type="pct"/>
            <w:vMerge/>
            <w:vAlign w:val="center"/>
            <w:hideMark/>
          </w:tcPr>
          <w:p w:rsidR="00483BAC" w:rsidRPr="009E4322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  <w:hideMark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  <w:hideMark/>
          </w:tcPr>
          <w:p w:rsidR="00483BAC" w:rsidRPr="009E4322" w:rsidRDefault="00483BAC" w:rsidP="00483BAC">
            <w:pPr>
              <w:pStyle w:val="ListParagraph"/>
              <w:widowControl/>
              <w:numPr>
                <w:ilvl w:val="0"/>
                <w:numId w:val="57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Laboratory test results maintenance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219289364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  <w:hideMark/>
              </w:tcPr>
              <w:p w:rsidR="00483BAC" w:rsidRPr="009E4322" w:rsidRDefault="00483BAC" w:rsidP="00483BAC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7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214425870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53888962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DA6B8A">
        <w:trPr>
          <w:trHeight w:val="315"/>
        </w:trPr>
        <w:tc>
          <w:tcPr>
            <w:tcW w:w="242" w:type="pct"/>
            <w:vMerge/>
            <w:vAlign w:val="center"/>
            <w:hideMark/>
          </w:tcPr>
          <w:p w:rsidR="00483BAC" w:rsidRPr="009E4322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  <w:hideMark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  <w:hideMark/>
          </w:tcPr>
          <w:p w:rsidR="00483BAC" w:rsidRPr="009E4322" w:rsidRDefault="00483BAC" w:rsidP="00483BAC">
            <w:pPr>
              <w:pStyle w:val="ListParagraph"/>
              <w:widowControl/>
              <w:numPr>
                <w:ilvl w:val="0"/>
                <w:numId w:val="57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Blood bank management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579322992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  <w:hideMark/>
              </w:tcPr>
              <w:p w:rsidR="00483BAC" w:rsidRPr="009E4322" w:rsidRDefault="00483BAC" w:rsidP="00483BAC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7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53995825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973567042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DA6B8A">
        <w:trPr>
          <w:trHeight w:val="315"/>
        </w:trPr>
        <w:tc>
          <w:tcPr>
            <w:tcW w:w="242" w:type="pct"/>
            <w:vMerge/>
            <w:vAlign w:val="center"/>
            <w:hideMark/>
          </w:tcPr>
          <w:p w:rsidR="00483BAC" w:rsidRPr="009E4322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  <w:hideMark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  <w:hideMark/>
          </w:tcPr>
          <w:p w:rsidR="00483BAC" w:rsidRPr="009E4322" w:rsidRDefault="00483BAC" w:rsidP="00483BAC">
            <w:pPr>
              <w:pStyle w:val="ListParagraph"/>
              <w:widowControl/>
              <w:numPr>
                <w:ilvl w:val="0"/>
                <w:numId w:val="57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Quality control request maintenance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1992123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  <w:hideMark/>
              </w:tcPr>
              <w:p w:rsidR="00483BAC" w:rsidRPr="009E4322" w:rsidRDefault="00483BAC" w:rsidP="00483BAC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7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37730449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232507112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DA6B8A">
        <w:trPr>
          <w:trHeight w:val="315"/>
        </w:trPr>
        <w:tc>
          <w:tcPr>
            <w:tcW w:w="242" w:type="pct"/>
            <w:vMerge/>
            <w:vAlign w:val="center"/>
            <w:hideMark/>
          </w:tcPr>
          <w:p w:rsidR="00483BAC" w:rsidRPr="009E4322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  <w:hideMark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  <w:hideMark/>
          </w:tcPr>
          <w:p w:rsidR="00483BAC" w:rsidRPr="009E4322" w:rsidRDefault="00483BAC" w:rsidP="00483BAC">
            <w:pPr>
              <w:pStyle w:val="ListParagraph"/>
              <w:widowControl/>
              <w:numPr>
                <w:ilvl w:val="0"/>
                <w:numId w:val="57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Reference table maintenance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955406167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  <w:hideMark/>
              </w:tcPr>
              <w:p w:rsidR="00483BAC" w:rsidRPr="009E4322" w:rsidRDefault="00483BAC" w:rsidP="00483BAC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7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52104709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2003728280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DA6B8A">
        <w:trPr>
          <w:trHeight w:val="315"/>
        </w:trPr>
        <w:tc>
          <w:tcPr>
            <w:tcW w:w="242" w:type="pct"/>
            <w:vMerge/>
            <w:vAlign w:val="center"/>
            <w:hideMark/>
          </w:tcPr>
          <w:p w:rsidR="00483BAC" w:rsidRPr="009E4322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  <w:hideMark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  <w:hideMark/>
          </w:tcPr>
          <w:p w:rsidR="00483BAC" w:rsidRPr="009E4322" w:rsidRDefault="00483BAC" w:rsidP="00483BAC">
            <w:pPr>
              <w:pStyle w:val="ListParagraph"/>
              <w:widowControl/>
              <w:numPr>
                <w:ilvl w:val="0"/>
                <w:numId w:val="57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Management information and reporting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598874447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  <w:hideMark/>
              </w:tcPr>
              <w:p w:rsidR="00483BAC" w:rsidRPr="009E4322" w:rsidRDefault="00483BAC" w:rsidP="00483BAC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80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77217206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34116364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DA6B8A">
        <w:trPr>
          <w:trHeight w:val="315"/>
        </w:trPr>
        <w:tc>
          <w:tcPr>
            <w:tcW w:w="242" w:type="pct"/>
            <w:vMerge/>
            <w:vAlign w:val="center"/>
          </w:tcPr>
          <w:p w:rsidR="00483BAC" w:rsidRPr="00AC31F0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483BAC" w:rsidRPr="00AC31F0" w:rsidRDefault="003401EA" w:rsidP="00483BAC">
            <w:pPr>
              <w:pStyle w:val="ListParagraph"/>
              <w:widowControl/>
              <w:numPr>
                <w:ilvl w:val="0"/>
                <w:numId w:val="57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03200C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Interface with contract-out services 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094437954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98604140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2027285934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446221810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DA6B8A">
        <w:trPr>
          <w:trHeight w:val="315"/>
        </w:trPr>
        <w:tc>
          <w:tcPr>
            <w:tcW w:w="24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</w:tcPr>
          <w:p w:rsidR="00483BAC" w:rsidRPr="009E4322" w:rsidDel="008F7A2A" w:rsidRDefault="0003200C" w:rsidP="00483BAC">
            <w:pPr>
              <w:pStyle w:val="ListParagraph"/>
              <w:widowControl/>
              <w:numPr>
                <w:ilvl w:val="0"/>
                <w:numId w:val="57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GB" w:eastAsia="zh-TW"/>
                </w:rPr>
                <w:id w:val="-800684354"/>
                <w:showingPlcHdr/>
                <w:text/>
              </w:sdtPr>
              <w:sdtEndPr/>
              <w:sdtContent>
                <w:r w:rsidR="00483BAC" w:rsidRPr="009E4322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480612132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26531124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129703044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23863665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DA6B8A">
        <w:trPr>
          <w:trHeight w:val="315"/>
        </w:trPr>
        <w:tc>
          <w:tcPr>
            <w:tcW w:w="24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</w:tcPr>
          <w:p w:rsidR="00483BAC" w:rsidRPr="009E4322" w:rsidDel="008F7A2A" w:rsidRDefault="0003200C" w:rsidP="00483BAC">
            <w:pPr>
              <w:pStyle w:val="ListParagraph"/>
              <w:widowControl/>
              <w:numPr>
                <w:ilvl w:val="0"/>
                <w:numId w:val="57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GB" w:eastAsia="zh-TW"/>
                </w:rPr>
                <w:id w:val="-1196534248"/>
                <w:showingPlcHdr/>
                <w:text/>
              </w:sdtPr>
              <w:sdtEndPr/>
              <w:sdtContent>
                <w:r w:rsidR="00483BAC" w:rsidRPr="009E4322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131055787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57494807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2021814252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49665228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DA6B8A">
        <w:trPr>
          <w:trHeight w:val="315"/>
        </w:trPr>
        <w:tc>
          <w:tcPr>
            <w:tcW w:w="24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</w:tcPr>
          <w:p w:rsidR="00483BAC" w:rsidRPr="009E4322" w:rsidDel="008F7A2A" w:rsidRDefault="0003200C" w:rsidP="00483BAC">
            <w:pPr>
              <w:pStyle w:val="ListParagraph"/>
              <w:widowControl/>
              <w:numPr>
                <w:ilvl w:val="0"/>
                <w:numId w:val="57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GB" w:eastAsia="zh-TW"/>
                </w:rPr>
                <w:id w:val="784085932"/>
                <w:showingPlcHdr/>
                <w:text/>
              </w:sdtPr>
              <w:sdtEndPr/>
              <w:sdtContent>
                <w:r w:rsidR="00483BAC" w:rsidRPr="009E4322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2128989994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2916578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77512941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2090150495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DA6B8A">
        <w:trPr>
          <w:trHeight w:val="315"/>
        </w:trPr>
        <w:tc>
          <w:tcPr>
            <w:tcW w:w="24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</w:tcPr>
          <w:p w:rsidR="00483BAC" w:rsidRPr="009E4322" w:rsidDel="008F7A2A" w:rsidRDefault="0003200C" w:rsidP="00483BAC">
            <w:pPr>
              <w:pStyle w:val="ListParagraph"/>
              <w:widowControl/>
              <w:numPr>
                <w:ilvl w:val="0"/>
                <w:numId w:val="57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GB" w:eastAsia="zh-TW"/>
                </w:rPr>
                <w:id w:val="1455213402"/>
                <w:showingPlcHdr/>
                <w:text/>
              </w:sdtPr>
              <w:sdtEndPr/>
              <w:sdtContent>
                <w:r w:rsidR="00483BAC" w:rsidRPr="009E4322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830085499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5236911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44125551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740749822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DA6B8A">
        <w:trPr>
          <w:trHeight w:val="315"/>
        </w:trPr>
        <w:tc>
          <w:tcPr>
            <w:tcW w:w="242" w:type="pct"/>
            <w:vMerge w:val="restart"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Theme="minorEastAsia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>
              <w:rPr>
                <w:rFonts w:asciiTheme="minorHAnsi" w:eastAsiaTheme="minorEastAsia" w:hAnsiTheme="minorHAnsi" w:cstheme="minorHAnsi"/>
                <w:color w:val="000000"/>
                <w:sz w:val="24"/>
                <w:szCs w:val="24"/>
                <w:lang w:val="en-GB" w:eastAsia="zh-TW"/>
              </w:rPr>
              <w:t>12</w:t>
            </w:r>
          </w:p>
        </w:tc>
        <w:tc>
          <w:tcPr>
            <w:tcW w:w="702" w:type="pct"/>
            <w:vMerge w:val="restart"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Building Maintenance System</w:t>
            </w: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483BAC" w:rsidRPr="009E4322" w:rsidRDefault="00483BAC" w:rsidP="00483BAC">
            <w:pPr>
              <w:pStyle w:val="ListParagraph"/>
              <w:widowControl/>
              <w:numPr>
                <w:ilvl w:val="0"/>
                <w:numId w:val="63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Asset </w:t>
            </w: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management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2029454730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9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04448975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2136DE" w:rsidRDefault="00483BAC" w:rsidP="00483BAC">
                <w:pPr>
                  <w:widowControl/>
                  <w:autoSpaceDE/>
                  <w:autoSpaceDN/>
                  <w:jc w:val="center"/>
                  <w:rPr>
                    <w:rStyle w:val="1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561993782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2136DE" w:rsidRDefault="00483BAC" w:rsidP="00483BAC">
                <w:pPr>
                  <w:widowControl/>
                  <w:autoSpaceDE/>
                  <w:autoSpaceDN/>
                  <w:jc w:val="center"/>
                  <w:rPr>
                    <w:rStyle w:val="1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DA6B8A">
        <w:trPr>
          <w:trHeight w:val="315"/>
        </w:trPr>
        <w:tc>
          <w:tcPr>
            <w:tcW w:w="242" w:type="pct"/>
            <w:vMerge/>
            <w:vAlign w:val="center"/>
          </w:tcPr>
          <w:p w:rsidR="00483BAC" w:rsidRPr="009E4322" w:rsidDel="008F7A2A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Theme="minorEastAsia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9E4322" w:rsidDel="008F7A2A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483BAC" w:rsidRPr="009E4322" w:rsidDel="008F7A2A" w:rsidRDefault="00483BAC" w:rsidP="00483BAC">
            <w:pPr>
              <w:pStyle w:val="ListParagraph"/>
              <w:widowControl/>
              <w:numPr>
                <w:ilvl w:val="0"/>
                <w:numId w:val="63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Maintenance </w:t>
            </w: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order and </w:t>
            </w: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management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759677064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82425135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37098515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899122892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DA6B8A">
        <w:trPr>
          <w:trHeight w:val="315"/>
        </w:trPr>
        <w:tc>
          <w:tcPr>
            <w:tcW w:w="242" w:type="pct"/>
            <w:vMerge/>
            <w:vAlign w:val="center"/>
          </w:tcPr>
          <w:p w:rsidR="00483BAC" w:rsidRPr="009E4322" w:rsidDel="008F7A2A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Theme="minorEastAsia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9E4322" w:rsidDel="008F7A2A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483BAC" w:rsidRPr="009E4322" w:rsidDel="008F7A2A" w:rsidRDefault="00483BAC" w:rsidP="00483BAC">
            <w:pPr>
              <w:pStyle w:val="ListParagraph"/>
              <w:widowControl/>
              <w:numPr>
                <w:ilvl w:val="0"/>
                <w:numId w:val="63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Reporting and analysis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636835614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44638783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214284416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2057388702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DA6B8A">
        <w:trPr>
          <w:trHeight w:val="315"/>
        </w:trPr>
        <w:tc>
          <w:tcPr>
            <w:tcW w:w="24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</w:tcPr>
          <w:p w:rsidR="00483BAC" w:rsidRPr="009E4322" w:rsidRDefault="0003200C" w:rsidP="00483BAC">
            <w:pPr>
              <w:pStyle w:val="ListParagraph"/>
              <w:widowControl/>
              <w:numPr>
                <w:ilvl w:val="0"/>
                <w:numId w:val="63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GB" w:eastAsia="zh-TW"/>
                </w:rPr>
                <w:id w:val="1266038852"/>
                <w:showingPlcHdr/>
                <w:text/>
              </w:sdtPr>
              <w:sdtEndPr/>
              <w:sdtContent>
                <w:r w:rsidR="00483BAC" w:rsidRPr="009E4322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399487947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92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93678788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20036834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DA6B8A">
        <w:trPr>
          <w:trHeight w:val="315"/>
        </w:trPr>
        <w:tc>
          <w:tcPr>
            <w:tcW w:w="24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</w:tcPr>
          <w:p w:rsidR="00483BAC" w:rsidRPr="009E4322" w:rsidRDefault="0003200C" w:rsidP="00483BAC">
            <w:pPr>
              <w:pStyle w:val="ListParagraph"/>
              <w:widowControl/>
              <w:numPr>
                <w:ilvl w:val="0"/>
                <w:numId w:val="63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GB" w:eastAsia="zh-TW"/>
                </w:rPr>
                <w:id w:val="924306343"/>
                <w:showingPlcHdr/>
                <w:text/>
              </w:sdtPr>
              <w:sdtEndPr/>
              <w:sdtContent>
                <w:r w:rsidR="00483BAC" w:rsidRPr="009E4322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668411985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9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84444499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206016192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3574B8">
        <w:trPr>
          <w:trHeight w:val="315"/>
        </w:trPr>
        <w:tc>
          <w:tcPr>
            <w:tcW w:w="242" w:type="pct"/>
            <w:vMerge w:val="restart"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Theme="minorEastAsia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Theme="minorEastAsia" w:hAnsiTheme="minorHAnsi" w:cstheme="minorHAnsi"/>
                <w:color w:val="000000"/>
                <w:sz w:val="24"/>
                <w:szCs w:val="24"/>
                <w:lang w:val="en-GB" w:eastAsia="zh-TW"/>
              </w:rPr>
              <w:t>13</w:t>
            </w:r>
          </w:p>
        </w:tc>
        <w:tc>
          <w:tcPr>
            <w:tcW w:w="702" w:type="pct"/>
            <w:vMerge w:val="restart"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Business Intelligence</w:t>
            </w: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483BAC" w:rsidRPr="009E4322" w:rsidRDefault="00483BAC" w:rsidP="001B096F">
            <w:pPr>
              <w:pStyle w:val="ListParagraph"/>
              <w:widowControl/>
              <w:numPr>
                <w:ilvl w:val="0"/>
                <w:numId w:val="65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Data </w:t>
            </w:r>
            <w:r w:rsidR="001B096F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capture</w:t>
            </w:r>
            <w:r w:rsidR="001B096F"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 </w:t>
            </w: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from various sources 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2076812887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9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76869819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2136DE" w:rsidRDefault="00483BAC" w:rsidP="00483BAC">
                <w:pPr>
                  <w:widowControl/>
                  <w:autoSpaceDE/>
                  <w:autoSpaceDN/>
                  <w:jc w:val="center"/>
                  <w:rPr>
                    <w:rStyle w:val="1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57242847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2136DE" w:rsidRDefault="00483BAC" w:rsidP="00483BAC">
                <w:pPr>
                  <w:widowControl/>
                  <w:autoSpaceDE/>
                  <w:autoSpaceDN/>
                  <w:jc w:val="center"/>
                  <w:rPr>
                    <w:rStyle w:val="1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3574B8">
        <w:trPr>
          <w:trHeight w:val="315"/>
        </w:trPr>
        <w:tc>
          <w:tcPr>
            <w:tcW w:w="242" w:type="pct"/>
            <w:vMerge/>
            <w:vAlign w:val="center"/>
          </w:tcPr>
          <w:p w:rsidR="00483BAC" w:rsidRPr="00AC31F0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483BAC" w:rsidRPr="00AC31F0" w:rsidRDefault="001B096F" w:rsidP="001B096F">
            <w:pPr>
              <w:pStyle w:val="ListParagraph"/>
              <w:widowControl/>
              <w:numPr>
                <w:ilvl w:val="0"/>
                <w:numId w:val="65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Data consolidation and repository management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251166181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29749758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939673845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57146922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6B2D61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3574B8">
        <w:trPr>
          <w:trHeight w:val="315"/>
        </w:trPr>
        <w:tc>
          <w:tcPr>
            <w:tcW w:w="24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483BAC" w:rsidRPr="009E4322" w:rsidRDefault="001B096F" w:rsidP="001B096F">
            <w:pPr>
              <w:pStyle w:val="ListParagraph"/>
              <w:widowControl/>
              <w:numPr>
                <w:ilvl w:val="0"/>
                <w:numId w:val="65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Real-time analysis and monitoring on service demand and supply</w:t>
            </w:r>
            <w:r w:rsidR="00483BAC"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 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329902963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9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00982410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64284724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3574B8">
        <w:trPr>
          <w:trHeight w:val="315"/>
        </w:trPr>
        <w:tc>
          <w:tcPr>
            <w:tcW w:w="24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483BAC" w:rsidRPr="009E4322" w:rsidRDefault="001B096F" w:rsidP="00483BAC">
            <w:pPr>
              <w:pStyle w:val="ListParagraph"/>
              <w:widowControl/>
              <w:numPr>
                <w:ilvl w:val="0"/>
                <w:numId w:val="65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Clinical research and clinical audit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732765092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210193413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98115432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2104918502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3574B8">
        <w:trPr>
          <w:trHeight w:val="315"/>
        </w:trPr>
        <w:tc>
          <w:tcPr>
            <w:tcW w:w="24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483BAC" w:rsidRPr="009E4322" w:rsidRDefault="00483BAC" w:rsidP="00483BAC">
            <w:pPr>
              <w:pStyle w:val="ListParagraph"/>
              <w:widowControl/>
              <w:numPr>
                <w:ilvl w:val="0"/>
                <w:numId w:val="65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Data analysis and reporting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729646308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899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641459705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398010004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3574B8">
        <w:trPr>
          <w:trHeight w:val="315"/>
        </w:trPr>
        <w:tc>
          <w:tcPr>
            <w:tcW w:w="24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483BAC" w:rsidRPr="009E4322" w:rsidRDefault="00483BAC" w:rsidP="00483BAC">
            <w:pPr>
              <w:pStyle w:val="ListParagraph"/>
              <w:widowControl/>
              <w:numPr>
                <w:ilvl w:val="0"/>
                <w:numId w:val="65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Predictive analysis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368735422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9000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56317801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545834852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3574B8">
        <w:trPr>
          <w:trHeight w:val="315"/>
        </w:trPr>
        <w:tc>
          <w:tcPr>
            <w:tcW w:w="24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483BAC" w:rsidRPr="009E4322" w:rsidRDefault="00483BAC" w:rsidP="00483BAC">
            <w:pPr>
              <w:pStyle w:val="ListParagraph"/>
              <w:widowControl/>
              <w:numPr>
                <w:ilvl w:val="0"/>
                <w:numId w:val="65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Cognitive analysis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461842571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06113337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689602634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58757416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3574B8">
        <w:trPr>
          <w:trHeight w:val="315"/>
        </w:trPr>
        <w:tc>
          <w:tcPr>
            <w:tcW w:w="24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</w:tcPr>
          <w:p w:rsidR="00483BAC" w:rsidRPr="009E4322" w:rsidDel="008F7A2A" w:rsidRDefault="0003200C" w:rsidP="00483BAC">
            <w:pPr>
              <w:pStyle w:val="ListParagraph"/>
              <w:widowControl/>
              <w:numPr>
                <w:ilvl w:val="0"/>
                <w:numId w:val="65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GB" w:eastAsia="zh-TW"/>
                </w:rPr>
                <w:id w:val="1926753860"/>
                <w:showingPlcHdr/>
                <w:text/>
              </w:sdtPr>
              <w:sdtEndPr/>
              <w:sdtContent>
                <w:r w:rsidR="00483BAC" w:rsidRPr="009E4322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793556921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8500339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81984306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59871755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3574B8">
        <w:trPr>
          <w:trHeight w:val="315"/>
        </w:trPr>
        <w:tc>
          <w:tcPr>
            <w:tcW w:w="24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</w:tcPr>
          <w:p w:rsidR="00483BAC" w:rsidRPr="009E4322" w:rsidDel="008F7A2A" w:rsidRDefault="0003200C" w:rsidP="00483BAC">
            <w:pPr>
              <w:pStyle w:val="ListParagraph"/>
              <w:widowControl/>
              <w:numPr>
                <w:ilvl w:val="0"/>
                <w:numId w:val="65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GB" w:eastAsia="zh-TW"/>
                </w:rPr>
                <w:id w:val="1336346603"/>
                <w:showingPlcHdr/>
                <w:text/>
              </w:sdtPr>
              <w:sdtEndPr/>
              <w:sdtContent>
                <w:r w:rsidR="00483BAC" w:rsidRPr="009E4322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304424652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757194520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23745641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38259609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3574B8">
        <w:trPr>
          <w:trHeight w:val="315"/>
        </w:trPr>
        <w:tc>
          <w:tcPr>
            <w:tcW w:w="242" w:type="pct"/>
            <w:vMerge w:val="restart"/>
            <w:shd w:val="clear" w:color="auto" w:fill="auto"/>
            <w:noWrap/>
            <w:vAlign w:val="center"/>
            <w:hideMark/>
          </w:tcPr>
          <w:p w:rsidR="00483BAC" w:rsidRPr="009E4322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Theme="minorEastAsia" w:hAnsiTheme="minorHAnsi" w:cstheme="minorHAnsi"/>
                <w:color w:val="000000"/>
                <w:sz w:val="24"/>
                <w:szCs w:val="24"/>
                <w:lang w:val="en-GB" w:eastAsia="zh-TW"/>
              </w:rPr>
              <w:t>14</w:t>
            </w:r>
          </w:p>
        </w:tc>
        <w:tc>
          <w:tcPr>
            <w:tcW w:w="702" w:type="pct"/>
            <w:vMerge w:val="restart"/>
            <w:shd w:val="clear" w:color="auto" w:fill="auto"/>
            <w:noWrap/>
            <w:vAlign w:val="center"/>
            <w:hideMark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Enterprise Resource Planning System</w:t>
            </w: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  <w:hideMark/>
          </w:tcPr>
          <w:p w:rsidR="00483BAC" w:rsidRPr="009E4322" w:rsidRDefault="00483BAC" w:rsidP="00483BAC">
            <w:pPr>
              <w:pStyle w:val="ListParagraph"/>
              <w:widowControl/>
              <w:numPr>
                <w:ilvl w:val="0"/>
                <w:numId w:val="66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Report and performance monitoring 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376968722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  <w:hideMark/>
              </w:tcPr>
              <w:p w:rsidR="00483BAC" w:rsidRPr="009E4322" w:rsidRDefault="00483BAC" w:rsidP="00483BAC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900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526553815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2136DE" w:rsidRDefault="00483BAC" w:rsidP="00483BAC">
                <w:pPr>
                  <w:jc w:val="center"/>
                  <w:rPr>
                    <w:rStyle w:val="1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97171929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2136DE" w:rsidRDefault="00483BAC" w:rsidP="00483BAC">
                <w:pPr>
                  <w:jc w:val="center"/>
                  <w:rPr>
                    <w:rStyle w:val="1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3574B8">
        <w:trPr>
          <w:trHeight w:val="315"/>
        </w:trPr>
        <w:tc>
          <w:tcPr>
            <w:tcW w:w="242" w:type="pct"/>
            <w:vMerge/>
            <w:shd w:val="clear" w:color="auto" w:fill="auto"/>
            <w:noWrap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Theme="minorEastAsia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shd w:val="clear" w:color="auto" w:fill="auto"/>
            <w:noWrap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483BAC" w:rsidRPr="009E4322" w:rsidRDefault="00483BAC" w:rsidP="00483BAC">
            <w:pPr>
              <w:pStyle w:val="ListParagraph"/>
              <w:widowControl/>
              <w:numPr>
                <w:ilvl w:val="0"/>
                <w:numId w:val="66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Data analysis for facilitating decision making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446276031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67973449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86840470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97348689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3574B8">
        <w:trPr>
          <w:trHeight w:val="315"/>
        </w:trPr>
        <w:tc>
          <w:tcPr>
            <w:tcW w:w="242" w:type="pct"/>
            <w:vMerge/>
            <w:shd w:val="clear" w:color="auto" w:fill="auto"/>
            <w:noWrap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Theme="minorEastAsia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shd w:val="clear" w:color="auto" w:fill="auto"/>
            <w:noWrap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483BAC" w:rsidRPr="009E4322" w:rsidRDefault="00483BAC" w:rsidP="00483BAC">
            <w:pPr>
              <w:pStyle w:val="ListParagraph"/>
              <w:widowControl/>
              <w:numPr>
                <w:ilvl w:val="0"/>
                <w:numId w:val="66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Finance and accounting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84846240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77960496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07867537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91351756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3574B8">
        <w:trPr>
          <w:trHeight w:val="315"/>
        </w:trPr>
        <w:tc>
          <w:tcPr>
            <w:tcW w:w="242" w:type="pct"/>
            <w:vMerge/>
            <w:vAlign w:val="center"/>
            <w:hideMark/>
          </w:tcPr>
          <w:p w:rsidR="00483BAC" w:rsidRPr="009E4322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  <w:hideMark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  <w:hideMark/>
          </w:tcPr>
          <w:p w:rsidR="00483BAC" w:rsidRPr="009E4322" w:rsidRDefault="00483BAC" w:rsidP="00483BAC">
            <w:pPr>
              <w:pStyle w:val="ListParagraph"/>
              <w:widowControl/>
              <w:numPr>
                <w:ilvl w:val="0"/>
                <w:numId w:val="66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Supply chain management 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290196002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  <w:hideMark/>
              </w:tcPr>
              <w:p w:rsidR="00483BAC" w:rsidRPr="009E4322" w:rsidRDefault="00483BAC" w:rsidP="00483BAC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900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57987588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69373291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3574B8">
        <w:trPr>
          <w:trHeight w:val="63"/>
        </w:trPr>
        <w:tc>
          <w:tcPr>
            <w:tcW w:w="242" w:type="pct"/>
            <w:vMerge/>
            <w:vAlign w:val="center"/>
            <w:hideMark/>
          </w:tcPr>
          <w:p w:rsidR="00483BAC" w:rsidRPr="009E4322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  <w:hideMark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  <w:hideMark/>
          </w:tcPr>
          <w:p w:rsidR="00483BAC" w:rsidRPr="009E4322" w:rsidRDefault="00483BAC" w:rsidP="00483BAC">
            <w:pPr>
              <w:pStyle w:val="ListParagraph"/>
              <w:widowControl/>
              <w:numPr>
                <w:ilvl w:val="0"/>
                <w:numId w:val="66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Human resources and payroll management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976875134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  <w:hideMark/>
              </w:tcPr>
              <w:p w:rsidR="00483BAC" w:rsidRPr="009E4322" w:rsidRDefault="00483BAC" w:rsidP="00483BAC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900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20408921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73612522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3574B8">
        <w:trPr>
          <w:trHeight w:val="63"/>
        </w:trPr>
        <w:tc>
          <w:tcPr>
            <w:tcW w:w="24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</w:tcPr>
          <w:p w:rsidR="00483BAC" w:rsidRPr="009E4322" w:rsidDel="008F7A2A" w:rsidRDefault="0003200C" w:rsidP="00483BAC">
            <w:pPr>
              <w:pStyle w:val="ListParagraph"/>
              <w:widowControl/>
              <w:numPr>
                <w:ilvl w:val="0"/>
                <w:numId w:val="66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GB" w:eastAsia="zh-TW"/>
                </w:rPr>
                <w:id w:val="1144082312"/>
                <w:showingPlcHdr/>
                <w:text/>
              </w:sdtPr>
              <w:sdtEndPr/>
              <w:sdtContent>
                <w:r w:rsidR="00483BAC" w:rsidRPr="009E4322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961063841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22915402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2049800105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412153590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3574B8">
        <w:trPr>
          <w:trHeight w:val="63"/>
        </w:trPr>
        <w:tc>
          <w:tcPr>
            <w:tcW w:w="24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</w:tcPr>
          <w:p w:rsidR="00483BAC" w:rsidRPr="009E4322" w:rsidDel="008F7A2A" w:rsidRDefault="0003200C" w:rsidP="00483BAC">
            <w:pPr>
              <w:pStyle w:val="ListParagraph"/>
              <w:widowControl/>
              <w:numPr>
                <w:ilvl w:val="0"/>
                <w:numId w:val="66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GB" w:eastAsia="zh-TW"/>
                </w:rPr>
                <w:id w:val="-1690602465"/>
                <w:showingPlcHdr/>
                <w:text/>
              </w:sdtPr>
              <w:sdtEndPr/>
              <w:sdtContent>
                <w:r w:rsidR="00483BAC" w:rsidRPr="009E4322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79675649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40169346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265199072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393506225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3574B8">
        <w:trPr>
          <w:trHeight w:val="63"/>
        </w:trPr>
        <w:tc>
          <w:tcPr>
            <w:tcW w:w="24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</w:tcPr>
          <w:p w:rsidR="00483BAC" w:rsidRPr="009E4322" w:rsidDel="008F7A2A" w:rsidRDefault="0003200C" w:rsidP="00483BAC">
            <w:pPr>
              <w:pStyle w:val="ListParagraph"/>
              <w:widowControl/>
              <w:numPr>
                <w:ilvl w:val="0"/>
                <w:numId w:val="66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GB" w:eastAsia="zh-TW"/>
                </w:rPr>
                <w:id w:val="-364840521"/>
                <w:showingPlcHdr/>
                <w:text/>
              </w:sdtPr>
              <w:sdtEndPr/>
              <w:sdtContent>
                <w:r w:rsidR="00483BAC" w:rsidRPr="009E4322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176770204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85731575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91257899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36482609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3574B8">
        <w:trPr>
          <w:trHeight w:val="63"/>
        </w:trPr>
        <w:tc>
          <w:tcPr>
            <w:tcW w:w="24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</w:tcPr>
          <w:p w:rsidR="00483BAC" w:rsidRPr="009E4322" w:rsidDel="008F7A2A" w:rsidRDefault="0003200C" w:rsidP="00483BAC">
            <w:pPr>
              <w:pStyle w:val="ListParagraph"/>
              <w:widowControl/>
              <w:numPr>
                <w:ilvl w:val="0"/>
                <w:numId w:val="66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GB" w:eastAsia="zh-TW"/>
                </w:rPr>
                <w:id w:val="1767959495"/>
                <w:showingPlcHdr/>
                <w:text/>
              </w:sdtPr>
              <w:sdtEndPr/>
              <w:sdtContent>
                <w:r w:rsidR="00483BAC" w:rsidRPr="009E4322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691988007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94896291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59760530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73074145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3574B8">
        <w:trPr>
          <w:trHeight w:val="315"/>
        </w:trPr>
        <w:tc>
          <w:tcPr>
            <w:tcW w:w="242" w:type="pct"/>
            <w:vMerge w:val="restart"/>
            <w:shd w:val="clear" w:color="auto" w:fill="auto"/>
            <w:noWrap/>
            <w:vAlign w:val="center"/>
            <w:hideMark/>
          </w:tcPr>
          <w:p w:rsidR="00483BAC" w:rsidRPr="009E4322" w:rsidRDefault="00483BAC" w:rsidP="00483BAC">
            <w:pPr>
              <w:widowControl/>
              <w:autoSpaceDE/>
              <w:autoSpaceDN/>
              <w:jc w:val="center"/>
              <w:rPr>
                <w:rFonts w:asciiTheme="minorHAnsi" w:eastAsiaTheme="minorEastAsia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Theme="minorEastAsia" w:hAnsiTheme="minorHAnsi" w:cstheme="minorHAnsi"/>
                <w:color w:val="000000"/>
                <w:sz w:val="24"/>
                <w:szCs w:val="24"/>
                <w:lang w:val="en-GB" w:eastAsia="zh-TW"/>
              </w:rPr>
              <w:t>15</w:t>
            </w:r>
          </w:p>
        </w:tc>
        <w:tc>
          <w:tcPr>
            <w:tcW w:w="702" w:type="pct"/>
            <w:vMerge w:val="restart"/>
            <w:shd w:val="clear" w:color="auto" w:fill="auto"/>
            <w:noWrap/>
            <w:vAlign w:val="center"/>
            <w:hideMark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Theme="minorEastAsia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Theme="minorEastAsia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Internal </w:t>
            </w:r>
            <w:r>
              <w:rPr>
                <w:rFonts w:asciiTheme="minorHAnsi" w:eastAsiaTheme="minorEastAsia" w:hAnsiTheme="minorHAnsi" w:cstheme="minorHAnsi"/>
                <w:color w:val="000000"/>
                <w:sz w:val="24"/>
                <w:szCs w:val="24"/>
                <w:lang w:val="en-GB" w:eastAsia="zh-TW"/>
              </w:rPr>
              <w:t>E</w:t>
            </w:r>
            <w:r w:rsidRPr="009E4322">
              <w:rPr>
                <w:rFonts w:asciiTheme="minorHAnsi" w:eastAsiaTheme="minorEastAsia" w:hAnsiTheme="minorHAnsi" w:cstheme="minorHAnsi"/>
                <w:color w:val="000000"/>
                <w:sz w:val="24"/>
                <w:szCs w:val="24"/>
                <w:lang w:val="en-GB" w:eastAsia="zh-TW"/>
              </w:rPr>
              <w:t xml:space="preserve">mail </w:t>
            </w:r>
            <w:r>
              <w:rPr>
                <w:rFonts w:asciiTheme="minorHAnsi" w:eastAsiaTheme="minorEastAsia" w:hAnsiTheme="minorHAnsi" w:cstheme="minorHAnsi"/>
                <w:color w:val="000000"/>
                <w:sz w:val="24"/>
                <w:szCs w:val="24"/>
                <w:lang w:val="en-GB" w:eastAsia="zh-TW"/>
              </w:rPr>
              <w:t>S</w:t>
            </w:r>
            <w:r w:rsidRPr="009E4322">
              <w:rPr>
                <w:rFonts w:asciiTheme="minorHAnsi" w:eastAsiaTheme="minorEastAsia" w:hAnsiTheme="minorHAnsi" w:cstheme="minorHAnsi"/>
                <w:color w:val="000000"/>
                <w:sz w:val="24"/>
                <w:szCs w:val="24"/>
                <w:lang w:val="en-GB" w:eastAsia="zh-TW"/>
              </w:rPr>
              <w:t>ystem</w:t>
            </w: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  <w:hideMark/>
          </w:tcPr>
          <w:p w:rsidR="00483BAC" w:rsidRPr="009E4322" w:rsidRDefault="00483BAC" w:rsidP="00483BAC">
            <w:pPr>
              <w:pStyle w:val="ListParagraph"/>
              <w:widowControl/>
              <w:numPr>
                <w:ilvl w:val="0"/>
                <w:numId w:val="67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Standard and confidential email functions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92845187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  <w:hideMark/>
              </w:tcPr>
              <w:p w:rsidR="00483BAC" w:rsidRPr="009E4322" w:rsidRDefault="00483BAC" w:rsidP="00483BAC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9010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830681760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2136DE" w:rsidRDefault="00483BAC" w:rsidP="00483BAC">
                <w:pPr>
                  <w:jc w:val="center"/>
                  <w:rPr>
                    <w:rStyle w:val="1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94970285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2136DE" w:rsidRDefault="00483BAC" w:rsidP="00483BAC">
                <w:pPr>
                  <w:jc w:val="center"/>
                  <w:rPr>
                    <w:rStyle w:val="1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3574B8">
        <w:trPr>
          <w:trHeight w:val="315"/>
        </w:trPr>
        <w:tc>
          <w:tcPr>
            <w:tcW w:w="242" w:type="pct"/>
            <w:vMerge/>
            <w:vAlign w:val="center"/>
            <w:hideMark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  <w:hideMark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  <w:hideMark/>
          </w:tcPr>
          <w:p w:rsidR="00483BAC" w:rsidRPr="009E4322" w:rsidRDefault="00483BAC" w:rsidP="00483BAC">
            <w:pPr>
              <w:pStyle w:val="ListParagraph"/>
              <w:widowControl/>
              <w:numPr>
                <w:ilvl w:val="0"/>
                <w:numId w:val="67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Contact management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499937929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  <w:hideMark/>
              </w:tcPr>
              <w:p w:rsidR="00483BAC" w:rsidRPr="009E4322" w:rsidRDefault="00483BAC" w:rsidP="00483BAC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901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52267157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24393292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3574B8">
        <w:trPr>
          <w:trHeight w:val="315"/>
        </w:trPr>
        <w:tc>
          <w:tcPr>
            <w:tcW w:w="242" w:type="pct"/>
            <w:vMerge/>
            <w:vAlign w:val="center"/>
            <w:hideMark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  <w:hideMark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  <w:hideMark/>
          </w:tcPr>
          <w:p w:rsidR="00483BAC" w:rsidRPr="009E4322" w:rsidRDefault="00483BAC" w:rsidP="00483BAC">
            <w:pPr>
              <w:pStyle w:val="ListParagraph"/>
              <w:widowControl/>
              <w:numPr>
                <w:ilvl w:val="0"/>
                <w:numId w:val="67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Calendar management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429922444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  <w:hideMark/>
              </w:tcPr>
              <w:p w:rsidR="00483BAC" w:rsidRPr="009E4322" w:rsidRDefault="00483BAC" w:rsidP="00483BAC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9012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39273258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780998094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3574B8">
        <w:trPr>
          <w:trHeight w:val="315"/>
        </w:trPr>
        <w:tc>
          <w:tcPr>
            <w:tcW w:w="242" w:type="pct"/>
            <w:vMerge/>
            <w:vAlign w:val="center"/>
            <w:hideMark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  <w:hideMark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  <w:hideMark/>
          </w:tcPr>
          <w:p w:rsidR="00483BAC" w:rsidRPr="009E4322" w:rsidRDefault="00483BAC" w:rsidP="00483BAC">
            <w:pPr>
              <w:pStyle w:val="ListParagraph"/>
              <w:widowControl/>
              <w:numPr>
                <w:ilvl w:val="0"/>
                <w:numId w:val="67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To-do task management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1628893593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  <w:hideMark/>
              </w:tcPr>
              <w:p w:rsidR="00483BAC" w:rsidRPr="009E4322" w:rsidRDefault="00483BAC" w:rsidP="00483BAC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634901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jc w:val="center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44501006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2066448973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9E4322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3574B8">
        <w:trPr>
          <w:trHeight w:val="315"/>
        </w:trPr>
        <w:tc>
          <w:tcPr>
            <w:tcW w:w="24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  <w:vAlign w:val="center"/>
          </w:tcPr>
          <w:p w:rsidR="00483BAC" w:rsidRPr="009E4322" w:rsidRDefault="00483BAC" w:rsidP="00483BAC">
            <w:pPr>
              <w:pStyle w:val="ListParagraph"/>
              <w:widowControl/>
              <w:numPr>
                <w:ilvl w:val="0"/>
                <w:numId w:val="67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r w:rsidRPr="009E432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  <w:t>Offline archive</w:t>
            </w:r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03264149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2100827985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090395984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548263135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3574B8">
        <w:trPr>
          <w:trHeight w:val="315"/>
        </w:trPr>
        <w:tc>
          <w:tcPr>
            <w:tcW w:w="24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</w:tcPr>
          <w:p w:rsidR="00483BAC" w:rsidRPr="009E4322" w:rsidDel="008F7A2A" w:rsidRDefault="0003200C" w:rsidP="00483BAC">
            <w:pPr>
              <w:pStyle w:val="ListParagraph"/>
              <w:widowControl/>
              <w:numPr>
                <w:ilvl w:val="0"/>
                <w:numId w:val="67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GB" w:eastAsia="zh-TW"/>
                </w:rPr>
                <w:id w:val="2078166978"/>
                <w:showingPlcHdr/>
                <w:text/>
              </w:sdtPr>
              <w:sdtEndPr/>
              <w:sdtContent>
                <w:r w:rsidR="00483BAC" w:rsidRPr="009E4322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419179758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22660616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2114318231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707799234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  <w:tr w:rsidR="00483BAC" w:rsidRPr="00AC31F0" w:rsidTr="003574B8">
        <w:trPr>
          <w:trHeight w:val="315"/>
        </w:trPr>
        <w:tc>
          <w:tcPr>
            <w:tcW w:w="24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702" w:type="pct"/>
            <w:vMerge/>
            <w:vAlign w:val="center"/>
          </w:tcPr>
          <w:p w:rsidR="00483BAC" w:rsidRPr="009E4322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  <w:tc>
          <w:tcPr>
            <w:tcW w:w="2437" w:type="pct"/>
            <w:gridSpan w:val="2"/>
            <w:shd w:val="clear" w:color="auto" w:fill="auto"/>
            <w:noWrap/>
          </w:tcPr>
          <w:p w:rsidR="00483BAC" w:rsidRPr="009E4322" w:rsidDel="008F7A2A" w:rsidRDefault="0003200C" w:rsidP="00483BAC">
            <w:pPr>
              <w:pStyle w:val="ListParagraph"/>
              <w:widowControl/>
              <w:numPr>
                <w:ilvl w:val="0"/>
                <w:numId w:val="67"/>
              </w:numPr>
              <w:autoSpaceDE/>
              <w:autoSpaceDN/>
              <w:ind w:left="306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n-GB" w:eastAsia="zh-TW"/>
                </w:rPr>
                <w:id w:val="1242682683"/>
                <w:showingPlcHdr/>
                <w:text/>
              </w:sdtPr>
              <w:sdtEndPr/>
              <w:sdtContent>
                <w:r w:rsidR="00483BAC" w:rsidRPr="009E4322">
                  <w:rPr>
                    <w:rFonts w:asciiTheme="minorHAnsi" w:eastAsia="Times New Roman" w:hAnsiTheme="minorHAnsi" w:cstheme="minorHAnsi"/>
                    <w:color w:val="AEAAAA" w:themeColor="background2" w:themeShade="BF"/>
                    <w:sz w:val="24"/>
                    <w:szCs w:val="24"/>
                    <w:lang w:val="en-GB" w:eastAsia="zh-TW"/>
                  </w:rPr>
                  <w:t>Additional function, please specify</w:t>
                </w:r>
              </w:sdtContent>
            </w:sdt>
          </w:p>
        </w:tc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2028009094"/>
          </w:sdtPr>
          <w:sdtEndPr/>
          <w:sdtContent>
            <w:tc>
              <w:tcPr>
                <w:tcW w:w="187" w:type="pct"/>
                <w:gridSpan w:val="2"/>
                <w:shd w:val="clear" w:color="auto" w:fill="auto"/>
                <w:noWrap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588669430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19160380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color w:val="000000"/>
              <w:sz w:val="24"/>
              <w:szCs w:val="24"/>
              <w:lang w:val="en-GB" w:eastAsia="zh-TW"/>
            </w:rPr>
            <w:id w:val="-1097320819"/>
          </w:sdtPr>
          <w:sdtEndPr/>
          <w:sdtContent>
            <w:tc>
              <w:tcPr>
                <w:tcW w:w="187" w:type="pct"/>
                <w:gridSpan w:val="2"/>
                <w:vAlign w:val="center"/>
              </w:tcPr>
              <w:p w:rsidR="00483BAC" w:rsidRPr="00AC31F0" w:rsidRDefault="00483BAC" w:rsidP="00483BAC">
                <w:pPr>
                  <w:widowControl/>
                  <w:autoSpaceDE/>
                  <w:autoSpaceDN/>
                  <w:jc w:val="center"/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</w:pPr>
                <w:r w:rsidRPr="00AC31F0">
                  <w:rPr>
                    <w:rFonts w:asciiTheme="minorHAnsi" w:eastAsia="Times New Roman" w:hAnsiTheme="minorHAnsi" w:cstheme="minorHAnsi"/>
                    <w:color w:val="000000"/>
                    <w:sz w:val="24"/>
                    <w:szCs w:val="24"/>
                    <w:lang w:val="en-GB" w:eastAsia="zh-TW"/>
                  </w:rPr>
                  <w:sym w:font="Wingdings 2" w:char="F0A3"/>
                </w:r>
              </w:p>
            </w:tc>
          </w:sdtContent>
        </w:sdt>
        <w:tc>
          <w:tcPr>
            <w:tcW w:w="871" w:type="pct"/>
            <w:gridSpan w:val="2"/>
          </w:tcPr>
          <w:p w:rsidR="00483BAC" w:rsidRPr="00AC31F0" w:rsidRDefault="00483BAC" w:rsidP="00483BA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GB" w:eastAsia="zh-TW"/>
              </w:rPr>
            </w:pPr>
          </w:p>
        </w:tc>
      </w:tr>
    </w:tbl>
    <w:p w:rsidR="007F07E7" w:rsidRPr="009E4322" w:rsidRDefault="007F07E7">
      <w:pPr>
        <w:ind w:right="480"/>
        <w:rPr>
          <w:rFonts w:asciiTheme="minorHAnsi" w:hAnsiTheme="minorHAnsi" w:cstheme="minorHAnsi"/>
          <w:bCs/>
          <w:sz w:val="24"/>
          <w:szCs w:val="24"/>
        </w:rPr>
      </w:pPr>
    </w:p>
    <w:sectPr w:rsidR="007F07E7" w:rsidRPr="009E4322" w:rsidSect="009E432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40" w:h="11910" w:orient="landscape"/>
      <w:pgMar w:top="981" w:right="1281" w:bottom="981" w:left="1298" w:header="578" w:footer="567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473B" w:rsidRDefault="00DB473B" w:rsidP="009271EB">
      <w:r>
        <w:separator/>
      </w:r>
    </w:p>
  </w:endnote>
  <w:endnote w:type="continuationSeparator" w:id="0">
    <w:p w:rsidR="00DB473B" w:rsidRDefault="00DB473B" w:rsidP="009271EB">
      <w:r>
        <w:continuationSeparator/>
      </w:r>
    </w:p>
  </w:endnote>
  <w:endnote w:type="continuationNotice" w:id="1">
    <w:p w:rsidR="00DB473B" w:rsidRDefault="00DB473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7755" w:rsidRDefault="004277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inorHAnsi" w:hAnsiTheme="minorHAnsi" w:cstheme="minorHAnsi"/>
        <w:sz w:val="24"/>
        <w:szCs w:val="24"/>
      </w:rPr>
      <w:id w:val="1239056826"/>
      <w:docPartObj>
        <w:docPartGallery w:val="Page Numbers (Bottom of Page)"/>
        <w:docPartUnique/>
      </w:docPartObj>
    </w:sdtPr>
    <w:sdtEndPr/>
    <w:sdtContent>
      <w:sdt>
        <w:sdtPr>
          <w:rPr>
            <w:rFonts w:asciiTheme="minorHAnsi" w:hAnsiTheme="minorHAnsi" w:cstheme="minorHAnsi"/>
            <w:sz w:val="24"/>
            <w:szCs w:val="24"/>
          </w:rPr>
          <w:id w:val="359556403"/>
          <w:docPartObj>
            <w:docPartGallery w:val="Page Numbers (Top of Page)"/>
            <w:docPartUnique/>
          </w:docPartObj>
        </w:sdtPr>
        <w:sdtEndPr/>
        <w:sdtContent>
          <w:p w:rsidR="00DB473B" w:rsidRPr="00451E83" w:rsidRDefault="00DB473B" w:rsidP="00451E83">
            <w:pPr>
              <w:pStyle w:val="Footer"/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969"/>
              <w:gridCol w:w="9206"/>
            </w:tblGrid>
            <w:tr w:rsidR="00DB473B" w:rsidTr="009E4322">
              <w:tc>
                <w:tcPr>
                  <w:tcW w:w="4969" w:type="dxa"/>
                </w:tcPr>
                <w:p w:rsidR="00DB473B" w:rsidRDefault="00DB473B" w:rsidP="00232FD5">
                  <w:pPr>
                    <w:pStyle w:val="Footer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proofErr w:type="spellStart"/>
                  <w:r>
                    <w:rPr>
                      <w:rFonts w:asciiTheme="minorHAnsi" w:hAnsiTheme="minorHAnsi" w:cstheme="minorHAnsi"/>
                      <w:sz w:val="24"/>
                      <w:szCs w:val="24"/>
                    </w:rPr>
                    <w:t>Proforma</w:t>
                  </w:r>
                  <w:proofErr w:type="spellEnd"/>
                  <w:r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– Annex I</w:t>
                  </w:r>
                </w:p>
              </w:tc>
              <w:tc>
                <w:tcPr>
                  <w:tcW w:w="9206" w:type="dxa"/>
                </w:tcPr>
                <w:p w:rsidR="00DB473B" w:rsidRDefault="00DB473B" w:rsidP="00427755">
                  <w:pPr>
                    <w:pStyle w:val="Footer"/>
                    <w:jc w:val="right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 w:rsidRPr="00451E83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Page </w:t>
                  </w:r>
                  <w:r>
                    <w:rPr>
                      <w:rFonts w:asciiTheme="minorHAnsi" w:hAnsiTheme="minorHAnsi" w:cstheme="minorHAnsi"/>
                      <w:bCs/>
                      <w:sz w:val="24"/>
                      <w:szCs w:val="24"/>
                    </w:rPr>
                    <w:fldChar w:fldCharType="begin"/>
                  </w:r>
                  <w:r>
                    <w:rPr>
                      <w:rFonts w:asciiTheme="minorHAnsi" w:hAnsiTheme="minorHAnsi" w:cstheme="minorHAnsi"/>
                      <w:bCs/>
                      <w:sz w:val="24"/>
                      <w:szCs w:val="24"/>
                    </w:rPr>
                    <w:instrText xml:space="preserve"> PAGE  </w:instrText>
                  </w:r>
                  <w:r>
                    <w:rPr>
                      <w:rFonts w:asciiTheme="minorHAnsi" w:hAnsiTheme="minorHAnsi" w:cstheme="minorHAnsi"/>
                      <w:bCs/>
                      <w:sz w:val="24"/>
                      <w:szCs w:val="24"/>
                    </w:rPr>
                    <w:fldChar w:fldCharType="separate"/>
                  </w:r>
                  <w:r w:rsidR="0003200C">
                    <w:rPr>
                      <w:rFonts w:asciiTheme="minorHAnsi" w:hAnsiTheme="minorHAnsi" w:cstheme="minorHAnsi"/>
                      <w:bCs/>
                      <w:noProof/>
                      <w:sz w:val="24"/>
                      <w:szCs w:val="24"/>
                    </w:rPr>
                    <w:t>8</w:t>
                  </w:r>
                  <w:r>
                    <w:rPr>
                      <w:rFonts w:asciiTheme="minorHAnsi" w:hAnsiTheme="minorHAnsi" w:cstheme="minorHAnsi"/>
                      <w:bCs/>
                      <w:sz w:val="24"/>
                      <w:szCs w:val="24"/>
                    </w:rPr>
                    <w:fldChar w:fldCharType="end"/>
                  </w:r>
                  <w:r w:rsidRPr="00451E83">
                    <w:rPr>
                      <w:rFonts w:asciiTheme="minorHAnsi" w:hAnsiTheme="minorHAnsi" w:cstheme="minorHAnsi"/>
                      <w:sz w:val="24"/>
                      <w:szCs w:val="24"/>
                      <w:lang w:val="zh-TW" w:eastAsia="zh-TW"/>
                    </w:rPr>
                    <w:t xml:space="preserve"> </w:t>
                  </w:r>
                  <w:r w:rsidRPr="00451E83">
                    <w:rPr>
                      <w:rFonts w:asciiTheme="minorHAnsi" w:eastAsiaTheme="minorEastAsia" w:hAnsiTheme="minorHAnsi" w:cstheme="minorHAnsi"/>
                      <w:sz w:val="24"/>
                      <w:szCs w:val="24"/>
                      <w:lang w:val="zh-TW" w:eastAsia="zh-TW"/>
                    </w:rPr>
                    <w:t>of</w:t>
                  </w:r>
                  <w:r w:rsidRPr="00451E83">
                    <w:rPr>
                      <w:rFonts w:asciiTheme="minorHAnsi" w:hAnsiTheme="minorHAnsi" w:cstheme="minorHAnsi"/>
                      <w:sz w:val="24"/>
                      <w:szCs w:val="24"/>
                      <w:lang w:val="zh-TW" w:eastAsia="zh-TW"/>
                    </w:rPr>
                    <w:t xml:space="preserve"> </w:t>
                  </w:r>
                  <w:r w:rsidR="00427755">
                    <w:rPr>
                      <w:rFonts w:asciiTheme="minorHAnsi" w:hAnsiTheme="minorHAnsi" w:cstheme="minorHAnsi"/>
                      <w:bCs/>
                      <w:sz w:val="24"/>
                      <w:szCs w:val="24"/>
                    </w:rPr>
                    <w:t>8</w:t>
                  </w:r>
                </w:p>
              </w:tc>
            </w:tr>
          </w:tbl>
          <w:p w:rsidR="00DB473B" w:rsidRPr="00451E83" w:rsidRDefault="0003200C" w:rsidP="00451E83">
            <w:pPr>
              <w:pStyle w:val="Footer"/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</w:p>
        </w:sdtContent>
      </w:sdt>
    </w:sdtContent>
  </w:sdt>
  <w:p w:rsidR="00DB473B" w:rsidRDefault="00DB473B">
    <w:pPr>
      <w:pStyle w:val="BodyText"/>
      <w:spacing w:line="14" w:lineRule="auto"/>
      <w:ind w:left="0"/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7755" w:rsidRDefault="004277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473B" w:rsidRDefault="00DB473B" w:rsidP="009271EB">
      <w:r>
        <w:separator/>
      </w:r>
    </w:p>
  </w:footnote>
  <w:footnote w:type="continuationSeparator" w:id="0">
    <w:p w:rsidR="00DB473B" w:rsidRDefault="00DB473B" w:rsidP="009271EB">
      <w:r>
        <w:continuationSeparator/>
      </w:r>
    </w:p>
  </w:footnote>
  <w:footnote w:type="continuationNotice" w:id="1">
    <w:p w:rsidR="00DB473B" w:rsidRDefault="00DB473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7755" w:rsidRDefault="004277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473B" w:rsidRDefault="00DB473B">
    <w:pPr>
      <w:pStyle w:val="BodyText"/>
      <w:spacing w:line="14" w:lineRule="auto"/>
      <w:ind w:left="0"/>
      <w:rPr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7755" w:rsidRDefault="004277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A4871"/>
    <w:multiLevelType w:val="multilevel"/>
    <w:tmpl w:val="C3C00FF8"/>
    <w:lvl w:ilvl="0">
      <w:start w:val="1"/>
      <w:numFmt w:val="none"/>
      <w:lvlText w:val="1."/>
      <w:lvlJc w:val="left"/>
      <w:pPr>
        <w:tabs>
          <w:tab w:val="num" w:pos="964"/>
        </w:tabs>
        <w:ind w:left="0" w:firstLine="0"/>
      </w:pPr>
      <w:rPr>
        <w:rFonts w:hint="eastAsia"/>
      </w:rPr>
    </w:lvl>
    <w:lvl w:ilvl="1">
      <w:start w:val="1"/>
      <w:numFmt w:val="decimal"/>
      <w:lvlText w:val="(%2)"/>
      <w:lvlJc w:val="left"/>
      <w:pPr>
        <w:ind w:left="960" w:hanging="480"/>
      </w:pPr>
      <w:rPr>
        <w:rFonts w:hint="eastAsia"/>
      </w:rPr>
    </w:lvl>
    <w:lvl w:ilvl="2">
      <w:start w:val="1"/>
      <w:numFmt w:val="lowerLetter"/>
      <w:lvlText w:val="(%3)"/>
      <w:lvlJc w:val="right"/>
      <w:pPr>
        <w:ind w:left="1440" w:hanging="480"/>
      </w:pPr>
      <w:rPr>
        <w:rFonts w:hint="eastAsia"/>
      </w:rPr>
    </w:lvl>
    <w:lvl w:ilvl="3">
      <w:start w:val="1"/>
      <w:numFmt w:val="lowerRoman"/>
      <w:lvlText w:val="(%4)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1" w15:restartNumberingAfterBreak="0">
    <w:nsid w:val="02EE131A"/>
    <w:multiLevelType w:val="hybridMultilevel"/>
    <w:tmpl w:val="E3A4A302"/>
    <w:lvl w:ilvl="0" w:tplc="45E4B124">
      <w:start w:val="1"/>
      <w:numFmt w:val="bullet"/>
      <w:lvlText w:val="•"/>
      <w:lvlJc w:val="left"/>
      <w:pPr>
        <w:ind w:left="360" w:hanging="360"/>
      </w:pPr>
      <w:rPr>
        <w:rFonts w:ascii="Arial" w:eastAsia="新細明體" w:hAnsi="Arial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4A42E91"/>
    <w:multiLevelType w:val="multilevel"/>
    <w:tmpl w:val="8EE21FB4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  <w:sz w:val="24"/>
        <w:szCs w:val="24"/>
      </w:rPr>
    </w:lvl>
    <w:lvl w:ilvl="1">
      <w:start w:val="1"/>
      <w:numFmt w:val="decimal"/>
      <w:lvlText w:val="%1.%2"/>
      <w:lvlJc w:val="left"/>
      <w:pPr>
        <w:ind w:left="992" w:hanging="567"/>
      </w:pPr>
      <w:rPr>
        <w:b w:val="0"/>
        <w:color w:val="auto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05F2575A"/>
    <w:multiLevelType w:val="hybridMultilevel"/>
    <w:tmpl w:val="D5DE2866"/>
    <w:lvl w:ilvl="0" w:tplc="2CB6BEB8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A66A6E"/>
    <w:multiLevelType w:val="hybridMultilevel"/>
    <w:tmpl w:val="936057D6"/>
    <w:lvl w:ilvl="0" w:tplc="79A2AC86">
      <w:start w:val="1"/>
      <w:numFmt w:val="bullet"/>
      <w:lvlText w:val="-"/>
      <w:lvlJc w:val="left"/>
      <w:pPr>
        <w:ind w:left="720" w:hanging="360"/>
      </w:pPr>
      <w:rPr>
        <w:rFonts w:ascii="Calibri" w:eastAsia="Cambr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104C96"/>
    <w:multiLevelType w:val="hybridMultilevel"/>
    <w:tmpl w:val="D13CA314"/>
    <w:lvl w:ilvl="0" w:tplc="2CB6BEB8">
      <w:start w:val="1"/>
      <w:numFmt w:val="lowerLetter"/>
      <w:lvlText w:val="%1."/>
      <w:lvlJc w:val="left"/>
      <w:pPr>
        <w:ind w:left="1026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746" w:hanging="360"/>
      </w:pPr>
    </w:lvl>
    <w:lvl w:ilvl="2" w:tplc="0809001B" w:tentative="1">
      <w:start w:val="1"/>
      <w:numFmt w:val="lowerRoman"/>
      <w:lvlText w:val="%3."/>
      <w:lvlJc w:val="right"/>
      <w:pPr>
        <w:ind w:left="2466" w:hanging="180"/>
      </w:pPr>
    </w:lvl>
    <w:lvl w:ilvl="3" w:tplc="0809000F" w:tentative="1">
      <w:start w:val="1"/>
      <w:numFmt w:val="decimal"/>
      <w:lvlText w:val="%4."/>
      <w:lvlJc w:val="left"/>
      <w:pPr>
        <w:ind w:left="3186" w:hanging="360"/>
      </w:pPr>
    </w:lvl>
    <w:lvl w:ilvl="4" w:tplc="08090019" w:tentative="1">
      <w:start w:val="1"/>
      <w:numFmt w:val="lowerLetter"/>
      <w:lvlText w:val="%5."/>
      <w:lvlJc w:val="left"/>
      <w:pPr>
        <w:ind w:left="3906" w:hanging="360"/>
      </w:pPr>
    </w:lvl>
    <w:lvl w:ilvl="5" w:tplc="0809001B" w:tentative="1">
      <w:start w:val="1"/>
      <w:numFmt w:val="lowerRoman"/>
      <w:lvlText w:val="%6."/>
      <w:lvlJc w:val="right"/>
      <w:pPr>
        <w:ind w:left="4626" w:hanging="180"/>
      </w:pPr>
    </w:lvl>
    <w:lvl w:ilvl="6" w:tplc="0809000F" w:tentative="1">
      <w:start w:val="1"/>
      <w:numFmt w:val="decimal"/>
      <w:lvlText w:val="%7."/>
      <w:lvlJc w:val="left"/>
      <w:pPr>
        <w:ind w:left="5346" w:hanging="360"/>
      </w:pPr>
    </w:lvl>
    <w:lvl w:ilvl="7" w:tplc="08090019" w:tentative="1">
      <w:start w:val="1"/>
      <w:numFmt w:val="lowerLetter"/>
      <w:lvlText w:val="%8."/>
      <w:lvlJc w:val="left"/>
      <w:pPr>
        <w:ind w:left="6066" w:hanging="360"/>
      </w:pPr>
    </w:lvl>
    <w:lvl w:ilvl="8" w:tplc="0809001B" w:tentative="1">
      <w:start w:val="1"/>
      <w:numFmt w:val="lowerRoman"/>
      <w:lvlText w:val="%9."/>
      <w:lvlJc w:val="right"/>
      <w:pPr>
        <w:ind w:left="6786" w:hanging="180"/>
      </w:pPr>
    </w:lvl>
  </w:abstractNum>
  <w:abstractNum w:abstractNumId="6" w15:restartNumberingAfterBreak="0">
    <w:nsid w:val="09425902"/>
    <w:multiLevelType w:val="hybridMultilevel"/>
    <w:tmpl w:val="E7BE1BA4"/>
    <w:lvl w:ilvl="0" w:tplc="994C9DF2">
      <w:start w:val="1"/>
      <w:numFmt w:val="bullet"/>
      <w:lvlText w:val="⁻"/>
      <w:lvlJc w:val="left"/>
      <w:pPr>
        <w:ind w:left="720" w:hanging="360"/>
      </w:pPr>
      <w:rPr>
        <w:rFonts w:ascii="Calibr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D3085E"/>
    <w:multiLevelType w:val="hybridMultilevel"/>
    <w:tmpl w:val="A3103892"/>
    <w:lvl w:ilvl="0" w:tplc="2CB6BEB8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CA37050"/>
    <w:multiLevelType w:val="multilevel"/>
    <w:tmpl w:val="CF2E9B22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  <w:sz w:val="24"/>
        <w:szCs w:val="24"/>
      </w:rPr>
    </w:lvl>
    <w:lvl w:ilvl="1">
      <w:start w:val="1"/>
      <w:numFmt w:val="decimal"/>
      <w:lvlText w:val="%1.%2"/>
      <w:lvlJc w:val="left"/>
      <w:pPr>
        <w:ind w:left="992" w:hanging="567"/>
      </w:pPr>
      <w:rPr>
        <w:b w:val="0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9" w15:restartNumberingAfterBreak="0">
    <w:nsid w:val="0F4F74B7"/>
    <w:multiLevelType w:val="hybridMultilevel"/>
    <w:tmpl w:val="A3103892"/>
    <w:lvl w:ilvl="0" w:tplc="2CB6BEB8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0566CD5"/>
    <w:multiLevelType w:val="hybridMultilevel"/>
    <w:tmpl w:val="A3103892"/>
    <w:lvl w:ilvl="0" w:tplc="2CB6BEB8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0A6A4C"/>
    <w:multiLevelType w:val="hybridMultilevel"/>
    <w:tmpl w:val="8222FA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15A61C3"/>
    <w:multiLevelType w:val="multilevel"/>
    <w:tmpl w:val="1954F31E"/>
    <w:lvl w:ilvl="0">
      <w:start w:val="1"/>
      <w:numFmt w:val="none"/>
      <w:lvlText w:val="1."/>
      <w:lvlJc w:val="left"/>
      <w:pPr>
        <w:tabs>
          <w:tab w:val="num" w:pos="964"/>
        </w:tabs>
        <w:ind w:left="0" w:firstLine="0"/>
      </w:pPr>
      <w:rPr>
        <w:rFonts w:hint="eastAsia"/>
      </w:rPr>
    </w:lvl>
    <w:lvl w:ilvl="1">
      <w:start w:val="1"/>
      <w:numFmt w:val="decimal"/>
      <w:lvlText w:val="(%2)"/>
      <w:lvlJc w:val="left"/>
      <w:pPr>
        <w:ind w:left="960" w:hanging="480"/>
      </w:pPr>
      <w:rPr>
        <w:rFonts w:hint="eastAsia"/>
      </w:rPr>
    </w:lvl>
    <w:lvl w:ilvl="2">
      <w:start w:val="1"/>
      <w:numFmt w:val="lowerLetter"/>
      <w:lvlText w:val="(%3)"/>
      <w:lvlJc w:val="right"/>
      <w:pPr>
        <w:ind w:left="1440" w:hanging="480"/>
      </w:pPr>
      <w:rPr>
        <w:rFonts w:hint="eastAsia"/>
      </w:rPr>
    </w:lvl>
    <w:lvl w:ilvl="3">
      <w:start w:val="1"/>
      <w:numFmt w:val="lowerRoman"/>
      <w:lvlText w:val="(%4)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13" w15:restartNumberingAfterBreak="0">
    <w:nsid w:val="1301301E"/>
    <w:multiLevelType w:val="hybridMultilevel"/>
    <w:tmpl w:val="BEB84364"/>
    <w:lvl w:ilvl="0" w:tplc="45E4B124">
      <w:start w:val="1"/>
      <w:numFmt w:val="bullet"/>
      <w:lvlText w:val="•"/>
      <w:lvlJc w:val="left"/>
      <w:pPr>
        <w:ind w:left="720" w:hanging="360"/>
      </w:pPr>
      <w:rPr>
        <w:rFonts w:ascii="Arial" w:eastAsia="新細明體" w:hAnsi="Aria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1A1224"/>
    <w:multiLevelType w:val="hybridMultilevel"/>
    <w:tmpl w:val="451CC1F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4720AA2"/>
    <w:multiLevelType w:val="hybridMultilevel"/>
    <w:tmpl w:val="65A61D2E"/>
    <w:lvl w:ilvl="0" w:tplc="3412F4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152013F7"/>
    <w:multiLevelType w:val="hybridMultilevel"/>
    <w:tmpl w:val="30EC53B4"/>
    <w:lvl w:ilvl="0" w:tplc="79A2AC86">
      <w:start w:val="1"/>
      <w:numFmt w:val="bullet"/>
      <w:lvlText w:val="-"/>
      <w:lvlJc w:val="left"/>
      <w:pPr>
        <w:ind w:left="720" w:hanging="360"/>
      </w:pPr>
      <w:rPr>
        <w:rFonts w:ascii="Calibri" w:eastAsia="Cambr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65860A6"/>
    <w:multiLevelType w:val="hybridMultilevel"/>
    <w:tmpl w:val="12F0036E"/>
    <w:lvl w:ilvl="0" w:tplc="79A2AC86">
      <w:start w:val="1"/>
      <w:numFmt w:val="bullet"/>
      <w:lvlText w:val="-"/>
      <w:lvlJc w:val="left"/>
      <w:pPr>
        <w:ind w:left="720" w:hanging="360"/>
      </w:pPr>
      <w:rPr>
        <w:rFonts w:ascii="Calibri" w:eastAsia="Cambr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6DC33E0"/>
    <w:multiLevelType w:val="hybridMultilevel"/>
    <w:tmpl w:val="888AB2C8"/>
    <w:lvl w:ilvl="0" w:tplc="79A2AC86">
      <w:start w:val="1"/>
      <w:numFmt w:val="bullet"/>
      <w:lvlText w:val="-"/>
      <w:lvlJc w:val="left"/>
      <w:pPr>
        <w:ind w:left="720" w:hanging="360"/>
      </w:pPr>
      <w:rPr>
        <w:rFonts w:ascii="Calibri" w:eastAsia="Cambr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90F1BC7"/>
    <w:multiLevelType w:val="hybridMultilevel"/>
    <w:tmpl w:val="A3103892"/>
    <w:lvl w:ilvl="0" w:tplc="2CB6BEB8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A4C06C0"/>
    <w:multiLevelType w:val="hybridMultilevel"/>
    <w:tmpl w:val="436863FE"/>
    <w:lvl w:ilvl="0" w:tplc="2CB6BEB8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AEB6CA3"/>
    <w:multiLevelType w:val="hybridMultilevel"/>
    <w:tmpl w:val="A3103892"/>
    <w:lvl w:ilvl="0" w:tplc="2CB6BEB8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C604504"/>
    <w:multiLevelType w:val="hybridMultilevel"/>
    <w:tmpl w:val="594E6662"/>
    <w:lvl w:ilvl="0" w:tplc="5DF28ED0">
      <w:start w:val="1"/>
      <w:numFmt w:val="lowerRoman"/>
      <w:lvlText w:val="%1)"/>
      <w:lvlJc w:val="left"/>
      <w:pPr>
        <w:ind w:left="2138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378" w:hanging="480"/>
      </w:pPr>
    </w:lvl>
    <w:lvl w:ilvl="2" w:tplc="0409001B" w:tentative="1">
      <w:start w:val="1"/>
      <w:numFmt w:val="lowerRoman"/>
      <w:lvlText w:val="%3."/>
      <w:lvlJc w:val="right"/>
      <w:pPr>
        <w:ind w:left="2858" w:hanging="480"/>
      </w:pPr>
    </w:lvl>
    <w:lvl w:ilvl="3" w:tplc="0409000F" w:tentative="1">
      <w:start w:val="1"/>
      <w:numFmt w:val="decimal"/>
      <w:lvlText w:val="%4."/>
      <w:lvlJc w:val="left"/>
      <w:pPr>
        <w:ind w:left="333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8" w:hanging="480"/>
      </w:pPr>
    </w:lvl>
    <w:lvl w:ilvl="5" w:tplc="0409001B" w:tentative="1">
      <w:start w:val="1"/>
      <w:numFmt w:val="lowerRoman"/>
      <w:lvlText w:val="%6."/>
      <w:lvlJc w:val="right"/>
      <w:pPr>
        <w:ind w:left="4298" w:hanging="480"/>
      </w:pPr>
    </w:lvl>
    <w:lvl w:ilvl="6" w:tplc="0409000F" w:tentative="1">
      <w:start w:val="1"/>
      <w:numFmt w:val="decimal"/>
      <w:lvlText w:val="%7."/>
      <w:lvlJc w:val="left"/>
      <w:pPr>
        <w:ind w:left="477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8" w:hanging="480"/>
      </w:pPr>
    </w:lvl>
    <w:lvl w:ilvl="8" w:tplc="0409001B" w:tentative="1">
      <w:start w:val="1"/>
      <w:numFmt w:val="lowerRoman"/>
      <w:lvlText w:val="%9."/>
      <w:lvlJc w:val="right"/>
      <w:pPr>
        <w:ind w:left="5738" w:hanging="480"/>
      </w:pPr>
    </w:lvl>
  </w:abstractNum>
  <w:abstractNum w:abstractNumId="23" w15:restartNumberingAfterBreak="0">
    <w:nsid w:val="253051BD"/>
    <w:multiLevelType w:val="hybridMultilevel"/>
    <w:tmpl w:val="8500ED9E"/>
    <w:lvl w:ilvl="0" w:tplc="49522508">
      <w:start w:val="1"/>
      <w:numFmt w:val="lowerRoman"/>
      <w:lvlText w:val="%1)"/>
      <w:lvlJc w:val="left"/>
      <w:pPr>
        <w:ind w:left="1211" w:hanging="360"/>
      </w:pPr>
      <w:rPr>
        <w:rFonts w:ascii="Arial" w:eastAsia="微軟正黑體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81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9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7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5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3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1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9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171" w:hanging="480"/>
      </w:pPr>
      <w:rPr>
        <w:rFonts w:ascii="Wingdings" w:hAnsi="Wingdings" w:hint="default"/>
      </w:rPr>
    </w:lvl>
  </w:abstractNum>
  <w:abstractNum w:abstractNumId="24" w15:restartNumberingAfterBreak="0">
    <w:nsid w:val="253069C8"/>
    <w:multiLevelType w:val="hybridMultilevel"/>
    <w:tmpl w:val="251027C2"/>
    <w:lvl w:ilvl="0" w:tplc="45E4B124">
      <w:start w:val="1"/>
      <w:numFmt w:val="bullet"/>
      <w:lvlText w:val="•"/>
      <w:lvlJc w:val="left"/>
      <w:pPr>
        <w:ind w:left="480" w:hanging="480"/>
      </w:pPr>
      <w:rPr>
        <w:rFonts w:ascii="Arial" w:eastAsia="新細明體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253815CF"/>
    <w:multiLevelType w:val="hybridMultilevel"/>
    <w:tmpl w:val="BFDAC2D6"/>
    <w:lvl w:ilvl="0" w:tplc="79A2AC86">
      <w:start w:val="1"/>
      <w:numFmt w:val="bullet"/>
      <w:lvlText w:val="-"/>
      <w:lvlJc w:val="left"/>
      <w:pPr>
        <w:ind w:left="720" w:hanging="360"/>
      </w:pPr>
      <w:rPr>
        <w:rFonts w:ascii="Calibri" w:eastAsia="Cambr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8D952F1"/>
    <w:multiLevelType w:val="hybridMultilevel"/>
    <w:tmpl w:val="A3103892"/>
    <w:lvl w:ilvl="0" w:tplc="2CB6BEB8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92F2554"/>
    <w:multiLevelType w:val="hybridMultilevel"/>
    <w:tmpl w:val="F72601B0"/>
    <w:lvl w:ilvl="0" w:tplc="C944AC3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29961D88"/>
    <w:multiLevelType w:val="multilevel"/>
    <w:tmpl w:val="EBF25414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  <w:sz w:val="24"/>
        <w:szCs w:val="24"/>
      </w:rPr>
    </w:lvl>
    <w:lvl w:ilvl="1">
      <w:start w:val="1"/>
      <w:numFmt w:val="decimal"/>
      <w:lvlText w:val="%1.%2"/>
      <w:lvlJc w:val="left"/>
      <w:pPr>
        <w:ind w:left="992" w:hanging="567"/>
      </w:pPr>
      <w:rPr>
        <w:b w:val="0"/>
        <w:i w:val="0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9" w15:restartNumberingAfterBreak="0">
    <w:nsid w:val="29AD7B63"/>
    <w:multiLevelType w:val="hybridMultilevel"/>
    <w:tmpl w:val="95AC7B26"/>
    <w:lvl w:ilvl="0" w:tplc="45E4B124">
      <w:start w:val="1"/>
      <w:numFmt w:val="bullet"/>
      <w:lvlText w:val="•"/>
      <w:lvlJc w:val="left"/>
      <w:pPr>
        <w:ind w:left="835" w:hanging="360"/>
      </w:pPr>
      <w:rPr>
        <w:rFonts w:ascii="Arial" w:eastAsia="新細明體" w:hAnsi="Arial" w:hint="default"/>
      </w:rPr>
    </w:lvl>
    <w:lvl w:ilvl="1" w:tplc="08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30" w15:restartNumberingAfterBreak="0">
    <w:nsid w:val="2BAF15B8"/>
    <w:multiLevelType w:val="hybridMultilevel"/>
    <w:tmpl w:val="B4CC6E0A"/>
    <w:lvl w:ilvl="0" w:tplc="79A2AC86">
      <w:start w:val="1"/>
      <w:numFmt w:val="bullet"/>
      <w:lvlText w:val="-"/>
      <w:lvlJc w:val="left"/>
      <w:pPr>
        <w:ind w:left="720" w:hanging="360"/>
      </w:pPr>
      <w:rPr>
        <w:rFonts w:ascii="Calibri" w:eastAsia="Cambr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D850C48"/>
    <w:multiLevelType w:val="hybridMultilevel"/>
    <w:tmpl w:val="44D03EEE"/>
    <w:lvl w:ilvl="0" w:tplc="79A2AC86">
      <w:start w:val="1"/>
      <w:numFmt w:val="bullet"/>
      <w:lvlText w:val="-"/>
      <w:lvlJc w:val="left"/>
      <w:pPr>
        <w:ind w:left="720" w:hanging="360"/>
      </w:pPr>
      <w:rPr>
        <w:rFonts w:ascii="Calibri" w:eastAsia="Cambr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1350793"/>
    <w:multiLevelType w:val="hybridMultilevel"/>
    <w:tmpl w:val="A3103892"/>
    <w:lvl w:ilvl="0" w:tplc="2CB6BEB8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1EE2303"/>
    <w:multiLevelType w:val="hybridMultilevel"/>
    <w:tmpl w:val="2A601FCA"/>
    <w:lvl w:ilvl="0" w:tplc="45E4B124">
      <w:start w:val="1"/>
      <w:numFmt w:val="bullet"/>
      <w:lvlText w:val="•"/>
      <w:lvlJc w:val="left"/>
      <w:pPr>
        <w:ind w:left="720" w:hanging="360"/>
      </w:pPr>
      <w:rPr>
        <w:rFonts w:ascii="Arial" w:eastAsia="新細明體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26B624D"/>
    <w:multiLevelType w:val="multilevel"/>
    <w:tmpl w:val="CF2E9B22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  <w:sz w:val="24"/>
        <w:szCs w:val="24"/>
      </w:rPr>
    </w:lvl>
    <w:lvl w:ilvl="1">
      <w:start w:val="1"/>
      <w:numFmt w:val="decimal"/>
      <w:lvlText w:val="%1.%2"/>
      <w:lvlJc w:val="left"/>
      <w:pPr>
        <w:ind w:left="992" w:hanging="567"/>
      </w:pPr>
      <w:rPr>
        <w:b w:val="0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5" w15:restartNumberingAfterBreak="0">
    <w:nsid w:val="3314540A"/>
    <w:multiLevelType w:val="multilevel"/>
    <w:tmpl w:val="45EE45A0"/>
    <w:lvl w:ilvl="0">
      <w:start w:val="1"/>
      <w:numFmt w:val="none"/>
      <w:lvlText w:val="1."/>
      <w:lvlJc w:val="left"/>
      <w:pPr>
        <w:tabs>
          <w:tab w:val="num" w:pos="964"/>
        </w:tabs>
        <w:ind w:left="0" w:firstLine="0"/>
      </w:pPr>
      <w:rPr>
        <w:rFonts w:hint="eastAsia"/>
      </w:rPr>
    </w:lvl>
    <w:lvl w:ilvl="1">
      <w:start w:val="4"/>
      <w:numFmt w:val="decimal"/>
      <w:lvlText w:val="(%2)"/>
      <w:lvlJc w:val="left"/>
      <w:pPr>
        <w:ind w:left="960" w:hanging="480"/>
      </w:pPr>
      <w:rPr>
        <w:rFonts w:hint="eastAsia"/>
      </w:rPr>
    </w:lvl>
    <w:lvl w:ilvl="2">
      <w:start w:val="1"/>
      <w:numFmt w:val="lowerLetter"/>
      <w:lvlText w:val="(%3)"/>
      <w:lvlJc w:val="right"/>
      <w:pPr>
        <w:ind w:left="1440" w:hanging="480"/>
      </w:pPr>
      <w:rPr>
        <w:rFonts w:hint="eastAsia"/>
      </w:rPr>
    </w:lvl>
    <w:lvl w:ilvl="3">
      <w:start w:val="1"/>
      <w:numFmt w:val="lowerRoman"/>
      <w:lvlText w:val="(%4)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36" w15:restartNumberingAfterBreak="0">
    <w:nsid w:val="33724E99"/>
    <w:multiLevelType w:val="multilevel"/>
    <w:tmpl w:val="1FB0005E"/>
    <w:lvl w:ilvl="0">
      <w:start w:val="1"/>
      <w:numFmt w:val="none"/>
      <w:lvlText w:val="1."/>
      <w:lvlJc w:val="left"/>
      <w:pPr>
        <w:tabs>
          <w:tab w:val="num" w:pos="964"/>
        </w:tabs>
        <w:ind w:left="0" w:firstLine="0"/>
      </w:pPr>
      <w:rPr>
        <w:rFonts w:hint="eastAsia"/>
      </w:rPr>
    </w:lvl>
    <w:lvl w:ilvl="1">
      <w:start w:val="4"/>
      <w:numFmt w:val="decimal"/>
      <w:lvlText w:val="(%2)"/>
      <w:lvlJc w:val="left"/>
      <w:pPr>
        <w:ind w:left="960" w:hanging="480"/>
      </w:pPr>
      <w:rPr>
        <w:rFonts w:hint="eastAsia"/>
      </w:rPr>
    </w:lvl>
    <w:lvl w:ilvl="2">
      <w:start w:val="1"/>
      <w:numFmt w:val="lowerLetter"/>
      <w:lvlText w:val="(%3)"/>
      <w:lvlJc w:val="right"/>
      <w:pPr>
        <w:ind w:left="1440" w:hanging="480"/>
      </w:pPr>
      <w:rPr>
        <w:rFonts w:hint="eastAsia"/>
      </w:rPr>
    </w:lvl>
    <w:lvl w:ilvl="3">
      <w:start w:val="1"/>
      <w:numFmt w:val="lowerRoman"/>
      <w:lvlText w:val="(%4)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37" w15:restartNumberingAfterBreak="0">
    <w:nsid w:val="337D7CDF"/>
    <w:multiLevelType w:val="multilevel"/>
    <w:tmpl w:val="CF2E9B22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  <w:sz w:val="24"/>
        <w:szCs w:val="24"/>
      </w:rPr>
    </w:lvl>
    <w:lvl w:ilvl="1">
      <w:start w:val="1"/>
      <w:numFmt w:val="decimal"/>
      <w:lvlText w:val="%1.%2"/>
      <w:lvlJc w:val="left"/>
      <w:pPr>
        <w:ind w:left="992" w:hanging="567"/>
      </w:pPr>
      <w:rPr>
        <w:b w:val="0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8" w15:restartNumberingAfterBreak="0">
    <w:nsid w:val="33F74126"/>
    <w:multiLevelType w:val="hybridMultilevel"/>
    <w:tmpl w:val="40A21086"/>
    <w:lvl w:ilvl="0" w:tplc="994C9DF2">
      <w:start w:val="1"/>
      <w:numFmt w:val="bullet"/>
      <w:lvlText w:val="⁻"/>
      <w:lvlJc w:val="left"/>
      <w:pPr>
        <w:ind w:left="720" w:hanging="360"/>
      </w:pPr>
      <w:rPr>
        <w:rFonts w:ascii="Calibr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6A34566"/>
    <w:multiLevelType w:val="hybridMultilevel"/>
    <w:tmpl w:val="44FA7EB6"/>
    <w:lvl w:ilvl="0" w:tplc="80F6F496">
      <w:start w:val="1"/>
      <w:numFmt w:val="decimal"/>
      <w:lvlText w:val="%1"/>
      <w:lvlJc w:val="left"/>
      <w:pPr>
        <w:ind w:left="720" w:hanging="360"/>
      </w:pPr>
      <w:rPr>
        <w:rFonts w:ascii="Calibri" w:eastAsia="Arial" w:hAnsi="Calibri" w:cs="Calibri" w:hint="default"/>
        <w:w w:val="99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98728EF"/>
    <w:multiLevelType w:val="multilevel"/>
    <w:tmpl w:val="808AD3E4"/>
    <w:lvl w:ilvl="0">
      <w:start w:val="1"/>
      <w:numFmt w:val="none"/>
      <w:lvlText w:val="1."/>
      <w:lvlJc w:val="left"/>
      <w:pPr>
        <w:tabs>
          <w:tab w:val="num" w:pos="964"/>
        </w:tabs>
        <w:ind w:left="0" w:firstLine="0"/>
      </w:pPr>
      <w:rPr>
        <w:rFonts w:hint="eastAsia"/>
      </w:rPr>
    </w:lvl>
    <w:lvl w:ilvl="1">
      <w:start w:val="4"/>
      <w:numFmt w:val="decimal"/>
      <w:lvlText w:val="(%2)"/>
      <w:lvlJc w:val="left"/>
      <w:pPr>
        <w:ind w:left="960" w:hanging="480"/>
      </w:pPr>
      <w:rPr>
        <w:rFonts w:hint="eastAsia"/>
      </w:rPr>
    </w:lvl>
    <w:lvl w:ilvl="2">
      <w:start w:val="1"/>
      <w:numFmt w:val="lowerLetter"/>
      <w:lvlText w:val="(%3)"/>
      <w:lvlJc w:val="right"/>
      <w:pPr>
        <w:ind w:left="1440" w:hanging="480"/>
      </w:pPr>
      <w:rPr>
        <w:rFonts w:hint="eastAsia"/>
      </w:rPr>
    </w:lvl>
    <w:lvl w:ilvl="3">
      <w:start w:val="1"/>
      <w:numFmt w:val="lowerRoman"/>
      <w:lvlText w:val="(%4)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41" w15:restartNumberingAfterBreak="0">
    <w:nsid w:val="3A9F1A5C"/>
    <w:multiLevelType w:val="hybridMultilevel"/>
    <w:tmpl w:val="2E52761E"/>
    <w:lvl w:ilvl="0" w:tplc="2CB6BEB8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C7F06E6"/>
    <w:multiLevelType w:val="hybridMultilevel"/>
    <w:tmpl w:val="A3103892"/>
    <w:lvl w:ilvl="0" w:tplc="2CB6BEB8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CAD7D5C"/>
    <w:multiLevelType w:val="multilevel"/>
    <w:tmpl w:val="CF2E9B22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  <w:sz w:val="24"/>
        <w:szCs w:val="24"/>
      </w:rPr>
    </w:lvl>
    <w:lvl w:ilvl="1">
      <w:start w:val="1"/>
      <w:numFmt w:val="decimal"/>
      <w:lvlText w:val="%1.%2"/>
      <w:lvlJc w:val="left"/>
      <w:pPr>
        <w:ind w:left="992" w:hanging="567"/>
      </w:pPr>
      <w:rPr>
        <w:b w:val="0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44" w15:restartNumberingAfterBreak="0">
    <w:nsid w:val="3E26779D"/>
    <w:multiLevelType w:val="multilevel"/>
    <w:tmpl w:val="4694F56A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  <w:sz w:val="24"/>
        <w:szCs w:val="24"/>
      </w:rPr>
    </w:lvl>
    <w:lvl w:ilvl="1">
      <w:start w:val="1"/>
      <w:numFmt w:val="decimal"/>
      <w:lvlText w:val="%1.%2"/>
      <w:lvlJc w:val="left"/>
      <w:pPr>
        <w:ind w:left="992" w:hanging="567"/>
      </w:pPr>
      <w:rPr>
        <w:b w:val="0"/>
      </w:rPr>
    </w:lvl>
    <w:lvl w:ilvl="2">
      <w:start w:val="1"/>
      <w:numFmt w:val="bullet"/>
      <w:lvlText w:val="⁻"/>
      <w:lvlJc w:val="left"/>
      <w:pPr>
        <w:ind w:left="1418" w:hanging="567"/>
      </w:pPr>
      <w:rPr>
        <w:rFonts w:ascii="Calibri" w:hAnsi="Calibri"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45" w15:restartNumberingAfterBreak="0">
    <w:nsid w:val="41470308"/>
    <w:multiLevelType w:val="hybridMultilevel"/>
    <w:tmpl w:val="23A82846"/>
    <w:lvl w:ilvl="0" w:tplc="C652F442">
      <w:start w:val="1"/>
      <w:numFmt w:val="lowerLetter"/>
      <w:lvlText w:val="%1)"/>
      <w:lvlJc w:val="left"/>
      <w:pPr>
        <w:ind w:left="135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72" w:hanging="360"/>
      </w:pPr>
    </w:lvl>
    <w:lvl w:ilvl="2" w:tplc="0809001B" w:tentative="1">
      <w:start w:val="1"/>
      <w:numFmt w:val="lowerRoman"/>
      <w:lvlText w:val="%3."/>
      <w:lvlJc w:val="right"/>
      <w:pPr>
        <w:ind w:left="2792" w:hanging="180"/>
      </w:pPr>
    </w:lvl>
    <w:lvl w:ilvl="3" w:tplc="0809000F" w:tentative="1">
      <w:start w:val="1"/>
      <w:numFmt w:val="decimal"/>
      <w:lvlText w:val="%4."/>
      <w:lvlJc w:val="left"/>
      <w:pPr>
        <w:ind w:left="3512" w:hanging="360"/>
      </w:pPr>
    </w:lvl>
    <w:lvl w:ilvl="4" w:tplc="08090019" w:tentative="1">
      <w:start w:val="1"/>
      <w:numFmt w:val="lowerLetter"/>
      <w:lvlText w:val="%5."/>
      <w:lvlJc w:val="left"/>
      <w:pPr>
        <w:ind w:left="4232" w:hanging="360"/>
      </w:pPr>
    </w:lvl>
    <w:lvl w:ilvl="5" w:tplc="0809001B" w:tentative="1">
      <w:start w:val="1"/>
      <w:numFmt w:val="lowerRoman"/>
      <w:lvlText w:val="%6."/>
      <w:lvlJc w:val="right"/>
      <w:pPr>
        <w:ind w:left="4952" w:hanging="180"/>
      </w:pPr>
    </w:lvl>
    <w:lvl w:ilvl="6" w:tplc="0809000F" w:tentative="1">
      <w:start w:val="1"/>
      <w:numFmt w:val="decimal"/>
      <w:lvlText w:val="%7."/>
      <w:lvlJc w:val="left"/>
      <w:pPr>
        <w:ind w:left="5672" w:hanging="360"/>
      </w:pPr>
    </w:lvl>
    <w:lvl w:ilvl="7" w:tplc="08090019" w:tentative="1">
      <w:start w:val="1"/>
      <w:numFmt w:val="lowerLetter"/>
      <w:lvlText w:val="%8."/>
      <w:lvlJc w:val="left"/>
      <w:pPr>
        <w:ind w:left="6392" w:hanging="360"/>
      </w:pPr>
    </w:lvl>
    <w:lvl w:ilvl="8" w:tplc="08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46" w15:restartNumberingAfterBreak="0">
    <w:nsid w:val="42A32384"/>
    <w:multiLevelType w:val="multilevel"/>
    <w:tmpl w:val="CF2E9B22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  <w:sz w:val="24"/>
        <w:szCs w:val="24"/>
      </w:rPr>
    </w:lvl>
    <w:lvl w:ilvl="1">
      <w:start w:val="1"/>
      <w:numFmt w:val="decimal"/>
      <w:lvlText w:val="%1.%2"/>
      <w:lvlJc w:val="left"/>
      <w:pPr>
        <w:ind w:left="992" w:hanging="567"/>
      </w:pPr>
      <w:rPr>
        <w:b w:val="0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47" w15:restartNumberingAfterBreak="0">
    <w:nsid w:val="42C37B72"/>
    <w:multiLevelType w:val="hybridMultilevel"/>
    <w:tmpl w:val="BD7CC2F2"/>
    <w:lvl w:ilvl="0" w:tplc="5BCAC31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8" w15:restartNumberingAfterBreak="0">
    <w:nsid w:val="47CC1A14"/>
    <w:multiLevelType w:val="hybridMultilevel"/>
    <w:tmpl w:val="1C347150"/>
    <w:lvl w:ilvl="0" w:tplc="8E3C39B4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9" w15:restartNumberingAfterBreak="0">
    <w:nsid w:val="4A6F3964"/>
    <w:multiLevelType w:val="multilevel"/>
    <w:tmpl w:val="CF2E9B22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  <w:sz w:val="24"/>
        <w:szCs w:val="24"/>
      </w:rPr>
    </w:lvl>
    <w:lvl w:ilvl="1">
      <w:start w:val="1"/>
      <w:numFmt w:val="decimal"/>
      <w:lvlText w:val="%1.%2"/>
      <w:lvlJc w:val="left"/>
      <w:pPr>
        <w:ind w:left="992" w:hanging="567"/>
      </w:pPr>
      <w:rPr>
        <w:b w:val="0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50" w15:restartNumberingAfterBreak="0">
    <w:nsid w:val="4C9B2407"/>
    <w:multiLevelType w:val="hybridMultilevel"/>
    <w:tmpl w:val="94BEE16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D3F27F4"/>
    <w:multiLevelType w:val="multilevel"/>
    <w:tmpl w:val="58ECF1D6"/>
    <w:lvl w:ilvl="0">
      <w:start w:val="1"/>
      <w:numFmt w:val="none"/>
      <w:lvlText w:val="1."/>
      <w:lvlJc w:val="left"/>
      <w:pPr>
        <w:tabs>
          <w:tab w:val="num" w:pos="964"/>
        </w:tabs>
        <w:ind w:left="0" w:firstLine="0"/>
      </w:pPr>
      <w:rPr>
        <w:rFonts w:hint="eastAsia"/>
      </w:rPr>
    </w:lvl>
    <w:lvl w:ilvl="1">
      <w:start w:val="4"/>
      <w:numFmt w:val="decimal"/>
      <w:lvlText w:val="(%2)"/>
      <w:lvlJc w:val="left"/>
      <w:pPr>
        <w:ind w:left="960" w:hanging="480"/>
      </w:pPr>
      <w:rPr>
        <w:rFonts w:hint="eastAsia"/>
      </w:rPr>
    </w:lvl>
    <w:lvl w:ilvl="2">
      <w:start w:val="1"/>
      <w:numFmt w:val="lowerLetter"/>
      <w:lvlText w:val="(%3)"/>
      <w:lvlJc w:val="right"/>
      <w:pPr>
        <w:ind w:left="1440" w:hanging="480"/>
      </w:pPr>
      <w:rPr>
        <w:rFonts w:hint="eastAsia"/>
      </w:rPr>
    </w:lvl>
    <w:lvl w:ilvl="3">
      <w:start w:val="1"/>
      <w:numFmt w:val="lowerRoman"/>
      <w:lvlText w:val="(%4)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52" w15:restartNumberingAfterBreak="0">
    <w:nsid w:val="4DE640EF"/>
    <w:multiLevelType w:val="hybridMultilevel"/>
    <w:tmpl w:val="6E5AD8F2"/>
    <w:lvl w:ilvl="0" w:tplc="2CB6BEB8">
      <w:start w:val="1"/>
      <w:numFmt w:val="lowerLetter"/>
      <w:lvlText w:val="%1."/>
      <w:lvlJc w:val="left"/>
      <w:pPr>
        <w:ind w:left="1352" w:hanging="360"/>
      </w:pPr>
      <w:rPr>
        <w:rFonts w:hint="eastAsia"/>
      </w:rPr>
    </w:lvl>
    <w:lvl w:ilvl="1" w:tplc="08090003">
      <w:start w:val="1"/>
      <w:numFmt w:val="bullet"/>
      <w:lvlText w:val="o"/>
      <w:lvlJc w:val="left"/>
      <w:pPr>
        <w:ind w:left="207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9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1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3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5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7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9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12" w:hanging="360"/>
      </w:pPr>
      <w:rPr>
        <w:rFonts w:ascii="Wingdings" w:hAnsi="Wingdings" w:hint="default"/>
      </w:rPr>
    </w:lvl>
  </w:abstractNum>
  <w:abstractNum w:abstractNumId="53" w15:restartNumberingAfterBreak="0">
    <w:nsid w:val="51975807"/>
    <w:multiLevelType w:val="multilevel"/>
    <w:tmpl w:val="1954F31E"/>
    <w:lvl w:ilvl="0">
      <w:start w:val="1"/>
      <w:numFmt w:val="none"/>
      <w:lvlText w:val="1."/>
      <w:lvlJc w:val="left"/>
      <w:pPr>
        <w:tabs>
          <w:tab w:val="num" w:pos="964"/>
        </w:tabs>
        <w:ind w:left="0" w:firstLine="0"/>
      </w:pPr>
      <w:rPr>
        <w:rFonts w:hint="eastAsia"/>
      </w:rPr>
    </w:lvl>
    <w:lvl w:ilvl="1">
      <w:start w:val="1"/>
      <w:numFmt w:val="decimal"/>
      <w:lvlText w:val="(%2)"/>
      <w:lvlJc w:val="left"/>
      <w:pPr>
        <w:ind w:left="960" w:hanging="480"/>
      </w:pPr>
      <w:rPr>
        <w:rFonts w:hint="eastAsia"/>
      </w:rPr>
    </w:lvl>
    <w:lvl w:ilvl="2">
      <w:start w:val="1"/>
      <w:numFmt w:val="lowerLetter"/>
      <w:lvlText w:val="(%3)"/>
      <w:lvlJc w:val="right"/>
      <w:pPr>
        <w:ind w:left="1440" w:hanging="480"/>
      </w:pPr>
      <w:rPr>
        <w:rFonts w:hint="eastAsia"/>
      </w:rPr>
    </w:lvl>
    <w:lvl w:ilvl="3">
      <w:start w:val="1"/>
      <w:numFmt w:val="lowerRoman"/>
      <w:lvlText w:val="(%4)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54" w15:restartNumberingAfterBreak="0">
    <w:nsid w:val="51B54D77"/>
    <w:multiLevelType w:val="hybridMultilevel"/>
    <w:tmpl w:val="0ACEF28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2317707"/>
    <w:multiLevelType w:val="multilevel"/>
    <w:tmpl w:val="08307A64"/>
    <w:lvl w:ilvl="0">
      <w:start w:val="1"/>
      <w:numFmt w:val="none"/>
      <w:lvlText w:val="1."/>
      <w:lvlJc w:val="left"/>
      <w:pPr>
        <w:tabs>
          <w:tab w:val="num" w:pos="964"/>
        </w:tabs>
        <w:ind w:left="0" w:firstLine="0"/>
      </w:pPr>
      <w:rPr>
        <w:rFonts w:hint="eastAsia"/>
      </w:rPr>
    </w:lvl>
    <w:lvl w:ilvl="1">
      <w:start w:val="4"/>
      <w:numFmt w:val="decimal"/>
      <w:lvlText w:val="(%2)"/>
      <w:lvlJc w:val="left"/>
      <w:pPr>
        <w:ind w:left="960" w:hanging="480"/>
      </w:pPr>
      <w:rPr>
        <w:rFonts w:hint="eastAsia"/>
      </w:rPr>
    </w:lvl>
    <w:lvl w:ilvl="2">
      <w:start w:val="1"/>
      <w:numFmt w:val="lowerLetter"/>
      <w:lvlText w:val="(%3)"/>
      <w:lvlJc w:val="right"/>
      <w:pPr>
        <w:ind w:left="1440" w:hanging="480"/>
      </w:pPr>
      <w:rPr>
        <w:rFonts w:hint="eastAsia"/>
      </w:rPr>
    </w:lvl>
    <w:lvl w:ilvl="3">
      <w:start w:val="1"/>
      <w:numFmt w:val="lowerRoman"/>
      <w:lvlText w:val="(%4)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56" w15:restartNumberingAfterBreak="0">
    <w:nsid w:val="574964D7"/>
    <w:multiLevelType w:val="hybridMultilevel"/>
    <w:tmpl w:val="CF0A3F18"/>
    <w:lvl w:ilvl="0" w:tplc="79A2AC86">
      <w:start w:val="1"/>
      <w:numFmt w:val="bullet"/>
      <w:lvlText w:val="-"/>
      <w:lvlJc w:val="left"/>
      <w:pPr>
        <w:ind w:left="720" w:hanging="360"/>
      </w:pPr>
      <w:rPr>
        <w:rFonts w:ascii="Calibri" w:eastAsia="Cambr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D52644D"/>
    <w:multiLevelType w:val="multilevel"/>
    <w:tmpl w:val="A6603E20"/>
    <w:lvl w:ilvl="0">
      <w:start w:val="1"/>
      <w:numFmt w:val="decimal"/>
      <w:lvlText w:val="%1."/>
      <w:lvlJc w:val="left"/>
      <w:pPr>
        <w:ind w:left="861" w:hanging="217"/>
      </w:pPr>
      <w:rPr>
        <w:rFonts w:hint="default"/>
        <w:w w:val="100"/>
      </w:rPr>
    </w:lvl>
    <w:lvl w:ilvl="1">
      <w:start w:val="1"/>
      <w:numFmt w:val="decimal"/>
      <w:lvlText w:val="%1.%2"/>
      <w:lvlJc w:val="left"/>
      <w:pPr>
        <w:ind w:left="861" w:hanging="709"/>
      </w:pPr>
      <w:rPr>
        <w:rFonts w:ascii="Cambria" w:eastAsia="Cambria" w:hAnsi="Cambria" w:cs="Cambria" w:hint="default"/>
        <w:w w:val="100"/>
        <w:sz w:val="22"/>
        <w:szCs w:val="22"/>
      </w:rPr>
    </w:lvl>
    <w:lvl w:ilvl="2">
      <w:numFmt w:val="bullet"/>
      <w:lvlText w:val=""/>
      <w:lvlJc w:val="left"/>
      <w:pPr>
        <w:ind w:left="1286" w:hanging="425"/>
      </w:pPr>
      <w:rPr>
        <w:rFonts w:ascii="Wingdings" w:eastAsia="Wingdings" w:hAnsi="Wingdings" w:cs="Wingdings" w:hint="default"/>
        <w:color w:val="B1B1B1"/>
        <w:w w:val="100"/>
        <w:sz w:val="22"/>
        <w:szCs w:val="22"/>
      </w:rPr>
    </w:lvl>
    <w:lvl w:ilvl="3">
      <w:numFmt w:val="bullet"/>
      <w:lvlText w:val="•"/>
      <w:lvlJc w:val="left"/>
      <w:pPr>
        <w:ind w:left="3205" w:hanging="425"/>
      </w:pPr>
      <w:rPr>
        <w:rFonts w:hint="default"/>
      </w:rPr>
    </w:lvl>
    <w:lvl w:ilvl="4">
      <w:numFmt w:val="bullet"/>
      <w:lvlText w:val="•"/>
      <w:lvlJc w:val="left"/>
      <w:pPr>
        <w:ind w:left="4168" w:hanging="425"/>
      </w:pPr>
      <w:rPr>
        <w:rFonts w:hint="default"/>
      </w:rPr>
    </w:lvl>
    <w:lvl w:ilvl="5">
      <w:numFmt w:val="bullet"/>
      <w:lvlText w:val="•"/>
      <w:lvlJc w:val="left"/>
      <w:pPr>
        <w:ind w:left="5131" w:hanging="425"/>
      </w:pPr>
      <w:rPr>
        <w:rFonts w:hint="default"/>
      </w:rPr>
    </w:lvl>
    <w:lvl w:ilvl="6">
      <w:numFmt w:val="bullet"/>
      <w:lvlText w:val="•"/>
      <w:lvlJc w:val="left"/>
      <w:pPr>
        <w:ind w:left="6094" w:hanging="425"/>
      </w:pPr>
      <w:rPr>
        <w:rFonts w:hint="default"/>
      </w:rPr>
    </w:lvl>
    <w:lvl w:ilvl="7">
      <w:numFmt w:val="bullet"/>
      <w:lvlText w:val="•"/>
      <w:lvlJc w:val="left"/>
      <w:pPr>
        <w:ind w:left="7057" w:hanging="425"/>
      </w:pPr>
      <w:rPr>
        <w:rFonts w:hint="default"/>
      </w:rPr>
    </w:lvl>
    <w:lvl w:ilvl="8">
      <w:numFmt w:val="bullet"/>
      <w:lvlText w:val="•"/>
      <w:lvlJc w:val="left"/>
      <w:pPr>
        <w:ind w:left="8020" w:hanging="425"/>
      </w:pPr>
      <w:rPr>
        <w:rFonts w:hint="default"/>
      </w:rPr>
    </w:lvl>
  </w:abstractNum>
  <w:abstractNum w:abstractNumId="58" w15:restartNumberingAfterBreak="0">
    <w:nsid w:val="5D63759B"/>
    <w:multiLevelType w:val="hybridMultilevel"/>
    <w:tmpl w:val="A3103892"/>
    <w:lvl w:ilvl="0" w:tplc="2CB6BEB8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DB52D2F"/>
    <w:multiLevelType w:val="hybridMultilevel"/>
    <w:tmpl w:val="A3103892"/>
    <w:lvl w:ilvl="0" w:tplc="2CB6BEB8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DCE750D"/>
    <w:multiLevelType w:val="multilevel"/>
    <w:tmpl w:val="79D6975A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  <w:sz w:val="24"/>
        <w:szCs w:val="24"/>
      </w:rPr>
    </w:lvl>
    <w:lvl w:ilvl="1">
      <w:start w:val="1"/>
      <w:numFmt w:val="decimal"/>
      <w:lvlText w:val="%1.%2"/>
      <w:lvlJc w:val="left"/>
      <w:pPr>
        <w:ind w:left="992" w:hanging="567"/>
      </w:pPr>
      <w:rPr>
        <w:b w:val="0"/>
      </w:rPr>
    </w:lvl>
    <w:lvl w:ilvl="2">
      <w:start w:val="1"/>
      <w:numFmt w:val="bullet"/>
      <w:lvlText w:val="⁻"/>
      <w:lvlJc w:val="left"/>
      <w:pPr>
        <w:ind w:left="1418" w:hanging="567"/>
      </w:pPr>
      <w:rPr>
        <w:rFonts w:ascii="Calibri" w:hAnsi="Calibri"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61" w15:restartNumberingAfterBreak="0">
    <w:nsid w:val="5ECF68AB"/>
    <w:multiLevelType w:val="multilevel"/>
    <w:tmpl w:val="A2482046"/>
    <w:lvl w:ilvl="0">
      <w:start w:val="1"/>
      <w:numFmt w:val="decimal"/>
      <w:lvlText w:val="%1."/>
      <w:lvlJc w:val="left"/>
      <w:pPr>
        <w:ind w:left="450" w:hanging="299"/>
      </w:pPr>
      <w:rPr>
        <w:rFonts w:ascii="Cambria" w:eastAsia="Cambria" w:hAnsi="Cambria" w:cs="Cambria" w:hint="default"/>
        <w:b/>
        <w:bCs/>
        <w:i/>
        <w:spacing w:val="-2"/>
        <w:w w:val="100"/>
        <w:sz w:val="24"/>
        <w:szCs w:val="24"/>
      </w:rPr>
    </w:lvl>
    <w:lvl w:ilvl="1">
      <w:start w:val="1"/>
      <w:numFmt w:val="decimal"/>
      <w:lvlText w:val="%1.%2"/>
      <w:lvlJc w:val="left"/>
      <w:pPr>
        <w:ind w:left="861" w:hanging="709"/>
      </w:pPr>
      <w:rPr>
        <w:rFonts w:ascii="Cambria" w:eastAsia="Cambria" w:hAnsi="Cambria" w:cs="Cambria" w:hint="default"/>
        <w:w w:val="100"/>
        <w:sz w:val="22"/>
        <w:szCs w:val="22"/>
      </w:rPr>
    </w:lvl>
    <w:lvl w:ilvl="2">
      <w:numFmt w:val="bullet"/>
      <w:lvlText w:val=""/>
      <w:lvlJc w:val="left"/>
      <w:pPr>
        <w:ind w:left="1286" w:hanging="567"/>
      </w:pPr>
      <w:rPr>
        <w:rFonts w:ascii="Wingdings 2" w:eastAsia="Wingdings 2" w:hAnsi="Wingdings 2" w:cs="Wingdings 2" w:hint="default"/>
        <w:color w:val="A6A6A6"/>
        <w:w w:val="99"/>
        <w:sz w:val="24"/>
        <w:szCs w:val="24"/>
      </w:rPr>
    </w:lvl>
    <w:lvl w:ilvl="3">
      <w:numFmt w:val="bullet"/>
      <w:lvlText w:val="•"/>
      <w:lvlJc w:val="left"/>
      <w:pPr>
        <w:ind w:left="2363" w:hanging="567"/>
      </w:pPr>
      <w:rPr>
        <w:rFonts w:hint="default"/>
      </w:rPr>
    </w:lvl>
    <w:lvl w:ilvl="4">
      <w:numFmt w:val="bullet"/>
      <w:lvlText w:val="•"/>
      <w:lvlJc w:val="left"/>
      <w:pPr>
        <w:ind w:left="3446" w:hanging="567"/>
      </w:pPr>
      <w:rPr>
        <w:rFonts w:hint="default"/>
      </w:rPr>
    </w:lvl>
    <w:lvl w:ilvl="5">
      <w:numFmt w:val="bullet"/>
      <w:lvlText w:val="•"/>
      <w:lvlJc w:val="left"/>
      <w:pPr>
        <w:ind w:left="4529" w:hanging="567"/>
      </w:pPr>
      <w:rPr>
        <w:rFonts w:hint="default"/>
      </w:rPr>
    </w:lvl>
    <w:lvl w:ilvl="6">
      <w:numFmt w:val="bullet"/>
      <w:lvlText w:val="•"/>
      <w:lvlJc w:val="left"/>
      <w:pPr>
        <w:ind w:left="5613" w:hanging="567"/>
      </w:pPr>
      <w:rPr>
        <w:rFonts w:hint="default"/>
      </w:rPr>
    </w:lvl>
    <w:lvl w:ilvl="7">
      <w:numFmt w:val="bullet"/>
      <w:lvlText w:val="•"/>
      <w:lvlJc w:val="left"/>
      <w:pPr>
        <w:ind w:left="6696" w:hanging="567"/>
      </w:pPr>
      <w:rPr>
        <w:rFonts w:hint="default"/>
      </w:rPr>
    </w:lvl>
    <w:lvl w:ilvl="8">
      <w:numFmt w:val="bullet"/>
      <w:lvlText w:val="•"/>
      <w:lvlJc w:val="left"/>
      <w:pPr>
        <w:ind w:left="7779" w:hanging="567"/>
      </w:pPr>
      <w:rPr>
        <w:rFonts w:hint="default"/>
      </w:rPr>
    </w:lvl>
  </w:abstractNum>
  <w:abstractNum w:abstractNumId="62" w15:restartNumberingAfterBreak="0">
    <w:nsid w:val="604872A0"/>
    <w:multiLevelType w:val="multilevel"/>
    <w:tmpl w:val="CF2E9B22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  <w:sz w:val="24"/>
        <w:szCs w:val="24"/>
      </w:rPr>
    </w:lvl>
    <w:lvl w:ilvl="1">
      <w:start w:val="1"/>
      <w:numFmt w:val="decimal"/>
      <w:lvlText w:val="%1.%2"/>
      <w:lvlJc w:val="left"/>
      <w:pPr>
        <w:ind w:left="992" w:hanging="567"/>
      </w:pPr>
      <w:rPr>
        <w:b w:val="0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63" w15:restartNumberingAfterBreak="0">
    <w:nsid w:val="605A1A8F"/>
    <w:multiLevelType w:val="multilevel"/>
    <w:tmpl w:val="82A6AD16"/>
    <w:lvl w:ilvl="0">
      <w:start w:val="1"/>
      <w:numFmt w:val="lowerLetter"/>
      <w:lvlText w:val="%1."/>
      <w:lvlJc w:val="left"/>
      <w:pPr>
        <w:ind w:left="425" w:hanging="425"/>
      </w:pPr>
      <w:rPr>
        <w:rFonts w:hint="eastAsia"/>
        <w:sz w:val="24"/>
        <w:szCs w:val="24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64" w15:restartNumberingAfterBreak="0">
    <w:nsid w:val="60A31D3F"/>
    <w:multiLevelType w:val="hybridMultilevel"/>
    <w:tmpl w:val="A3103892"/>
    <w:lvl w:ilvl="0" w:tplc="2CB6BEB8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22203F4"/>
    <w:multiLevelType w:val="multilevel"/>
    <w:tmpl w:val="C3C00FF8"/>
    <w:lvl w:ilvl="0">
      <w:start w:val="1"/>
      <w:numFmt w:val="none"/>
      <w:lvlText w:val="1."/>
      <w:lvlJc w:val="left"/>
      <w:pPr>
        <w:tabs>
          <w:tab w:val="num" w:pos="964"/>
        </w:tabs>
        <w:ind w:left="0" w:firstLine="0"/>
      </w:pPr>
      <w:rPr>
        <w:rFonts w:hint="eastAsia"/>
      </w:rPr>
    </w:lvl>
    <w:lvl w:ilvl="1">
      <w:start w:val="1"/>
      <w:numFmt w:val="decimal"/>
      <w:lvlText w:val="(%2)"/>
      <w:lvlJc w:val="left"/>
      <w:pPr>
        <w:ind w:left="960" w:hanging="480"/>
      </w:pPr>
      <w:rPr>
        <w:rFonts w:hint="eastAsia"/>
      </w:rPr>
    </w:lvl>
    <w:lvl w:ilvl="2">
      <w:start w:val="1"/>
      <w:numFmt w:val="lowerLetter"/>
      <w:lvlText w:val="(%3)"/>
      <w:lvlJc w:val="right"/>
      <w:pPr>
        <w:ind w:left="1440" w:hanging="480"/>
      </w:pPr>
      <w:rPr>
        <w:rFonts w:hint="eastAsia"/>
      </w:rPr>
    </w:lvl>
    <w:lvl w:ilvl="3">
      <w:start w:val="1"/>
      <w:numFmt w:val="lowerRoman"/>
      <w:lvlText w:val="(%4)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66" w15:restartNumberingAfterBreak="0">
    <w:nsid w:val="65095D91"/>
    <w:multiLevelType w:val="hybridMultilevel"/>
    <w:tmpl w:val="C0DE9E7A"/>
    <w:lvl w:ilvl="0" w:tplc="0054E078">
      <w:start w:val="1"/>
      <w:numFmt w:val="bullet"/>
      <w:lvlText w:val="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67" w15:restartNumberingAfterBreak="0">
    <w:nsid w:val="68490F65"/>
    <w:multiLevelType w:val="hybridMultilevel"/>
    <w:tmpl w:val="9C18E838"/>
    <w:lvl w:ilvl="0" w:tplc="79A2AC86">
      <w:start w:val="1"/>
      <w:numFmt w:val="bullet"/>
      <w:lvlText w:val="-"/>
      <w:lvlJc w:val="left"/>
      <w:pPr>
        <w:ind w:left="720" w:hanging="360"/>
      </w:pPr>
      <w:rPr>
        <w:rFonts w:ascii="Calibri" w:eastAsia="Cambr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6C442F80"/>
    <w:multiLevelType w:val="hybridMultilevel"/>
    <w:tmpl w:val="A3103892"/>
    <w:lvl w:ilvl="0" w:tplc="2CB6BEB8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6EE217A9"/>
    <w:multiLevelType w:val="hybridMultilevel"/>
    <w:tmpl w:val="E55ECD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FFD0D03"/>
    <w:multiLevelType w:val="hybridMultilevel"/>
    <w:tmpl w:val="594E6662"/>
    <w:lvl w:ilvl="0" w:tplc="5DF28ED0">
      <w:start w:val="1"/>
      <w:numFmt w:val="lowerRoman"/>
      <w:lvlText w:val="%1)"/>
      <w:lvlJc w:val="left"/>
      <w:pPr>
        <w:ind w:left="2138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378" w:hanging="480"/>
      </w:pPr>
    </w:lvl>
    <w:lvl w:ilvl="2" w:tplc="0409001B" w:tentative="1">
      <w:start w:val="1"/>
      <w:numFmt w:val="lowerRoman"/>
      <w:lvlText w:val="%3."/>
      <w:lvlJc w:val="right"/>
      <w:pPr>
        <w:ind w:left="2858" w:hanging="480"/>
      </w:pPr>
    </w:lvl>
    <w:lvl w:ilvl="3" w:tplc="0409000F" w:tentative="1">
      <w:start w:val="1"/>
      <w:numFmt w:val="decimal"/>
      <w:lvlText w:val="%4."/>
      <w:lvlJc w:val="left"/>
      <w:pPr>
        <w:ind w:left="333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8" w:hanging="480"/>
      </w:pPr>
    </w:lvl>
    <w:lvl w:ilvl="5" w:tplc="0409001B" w:tentative="1">
      <w:start w:val="1"/>
      <w:numFmt w:val="lowerRoman"/>
      <w:lvlText w:val="%6."/>
      <w:lvlJc w:val="right"/>
      <w:pPr>
        <w:ind w:left="4298" w:hanging="480"/>
      </w:pPr>
    </w:lvl>
    <w:lvl w:ilvl="6" w:tplc="0409000F" w:tentative="1">
      <w:start w:val="1"/>
      <w:numFmt w:val="decimal"/>
      <w:lvlText w:val="%7."/>
      <w:lvlJc w:val="left"/>
      <w:pPr>
        <w:ind w:left="477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8" w:hanging="480"/>
      </w:pPr>
    </w:lvl>
    <w:lvl w:ilvl="8" w:tplc="0409001B" w:tentative="1">
      <w:start w:val="1"/>
      <w:numFmt w:val="lowerRoman"/>
      <w:lvlText w:val="%9."/>
      <w:lvlJc w:val="right"/>
      <w:pPr>
        <w:ind w:left="5738" w:hanging="480"/>
      </w:pPr>
    </w:lvl>
  </w:abstractNum>
  <w:abstractNum w:abstractNumId="71" w15:restartNumberingAfterBreak="0">
    <w:nsid w:val="73B77211"/>
    <w:multiLevelType w:val="multilevel"/>
    <w:tmpl w:val="08307A64"/>
    <w:lvl w:ilvl="0">
      <w:start w:val="1"/>
      <w:numFmt w:val="none"/>
      <w:lvlText w:val="1."/>
      <w:lvlJc w:val="left"/>
      <w:pPr>
        <w:tabs>
          <w:tab w:val="num" w:pos="964"/>
        </w:tabs>
        <w:ind w:left="0" w:firstLine="0"/>
      </w:pPr>
      <w:rPr>
        <w:rFonts w:hint="eastAsia"/>
      </w:rPr>
    </w:lvl>
    <w:lvl w:ilvl="1">
      <w:start w:val="4"/>
      <w:numFmt w:val="decimal"/>
      <w:lvlText w:val="(%2)"/>
      <w:lvlJc w:val="left"/>
      <w:pPr>
        <w:ind w:left="960" w:hanging="480"/>
      </w:pPr>
      <w:rPr>
        <w:rFonts w:hint="eastAsia"/>
      </w:rPr>
    </w:lvl>
    <w:lvl w:ilvl="2">
      <w:start w:val="1"/>
      <w:numFmt w:val="lowerLetter"/>
      <w:lvlText w:val="(%3)"/>
      <w:lvlJc w:val="right"/>
      <w:pPr>
        <w:ind w:left="1440" w:hanging="480"/>
      </w:pPr>
      <w:rPr>
        <w:rFonts w:hint="eastAsia"/>
      </w:rPr>
    </w:lvl>
    <w:lvl w:ilvl="3">
      <w:start w:val="1"/>
      <w:numFmt w:val="lowerRoman"/>
      <w:lvlText w:val="(%4)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72" w15:restartNumberingAfterBreak="0">
    <w:nsid w:val="7A961F2D"/>
    <w:multiLevelType w:val="hybridMultilevel"/>
    <w:tmpl w:val="9656D184"/>
    <w:lvl w:ilvl="0" w:tplc="79A2AC86">
      <w:start w:val="1"/>
      <w:numFmt w:val="bullet"/>
      <w:lvlText w:val="-"/>
      <w:lvlJc w:val="left"/>
      <w:pPr>
        <w:ind w:left="720" w:hanging="360"/>
      </w:pPr>
      <w:rPr>
        <w:rFonts w:ascii="Calibri" w:eastAsia="Cambr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7AC537EE"/>
    <w:multiLevelType w:val="multilevel"/>
    <w:tmpl w:val="14E4D6C6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  <w:b/>
        <w:sz w:val="24"/>
        <w:szCs w:val="24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default"/>
        <w:b w:val="0"/>
        <w:i w:val="0"/>
        <w:color w:val="auto"/>
        <w:sz w:val="24"/>
        <w:szCs w:val="24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ascii="Arial" w:hAnsi="Arial" w:cs="Arial" w:hint="default"/>
        <w:b w:val="0"/>
        <w:i w:val="0"/>
        <w:sz w:val="24"/>
        <w:szCs w:val="24"/>
      </w:rPr>
    </w:lvl>
    <w:lvl w:ilvl="3">
      <w:start w:val="1"/>
      <w:numFmt w:val="decimal"/>
      <w:lvlText w:val="(%4)"/>
      <w:lvlJc w:val="left"/>
      <w:pPr>
        <w:ind w:left="1984" w:hanging="708"/>
      </w:pPr>
      <w:rPr>
        <w:rFonts w:hint="eastAsia"/>
        <w:i w:val="0"/>
        <w:color w:val="auto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default"/>
      </w:rPr>
    </w:lvl>
  </w:abstractNum>
  <w:num w:numId="1">
    <w:abstractNumId w:val="57"/>
  </w:num>
  <w:num w:numId="2">
    <w:abstractNumId w:val="61"/>
  </w:num>
  <w:num w:numId="3">
    <w:abstractNumId w:val="69"/>
  </w:num>
  <w:num w:numId="4">
    <w:abstractNumId w:val="28"/>
  </w:num>
  <w:num w:numId="5">
    <w:abstractNumId w:val="52"/>
  </w:num>
  <w:num w:numId="6">
    <w:abstractNumId w:val="63"/>
  </w:num>
  <w:num w:numId="7">
    <w:abstractNumId w:val="23"/>
  </w:num>
  <w:num w:numId="8">
    <w:abstractNumId w:val="22"/>
  </w:num>
  <w:num w:numId="9">
    <w:abstractNumId w:val="70"/>
  </w:num>
  <w:num w:numId="10">
    <w:abstractNumId w:val="6"/>
  </w:num>
  <w:num w:numId="11">
    <w:abstractNumId w:val="38"/>
  </w:num>
  <w:num w:numId="12">
    <w:abstractNumId w:val="2"/>
  </w:num>
  <w:num w:numId="13">
    <w:abstractNumId w:val="34"/>
  </w:num>
  <w:num w:numId="14">
    <w:abstractNumId w:val="49"/>
  </w:num>
  <w:num w:numId="15">
    <w:abstractNumId w:val="46"/>
  </w:num>
  <w:num w:numId="16">
    <w:abstractNumId w:val="50"/>
  </w:num>
  <w:num w:numId="17">
    <w:abstractNumId w:val="54"/>
  </w:num>
  <w:num w:numId="18">
    <w:abstractNumId w:val="43"/>
  </w:num>
  <w:num w:numId="19">
    <w:abstractNumId w:val="44"/>
  </w:num>
  <w:num w:numId="20">
    <w:abstractNumId w:val="60"/>
  </w:num>
  <w:num w:numId="21">
    <w:abstractNumId w:val="11"/>
  </w:num>
  <w:num w:numId="22">
    <w:abstractNumId w:val="14"/>
  </w:num>
  <w:num w:numId="23">
    <w:abstractNumId w:val="62"/>
  </w:num>
  <w:num w:numId="24">
    <w:abstractNumId w:val="73"/>
  </w:num>
  <w:num w:numId="25">
    <w:abstractNumId w:val="0"/>
  </w:num>
  <w:num w:numId="26">
    <w:abstractNumId w:val="65"/>
  </w:num>
  <w:num w:numId="27">
    <w:abstractNumId w:val="12"/>
  </w:num>
  <w:num w:numId="28">
    <w:abstractNumId w:val="71"/>
  </w:num>
  <w:num w:numId="29">
    <w:abstractNumId w:val="51"/>
  </w:num>
  <w:num w:numId="30">
    <w:abstractNumId w:val="35"/>
  </w:num>
  <w:num w:numId="31">
    <w:abstractNumId w:val="40"/>
  </w:num>
  <w:num w:numId="32">
    <w:abstractNumId w:val="36"/>
  </w:num>
  <w:num w:numId="33">
    <w:abstractNumId w:val="55"/>
  </w:num>
  <w:num w:numId="34">
    <w:abstractNumId w:val="53"/>
  </w:num>
  <w:num w:numId="35">
    <w:abstractNumId w:val="24"/>
  </w:num>
  <w:num w:numId="36">
    <w:abstractNumId w:val="48"/>
  </w:num>
  <w:num w:numId="37">
    <w:abstractNumId w:val="66"/>
  </w:num>
  <w:num w:numId="38">
    <w:abstractNumId w:val="13"/>
  </w:num>
  <w:num w:numId="39">
    <w:abstractNumId w:val="45"/>
  </w:num>
  <w:num w:numId="40">
    <w:abstractNumId w:val="20"/>
  </w:num>
  <w:num w:numId="41">
    <w:abstractNumId w:val="37"/>
  </w:num>
  <w:num w:numId="42">
    <w:abstractNumId w:val="8"/>
  </w:num>
  <w:num w:numId="43">
    <w:abstractNumId w:val="25"/>
  </w:num>
  <w:num w:numId="44">
    <w:abstractNumId w:val="31"/>
  </w:num>
  <w:num w:numId="45">
    <w:abstractNumId w:val="67"/>
  </w:num>
  <w:num w:numId="46">
    <w:abstractNumId w:val="56"/>
  </w:num>
  <w:num w:numId="47">
    <w:abstractNumId w:val="30"/>
  </w:num>
  <w:num w:numId="48">
    <w:abstractNumId w:val="16"/>
  </w:num>
  <w:num w:numId="49">
    <w:abstractNumId w:val="4"/>
  </w:num>
  <w:num w:numId="50">
    <w:abstractNumId w:val="18"/>
  </w:num>
  <w:num w:numId="51">
    <w:abstractNumId w:val="72"/>
  </w:num>
  <w:num w:numId="52">
    <w:abstractNumId w:val="17"/>
  </w:num>
  <w:num w:numId="53">
    <w:abstractNumId w:val="41"/>
  </w:num>
  <w:num w:numId="54">
    <w:abstractNumId w:val="5"/>
  </w:num>
  <w:num w:numId="55">
    <w:abstractNumId w:val="3"/>
  </w:num>
  <w:num w:numId="56">
    <w:abstractNumId w:val="32"/>
  </w:num>
  <w:num w:numId="57">
    <w:abstractNumId w:val="68"/>
  </w:num>
  <w:num w:numId="58">
    <w:abstractNumId w:val="9"/>
  </w:num>
  <w:num w:numId="59">
    <w:abstractNumId w:val="19"/>
  </w:num>
  <w:num w:numId="60">
    <w:abstractNumId w:val="26"/>
  </w:num>
  <w:num w:numId="61">
    <w:abstractNumId w:val="21"/>
  </w:num>
  <w:num w:numId="62">
    <w:abstractNumId w:val="58"/>
  </w:num>
  <w:num w:numId="63">
    <w:abstractNumId w:val="7"/>
  </w:num>
  <w:num w:numId="64">
    <w:abstractNumId w:val="10"/>
  </w:num>
  <w:num w:numId="65">
    <w:abstractNumId w:val="59"/>
  </w:num>
  <w:num w:numId="66">
    <w:abstractNumId w:val="64"/>
  </w:num>
  <w:num w:numId="67">
    <w:abstractNumId w:val="42"/>
  </w:num>
  <w:num w:numId="68">
    <w:abstractNumId w:val="15"/>
  </w:num>
  <w:num w:numId="69">
    <w:abstractNumId w:val="47"/>
  </w:num>
  <w:num w:numId="70">
    <w:abstractNumId w:val="27"/>
  </w:num>
  <w:num w:numId="71">
    <w:abstractNumId w:val="1"/>
  </w:num>
  <w:num w:numId="72">
    <w:abstractNumId w:val="33"/>
  </w:num>
  <w:num w:numId="73">
    <w:abstractNumId w:val="39"/>
  </w:num>
  <w:num w:numId="74">
    <w:abstractNumId w:val="29"/>
  </w:num>
  <w:numIdMacAtCleanup w:val="6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revisionView w:markup="0"/>
  <w:defaultTabStop w:val="720"/>
  <w:characterSpacingControl w:val="doNotCompress"/>
  <w:hdrShapeDefaults>
    <o:shapedefaults v:ext="edit" spidmax="3379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MzezNDM0MjI2sDBR0lEKTi0uzszPAykwrAUAy/fYeSwAAAA="/>
  </w:docVars>
  <w:rsids>
    <w:rsidRoot w:val="009C5946"/>
    <w:rsid w:val="00003CBC"/>
    <w:rsid w:val="00005E6A"/>
    <w:rsid w:val="0001627A"/>
    <w:rsid w:val="000169C2"/>
    <w:rsid w:val="00017BE5"/>
    <w:rsid w:val="00024BEF"/>
    <w:rsid w:val="00030A21"/>
    <w:rsid w:val="0003200C"/>
    <w:rsid w:val="00037E0B"/>
    <w:rsid w:val="000472D8"/>
    <w:rsid w:val="00063056"/>
    <w:rsid w:val="000631C1"/>
    <w:rsid w:val="00064B58"/>
    <w:rsid w:val="00076D18"/>
    <w:rsid w:val="00083AB9"/>
    <w:rsid w:val="0009215F"/>
    <w:rsid w:val="000A17B4"/>
    <w:rsid w:val="000A7B8B"/>
    <w:rsid w:val="000B2BB8"/>
    <w:rsid w:val="000B7B6B"/>
    <w:rsid w:val="000C1692"/>
    <w:rsid w:val="000C7852"/>
    <w:rsid w:val="000D012D"/>
    <w:rsid w:val="000D1B6F"/>
    <w:rsid w:val="000E4EDB"/>
    <w:rsid w:val="000E583D"/>
    <w:rsid w:val="000F0D40"/>
    <w:rsid w:val="000F1763"/>
    <w:rsid w:val="000F1D59"/>
    <w:rsid w:val="000F2D42"/>
    <w:rsid w:val="000F2DB0"/>
    <w:rsid w:val="00103986"/>
    <w:rsid w:val="00103E1C"/>
    <w:rsid w:val="00133A11"/>
    <w:rsid w:val="00133A78"/>
    <w:rsid w:val="00133AD9"/>
    <w:rsid w:val="001462BB"/>
    <w:rsid w:val="00146448"/>
    <w:rsid w:val="001558FC"/>
    <w:rsid w:val="001645B9"/>
    <w:rsid w:val="00164BA3"/>
    <w:rsid w:val="001762A8"/>
    <w:rsid w:val="001810E9"/>
    <w:rsid w:val="001974EC"/>
    <w:rsid w:val="001A170C"/>
    <w:rsid w:val="001A2EFA"/>
    <w:rsid w:val="001A54A8"/>
    <w:rsid w:val="001A5CCA"/>
    <w:rsid w:val="001A600A"/>
    <w:rsid w:val="001A6581"/>
    <w:rsid w:val="001B096F"/>
    <w:rsid w:val="001B15D1"/>
    <w:rsid w:val="001B22FA"/>
    <w:rsid w:val="001B2554"/>
    <w:rsid w:val="001B2905"/>
    <w:rsid w:val="001C291D"/>
    <w:rsid w:val="001C60F6"/>
    <w:rsid w:val="001C6812"/>
    <w:rsid w:val="001C7061"/>
    <w:rsid w:val="001C7A22"/>
    <w:rsid w:val="001D0B95"/>
    <w:rsid w:val="001D2216"/>
    <w:rsid w:val="001E0779"/>
    <w:rsid w:val="001E3050"/>
    <w:rsid w:val="001F6275"/>
    <w:rsid w:val="00200321"/>
    <w:rsid w:val="00206C0F"/>
    <w:rsid w:val="00210891"/>
    <w:rsid w:val="002136BD"/>
    <w:rsid w:val="002136DE"/>
    <w:rsid w:val="00231434"/>
    <w:rsid w:val="0023203C"/>
    <w:rsid w:val="00232FD5"/>
    <w:rsid w:val="00234B23"/>
    <w:rsid w:val="00240613"/>
    <w:rsid w:val="00241704"/>
    <w:rsid w:val="00251D1B"/>
    <w:rsid w:val="0025205C"/>
    <w:rsid w:val="00256551"/>
    <w:rsid w:val="002629E2"/>
    <w:rsid w:val="00265989"/>
    <w:rsid w:val="00267C57"/>
    <w:rsid w:val="002724BA"/>
    <w:rsid w:val="002734C9"/>
    <w:rsid w:val="00276DF2"/>
    <w:rsid w:val="0027715C"/>
    <w:rsid w:val="00285F5C"/>
    <w:rsid w:val="00292BD9"/>
    <w:rsid w:val="00293394"/>
    <w:rsid w:val="002A0F21"/>
    <w:rsid w:val="002A3F43"/>
    <w:rsid w:val="002A49F0"/>
    <w:rsid w:val="002A4A20"/>
    <w:rsid w:val="002A6B36"/>
    <w:rsid w:val="002B121D"/>
    <w:rsid w:val="002B4655"/>
    <w:rsid w:val="002B71C5"/>
    <w:rsid w:val="002C0001"/>
    <w:rsid w:val="002C4D3B"/>
    <w:rsid w:val="002D179B"/>
    <w:rsid w:val="002D25A9"/>
    <w:rsid w:val="002D4682"/>
    <w:rsid w:val="002D6030"/>
    <w:rsid w:val="002E0452"/>
    <w:rsid w:val="002E6869"/>
    <w:rsid w:val="002E7050"/>
    <w:rsid w:val="002F1C31"/>
    <w:rsid w:val="002F2176"/>
    <w:rsid w:val="002F2F58"/>
    <w:rsid w:val="002F4F4E"/>
    <w:rsid w:val="00300EEA"/>
    <w:rsid w:val="00303B3D"/>
    <w:rsid w:val="00311307"/>
    <w:rsid w:val="00313519"/>
    <w:rsid w:val="00315711"/>
    <w:rsid w:val="0032422E"/>
    <w:rsid w:val="0032703B"/>
    <w:rsid w:val="0033730C"/>
    <w:rsid w:val="003401EA"/>
    <w:rsid w:val="00346B87"/>
    <w:rsid w:val="00353EA2"/>
    <w:rsid w:val="003574B8"/>
    <w:rsid w:val="00365D93"/>
    <w:rsid w:val="00374B0C"/>
    <w:rsid w:val="00392C59"/>
    <w:rsid w:val="003B666F"/>
    <w:rsid w:val="003C1B5C"/>
    <w:rsid w:val="003C7EE9"/>
    <w:rsid w:val="003D08C0"/>
    <w:rsid w:val="003D4E28"/>
    <w:rsid w:val="003D7554"/>
    <w:rsid w:val="003E6E9E"/>
    <w:rsid w:val="003F2AFE"/>
    <w:rsid w:val="003F3D9C"/>
    <w:rsid w:val="00421624"/>
    <w:rsid w:val="00422ADB"/>
    <w:rsid w:val="004231EE"/>
    <w:rsid w:val="0042351A"/>
    <w:rsid w:val="004256FA"/>
    <w:rsid w:val="00425F50"/>
    <w:rsid w:val="00427755"/>
    <w:rsid w:val="00427DB0"/>
    <w:rsid w:val="00430DC7"/>
    <w:rsid w:val="00431BA1"/>
    <w:rsid w:val="00432099"/>
    <w:rsid w:val="0043438C"/>
    <w:rsid w:val="004355CA"/>
    <w:rsid w:val="004364B3"/>
    <w:rsid w:val="0043661D"/>
    <w:rsid w:val="004412C7"/>
    <w:rsid w:val="00442ABF"/>
    <w:rsid w:val="00446E89"/>
    <w:rsid w:val="00451E83"/>
    <w:rsid w:val="00456859"/>
    <w:rsid w:val="004602F0"/>
    <w:rsid w:val="0047099A"/>
    <w:rsid w:val="0048178B"/>
    <w:rsid w:val="00483BAC"/>
    <w:rsid w:val="00486978"/>
    <w:rsid w:val="0049030F"/>
    <w:rsid w:val="004A4188"/>
    <w:rsid w:val="004A5A84"/>
    <w:rsid w:val="004B1B51"/>
    <w:rsid w:val="004B5DA2"/>
    <w:rsid w:val="004C296B"/>
    <w:rsid w:val="004C2AC0"/>
    <w:rsid w:val="004D5363"/>
    <w:rsid w:val="004E38A0"/>
    <w:rsid w:val="004E519D"/>
    <w:rsid w:val="004E709A"/>
    <w:rsid w:val="004E7CA5"/>
    <w:rsid w:val="004F03C0"/>
    <w:rsid w:val="005007C6"/>
    <w:rsid w:val="00501ECA"/>
    <w:rsid w:val="00505FA1"/>
    <w:rsid w:val="00511F91"/>
    <w:rsid w:val="00516A29"/>
    <w:rsid w:val="00523F27"/>
    <w:rsid w:val="00524D1F"/>
    <w:rsid w:val="00526798"/>
    <w:rsid w:val="00531E91"/>
    <w:rsid w:val="005378FB"/>
    <w:rsid w:val="00540A24"/>
    <w:rsid w:val="00542949"/>
    <w:rsid w:val="00543830"/>
    <w:rsid w:val="00545493"/>
    <w:rsid w:val="0055090D"/>
    <w:rsid w:val="005523C9"/>
    <w:rsid w:val="00554755"/>
    <w:rsid w:val="00555DFB"/>
    <w:rsid w:val="00564A55"/>
    <w:rsid w:val="0057370C"/>
    <w:rsid w:val="00584102"/>
    <w:rsid w:val="00584B54"/>
    <w:rsid w:val="005962D7"/>
    <w:rsid w:val="005A3C38"/>
    <w:rsid w:val="005A7131"/>
    <w:rsid w:val="005B6214"/>
    <w:rsid w:val="005D07B4"/>
    <w:rsid w:val="005D13C5"/>
    <w:rsid w:val="005D162B"/>
    <w:rsid w:val="005D5169"/>
    <w:rsid w:val="005D6A28"/>
    <w:rsid w:val="005D78E1"/>
    <w:rsid w:val="005E40BC"/>
    <w:rsid w:val="005F158B"/>
    <w:rsid w:val="005F56BA"/>
    <w:rsid w:val="00602050"/>
    <w:rsid w:val="0060738E"/>
    <w:rsid w:val="006075D4"/>
    <w:rsid w:val="00610FD6"/>
    <w:rsid w:val="00617F3A"/>
    <w:rsid w:val="00620726"/>
    <w:rsid w:val="0063261D"/>
    <w:rsid w:val="00661D76"/>
    <w:rsid w:val="00661EBD"/>
    <w:rsid w:val="00667A50"/>
    <w:rsid w:val="00671D94"/>
    <w:rsid w:val="00683608"/>
    <w:rsid w:val="00683902"/>
    <w:rsid w:val="00685C42"/>
    <w:rsid w:val="00686FB7"/>
    <w:rsid w:val="006910F2"/>
    <w:rsid w:val="00694FE0"/>
    <w:rsid w:val="0069565C"/>
    <w:rsid w:val="00696773"/>
    <w:rsid w:val="00697664"/>
    <w:rsid w:val="006A7B6C"/>
    <w:rsid w:val="006A7FE9"/>
    <w:rsid w:val="006C0009"/>
    <w:rsid w:val="006C480C"/>
    <w:rsid w:val="006D2D90"/>
    <w:rsid w:val="006E06FD"/>
    <w:rsid w:val="006F040D"/>
    <w:rsid w:val="006F3633"/>
    <w:rsid w:val="006F4E4D"/>
    <w:rsid w:val="00704E6C"/>
    <w:rsid w:val="00706521"/>
    <w:rsid w:val="0070737D"/>
    <w:rsid w:val="007125C8"/>
    <w:rsid w:val="00715BAE"/>
    <w:rsid w:val="00715CCF"/>
    <w:rsid w:val="007211E8"/>
    <w:rsid w:val="00732249"/>
    <w:rsid w:val="00735239"/>
    <w:rsid w:val="00736AE9"/>
    <w:rsid w:val="0074703C"/>
    <w:rsid w:val="00747AA1"/>
    <w:rsid w:val="00754D53"/>
    <w:rsid w:val="00761E7F"/>
    <w:rsid w:val="00764C97"/>
    <w:rsid w:val="00766608"/>
    <w:rsid w:val="00772727"/>
    <w:rsid w:val="00780E38"/>
    <w:rsid w:val="007858A1"/>
    <w:rsid w:val="00787825"/>
    <w:rsid w:val="007956AA"/>
    <w:rsid w:val="007971BD"/>
    <w:rsid w:val="00797375"/>
    <w:rsid w:val="007A6F2B"/>
    <w:rsid w:val="007B1A0E"/>
    <w:rsid w:val="007B6FE8"/>
    <w:rsid w:val="007C0662"/>
    <w:rsid w:val="007D0BD2"/>
    <w:rsid w:val="007D30FC"/>
    <w:rsid w:val="007D654F"/>
    <w:rsid w:val="007E15B7"/>
    <w:rsid w:val="007F07E7"/>
    <w:rsid w:val="007F253B"/>
    <w:rsid w:val="007F6684"/>
    <w:rsid w:val="008117E0"/>
    <w:rsid w:val="00816720"/>
    <w:rsid w:val="00820AE5"/>
    <w:rsid w:val="0082400B"/>
    <w:rsid w:val="008253D7"/>
    <w:rsid w:val="00826AEA"/>
    <w:rsid w:val="008272B5"/>
    <w:rsid w:val="00850A00"/>
    <w:rsid w:val="008561CD"/>
    <w:rsid w:val="0085665E"/>
    <w:rsid w:val="00857F74"/>
    <w:rsid w:val="00864669"/>
    <w:rsid w:val="00871E28"/>
    <w:rsid w:val="0087356C"/>
    <w:rsid w:val="00885005"/>
    <w:rsid w:val="008918D0"/>
    <w:rsid w:val="008949E9"/>
    <w:rsid w:val="00897E20"/>
    <w:rsid w:val="008A168D"/>
    <w:rsid w:val="008A2B07"/>
    <w:rsid w:val="008A4C98"/>
    <w:rsid w:val="008A4EA2"/>
    <w:rsid w:val="008A557B"/>
    <w:rsid w:val="008A627D"/>
    <w:rsid w:val="008A6AC5"/>
    <w:rsid w:val="008B0B1E"/>
    <w:rsid w:val="008C03FF"/>
    <w:rsid w:val="008C4122"/>
    <w:rsid w:val="008C5B3B"/>
    <w:rsid w:val="008C69F0"/>
    <w:rsid w:val="008C6FDF"/>
    <w:rsid w:val="008D52D1"/>
    <w:rsid w:val="008F1244"/>
    <w:rsid w:val="008F3AB9"/>
    <w:rsid w:val="008F40B0"/>
    <w:rsid w:val="008F4682"/>
    <w:rsid w:val="008F6F3C"/>
    <w:rsid w:val="008F7A2A"/>
    <w:rsid w:val="00900766"/>
    <w:rsid w:val="00903E9A"/>
    <w:rsid w:val="009131A9"/>
    <w:rsid w:val="009166D3"/>
    <w:rsid w:val="00921428"/>
    <w:rsid w:val="009271EB"/>
    <w:rsid w:val="00933BFF"/>
    <w:rsid w:val="009434CA"/>
    <w:rsid w:val="009460A5"/>
    <w:rsid w:val="0095000B"/>
    <w:rsid w:val="009608DC"/>
    <w:rsid w:val="00967A26"/>
    <w:rsid w:val="00975356"/>
    <w:rsid w:val="00975DD2"/>
    <w:rsid w:val="00977F04"/>
    <w:rsid w:val="009A2F6C"/>
    <w:rsid w:val="009A4F97"/>
    <w:rsid w:val="009A6BA8"/>
    <w:rsid w:val="009B1B7B"/>
    <w:rsid w:val="009B4AA1"/>
    <w:rsid w:val="009C5946"/>
    <w:rsid w:val="009C65E2"/>
    <w:rsid w:val="009C6845"/>
    <w:rsid w:val="009D1038"/>
    <w:rsid w:val="009D3380"/>
    <w:rsid w:val="009E03D5"/>
    <w:rsid w:val="009E04B8"/>
    <w:rsid w:val="009E0ED8"/>
    <w:rsid w:val="009E3649"/>
    <w:rsid w:val="009E4322"/>
    <w:rsid w:val="009F1237"/>
    <w:rsid w:val="009F2377"/>
    <w:rsid w:val="009F44FC"/>
    <w:rsid w:val="00A032D6"/>
    <w:rsid w:val="00A0358D"/>
    <w:rsid w:val="00A06115"/>
    <w:rsid w:val="00A1089B"/>
    <w:rsid w:val="00A11ABD"/>
    <w:rsid w:val="00A13C92"/>
    <w:rsid w:val="00A1432C"/>
    <w:rsid w:val="00A15699"/>
    <w:rsid w:val="00A17608"/>
    <w:rsid w:val="00A20F2C"/>
    <w:rsid w:val="00A32C06"/>
    <w:rsid w:val="00A32C4E"/>
    <w:rsid w:val="00A36E41"/>
    <w:rsid w:val="00A43805"/>
    <w:rsid w:val="00A50A48"/>
    <w:rsid w:val="00A51021"/>
    <w:rsid w:val="00A51159"/>
    <w:rsid w:val="00A51E3D"/>
    <w:rsid w:val="00A51F8D"/>
    <w:rsid w:val="00A53341"/>
    <w:rsid w:val="00A550E9"/>
    <w:rsid w:val="00A552C0"/>
    <w:rsid w:val="00A56802"/>
    <w:rsid w:val="00A6118D"/>
    <w:rsid w:val="00A6224D"/>
    <w:rsid w:val="00A62ADB"/>
    <w:rsid w:val="00A67211"/>
    <w:rsid w:val="00A70E02"/>
    <w:rsid w:val="00A8346A"/>
    <w:rsid w:val="00A92CD3"/>
    <w:rsid w:val="00A93B73"/>
    <w:rsid w:val="00A93CDA"/>
    <w:rsid w:val="00A95A54"/>
    <w:rsid w:val="00AB231C"/>
    <w:rsid w:val="00AB4F39"/>
    <w:rsid w:val="00AC31F0"/>
    <w:rsid w:val="00AC7FC1"/>
    <w:rsid w:val="00AD03D1"/>
    <w:rsid w:val="00AD1353"/>
    <w:rsid w:val="00AD4A21"/>
    <w:rsid w:val="00AE3367"/>
    <w:rsid w:val="00AE44E9"/>
    <w:rsid w:val="00B00C4C"/>
    <w:rsid w:val="00B059F0"/>
    <w:rsid w:val="00B140FB"/>
    <w:rsid w:val="00B213C5"/>
    <w:rsid w:val="00B22B15"/>
    <w:rsid w:val="00B30087"/>
    <w:rsid w:val="00B3168F"/>
    <w:rsid w:val="00B40D6E"/>
    <w:rsid w:val="00B4287D"/>
    <w:rsid w:val="00B5688C"/>
    <w:rsid w:val="00B6227D"/>
    <w:rsid w:val="00B63635"/>
    <w:rsid w:val="00B639FA"/>
    <w:rsid w:val="00B6629B"/>
    <w:rsid w:val="00B71CF3"/>
    <w:rsid w:val="00B76A1D"/>
    <w:rsid w:val="00B80ABC"/>
    <w:rsid w:val="00B83A62"/>
    <w:rsid w:val="00B878F8"/>
    <w:rsid w:val="00BA155D"/>
    <w:rsid w:val="00BA4BED"/>
    <w:rsid w:val="00BA74FD"/>
    <w:rsid w:val="00BB06DA"/>
    <w:rsid w:val="00BB26D9"/>
    <w:rsid w:val="00BB2EA0"/>
    <w:rsid w:val="00BB4656"/>
    <w:rsid w:val="00BC00CE"/>
    <w:rsid w:val="00BC04F5"/>
    <w:rsid w:val="00BC40C5"/>
    <w:rsid w:val="00BD694B"/>
    <w:rsid w:val="00BE3594"/>
    <w:rsid w:val="00BE72BC"/>
    <w:rsid w:val="00BF7052"/>
    <w:rsid w:val="00C010D0"/>
    <w:rsid w:val="00C07F11"/>
    <w:rsid w:val="00C13508"/>
    <w:rsid w:val="00C2598B"/>
    <w:rsid w:val="00C26749"/>
    <w:rsid w:val="00C312A6"/>
    <w:rsid w:val="00C32AA6"/>
    <w:rsid w:val="00C426DD"/>
    <w:rsid w:val="00C43412"/>
    <w:rsid w:val="00C44448"/>
    <w:rsid w:val="00C46246"/>
    <w:rsid w:val="00C46B81"/>
    <w:rsid w:val="00C55ADC"/>
    <w:rsid w:val="00C60C64"/>
    <w:rsid w:val="00C6228E"/>
    <w:rsid w:val="00C64125"/>
    <w:rsid w:val="00C71127"/>
    <w:rsid w:val="00C76DD7"/>
    <w:rsid w:val="00C801D9"/>
    <w:rsid w:val="00C85197"/>
    <w:rsid w:val="00C861B2"/>
    <w:rsid w:val="00C97AD2"/>
    <w:rsid w:val="00CB0EB2"/>
    <w:rsid w:val="00CC56DE"/>
    <w:rsid w:val="00CE43BB"/>
    <w:rsid w:val="00CE5E5B"/>
    <w:rsid w:val="00CF0775"/>
    <w:rsid w:val="00CF138B"/>
    <w:rsid w:val="00CF1EF7"/>
    <w:rsid w:val="00CF349E"/>
    <w:rsid w:val="00CF3D77"/>
    <w:rsid w:val="00D01C1A"/>
    <w:rsid w:val="00D202C9"/>
    <w:rsid w:val="00D27060"/>
    <w:rsid w:val="00D275D7"/>
    <w:rsid w:val="00D308FC"/>
    <w:rsid w:val="00D4026F"/>
    <w:rsid w:val="00D43BEB"/>
    <w:rsid w:val="00D478DE"/>
    <w:rsid w:val="00D52EF3"/>
    <w:rsid w:val="00D54B62"/>
    <w:rsid w:val="00D60EB9"/>
    <w:rsid w:val="00D6225E"/>
    <w:rsid w:val="00D65FF8"/>
    <w:rsid w:val="00D678EE"/>
    <w:rsid w:val="00D708B5"/>
    <w:rsid w:val="00D751CB"/>
    <w:rsid w:val="00D771B8"/>
    <w:rsid w:val="00D8136F"/>
    <w:rsid w:val="00D82C41"/>
    <w:rsid w:val="00D90CB9"/>
    <w:rsid w:val="00D92A57"/>
    <w:rsid w:val="00D969A8"/>
    <w:rsid w:val="00DA6B46"/>
    <w:rsid w:val="00DA6B8A"/>
    <w:rsid w:val="00DB3888"/>
    <w:rsid w:val="00DB473B"/>
    <w:rsid w:val="00DB4E92"/>
    <w:rsid w:val="00DB6121"/>
    <w:rsid w:val="00DB646E"/>
    <w:rsid w:val="00DC3CBE"/>
    <w:rsid w:val="00DD07A4"/>
    <w:rsid w:val="00DD315D"/>
    <w:rsid w:val="00DD3760"/>
    <w:rsid w:val="00DD67E7"/>
    <w:rsid w:val="00DD6981"/>
    <w:rsid w:val="00DE09CC"/>
    <w:rsid w:val="00DE1D1F"/>
    <w:rsid w:val="00DE79ED"/>
    <w:rsid w:val="00DE7CAE"/>
    <w:rsid w:val="00DF32EA"/>
    <w:rsid w:val="00E02848"/>
    <w:rsid w:val="00E07210"/>
    <w:rsid w:val="00E0798C"/>
    <w:rsid w:val="00E109D2"/>
    <w:rsid w:val="00E12691"/>
    <w:rsid w:val="00E13942"/>
    <w:rsid w:val="00E15BA7"/>
    <w:rsid w:val="00E16B0D"/>
    <w:rsid w:val="00E1757F"/>
    <w:rsid w:val="00E215BE"/>
    <w:rsid w:val="00E3054D"/>
    <w:rsid w:val="00E309D6"/>
    <w:rsid w:val="00E36FB1"/>
    <w:rsid w:val="00E4321E"/>
    <w:rsid w:val="00E51C7B"/>
    <w:rsid w:val="00E60E63"/>
    <w:rsid w:val="00E625EE"/>
    <w:rsid w:val="00E67CD0"/>
    <w:rsid w:val="00E801C9"/>
    <w:rsid w:val="00E810CF"/>
    <w:rsid w:val="00E87729"/>
    <w:rsid w:val="00E87EC1"/>
    <w:rsid w:val="00E9267B"/>
    <w:rsid w:val="00E95EA8"/>
    <w:rsid w:val="00EC72D3"/>
    <w:rsid w:val="00ED05C7"/>
    <w:rsid w:val="00ED6CB4"/>
    <w:rsid w:val="00EE1C4E"/>
    <w:rsid w:val="00EE3306"/>
    <w:rsid w:val="00EE555F"/>
    <w:rsid w:val="00EE6D3E"/>
    <w:rsid w:val="00EF01A8"/>
    <w:rsid w:val="00EF3453"/>
    <w:rsid w:val="00F0007F"/>
    <w:rsid w:val="00F079D8"/>
    <w:rsid w:val="00F12B1C"/>
    <w:rsid w:val="00F148DD"/>
    <w:rsid w:val="00F156E2"/>
    <w:rsid w:val="00F21A61"/>
    <w:rsid w:val="00F23602"/>
    <w:rsid w:val="00F25A3E"/>
    <w:rsid w:val="00F37859"/>
    <w:rsid w:val="00F4114E"/>
    <w:rsid w:val="00F4425A"/>
    <w:rsid w:val="00F63972"/>
    <w:rsid w:val="00F64A81"/>
    <w:rsid w:val="00F716A5"/>
    <w:rsid w:val="00F76201"/>
    <w:rsid w:val="00F77787"/>
    <w:rsid w:val="00F85CD2"/>
    <w:rsid w:val="00FA0B24"/>
    <w:rsid w:val="00FA168A"/>
    <w:rsid w:val="00FA794A"/>
    <w:rsid w:val="00FB6748"/>
    <w:rsid w:val="00FB75E2"/>
    <w:rsid w:val="00FC0FF4"/>
    <w:rsid w:val="00FC14B4"/>
    <w:rsid w:val="00FD6AE0"/>
    <w:rsid w:val="00FE060F"/>
    <w:rsid w:val="00FE0F1B"/>
    <w:rsid w:val="00FE6827"/>
    <w:rsid w:val="00FF429B"/>
    <w:rsid w:val="00FF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3793"/>
    <o:shapelayout v:ext="edit">
      <o:idmap v:ext="edit" data="1"/>
    </o:shapelayout>
  </w:shapeDefaults>
  <w:decimalSymbol w:val="."/>
  <w:listSeparator w:val=","/>
  <w14:docId w14:val="14872C7E"/>
  <w15:docId w15:val="{48A0AD27-DA86-436D-A0D5-CD74AAE75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63261D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val="en-US" w:eastAsia="en-US"/>
    </w:rPr>
  </w:style>
  <w:style w:type="paragraph" w:styleId="Heading1">
    <w:name w:val="heading 1"/>
    <w:basedOn w:val="Normal"/>
    <w:link w:val="Heading1Char"/>
    <w:uiPriority w:val="1"/>
    <w:qFormat/>
    <w:rsid w:val="009271EB"/>
    <w:pPr>
      <w:ind w:left="431" w:hanging="279"/>
      <w:outlineLvl w:val="0"/>
    </w:pPr>
    <w:rPr>
      <w:rFonts w:ascii="Calibri" w:eastAsia="Calibri" w:hAnsi="Calibri" w:cs="Calibri"/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1"/>
    <w:qFormat/>
    <w:rsid w:val="009271EB"/>
    <w:pPr>
      <w:ind w:left="449" w:hanging="298"/>
      <w:outlineLvl w:val="1"/>
    </w:pPr>
    <w:rPr>
      <w:rFonts w:ascii="Calibri" w:eastAsia="Calibri" w:hAnsi="Calibri" w:cs="Calibri"/>
      <w:b/>
      <w:bCs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71EB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71EB"/>
  </w:style>
  <w:style w:type="paragraph" w:styleId="Footer">
    <w:name w:val="footer"/>
    <w:basedOn w:val="Normal"/>
    <w:link w:val="FooterChar"/>
    <w:uiPriority w:val="99"/>
    <w:unhideWhenUsed/>
    <w:rsid w:val="009271EB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71EB"/>
  </w:style>
  <w:style w:type="character" w:customStyle="1" w:styleId="Heading1Char">
    <w:name w:val="Heading 1 Char"/>
    <w:basedOn w:val="DefaultParagraphFont"/>
    <w:link w:val="Heading1"/>
    <w:uiPriority w:val="1"/>
    <w:rsid w:val="009271EB"/>
    <w:rPr>
      <w:rFonts w:ascii="Calibri" w:eastAsia="Calibri" w:hAnsi="Calibri" w:cs="Calibri"/>
      <w:b/>
      <w:bCs/>
      <w:sz w:val="28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1"/>
    <w:rsid w:val="009271EB"/>
    <w:rPr>
      <w:rFonts w:ascii="Calibri" w:eastAsia="Calibri" w:hAnsi="Calibri" w:cs="Calibri"/>
      <w:b/>
      <w:bCs/>
      <w:i/>
      <w:sz w:val="24"/>
      <w:szCs w:val="24"/>
      <w:lang w:val="en-US" w:eastAsia="en-US"/>
    </w:rPr>
  </w:style>
  <w:style w:type="paragraph" w:styleId="BodyText">
    <w:name w:val="Body Text"/>
    <w:basedOn w:val="Normal"/>
    <w:link w:val="BodyTextChar"/>
    <w:uiPriority w:val="1"/>
    <w:qFormat/>
    <w:rsid w:val="009271EB"/>
    <w:pPr>
      <w:ind w:left="861"/>
    </w:pPr>
  </w:style>
  <w:style w:type="character" w:customStyle="1" w:styleId="BodyTextChar">
    <w:name w:val="Body Text Char"/>
    <w:basedOn w:val="DefaultParagraphFont"/>
    <w:link w:val="BodyText"/>
    <w:uiPriority w:val="1"/>
    <w:rsid w:val="009271EB"/>
    <w:rPr>
      <w:rFonts w:ascii="Cambria" w:eastAsia="Cambria" w:hAnsi="Cambria" w:cs="Cambria"/>
      <w:lang w:val="en-US" w:eastAsia="en-US"/>
    </w:rPr>
  </w:style>
  <w:style w:type="paragraph" w:styleId="ListParagraph">
    <w:name w:val="List Paragraph"/>
    <w:aliases w:val="Recommendation,List Paragraph1"/>
    <w:basedOn w:val="Normal"/>
    <w:link w:val="ListParagraphChar"/>
    <w:uiPriority w:val="34"/>
    <w:qFormat/>
    <w:rsid w:val="009271EB"/>
    <w:pPr>
      <w:ind w:left="861" w:hanging="709"/>
      <w:jc w:val="both"/>
    </w:pPr>
  </w:style>
  <w:style w:type="table" w:styleId="TableGrid">
    <w:name w:val="Table Grid"/>
    <w:basedOn w:val="TableNormal"/>
    <w:uiPriority w:val="39"/>
    <w:rsid w:val="006207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21624"/>
    <w:rPr>
      <w:color w:val="0563C1" w:themeColor="hyperlink"/>
      <w:u w:val="single"/>
    </w:rPr>
  </w:style>
  <w:style w:type="paragraph" w:customStyle="1" w:styleId="Default">
    <w:name w:val="Default"/>
    <w:rsid w:val="004355C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4355CA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EC72D3"/>
    <w:rPr>
      <w:color w:val="808080"/>
    </w:rPr>
  </w:style>
  <w:style w:type="character" w:customStyle="1" w:styleId="1">
    <w:name w:val="樣式1"/>
    <w:basedOn w:val="DefaultParagraphFont"/>
    <w:uiPriority w:val="1"/>
    <w:rsid w:val="00EC72D3"/>
    <w:rPr>
      <w:rFonts w:asciiTheme="minorHAnsi" w:eastAsiaTheme="minorEastAsia" w:hAnsiTheme="minorHAnsi" w:cstheme="minorHAnsi"/>
      <w:color w:val="000000" w:themeColor="text1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6FB1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6FB1"/>
    <w:rPr>
      <w:rFonts w:asciiTheme="majorHAnsi" w:eastAsiaTheme="majorEastAsia" w:hAnsiTheme="majorHAnsi" w:cstheme="majorBidi"/>
      <w:sz w:val="18"/>
      <w:szCs w:val="18"/>
      <w:lang w:val="en-US" w:eastAsia="en-US"/>
    </w:rPr>
  </w:style>
  <w:style w:type="character" w:customStyle="1" w:styleId="ListParagraphChar">
    <w:name w:val="List Paragraph Char"/>
    <w:aliases w:val="Recommendation Char,List Paragraph1 Char"/>
    <w:basedOn w:val="DefaultParagraphFont"/>
    <w:link w:val="ListParagraph"/>
    <w:uiPriority w:val="34"/>
    <w:rsid w:val="001D2216"/>
    <w:rPr>
      <w:rFonts w:ascii="Cambria" w:eastAsia="Cambria" w:hAnsi="Cambria" w:cs="Cambria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B621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621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6214"/>
    <w:rPr>
      <w:rFonts w:ascii="Cambria" w:eastAsia="Cambria" w:hAnsi="Cambria" w:cs="Cambria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73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730C"/>
    <w:rPr>
      <w:rFonts w:ascii="Cambria" w:eastAsia="Cambria" w:hAnsi="Cambria" w:cs="Cambria"/>
      <w:b/>
      <w:bCs/>
      <w:lang w:val="en-US" w:eastAsia="en-US"/>
    </w:rPr>
  </w:style>
  <w:style w:type="paragraph" w:styleId="Revision">
    <w:name w:val="Revision"/>
    <w:hidden/>
    <w:uiPriority w:val="99"/>
    <w:semiHidden/>
    <w:rsid w:val="0033730C"/>
    <w:pPr>
      <w:spacing w:after="0" w:line="240" w:lineRule="auto"/>
    </w:pPr>
    <w:rPr>
      <w:rFonts w:ascii="Cambria" w:eastAsia="Cambria" w:hAnsi="Cambria" w:cs="Cambria"/>
      <w:lang w:val="en-US" w:eastAsia="en-US"/>
    </w:rPr>
  </w:style>
  <w:style w:type="character" w:customStyle="1" w:styleId="10">
    <w:name w:val="未解析的提及1"/>
    <w:basedOn w:val="DefaultParagraphFont"/>
    <w:uiPriority w:val="99"/>
    <w:semiHidden/>
    <w:unhideWhenUsed/>
    <w:rsid w:val="00617F3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17BE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472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8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290403"/>
    <w:rsid w:val="00064596"/>
    <w:rsid w:val="0006561A"/>
    <w:rsid w:val="00066FAA"/>
    <w:rsid w:val="00083872"/>
    <w:rsid w:val="000952D4"/>
    <w:rsid w:val="000971F1"/>
    <w:rsid w:val="000B6343"/>
    <w:rsid w:val="000F6BF4"/>
    <w:rsid w:val="000F7644"/>
    <w:rsid w:val="00105265"/>
    <w:rsid w:val="0011299D"/>
    <w:rsid w:val="00221056"/>
    <w:rsid w:val="00243C55"/>
    <w:rsid w:val="00290403"/>
    <w:rsid w:val="002E3390"/>
    <w:rsid w:val="003331F6"/>
    <w:rsid w:val="00356A56"/>
    <w:rsid w:val="00384590"/>
    <w:rsid w:val="003A2A61"/>
    <w:rsid w:val="003C5106"/>
    <w:rsid w:val="003F2C4E"/>
    <w:rsid w:val="003F3F02"/>
    <w:rsid w:val="00402AA2"/>
    <w:rsid w:val="004956F6"/>
    <w:rsid w:val="004B333B"/>
    <w:rsid w:val="00524F6B"/>
    <w:rsid w:val="00553FEE"/>
    <w:rsid w:val="00571E39"/>
    <w:rsid w:val="005A5211"/>
    <w:rsid w:val="005B4C12"/>
    <w:rsid w:val="005C16A2"/>
    <w:rsid w:val="005C2408"/>
    <w:rsid w:val="005E108E"/>
    <w:rsid w:val="006047C5"/>
    <w:rsid w:val="00627A98"/>
    <w:rsid w:val="00647911"/>
    <w:rsid w:val="00676A7C"/>
    <w:rsid w:val="00676ADB"/>
    <w:rsid w:val="00692107"/>
    <w:rsid w:val="00694A67"/>
    <w:rsid w:val="006D5D76"/>
    <w:rsid w:val="006F23E1"/>
    <w:rsid w:val="006F631D"/>
    <w:rsid w:val="007846C3"/>
    <w:rsid w:val="00815B94"/>
    <w:rsid w:val="00824DE4"/>
    <w:rsid w:val="00874550"/>
    <w:rsid w:val="00874DCF"/>
    <w:rsid w:val="00875A87"/>
    <w:rsid w:val="009143BE"/>
    <w:rsid w:val="009154A3"/>
    <w:rsid w:val="009357B6"/>
    <w:rsid w:val="0097637E"/>
    <w:rsid w:val="009B2D19"/>
    <w:rsid w:val="009D602B"/>
    <w:rsid w:val="009D7776"/>
    <w:rsid w:val="00A31814"/>
    <w:rsid w:val="00A863CA"/>
    <w:rsid w:val="00AE6AEA"/>
    <w:rsid w:val="00B12C2C"/>
    <w:rsid w:val="00B365A9"/>
    <w:rsid w:val="00B836E4"/>
    <w:rsid w:val="00BB65FF"/>
    <w:rsid w:val="00BC46C6"/>
    <w:rsid w:val="00BE32D1"/>
    <w:rsid w:val="00C2288B"/>
    <w:rsid w:val="00C26E25"/>
    <w:rsid w:val="00C44AD1"/>
    <w:rsid w:val="00CF6850"/>
    <w:rsid w:val="00D508A1"/>
    <w:rsid w:val="00D52076"/>
    <w:rsid w:val="00D73C2B"/>
    <w:rsid w:val="00D91AC1"/>
    <w:rsid w:val="00DA2E68"/>
    <w:rsid w:val="00E21680"/>
    <w:rsid w:val="00E32D76"/>
    <w:rsid w:val="00E34174"/>
    <w:rsid w:val="00EC642E"/>
    <w:rsid w:val="00EF210A"/>
    <w:rsid w:val="00F605FB"/>
    <w:rsid w:val="00F63BAD"/>
    <w:rsid w:val="00FF5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H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23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43C55"/>
    <w:rPr>
      <w:color w:val="808080"/>
    </w:rPr>
  </w:style>
  <w:style w:type="paragraph" w:customStyle="1" w:styleId="CEDB12990D0A4063BA87DB410F1E84C32">
    <w:name w:val="CEDB12990D0A4063BA87DB410F1E84C32"/>
    <w:rsid w:val="007846C3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F0031EF357624672B6054E9063B020C3">
    <w:name w:val="F0031EF357624672B6054E9063B020C3"/>
    <w:rsid w:val="006F23E1"/>
    <w:pPr>
      <w:spacing w:after="200" w:line="276" w:lineRule="auto"/>
    </w:pPr>
    <w:rPr>
      <w:lang w:val="en-US" w:eastAsia="zh-TW"/>
    </w:rPr>
  </w:style>
  <w:style w:type="paragraph" w:customStyle="1" w:styleId="AF3477A70C7742389C1B251FCE2E0A18">
    <w:name w:val="AF3477A70C7742389C1B251FCE2E0A18"/>
    <w:rsid w:val="006F23E1"/>
    <w:pPr>
      <w:spacing w:after="200" w:line="276" w:lineRule="auto"/>
    </w:pPr>
    <w:rPr>
      <w:lang w:val="en-US" w:eastAsia="zh-TW"/>
    </w:rPr>
  </w:style>
  <w:style w:type="paragraph" w:customStyle="1" w:styleId="09356BB4288943BDB89E69CAD3EDB2F2">
    <w:name w:val="09356BB4288943BDB89E69CAD3EDB2F2"/>
    <w:rsid w:val="006F23E1"/>
    <w:pPr>
      <w:spacing w:after="200" w:line="276" w:lineRule="auto"/>
    </w:pPr>
    <w:rPr>
      <w:lang w:val="en-US" w:eastAsia="zh-TW"/>
    </w:rPr>
  </w:style>
  <w:style w:type="paragraph" w:customStyle="1" w:styleId="171AE28E791B46C18E57D550F1D0C782">
    <w:name w:val="171AE28E791B46C18E57D550F1D0C782"/>
    <w:rsid w:val="00243C55"/>
  </w:style>
  <w:style w:type="paragraph" w:customStyle="1" w:styleId="769C807C857E4E3A9450D570BF333197">
    <w:name w:val="769C807C857E4E3A9450D570BF333197"/>
    <w:rsid w:val="00243C55"/>
  </w:style>
  <w:style w:type="paragraph" w:customStyle="1" w:styleId="BF3524E59A6945A4BE355C265259301A">
    <w:name w:val="BF3524E59A6945A4BE355C265259301A"/>
    <w:rsid w:val="00243C55"/>
  </w:style>
  <w:style w:type="paragraph" w:customStyle="1" w:styleId="7DF3DCE642434428B1FE63FB1A422836">
    <w:name w:val="7DF3DCE642434428B1FE63FB1A422836"/>
    <w:rsid w:val="00243C55"/>
  </w:style>
  <w:style w:type="paragraph" w:customStyle="1" w:styleId="E2BC2964AAAC47E7ACAF8916BB2B7DE4">
    <w:name w:val="E2BC2964AAAC47E7ACAF8916BB2B7DE4"/>
    <w:rsid w:val="00243C55"/>
  </w:style>
  <w:style w:type="paragraph" w:customStyle="1" w:styleId="96928CF31AA64B1D912A0629D6B3B50A">
    <w:name w:val="96928CF31AA64B1D912A0629D6B3B50A"/>
    <w:rsid w:val="00243C55"/>
  </w:style>
  <w:style w:type="paragraph" w:customStyle="1" w:styleId="A88FC487FDAD4B70A4A6F156CCCEBB27">
    <w:name w:val="A88FC487FDAD4B70A4A6F156CCCEBB27"/>
    <w:rsid w:val="00243C55"/>
  </w:style>
  <w:style w:type="paragraph" w:customStyle="1" w:styleId="6696E2F0A8D74C1CB3C4C075BCD66F4A">
    <w:name w:val="6696E2F0A8D74C1CB3C4C075BCD66F4A"/>
    <w:rsid w:val="00243C55"/>
  </w:style>
  <w:style w:type="paragraph" w:customStyle="1" w:styleId="4C900D4A95A0431DB85FD889E84C0145">
    <w:name w:val="4C900D4A95A0431DB85FD889E84C0145"/>
    <w:rsid w:val="00243C55"/>
  </w:style>
  <w:style w:type="paragraph" w:customStyle="1" w:styleId="CC7816D0D35B43D88C187107D37998FC">
    <w:name w:val="CC7816D0D35B43D88C187107D37998FC"/>
    <w:rsid w:val="00243C55"/>
  </w:style>
  <w:style w:type="paragraph" w:customStyle="1" w:styleId="ACDF1CD15C20430E9860C513C5F9B20F">
    <w:name w:val="ACDF1CD15C20430E9860C513C5F9B20F"/>
    <w:rsid w:val="00243C55"/>
  </w:style>
  <w:style w:type="paragraph" w:customStyle="1" w:styleId="6A35BADC0A3B4196AFEAC43AEC023C78">
    <w:name w:val="6A35BADC0A3B4196AFEAC43AEC023C78"/>
    <w:rsid w:val="00243C55"/>
  </w:style>
  <w:style w:type="paragraph" w:customStyle="1" w:styleId="FC6E892284E24A2DB935667C8FD59AFE">
    <w:name w:val="FC6E892284E24A2DB935667C8FD59AFE"/>
    <w:rsid w:val="00243C55"/>
  </w:style>
  <w:style w:type="paragraph" w:customStyle="1" w:styleId="162AB525F587473EA210A353C06563DD">
    <w:name w:val="162AB525F587473EA210A353C06563DD"/>
    <w:rsid w:val="00243C55"/>
  </w:style>
  <w:style w:type="paragraph" w:customStyle="1" w:styleId="6C2142F948BE4C13A9A2E0928D1E1836">
    <w:name w:val="6C2142F948BE4C13A9A2E0928D1E1836"/>
    <w:rsid w:val="00243C55"/>
  </w:style>
  <w:style w:type="paragraph" w:customStyle="1" w:styleId="B7CA308C501A44129E99DB227FA3D3AA">
    <w:name w:val="B7CA308C501A44129E99DB227FA3D3AA"/>
    <w:rsid w:val="00243C55"/>
  </w:style>
  <w:style w:type="paragraph" w:customStyle="1" w:styleId="0B890CC80A014BCDBB6EA2C8246D0D95">
    <w:name w:val="0B890CC80A014BCDBB6EA2C8246D0D95"/>
    <w:rsid w:val="00243C55"/>
  </w:style>
  <w:style w:type="paragraph" w:customStyle="1" w:styleId="F8093BFF0E5C413F87904BEAD879E171">
    <w:name w:val="F8093BFF0E5C413F87904BEAD879E171"/>
    <w:rsid w:val="00243C55"/>
  </w:style>
  <w:style w:type="paragraph" w:customStyle="1" w:styleId="363E95F7C7C74C4D99737878A6F8EED8">
    <w:name w:val="363E95F7C7C74C4D99737878A6F8EED8"/>
    <w:rsid w:val="00243C55"/>
  </w:style>
  <w:style w:type="paragraph" w:customStyle="1" w:styleId="F8864621DCCD41F8930B07DBB811FBB7">
    <w:name w:val="F8864621DCCD41F8930B07DBB811FBB7"/>
    <w:rsid w:val="00243C55"/>
  </w:style>
  <w:style w:type="paragraph" w:customStyle="1" w:styleId="4F56BF54986343448F49E8A19A54342D">
    <w:name w:val="4F56BF54986343448F49E8A19A54342D"/>
    <w:rsid w:val="00243C55"/>
  </w:style>
  <w:style w:type="paragraph" w:customStyle="1" w:styleId="CEDB12990D0A4063BA87DB410F1E84C3">
    <w:name w:val="CEDB12990D0A4063BA87DB410F1E84C3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CEDB12990D0A4063BA87DB410F1E84C31">
    <w:name w:val="CEDB12990D0A4063BA87DB410F1E84C31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CEDB12990D0A4063BA87DB410F1E84C33">
    <w:name w:val="CEDB12990D0A4063BA87DB410F1E84C33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CEDB12990D0A4063BA87DB410F1E84C34">
    <w:name w:val="CEDB12990D0A4063BA87DB410F1E84C34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CEDB12990D0A4063BA87DB410F1E84C35">
    <w:name w:val="CEDB12990D0A4063BA87DB410F1E84C35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CEDB12990D0A4063BA87DB410F1E84C36">
    <w:name w:val="CEDB12990D0A4063BA87DB410F1E84C36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CEDB12990D0A4063BA87DB410F1E84C37">
    <w:name w:val="CEDB12990D0A4063BA87DB410F1E84C37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CEDB12990D0A4063BA87DB410F1E84C38">
    <w:name w:val="CEDB12990D0A4063BA87DB410F1E84C38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CEDB12990D0A4063BA87DB410F1E84C39">
    <w:name w:val="CEDB12990D0A4063BA87DB410F1E84C39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CEDB12990D0A4063BA87DB410F1E84C310">
    <w:name w:val="CEDB12990D0A4063BA87DB410F1E84C310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CEDB12990D0A4063BA87DB410F1E84C311">
    <w:name w:val="CEDB12990D0A4063BA87DB410F1E84C311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CEDB12990D0A4063BA87DB410F1E84C312">
    <w:name w:val="CEDB12990D0A4063BA87DB410F1E84C312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CEDB12990D0A4063BA87DB410F1E84C313">
    <w:name w:val="CEDB12990D0A4063BA87DB410F1E84C313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CEDB12990D0A4063BA87DB410F1E84C314">
    <w:name w:val="CEDB12990D0A4063BA87DB410F1E84C314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CEDB12990D0A4063BA87DB410F1E84C315">
    <w:name w:val="CEDB12990D0A4063BA87DB410F1E84C315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CEDB12990D0A4063BA87DB410F1E84C316">
    <w:name w:val="CEDB12990D0A4063BA87DB410F1E84C316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CEDB12990D0A4063BA87DB410F1E84C317">
    <w:name w:val="CEDB12990D0A4063BA87DB410F1E84C317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CEDB12990D0A4063BA87DB410F1E84C318">
    <w:name w:val="CEDB12990D0A4063BA87DB410F1E84C318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633DD8ED13684AA0B2375DC65B441785">
    <w:name w:val="633DD8ED13684AA0B2375DC65B441785"/>
    <w:rsid w:val="00243C55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val="en-US" w:eastAsia="en-US"/>
    </w:rPr>
  </w:style>
  <w:style w:type="paragraph" w:customStyle="1" w:styleId="4C34324A746347B3BD39067B6753867D">
    <w:name w:val="4C34324A746347B3BD39067B6753867D"/>
    <w:rsid w:val="00243C55"/>
  </w:style>
  <w:style w:type="paragraph" w:customStyle="1" w:styleId="201A19EFD4924C799D97F07D7E8112CB">
    <w:name w:val="201A19EFD4924C799D97F07D7E8112CB"/>
    <w:rsid w:val="00243C55"/>
  </w:style>
  <w:style w:type="paragraph" w:customStyle="1" w:styleId="59314C3EE1194277BDD14A18683FDF2D">
    <w:name w:val="59314C3EE1194277BDD14A18683FDF2D"/>
    <w:rsid w:val="00243C55"/>
  </w:style>
  <w:style w:type="paragraph" w:customStyle="1" w:styleId="0FB55791B26240DCB2F7A7EA84D0873B">
    <w:name w:val="0FB55791B26240DCB2F7A7EA84D0873B"/>
    <w:rsid w:val="00243C55"/>
  </w:style>
  <w:style w:type="paragraph" w:customStyle="1" w:styleId="CEDB12990D0A4063BA87DB410F1E84C319">
    <w:name w:val="CEDB12990D0A4063BA87DB410F1E84C319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4C34324A746347B3BD39067B6753867D1">
    <w:name w:val="4C34324A746347B3BD39067B6753867D1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CEDB12990D0A4063BA87DB410F1E84C320">
    <w:name w:val="CEDB12990D0A4063BA87DB410F1E84C320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4C34324A746347B3BD39067B6753867D2">
    <w:name w:val="4C34324A746347B3BD39067B6753867D2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CEDB12990D0A4063BA87DB410F1E84C321">
    <w:name w:val="CEDB12990D0A4063BA87DB410F1E84C321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B36B630D9F14459CB8ECE09550F37B7E">
    <w:name w:val="B36B630D9F14459CB8ECE09550F37B7E"/>
    <w:rsid w:val="00243C55"/>
  </w:style>
  <w:style w:type="paragraph" w:customStyle="1" w:styleId="CEDB12990D0A4063BA87DB410F1E84C322">
    <w:name w:val="CEDB12990D0A4063BA87DB410F1E84C322"/>
    <w:rsid w:val="00243C55"/>
    <w:pPr>
      <w:widowControl w:val="0"/>
      <w:autoSpaceDE w:val="0"/>
      <w:autoSpaceDN w:val="0"/>
      <w:spacing w:after="0" w:line="240" w:lineRule="auto"/>
      <w:ind w:left="861" w:hanging="709"/>
      <w:jc w:val="both"/>
    </w:pPr>
    <w:rPr>
      <w:rFonts w:ascii="Cambria" w:eastAsia="Cambria" w:hAnsi="Cambria" w:cs="Cambria"/>
      <w:lang w:val="en-US" w:eastAsia="en-US"/>
    </w:rPr>
  </w:style>
  <w:style w:type="paragraph" w:customStyle="1" w:styleId="B36B630D9F14459CB8ECE09550F37B7E1">
    <w:name w:val="B36B630D9F14459CB8ECE09550F37B7E1"/>
    <w:rsid w:val="00243C55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val="en-US" w:eastAsia="en-US"/>
    </w:rPr>
  </w:style>
  <w:style w:type="paragraph" w:customStyle="1" w:styleId="394304497C1F47339644080922777488">
    <w:name w:val="394304497C1F47339644080922777488"/>
    <w:rsid w:val="00243C55"/>
  </w:style>
  <w:style w:type="paragraph" w:customStyle="1" w:styleId="2321D91E4CF5495AA0677ACBD8055B12">
    <w:name w:val="2321D91E4CF5495AA0677ACBD8055B12"/>
    <w:rsid w:val="00243C55"/>
  </w:style>
  <w:style w:type="paragraph" w:customStyle="1" w:styleId="4A72E5FBF3124978832E3A5C3C9E390E">
    <w:name w:val="4A72E5FBF3124978832E3A5C3C9E390E"/>
    <w:rsid w:val="00243C55"/>
  </w:style>
  <w:style w:type="paragraph" w:customStyle="1" w:styleId="B12F63FA674F4F86B34E99C1596FA6FD">
    <w:name w:val="B12F63FA674F4F86B34E99C1596FA6FD"/>
    <w:rsid w:val="00243C55"/>
  </w:style>
  <w:style w:type="paragraph" w:customStyle="1" w:styleId="DE8FD5E0B5F741C88F699292CFC2930E">
    <w:name w:val="DE8FD5E0B5F741C88F699292CFC2930E"/>
    <w:rsid w:val="00CF6850"/>
  </w:style>
  <w:style w:type="paragraph" w:customStyle="1" w:styleId="C9633B70E842433BA1A319F30D1B569B">
    <w:name w:val="C9633B70E842433BA1A319F30D1B569B"/>
    <w:rsid w:val="00CF6850"/>
  </w:style>
  <w:style w:type="paragraph" w:customStyle="1" w:styleId="8897633922C04AA5B4FA7480AB79E7BC">
    <w:name w:val="8897633922C04AA5B4FA7480AB79E7BC"/>
    <w:rsid w:val="00CF6850"/>
  </w:style>
  <w:style w:type="paragraph" w:customStyle="1" w:styleId="9DAE0B2A52384E059ED7B6D5ABEC3E75">
    <w:name w:val="9DAE0B2A52384E059ED7B6D5ABEC3E75"/>
    <w:rsid w:val="00CF6850"/>
  </w:style>
  <w:style w:type="paragraph" w:customStyle="1" w:styleId="F90ABD97CEE94CDFA37CBE8D9359E9AA">
    <w:name w:val="F90ABD97CEE94CDFA37CBE8D9359E9AA"/>
    <w:rsid w:val="00CF6850"/>
  </w:style>
  <w:style w:type="paragraph" w:customStyle="1" w:styleId="3AFB2B68BB5E492AB9742DD53202DE50">
    <w:name w:val="3AFB2B68BB5E492AB9742DD53202DE50"/>
    <w:rsid w:val="00CF6850"/>
  </w:style>
  <w:style w:type="paragraph" w:customStyle="1" w:styleId="D166715EA23E4C36A1F23A1870E03B36">
    <w:name w:val="D166715EA23E4C36A1F23A1870E03B36"/>
    <w:rsid w:val="00CF6850"/>
  </w:style>
  <w:style w:type="paragraph" w:customStyle="1" w:styleId="9E954A693C0E41F1B114877340D525A5">
    <w:name w:val="9E954A693C0E41F1B114877340D525A5"/>
    <w:rsid w:val="00CF6850"/>
  </w:style>
  <w:style w:type="paragraph" w:customStyle="1" w:styleId="4550B2E0DFA9455C9305401D56ADFD6A">
    <w:name w:val="4550B2E0DFA9455C9305401D56ADFD6A"/>
    <w:rsid w:val="00CF6850"/>
  </w:style>
  <w:style w:type="paragraph" w:customStyle="1" w:styleId="E6966A10588144868B45002678425FE8">
    <w:name w:val="E6966A10588144868B45002678425FE8"/>
    <w:rsid w:val="00CF6850"/>
  </w:style>
  <w:style w:type="paragraph" w:customStyle="1" w:styleId="01A7BA66D51241668283E61888CF3775">
    <w:name w:val="01A7BA66D51241668283E61888CF3775"/>
    <w:rsid w:val="00CF6850"/>
  </w:style>
  <w:style w:type="paragraph" w:customStyle="1" w:styleId="D9DF76BC9EC9495FB654A35C61567059">
    <w:name w:val="D9DF76BC9EC9495FB654A35C61567059"/>
    <w:rsid w:val="00CF6850"/>
  </w:style>
  <w:style w:type="paragraph" w:customStyle="1" w:styleId="5ADBAEFF2B0D4E949DD73FCD49B7201A">
    <w:name w:val="5ADBAEFF2B0D4E949DD73FCD49B7201A"/>
    <w:rsid w:val="00CF6850"/>
  </w:style>
  <w:style w:type="paragraph" w:customStyle="1" w:styleId="7D86D01DEB5D47E592D6F1999B01FF4B">
    <w:name w:val="7D86D01DEB5D47E592D6F1999B01FF4B"/>
    <w:rsid w:val="00CF6850"/>
  </w:style>
  <w:style w:type="paragraph" w:customStyle="1" w:styleId="A277FB6812C54CD5A828EBB0DBDC067E">
    <w:name w:val="A277FB6812C54CD5A828EBB0DBDC067E"/>
    <w:rsid w:val="00CF6850"/>
  </w:style>
  <w:style w:type="paragraph" w:customStyle="1" w:styleId="8F9D1FB36FD2425CBDCE31C04D6B2E1C">
    <w:name w:val="8F9D1FB36FD2425CBDCE31C04D6B2E1C"/>
    <w:rsid w:val="00CF6850"/>
  </w:style>
  <w:style w:type="paragraph" w:customStyle="1" w:styleId="8F19F1E932C4404383A78482E28DC0F0">
    <w:name w:val="8F19F1E932C4404383A78482E28DC0F0"/>
    <w:rsid w:val="00CF6850"/>
  </w:style>
  <w:style w:type="paragraph" w:customStyle="1" w:styleId="2FC3BEFB4CAD48EC898CA80D65B36178">
    <w:name w:val="2FC3BEFB4CAD48EC898CA80D65B36178"/>
    <w:rsid w:val="00CF6850"/>
  </w:style>
  <w:style w:type="paragraph" w:customStyle="1" w:styleId="62533534F8C84573BA0B5607A831A85B">
    <w:name w:val="62533534F8C84573BA0B5607A831A85B"/>
    <w:rsid w:val="00CF6850"/>
  </w:style>
  <w:style w:type="paragraph" w:customStyle="1" w:styleId="04FE1F7A6C6445E59E8B24469E510F30">
    <w:name w:val="04FE1F7A6C6445E59E8B24469E510F30"/>
    <w:rsid w:val="00CF6850"/>
  </w:style>
  <w:style w:type="paragraph" w:customStyle="1" w:styleId="F27D5EA6D65F464692BFED628546D1F2">
    <w:name w:val="F27D5EA6D65F464692BFED628546D1F2"/>
    <w:rsid w:val="00CF6850"/>
  </w:style>
  <w:style w:type="paragraph" w:customStyle="1" w:styleId="7190E717C77147DF88120E46D141AF7D">
    <w:name w:val="7190E717C77147DF88120E46D141AF7D"/>
    <w:rsid w:val="00CF6850"/>
  </w:style>
  <w:style w:type="paragraph" w:customStyle="1" w:styleId="F72215835F034B4797A14CC52637FA9D">
    <w:name w:val="F72215835F034B4797A14CC52637FA9D"/>
    <w:rsid w:val="00CF6850"/>
  </w:style>
  <w:style w:type="paragraph" w:customStyle="1" w:styleId="3365190755134B11B9F31A4E8FF6D8FD">
    <w:name w:val="3365190755134B11B9F31A4E8FF6D8FD"/>
    <w:rsid w:val="00CF6850"/>
  </w:style>
  <w:style w:type="paragraph" w:customStyle="1" w:styleId="2385F7C706404AC895AB8765C1D99AE1">
    <w:name w:val="2385F7C706404AC895AB8765C1D99AE1"/>
    <w:rsid w:val="00CF6850"/>
  </w:style>
  <w:style w:type="paragraph" w:customStyle="1" w:styleId="7638ECC6D7D54DEE95529151E49201C2">
    <w:name w:val="7638ECC6D7D54DEE95529151E49201C2"/>
    <w:rsid w:val="00CF6850"/>
  </w:style>
  <w:style w:type="paragraph" w:customStyle="1" w:styleId="768AE503B9ED4CADBCCB810BF189DC38">
    <w:name w:val="768AE503B9ED4CADBCCB810BF189DC38"/>
    <w:rsid w:val="00CF6850"/>
  </w:style>
  <w:style w:type="paragraph" w:customStyle="1" w:styleId="D191ED1E0EB54F87A544FC6C8F8EAD73">
    <w:name w:val="D191ED1E0EB54F87A544FC6C8F8EAD73"/>
    <w:rsid w:val="00CF6850"/>
  </w:style>
  <w:style w:type="paragraph" w:customStyle="1" w:styleId="46E55D7D0111465B96CE2136C711ABED">
    <w:name w:val="46E55D7D0111465B96CE2136C711ABED"/>
    <w:rsid w:val="00CF6850"/>
  </w:style>
  <w:style w:type="paragraph" w:customStyle="1" w:styleId="8221BB71230E473BAE9FD02C10A00182">
    <w:name w:val="8221BB71230E473BAE9FD02C10A00182"/>
    <w:rsid w:val="00CF6850"/>
  </w:style>
  <w:style w:type="paragraph" w:customStyle="1" w:styleId="A515C9E0C13E49E9BDA2CFE4A65BC5DB">
    <w:name w:val="A515C9E0C13E49E9BDA2CFE4A65BC5DB"/>
    <w:rsid w:val="00CF6850"/>
  </w:style>
  <w:style w:type="paragraph" w:customStyle="1" w:styleId="13928E11B79843A89026845E903E592D">
    <w:name w:val="13928E11B79843A89026845E903E592D"/>
    <w:rsid w:val="00CF6850"/>
  </w:style>
  <w:style w:type="paragraph" w:customStyle="1" w:styleId="11B08D279F83464CACF7D59DFF00E823">
    <w:name w:val="11B08D279F83464CACF7D59DFF00E823"/>
    <w:rsid w:val="00CF6850"/>
  </w:style>
  <w:style w:type="paragraph" w:customStyle="1" w:styleId="AF85B5AEF71F44D4AF31B233E6013D78">
    <w:name w:val="AF85B5AEF71F44D4AF31B233E6013D78"/>
    <w:rsid w:val="00CF6850"/>
  </w:style>
  <w:style w:type="paragraph" w:customStyle="1" w:styleId="5E16A29B737746CC81227E915934C321">
    <w:name w:val="5E16A29B737746CC81227E915934C321"/>
    <w:rsid w:val="00CF6850"/>
  </w:style>
  <w:style w:type="paragraph" w:customStyle="1" w:styleId="3146F13609A14FEE9FB546DB42ABD015">
    <w:name w:val="3146F13609A14FEE9FB546DB42ABD015"/>
    <w:rsid w:val="00CF6850"/>
  </w:style>
  <w:style w:type="paragraph" w:customStyle="1" w:styleId="DEC8B0771ADF41B194814DD808AA249D">
    <w:name w:val="DEC8B0771ADF41B194814DD808AA249D"/>
    <w:rsid w:val="00CF6850"/>
  </w:style>
  <w:style w:type="paragraph" w:customStyle="1" w:styleId="BA771051361E461A8A24A68CF6EB5EDD">
    <w:name w:val="BA771051361E461A8A24A68CF6EB5EDD"/>
    <w:rsid w:val="00CF6850"/>
  </w:style>
  <w:style w:type="paragraph" w:customStyle="1" w:styleId="36C825BD2B57496CB4E223D5FE14CB8F">
    <w:name w:val="36C825BD2B57496CB4E223D5FE14CB8F"/>
    <w:rsid w:val="00CF6850"/>
  </w:style>
  <w:style w:type="paragraph" w:customStyle="1" w:styleId="FC2EF8C985FF4A2F9393E89E5676F187">
    <w:name w:val="FC2EF8C985FF4A2F9393E89E5676F187"/>
    <w:rsid w:val="00CF6850"/>
  </w:style>
  <w:style w:type="paragraph" w:customStyle="1" w:styleId="2B482A8CEA3A4920838D4E16D879DD4A">
    <w:name w:val="2B482A8CEA3A4920838D4E16D879DD4A"/>
    <w:rsid w:val="00CF6850"/>
  </w:style>
  <w:style w:type="paragraph" w:customStyle="1" w:styleId="27C4098AE8DB428A986DBEA24F990A58">
    <w:name w:val="27C4098AE8DB428A986DBEA24F990A58"/>
    <w:rsid w:val="00CF6850"/>
  </w:style>
  <w:style w:type="paragraph" w:customStyle="1" w:styleId="C8E20B4DCACC4E9A8A07F27297A665E8">
    <w:name w:val="C8E20B4DCACC4E9A8A07F27297A665E8"/>
    <w:rsid w:val="00CF6850"/>
  </w:style>
  <w:style w:type="paragraph" w:customStyle="1" w:styleId="C2E9DE79976441ECA416DBBA27A93187">
    <w:name w:val="C2E9DE79976441ECA416DBBA27A93187"/>
    <w:rsid w:val="00CF6850"/>
  </w:style>
  <w:style w:type="paragraph" w:customStyle="1" w:styleId="86CF68BCA7F74316B0E1EC9A0DFDBF7F">
    <w:name w:val="86CF68BCA7F74316B0E1EC9A0DFDBF7F"/>
    <w:rsid w:val="00CF6850"/>
  </w:style>
  <w:style w:type="paragraph" w:customStyle="1" w:styleId="26C45C8AA78A4CC18242C5B4D8B91E53">
    <w:name w:val="26C45C8AA78A4CC18242C5B4D8B91E53"/>
    <w:rsid w:val="00CF6850"/>
  </w:style>
  <w:style w:type="paragraph" w:customStyle="1" w:styleId="C95CF423E31B40D8A79878F2D8C26082">
    <w:name w:val="C95CF423E31B40D8A79878F2D8C26082"/>
    <w:rsid w:val="00CF6850"/>
  </w:style>
  <w:style w:type="paragraph" w:customStyle="1" w:styleId="93F7422E38414BBF9176E1A5C6BD34D9">
    <w:name w:val="93F7422E38414BBF9176E1A5C6BD34D9"/>
    <w:rsid w:val="00CF6850"/>
  </w:style>
  <w:style w:type="paragraph" w:customStyle="1" w:styleId="A65640F51BC04AA89B73C33397E94C73">
    <w:name w:val="A65640F51BC04AA89B73C33397E94C73"/>
    <w:rsid w:val="00CF6850"/>
  </w:style>
  <w:style w:type="paragraph" w:customStyle="1" w:styleId="F3CF513AA59C41FCA778E4840645784D">
    <w:name w:val="F3CF513AA59C41FCA778E4840645784D"/>
    <w:rsid w:val="00CF6850"/>
  </w:style>
  <w:style w:type="paragraph" w:customStyle="1" w:styleId="BA5651D7EB3146CC951EA330252439B3">
    <w:name w:val="BA5651D7EB3146CC951EA330252439B3"/>
    <w:rsid w:val="00CF6850"/>
  </w:style>
  <w:style w:type="paragraph" w:customStyle="1" w:styleId="EB2D95B3B48248BA8C53B7E91A38D0F0">
    <w:name w:val="EB2D95B3B48248BA8C53B7E91A38D0F0"/>
    <w:rsid w:val="00CF6850"/>
  </w:style>
  <w:style w:type="paragraph" w:customStyle="1" w:styleId="3D8AAF3605B547F993B33A9053C038FB">
    <w:name w:val="3D8AAF3605B547F993B33A9053C038FB"/>
    <w:rsid w:val="00CF6850"/>
  </w:style>
  <w:style w:type="paragraph" w:customStyle="1" w:styleId="677DC8E1735F442B9BC7FFC6FA5AE5CB">
    <w:name w:val="677DC8E1735F442B9BC7FFC6FA5AE5CB"/>
    <w:rsid w:val="00CF6850"/>
  </w:style>
  <w:style w:type="paragraph" w:customStyle="1" w:styleId="1DF6F78049CB4037B0CF253198B6D3A2">
    <w:name w:val="1DF6F78049CB4037B0CF253198B6D3A2"/>
    <w:rsid w:val="00CF6850"/>
  </w:style>
  <w:style w:type="paragraph" w:customStyle="1" w:styleId="F33B833F545A40D081660CA0303BA966">
    <w:name w:val="F33B833F545A40D081660CA0303BA966"/>
    <w:rsid w:val="00CF6850"/>
  </w:style>
  <w:style w:type="paragraph" w:customStyle="1" w:styleId="68F987A420C14EEA824D7BD46EFB077E">
    <w:name w:val="68F987A420C14EEA824D7BD46EFB077E"/>
    <w:rsid w:val="00CF6850"/>
  </w:style>
  <w:style w:type="paragraph" w:customStyle="1" w:styleId="3FF4A2C872044F4B95C65E524C356A44">
    <w:name w:val="3FF4A2C872044F4B95C65E524C356A44"/>
    <w:rsid w:val="00CF6850"/>
  </w:style>
  <w:style w:type="paragraph" w:customStyle="1" w:styleId="FB3066000495455AACF872A1CFC92F43">
    <w:name w:val="FB3066000495455AACF872A1CFC92F43"/>
    <w:rsid w:val="00CF6850"/>
  </w:style>
  <w:style w:type="paragraph" w:customStyle="1" w:styleId="7B13B8DCC46D4734BBB3556348B78842">
    <w:name w:val="7B13B8DCC46D4734BBB3556348B78842"/>
    <w:rsid w:val="00CF6850"/>
  </w:style>
  <w:style w:type="paragraph" w:customStyle="1" w:styleId="5950032173B94C94909E904E9DA87EEE">
    <w:name w:val="5950032173B94C94909E904E9DA87EEE"/>
    <w:rsid w:val="00CF6850"/>
  </w:style>
  <w:style w:type="paragraph" w:customStyle="1" w:styleId="1DD472C475CA456F839A53DE3C820ADD">
    <w:name w:val="1DD472C475CA456F839A53DE3C820ADD"/>
    <w:rsid w:val="00CF6850"/>
  </w:style>
  <w:style w:type="paragraph" w:customStyle="1" w:styleId="006C4B1224874BFDA1073D6B1F620293">
    <w:name w:val="006C4B1224874BFDA1073D6B1F620293"/>
    <w:rsid w:val="00CF6850"/>
  </w:style>
  <w:style w:type="paragraph" w:customStyle="1" w:styleId="28659978A3EE4C42BEA9990C763A5DC9">
    <w:name w:val="28659978A3EE4C42BEA9990C763A5DC9"/>
    <w:rsid w:val="00CF6850"/>
  </w:style>
  <w:style w:type="paragraph" w:customStyle="1" w:styleId="E0979CFEA7FF4766A8F853247D02D116">
    <w:name w:val="E0979CFEA7FF4766A8F853247D02D116"/>
    <w:rsid w:val="00CF6850"/>
  </w:style>
  <w:style w:type="paragraph" w:customStyle="1" w:styleId="06F7C72A2A694F8D9F135FCFECB30ADC">
    <w:name w:val="06F7C72A2A694F8D9F135FCFECB30ADC"/>
    <w:rsid w:val="00CF6850"/>
  </w:style>
  <w:style w:type="paragraph" w:customStyle="1" w:styleId="A5216A240590417CADC2D8A1F6016B49">
    <w:name w:val="A5216A240590417CADC2D8A1F6016B49"/>
    <w:rsid w:val="00CF6850"/>
  </w:style>
  <w:style w:type="paragraph" w:customStyle="1" w:styleId="ACD5F5EE249340CFAFC7F1AD8204954F">
    <w:name w:val="ACD5F5EE249340CFAFC7F1AD8204954F"/>
    <w:rsid w:val="00CF6850"/>
  </w:style>
  <w:style w:type="paragraph" w:customStyle="1" w:styleId="5791DC84FF8E44CD90261332BAE2B216">
    <w:name w:val="5791DC84FF8E44CD90261332BAE2B216"/>
    <w:rsid w:val="00CF6850"/>
  </w:style>
  <w:style w:type="paragraph" w:customStyle="1" w:styleId="977D350D614249969E613DE8F6DA6199">
    <w:name w:val="977D350D614249969E613DE8F6DA6199"/>
    <w:rsid w:val="00CF6850"/>
  </w:style>
  <w:style w:type="paragraph" w:customStyle="1" w:styleId="2DA4E892624F4D49B46E92B4AAD381B3">
    <w:name w:val="2DA4E892624F4D49B46E92B4AAD381B3"/>
    <w:rsid w:val="00CF6850"/>
  </w:style>
  <w:style w:type="paragraph" w:customStyle="1" w:styleId="BC77745FC03B4472A8ADB514C2D3D854">
    <w:name w:val="BC77745FC03B4472A8ADB514C2D3D854"/>
    <w:rsid w:val="00CF6850"/>
  </w:style>
  <w:style w:type="paragraph" w:customStyle="1" w:styleId="8D619EDCA4F94D5193FEB5D213B92C63">
    <w:name w:val="8D619EDCA4F94D5193FEB5D213B92C63"/>
    <w:rsid w:val="00CF6850"/>
  </w:style>
  <w:style w:type="paragraph" w:customStyle="1" w:styleId="F52456F7D0064E4A854B124E61E37742">
    <w:name w:val="F52456F7D0064E4A854B124E61E37742"/>
    <w:rsid w:val="00CF6850"/>
  </w:style>
  <w:style w:type="paragraph" w:customStyle="1" w:styleId="C3E121C150ED4936AF07EEC2666967AF">
    <w:name w:val="C3E121C150ED4936AF07EEC2666967AF"/>
    <w:rsid w:val="00CF6850"/>
  </w:style>
  <w:style w:type="paragraph" w:customStyle="1" w:styleId="16B75061E39A4A40BB7664D66BE33C2C">
    <w:name w:val="16B75061E39A4A40BB7664D66BE33C2C"/>
    <w:rsid w:val="00CF6850"/>
  </w:style>
  <w:style w:type="paragraph" w:customStyle="1" w:styleId="350E962819724228BDF295FEF6D91D0A">
    <w:name w:val="350E962819724228BDF295FEF6D91D0A"/>
    <w:rsid w:val="00CF6850"/>
  </w:style>
  <w:style w:type="paragraph" w:customStyle="1" w:styleId="C8F93E7AB00A4A9ABEC1595383CB3C7B">
    <w:name w:val="C8F93E7AB00A4A9ABEC1595383CB3C7B"/>
    <w:rsid w:val="00CF6850"/>
  </w:style>
  <w:style w:type="paragraph" w:customStyle="1" w:styleId="9446384979A24D34B42F49096A18D118">
    <w:name w:val="9446384979A24D34B42F49096A18D118"/>
    <w:rsid w:val="00CF6850"/>
  </w:style>
  <w:style w:type="paragraph" w:customStyle="1" w:styleId="09BFF4C797854B25B28EF1C62BDA2F8C">
    <w:name w:val="09BFF4C797854B25B28EF1C62BDA2F8C"/>
    <w:rsid w:val="00CF6850"/>
  </w:style>
  <w:style w:type="paragraph" w:customStyle="1" w:styleId="1938D90D0D0648BCB6D6B371E8686428">
    <w:name w:val="1938D90D0D0648BCB6D6B371E8686428"/>
    <w:rsid w:val="00CF6850"/>
  </w:style>
  <w:style w:type="paragraph" w:customStyle="1" w:styleId="22907B12F18742F8940F671636E619E6">
    <w:name w:val="22907B12F18742F8940F671636E619E6"/>
    <w:rsid w:val="00CF6850"/>
  </w:style>
  <w:style w:type="paragraph" w:customStyle="1" w:styleId="08BC17D4BED840A9A7719104C4AC5AAD">
    <w:name w:val="08BC17D4BED840A9A7719104C4AC5AAD"/>
    <w:rsid w:val="00CF6850"/>
  </w:style>
  <w:style w:type="paragraph" w:customStyle="1" w:styleId="A5B7192CAB9B4BF292D231FB8E7B9C68">
    <w:name w:val="A5B7192CAB9B4BF292D231FB8E7B9C68"/>
    <w:rsid w:val="00CF6850"/>
  </w:style>
  <w:style w:type="paragraph" w:customStyle="1" w:styleId="656ACADFE503456790DA15260EF48169">
    <w:name w:val="656ACADFE503456790DA15260EF48169"/>
    <w:rsid w:val="00CF6850"/>
  </w:style>
  <w:style w:type="paragraph" w:customStyle="1" w:styleId="BF1FCAAF92B54544BEDFAC70FB50AC72">
    <w:name w:val="BF1FCAAF92B54544BEDFAC70FB50AC72"/>
    <w:rsid w:val="00CF6850"/>
  </w:style>
  <w:style w:type="paragraph" w:customStyle="1" w:styleId="D553159B74AA44D9AC3CEEB16841C64E">
    <w:name w:val="D553159B74AA44D9AC3CEEB16841C64E"/>
    <w:rsid w:val="00CF6850"/>
  </w:style>
  <w:style w:type="paragraph" w:customStyle="1" w:styleId="D22D87CE32FD4B739D4BF8D12FFF35A6">
    <w:name w:val="D22D87CE32FD4B739D4BF8D12FFF35A6"/>
    <w:rsid w:val="00CF6850"/>
  </w:style>
  <w:style w:type="paragraph" w:customStyle="1" w:styleId="6AF65A999BD44510907CA4004BEA4BDE">
    <w:name w:val="6AF65A999BD44510907CA4004BEA4BDE"/>
    <w:rsid w:val="00CF6850"/>
  </w:style>
  <w:style w:type="paragraph" w:customStyle="1" w:styleId="0BC195DEED464FD99602086CD4BCD211">
    <w:name w:val="0BC195DEED464FD99602086CD4BCD211"/>
    <w:rsid w:val="00CF6850"/>
  </w:style>
  <w:style w:type="paragraph" w:customStyle="1" w:styleId="1137D5BB87D14128B77358AC33494149">
    <w:name w:val="1137D5BB87D14128B77358AC33494149"/>
    <w:rsid w:val="00CF6850"/>
  </w:style>
  <w:style w:type="paragraph" w:customStyle="1" w:styleId="2A30C45AB25940B4A5D1A57C1F31BC8E">
    <w:name w:val="2A30C45AB25940B4A5D1A57C1F31BC8E"/>
    <w:rsid w:val="00CF6850"/>
  </w:style>
  <w:style w:type="paragraph" w:customStyle="1" w:styleId="E656FAC7A4FA46BA98320BE328A5B6F5">
    <w:name w:val="E656FAC7A4FA46BA98320BE328A5B6F5"/>
    <w:rsid w:val="00CF6850"/>
  </w:style>
  <w:style w:type="paragraph" w:customStyle="1" w:styleId="62C0E2952E384520817668BF84484882">
    <w:name w:val="62C0E2952E384520817668BF84484882"/>
    <w:rsid w:val="00CF6850"/>
  </w:style>
  <w:style w:type="paragraph" w:customStyle="1" w:styleId="C1E82597DFB846A39E6157455C6E241F">
    <w:name w:val="C1E82597DFB846A39E6157455C6E241F"/>
    <w:rsid w:val="00CF6850"/>
  </w:style>
  <w:style w:type="paragraph" w:customStyle="1" w:styleId="6E43335A94D7450F8FDDF4211A57E3B4">
    <w:name w:val="6E43335A94D7450F8FDDF4211A57E3B4"/>
    <w:rsid w:val="00CF6850"/>
  </w:style>
  <w:style w:type="paragraph" w:customStyle="1" w:styleId="A839EAD492CC4B9BA44E95C70C2166A5">
    <w:name w:val="A839EAD492CC4B9BA44E95C70C2166A5"/>
    <w:rsid w:val="00CF6850"/>
  </w:style>
  <w:style w:type="paragraph" w:customStyle="1" w:styleId="DED7D5A887B64D47BF644550FA336E07">
    <w:name w:val="DED7D5A887B64D47BF644550FA336E07"/>
    <w:rsid w:val="00CF6850"/>
  </w:style>
  <w:style w:type="paragraph" w:customStyle="1" w:styleId="E8C5B051A97341B1B7C1EEF6149388E0">
    <w:name w:val="E8C5B051A97341B1B7C1EEF6149388E0"/>
    <w:rsid w:val="00CF6850"/>
  </w:style>
  <w:style w:type="paragraph" w:customStyle="1" w:styleId="F83CC047FF084AF6B94B275FB06DAB28">
    <w:name w:val="F83CC047FF084AF6B94B275FB06DAB28"/>
    <w:rsid w:val="00CF6850"/>
  </w:style>
  <w:style w:type="paragraph" w:customStyle="1" w:styleId="D8DE142AFBAD4C0787D260ED3D3F9803">
    <w:name w:val="D8DE142AFBAD4C0787D260ED3D3F9803"/>
    <w:rsid w:val="00CF6850"/>
  </w:style>
  <w:style w:type="paragraph" w:customStyle="1" w:styleId="F6C39C12BBBE4272BF3718B825DC778B">
    <w:name w:val="F6C39C12BBBE4272BF3718B825DC778B"/>
    <w:rsid w:val="00CF6850"/>
  </w:style>
  <w:style w:type="paragraph" w:customStyle="1" w:styleId="54136FD8B5404423814B063DDA3CEFA9">
    <w:name w:val="54136FD8B5404423814B063DDA3CEFA9"/>
    <w:rsid w:val="00CF6850"/>
  </w:style>
  <w:style w:type="paragraph" w:customStyle="1" w:styleId="02F9482B7ABF4F20A32A9E0D6DC50D5E">
    <w:name w:val="02F9482B7ABF4F20A32A9E0D6DC50D5E"/>
    <w:rsid w:val="00CF6850"/>
  </w:style>
  <w:style w:type="paragraph" w:customStyle="1" w:styleId="BFEA2E74A66D47969051026525F70BBA">
    <w:name w:val="BFEA2E74A66D47969051026525F70BBA"/>
    <w:rsid w:val="00CF6850"/>
  </w:style>
  <w:style w:type="paragraph" w:customStyle="1" w:styleId="EA4EFCB7B57043A987AB08B49187345C">
    <w:name w:val="EA4EFCB7B57043A987AB08B49187345C"/>
    <w:rsid w:val="00CF6850"/>
  </w:style>
  <w:style w:type="paragraph" w:customStyle="1" w:styleId="54AC00CA8DBF438D9C0A238ABB6253AD">
    <w:name w:val="54AC00CA8DBF438D9C0A238ABB6253AD"/>
    <w:rsid w:val="00CF6850"/>
  </w:style>
  <w:style w:type="paragraph" w:customStyle="1" w:styleId="413F0B9992CF48368361CAF0D5A7C7DA">
    <w:name w:val="413F0B9992CF48368361CAF0D5A7C7DA"/>
    <w:rsid w:val="00CF6850"/>
  </w:style>
  <w:style w:type="paragraph" w:customStyle="1" w:styleId="B479A85BA931480FBF79C7A0E85D2763">
    <w:name w:val="B479A85BA931480FBF79C7A0E85D2763"/>
    <w:rsid w:val="00CF6850"/>
  </w:style>
  <w:style w:type="paragraph" w:customStyle="1" w:styleId="70A5E79A539342F696455746230E5A25">
    <w:name w:val="70A5E79A539342F696455746230E5A25"/>
    <w:rsid w:val="00CF6850"/>
  </w:style>
  <w:style w:type="paragraph" w:customStyle="1" w:styleId="36278714CF3540039ED34B3A34F31D20">
    <w:name w:val="36278714CF3540039ED34B3A34F31D20"/>
    <w:rsid w:val="00CF6850"/>
  </w:style>
  <w:style w:type="paragraph" w:customStyle="1" w:styleId="1B0ED039190D415FBD9B1251181951AE">
    <w:name w:val="1B0ED039190D415FBD9B1251181951AE"/>
    <w:rsid w:val="00CF6850"/>
  </w:style>
  <w:style w:type="paragraph" w:customStyle="1" w:styleId="3739AB4A006E43E7A5E63CBF4D243A13">
    <w:name w:val="3739AB4A006E43E7A5E63CBF4D243A13"/>
    <w:rsid w:val="00CF6850"/>
  </w:style>
  <w:style w:type="paragraph" w:customStyle="1" w:styleId="8AAFD20A3B104855803BC88C03D0D4E1">
    <w:name w:val="8AAFD20A3B104855803BC88C03D0D4E1"/>
    <w:rsid w:val="00CF6850"/>
  </w:style>
  <w:style w:type="paragraph" w:customStyle="1" w:styleId="19DA8A5540E5435EAA732B375BADEDB5">
    <w:name w:val="19DA8A5540E5435EAA732B375BADEDB5"/>
    <w:rsid w:val="00CF6850"/>
  </w:style>
  <w:style w:type="paragraph" w:customStyle="1" w:styleId="FCB207B23C1D4A44A5E371FD5ECC5156">
    <w:name w:val="FCB207B23C1D4A44A5E371FD5ECC5156"/>
    <w:rsid w:val="009B2D19"/>
  </w:style>
  <w:style w:type="paragraph" w:customStyle="1" w:styleId="C6A96FD9926140C69E305BB58E58BEEC">
    <w:name w:val="C6A96FD9926140C69E305BB58E58BEEC"/>
    <w:rsid w:val="009B2D19"/>
  </w:style>
  <w:style w:type="paragraph" w:customStyle="1" w:styleId="8778D8F460AB408BB1D0CE56FA7ACB99">
    <w:name w:val="8778D8F460AB408BB1D0CE56FA7ACB99"/>
    <w:rsid w:val="009B2D19"/>
  </w:style>
  <w:style w:type="paragraph" w:customStyle="1" w:styleId="477F995140BF4869B494AACDB65E3FEE">
    <w:name w:val="477F995140BF4869B494AACDB65E3FEE"/>
    <w:rsid w:val="009B2D19"/>
  </w:style>
  <w:style w:type="paragraph" w:customStyle="1" w:styleId="BCA65C7EF3554E879B4C841DB77EEA5B">
    <w:name w:val="BCA65C7EF3554E879B4C841DB77EEA5B"/>
    <w:rsid w:val="009B2D19"/>
  </w:style>
  <w:style w:type="paragraph" w:customStyle="1" w:styleId="E3F192524E404B14B49D879BEA6CC8FD">
    <w:name w:val="E3F192524E404B14B49D879BEA6CC8FD"/>
    <w:rsid w:val="009B2D19"/>
  </w:style>
  <w:style w:type="paragraph" w:customStyle="1" w:styleId="4E08B3277BAA477C903CD3989EC1CB36">
    <w:name w:val="4E08B3277BAA477C903CD3989EC1CB36"/>
    <w:rsid w:val="009B2D19"/>
  </w:style>
  <w:style w:type="paragraph" w:customStyle="1" w:styleId="96A60659FC8A4E1E8690F6940AB3200B">
    <w:name w:val="96A60659FC8A4E1E8690F6940AB3200B"/>
    <w:rsid w:val="009B2D19"/>
  </w:style>
  <w:style w:type="paragraph" w:customStyle="1" w:styleId="672C0C5AC72D4C62B3B70AA61D5AE650">
    <w:name w:val="672C0C5AC72D4C62B3B70AA61D5AE650"/>
    <w:rsid w:val="009B2D19"/>
  </w:style>
  <w:style w:type="paragraph" w:customStyle="1" w:styleId="07FB462493FA4969AD3F794301B006D9">
    <w:name w:val="07FB462493FA4969AD3F794301B006D9"/>
    <w:rsid w:val="009B2D19"/>
  </w:style>
  <w:style w:type="paragraph" w:customStyle="1" w:styleId="2770D9CCB6AB47BABA8EAA4F2A6E2718">
    <w:name w:val="2770D9CCB6AB47BABA8EAA4F2A6E2718"/>
    <w:rsid w:val="009B2D19"/>
  </w:style>
  <w:style w:type="paragraph" w:customStyle="1" w:styleId="B4AFD73A09B0480686FACCB4AF5415C7">
    <w:name w:val="B4AFD73A09B0480686FACCB4AF5415C7"/>
    <w:rsid w:val="009B2D19"/>
  </w:style>
  <w:style w:type="paragraph" w:customStyle="1" w:styleId="0881ADAB8A8D4C80A3CCC6DE00C94FE2">
    <w:name w:val="0881ADAB8A8D4C80A3CCC6DE00C94FE2"/>
    <w:rsid w:val="009B2D19"/>
  </w:style>
  <w:style w:type="paragraph" w:customStyle="1" w:styleId="87B8D85381BD4624BF161EB3C30344C6">
    <w:name w:val="87B8D85381BD4624BF161EB3C30344C6"/>
    <w:rsid w:val="009B2D19"/>
  </w:style>
  <w:style w:type="paragraph" w:customStyle="1" w:styleId="742DE00FB487412BB3F3C29775839E7B">
    <w:name w:val="742DE00FB487412BB3F3C29775839E7B"/>
    <w:rsid w:val="009B2D19"/>
  </w:style>
  <w:style w:type="paragraph" w:customStyle="1" w:styleId="9AF295114C364DAE80C63324DF9EF93A">
    <w:name w:val="9AF295114C364DAE80C63324DF9EF93A"/>
    <w:rsid w:val="009B2D19"/>
  </w:style>
  <w:style w:type="paragraph" w:customStyle="1" w:styleId="2661919678274FE1B439CDBE469DCBDE">
    <w:name w:val="2661919678274FE1B439CDBE469DCBDE"/>
    <w:rsid w:val="009B2D19"/>
  </w:style>
  <w:style w:type="paragraph" w:customStyle="1" w:styleId="3FE4B1EFEE1B44D2AE512755B7A13523">
    <w:name w:val="3FE4B1EFEE1B44D2AE512755B7A13523"/>
    <w:rsid w:val="009B2D19"/>
  </w:style>
  <w:style w:type="paragraph" w:customStyle="1" w:styleId="A84443D32EE445A18A95F3E7CC3720A9">
    <w:name w:val="A84443D32EE445A18A95F3E7CC3720A9"/>
    <w:rsid w:val="009B2D19"/>
  </w:style>
  <w:style w:type="paragraph" w:customStyle="1" w:styleId="271A763F22FA48618E74773C996826C0">
    <w:name w:val="271A763F22FA48618E74773C996826C0"/>
    <w:rsid w:val="009B2D19"/>
  </w:style>
  <w:style w:type="paragraph" w:customStyle="1" w:styleId="A8294F9474554ABB9FC0C18225ED9F9E">
    <w:name w:val="A8294F9474554ABB9FC0C18225ED9F9E"/>
    <w:rsid w:val="009B2D19"/>
  </w:style>
  <w:style w:type="paragraph" w:customStyle="1" w:styleId="E9544045C66B49959ADEB333510402A1">
    <w:name w:val="E9544045C66B49959ADEB333510402A1"/>
    <w:rsid w:val="009B2D19"/>
  </w:style>
  <w:style w:type="paragraph" w:customStyle="1" w:styleId="9E425571BA6C4AE2B3DD566200DB8FA5">
    <w:name w:val="9E425571BA6C4AE2B3DD566200DB8FA5"/>
    <w:rsid w:val="009B2D19"/>
  </w:style>
  <w:style w:type="paragraph" w:customStyle="1" w:styleId="55FC15A3CEF6439EA61A9EAFC16F0BF3">
    <w:name w:val="55FC15A3CEF6439EA61A9EAFC16F0BF3"/>
    <w:rsid w:val="009B2D19"/>
  </w:style>
  <w:style w:type="paragraph" w:customStyle="1" w:styleId="927F5FEEDD634D02BB6D73F3B3360588">
    <w:name w:val="927F5FEEDD634D02BB6D73F3B3360588"/>
    <w:rsid w:val="009B2D19"/>
  </w:style>
  <w:style w:type="paragraph" w:customStyle="1" w:styleId="1C90230A879B467C9BA35DC50FEC1A3D">
    <w:name w:val="1C90230A879B467C9BA35DC50FEC1A3D"/>
    <w:rsid w:val="009B2D19"/>
  </w:style>
  <w:style w:type="paragraph" w:customStyle="1" w:styleId="622B89AF21B141EF98D55EE36268131F">
    <w:name w:val="622B89AF21B141EF98D55EE36268131F"/>
    <w:rsid w:val="009B2D19"/>
  </w:style>
  <w:style w:type="paragraph" w:customStyle="1" w:styleId="ABB0024E223D459DA9373CD9F55ABB8F">
    <w:name w:val="ABB0024E223D459DA9373CD9F55ABB8F"/>
    <w:rsid w:val="009B2D19"/>
  </w:style>
  <w:style w:type="paragraph" w:customStyle="1" w:styleId="033DFC9A33664029A46B31EA1BE0F7E6">
    <w:name w:val="033DFC9A33664029A46B31EA1BE0F7E6"/>
    <w:rsid w:val="009B2D19"/>
  </w:style>
  <w:style w:type="paragraph" w:customStyle="1" w:styleId="0EA91C2265E044B9964E94BC7A379DA9">
    <w:name w:val="0EA91C2265E044B9964E94BC7A379DA9"/>
    <w:rsid w:val="009B2D19"/>
  </w:style>
  <w:style w:type="paragraph" w:customStyle="1" w:styleId="DA486DB105944755BF80FB5769EF7B36">
    <w:name w:val="DA486DB105944755BF80FB5769EF7B36"/>
    <w:rsid w:val="009B2D19"/>
  </w:style>
  <w:style w:type="paragraph" w:customStyle="1" w:styleId="EED9E50F837246B5AE565F8DDC79268B">
    <w:name w:val="EED9E50F837246B5AE565F8DDC79268B"/>
    <w:rsid w:val="009B2D19"/>
  </w:style>
  <w:style w:type="paragraph" w:customStyle="1" w:styleId="DA213A1660804090BF8284D09EDFC446">
    <w:name w:val="DA213A1660804090BF8284D09EDFC446"/>
    <w:rsid w:val="009B2D19"/>
  </w:style>
  <w:style w:type="paragraph" w:customStyle="1" w:styleId="6759A0FD828846A8829EEFE7B74D862C">
    <w:name w:val="6759A0FD828846A8829EEFE7B74D862C"/>
    <w:rsid w:val="009B2D19"/>
  </w:style>
  <w:style w:type="paragraph" w:customStyle="1" w:styleId="52B1108C6CF54D8D9E9B9B0089E15757">
    <w:name w:val="52B1108C6CF54D8D9E9B9B0089E15757"/>
    <w:rsid w:val="009B2D19"/>
  </w:style>
  <w:style w:type="paragraph" w:customStyle="1" w:styleId="9211FBBD4086476CBEAC5AA53D19AA24">
    <w:name w:val="9211FBBD4086476CBEAC5AA53D19AA24"/>
    <w:rsid w:val="009B2D19"/>
  </w:style>
  <w:style w:type="paragraph" w:customStyle="1" w:styleId="B8CDB33996DE44AB8E8F49DE339A1810">
    <w:name w:val="B8CDB33996DE44AB8E8F49DE339A1810"/>
    <w:rsid w:val="009B2D19"/>
  </w:style>
  <w:style w:type="paragraph" w:customStyle="1" w:styleId="C01EF33D1A4D451C974F35AAFA8C8981">
    <w:name w:val="C01EF33D1A4D451C974F35AAFA8C8981"/>
    <w:rsid w:val="009B2D19"/>
  </w:style>
  <w:style w:type="paragraph" w:customStyle="1" w:styleId="AD8971F76E7345A890319B889C3973F2">
    <w:name w:val="AD8971F76E7345A890319B889C3973F2"/>
    <w:rsid w:val="009B2D19"/>
  </w:style>
  <w:style w:type="paragraph" w:customStyle="1" w:styleId="47ABF88B0C4E401C9C6D2668B8400BE0">
    <w:name w:val="47ABF88B0C4E401C9C6D2668B8400BE0"/>
    <w:rsid w:val="009B2D19"/>
  </w:style>
  <w:style w:type="paragraph" w:customStyle="1" w:styleId="85602777DE5B4E578879168FD303537B">
    <w:name w:val="85602777DE5B4E578879168FD303537B"/>
    <w:rsid w:val="009B2D19"/>
  </w:style>
  <w:style w:type="paragraph" w:customStyle="1" w:styleId="E2CFB756DE6B487D939A35BA1A4C9493">
    <w:name w:val="E2CFB756DE6B487D939A35BA1A4C9493"/>
    <w:rsid w:val="009B2D19"/>
  </w:style>
  <w:style w:type="paragraph" w:customStyle="1" w:styleId="8A7BB2983E7242A1AFFC87FBBBE69D68">
    <w:name w:val="8A7BB2983E7242A1AFFC87FBBBE69D68"/>
    <w:rsid w:val="009B2D19"/>
  </w:style>
  <w:style w:type="paragraph" w:customStyle="1" w:styleId="7EC83A17758647E3911424BF33DD0C4D">
    <w:name w:val="7EC83A17758647E3911424BF33DD0C4D"/>
    <w:rsid w:val="009B2D19"/>
  </w:style>
  <w:style w:type="paragraph" w:customStyle="1" w:styleId="64A5640CCFB847549D741880CA1EF8FF">
    <w:name w:val="64A5640CCFB847549D741880CA1EF8FF"/>
    <w:rsid w:val="009B2D19"/>
  </w:style>
  <w:style w:type="paragraph" w:customStyle="1" w:styleId="39C00B27C23046E98D4A3614CC3D7BAF">
    <w:name w:val="39C00B27C23046E98D4A3614CC3D7BAF"/>
    <w:rsid w:val="009B2D19"/>
  </w:style>
  <w:style w:type="paragraph" w:customStyle="1" w:styleId="06E15A93674945E48066EDE37D7FC81E">
    <w:name w:val="06E15A93674945E48066EDE37D7FC81E"/>
    <w:rsid w:val="009B2D19"/>
  </w:style>
  <w:style w:type="paragraph" w:customStyle="1" w:styleId="F4B89C03AE744427AB4DFB5E6307AA7F">
    <w:name w:val="F4B89C03AE744427AB4DFB5E6307AA7F"/>
    <w:rsid w:val="009B2D19"/>
  </w:style>
  <w:style w:type="paragraph" w:customStyle="1" w:styleId="85C19D8F21C749519724759D0B514EA6">
    <w:name w:val="85C19D8F21C749519724759D0B514EA6"/>
    <w:rsid w:val="009B2D19"/>
  </w:style>
  <w:style w:type="paragraph" w:customStyle="1" w:styleId="86175487BB3C40A88D6235A877C051E7">
    <w:name w:val="86175487BB3C40A88D6235A877C051E7"/>
    <w:rsid w:val="009B2D19"/>
  </w:style>
  <w:style w:type="paragraph" w:customStyle="1" w:styleId="52FDA5599EB2484DA3EEBD7AA883FE8B">
    <w:name w:val="52FDA5599EB2484DA3EEBD7AA883FE8B"/>
    <w:rsid w:val="009B2D19"/>
  </w:style>
  <w:style w:type="paragraph" w:customStyle="1" w:styleId="FCD3689DDBCE4EC4BA354598DD9FB534">
    <w:name w:val="FCD3689DDBCE4EC4BA354598DD9FB534"/>
    <w:rsid w:val="009B2D19"/>
  </w:style>
  <w:style w:type="paragraph" w:customStyle="1" w:styleId="6E4418D521AB4FFEAF40BBC53332473A">
    <w:name w:val="6E4418D521AB4FFEAF40BBC53332473A"/>
    <w:rsid w:val="009B2D19"/>
  </w:style>
  <w:style w:type="paragraph" w:customStyle="1" w:styleId="B05AB86C2DFD40F0A080C420296FD94C">
    <w:name w:val="B05AB86C2DFD40F0A080C420296FD94C"/>
    <w:rsid w:val="009B2D19"/>
  </w:style>
  <w:style w:type="paragraph" w:customStyle="1" w:styleId="A999757D5528484886820C097935BE57">
    <w:name w:val="A999757D5528484886820C097935BE57"/>
    <w:rsid w:val="009B2D19"/>
  </w:style>
  <w:style w:type="paragraph" w:customStyle="1" w:styleId="1F11C15D8D6F4BDA823A2D1D676AD21E">
    <w:name w:val="1F11C15D8D6F4BDA823A2D1D676AD21E"/>
    <w:rsid w:val="009B2D19"/>
  </w:style>
  <w:style w:type="paragraph" w:customStyle="1" w:styleId="A971382D3EC944C0A3F78AFCF106AA5F">
    <w:name w:val="A971382D3EC944C0A3F78AFCF106AA5F"/>
    <w:rsid w:val="009B2D19"/>
  </w:style>
  <w:style w:type="paragraph" w:customStyle="1" w:styleId="1A088571D5964FD7BB1228E058A2C44F">
    <w:name w:val="1A088571D5964FD7BB1228E058A2C44F"/>
    <w:rsid w:val="009B2D19"/>
  </w:style>
  <w:style w:type="paragraph" w:customStyle="1" w:styleId="605633F32FE048678C783FC62685C63B">
    <w:name w:val="605633F32FE048678C783FC62685C63B"/>
    <w:rsid w:val="009B2D19"/>
  </w:style>
  <w:style w:type="paragraph" w:customStyle="1" w:styleId="E442E832C2A44D60801E9DB5D5DE0E88">
    <w:name w:val="E442E832C2A44D60801E9DB5D5DE0E88"/>
    <w:rsid w:val="009B2D19"/>
  </w:style>
  <w:style w:type="paragraph" w:customStyle="1" w:styleId="68035E690F9D4708AC99A4CDFEE583DF">
    <w:name w:val="68035E690F9D4708AC99A4CDFEE583DF"/>
    <w:rsid w:val="009B2D19"/>
  </w:style>
  <w:style w:type="paragraph" w:customStyle="1" w:styleId="20D292E45DBA416CADA785819DE11FAE">
    <w:name w:val="20D292E45DBA416CADA785819DE11FAE"/>
    <w:rsid w:val="009B2D19"/>
  </w:style>
  <w:style w:type="paragraph" w:customStyle="1" w:styleId="085957C9DE7C4B5BACA8C7EB53E77A09">
    <w:name w:val="085957C9DE7C4B5BACA8C7EB53E77A09"/>
    <w:rsid w:val="009B2D19"/>
  </w:style>
  <w:style w:type="paragraph" w:customStyle="1" w:styleId="F4847043916842359740E4B1BC0D1E88">
    <w:name w:val="F4847043916842359740E4B1BC0D1E88"/>
    <w:rsid w:val="009B2D19"/>
  </w:style>
  <w:style w:type="paragraph" w:customStyle="1" w:styleId="ED0FA97E4A874066B393D8000239152F">
    <w:name w:val="ED0FA97E4A874066B393D8000239152F"/>
    <w:rsid w:val="009B2D19"/>
  </w:style>
  <w:style w:type="paragraph" w:customStyle="1" w:styleId="DF2E249481A74655A4C1636070C7959B">
    <w:name w:val="DF2E249481A74655A4C1636070C7959B"/>
    <w:rsid w:val="009B2D19"/>
  </w:style>
  <w:style w:type="paragraph" w:customStyle="1" w:styleId="42DBF6DEB8774D8B9AA1A7BFB4905D15">
    <w:name w:val="42DBF6DEB8774D8B9AA1A7BFB4905D15"/>
    <w:rsid w:val="009B2D19"/>
  </w:style>
  <w:style w:type="paragraph" w:customStyle="1" w:styleId="E8B1C587A8BD413597D1B0528F89B5BD">
    <w:name w:val="E8B1C587A8BD413597D1B0528F89B5BD"/>
    <w:rsid w:val="009B2D19"/>
  </w:style>
  <w:style w:type="paragraph" w:customStyle="1" w:styleId="19B269AA7AD6443ABA205B3B47F3D83F">
    <w:name w:val="19B269AA7AD6443ABA205B3B47F3D83F"/>
    <w:rsid w:val="009B2D19"/>
  </w:style>
  <w:style w:type="paragraph" w:customStyle="1" w:styleId="991977E820E2472899BC13A829AC53FB">
    <w:name w:val="991977E820E2472899BC13A829AC53FB"/>
    <w:rsid w:val="009B2D19"/>
  </w:style>
  <w:style w:type="paragraph" w:customStyle="1" w:styleId="FE8BA68C5ED647D08FB3AF5C15108F07">
    <w:name w:val="FE8BA68C5ED647D08FB3AF5C15108F07"/>
    <w:rsid w:val="009B2D19"/>
  </w:style>
  <w:style w:type="paragraph" w:customStyle="1" w:styleId="B1F43B80C27149CEA49D09703402B8E1">
    <w:name w:val="B1F43B80C27149CEA49D09703402B8E1"/>
    <w:rsid w:val="009B2D19"/>
  </w:style>
  <w:style w:type="paragraph" w:customStyle="1" w:styleId="83129B1459C44F368091606974C10EE0">
    <w:name w:val="83129B1459C44F368091606974C10EE0"/>
    <w:rsid w:val="009B2D19"/>
  </w:style>
  <w:style w:type="paragraph" w:customStyle="1" w:styleId="42F2BD6E075048D089CEB0C5DEFADD57">
    <w:name w:val="42F2BD6E075048D089CEB0C5DEFADD57"/>
    <w:rsid w:val="009B2D19"/>
  </w:style>
  <w:style w:type="paragraph" w:customStyle="1" w:styleId="FBEAA98D228841A6A088A550AED25F54">
    <w:name w:val="FBEAA98D228841A6A088A550AED25F54"/>
    <w:rsid w:val="009B2D19"/>
  </w:style>
  <w:style w:type="paragraph" w:customStyle="1" w:styleId="135DB6C682DB454296F8B6131DEACB13">
    <w:name w:val="135DB6C682DB454296F8B6131DEACB13"/>
    <w:rsid w:val="009B2D19"/>
  </w:style>
  <w:style w:type="paragraph" w:customStyle="1" w:styleId="9CA99C1306DE424CAC88B1E76B186FF5">
    <w:name w:val="9CA99C1306DE424CAC88B1E76B186FF5"/>
    <w:rsid w:val="009B2D19"/>
  </w:style>
  <w:style w:type="paragraph" w:customStyle="1" w:styleId="E0F83D2A5BC840C095835B6BE2AD242F">
    <w:name w:val="E0F83D2A5BC840C095835B6BE2AD242F"/>
    <w:rsid w:val="009B2D19"/>
  </w:style>
  <w:style w:type="paragraph" w:customStyle="1" w:styleId="A0B1DA6947E34FD69D855E4CF34A241F">
    <w:name w:val="A0B1DA6947E34FD69D855E4CF34A241F"/>
    <w:rsid w:val="009B2D19"/>
  </w:style>
  <w:style w:type="paragraph" w:customStyle="1" w:styleId="9A2C588DCFBD499F85F0C58C2C602635">
    <w:name w:val="9A2C588DCFBD499F85F0C58C2C602635"/>
    <w:rsid w:val="009B2D19"/>
  </w:style>
  <w:style w:type="paragraph" w:customStyle="1" w:styleId="57A3971D0FFD4EDE8CA48E7389C9BCBB">
    <w:name w:val="57A3971D0FFD4EDE8CA48E7389C9BCBB"/>
    <w:rsid w:val="009B2D19"/>
  </w:style>
  <w:style w:type="paragraph" w:customStyle="1" w:styleId="05E954A3F4E540EC8AA358C4B22D09D7">
    <w:name w:val="05E954A3F4E540EC8AA358C4B22D09D7"/>
    <w:rsid w:val="009B2D19"/>
  </w:style>
  <w:style w:type="paragraph" w:customStyle="1" w:styleId="05AE8004685C4641A08F33903B76120C">
    <w:name w:val="05AE8004685C4641A08F33903B76120C"/>
    <w:rsid w:val="009B2D19"/>
  </w:style>
  <w:style w:type="paragraph" w:customStyle="1" w:styleId="109914493C6F40028313D0951420005B">
    <w:name w:val="109914493C6F40028313D0951420005B"/>
    <w:rsid w:val="009B2D19"/>
  </w:style>
  <w:style w:type="paragraph" w:customStyle="1" w:styleId="26AE7F129A524E81BE5E80D3E79E5A3F">
    <w:name w:val="26AE7F129A524E81BE5E80D3E79E5A3F"/>
    <w:rsid w:val="009B2D19"/>
  </w:style>
  <w:style w:type="paragraph" w:customStyle="1" w:styleId="7D195F5E58B746E49D94604C2697D945">
    <w:name w:val="7D195F5E58B746E49D94604C2697D945"/>
    <w:rsid w:val="009B2D19"/>
  </w:style>
  <w:style w:type="paragraph" w:customStyle="1" w:styleId="9673EBB879244E89B0E3056143E26D59">
    <w:name w:val="9673EBB879244E89B0E3056143E26D59"/>
    <w:rsid w:val="009B2D19"/>
  </w:style>
  <w:style w:type="paragraph" w:customStyle="1" w:styleId="280B1DE38A89479A8D5697467EB815DB">
    <w:name w:val="280B1DE38A89479A8D5697467EB815DB"/>
    <w:rsid w:val="009B2D19"/>
  </w:style>
  <w:style w:type="paragraph" w:customStyle="1" w:styleId="941993C810FE40DA8329E21D2A160F31">
    <w:name w:val="941993C810FE40DA8329E21D2A160F31"/>
    <w:rsid w:val="009B2D19"/>
  </w:style>
  <w:style w:type="paragraph" w:customStyle="1" w:styleId="D805AEDFDB7A4E79A9248C57A3D6D853">
    <w:name w:val="D805AEDFDB7A4E79A9248C57A3D6D853"/>
    <w:rsid w:val="009B2D19"/>
  </w:style>
  <w:style w:type="paragraph" w:customStyle="1" w:styleId="EC3DC42A3C1B4E5EB5B2733A6FDCBD16">
    <w:name w:val="EC3DC42A3C1B4E5EB5B2733A6FDCBD16"/>
    <w:rsid w:val="009B2D19"/>
  </w:style>
  <w:style w:type="paragraph" w:customStyle="1" w:styleId="684AC6003BB044A5B2F2FE0210E20AA4">
    <w:name w:val="684AC6003BB044A5B2F2FE0210E20AA4"/>
    <w:rsid w:val="009B2D19"/>
  </w:style>
  <w:style w:type="paragraph" w:customStyle="1" w:styleId="2B429D1C8C064FF3B56515E3A3A7A068">
    <w:name w:val="2B429D1C8C064FF3B56515E3A3A7A068"/>
    <w:rsid w:val="009B2D19"/>
  </w:style>
  <w:style w:type="paragraph" w:customStyle="1" w:styleId="6727EDCC72EA45D2A9EEB5C1EF748B37">
    <w:name w:val="6727EDCC72EA45D2A9EEB5C1EF748B37"/>
    <w:rsid w:val="009B2D19"/>
  </w:style>
  <w:style w:type="paragraph" w:customStyle="1" w:styleId="2851589E8D204EC7BEF0A245D8918D04">
    <w:name w:val="2851589E8D204EC7BEF0A245D8918D04"/>
    <w:rsid w:val="009B2D19"/>
  </w:style>
  <w:style w:type="paragraph" w:customStyle="1" w:styleId="672A35FD26CE489C9B1A8729F306DFCD">
    <w:name w:val="672A35FD26CE489C9B1A8729F306DFCD"/>
    <w:rsid w:val="009B2D19"/>
  </w:style>
  <w:style w:type="paragraph" w:customStyle="1" w:styleId="1BCFD6843B74484D89F483E2B1B428C5">
    <w:name w:val="1BCFD6843B74484D89F483E2B1B428C5"/>
    <w:rsid w:val="009B2D19"/>
  </w:style>
  <w:style w:type="paragraph" w:customStyle="1" w:styleId="0F7C8696840D49838DB3B490F1642CE8">
    <w:name w:val="0F7C8696840D49838DB3B490F1642CE8"/>
    <w:rsid w:val="009B2D19"/>
  </w:style>
  <w:style w:type="paragraph" w:customStyle="1" w:styleId="BBC5D352C91342E58BDFD8688A43F90B">
    <w:name w:val="BBC5D352C91342E58BDFD8688A43F90B"/>
    <w:rsid w:val="009B2D19"/>
  </w:style>
  <w:style w:type="paragraph" w:customStyle="1" w:styleId="A5279CCC04E343FAAF5DC9AA64520044">
    <w:name w:val="A5279CCC04E343FAAF5DC9AA64520044"/>
    <w:rsid w:val="009B2D19"/>
  </w:style>
  <w:style w:type="paragraph" w:customStyle="1" w:styleId="0294276B75E740E98D86A491F4CECDB0">
    <w:name w:val="0294276B75E740E98D86A491F4CECDB0"/>
    <w:rsid w:val="009B2D19"/>
  </w:style>
  <w:style w:type="paragraph" w:customStyle="1" w:styleId="641BFBA90501471B903436BD2FD3F3E2">
    <w:name w:val="641BFBA90501471B903436BD2FD3F3E2"/>
    <w:rsid w:val="009B2D19"/>
  </w:style>
  <w:style w:type="paragraph" w:customStyle="1" w:styleId="537A6D931CF64F9D8F4BA586A5899EF4">
    <w:name w:val="537A6D931CF64F9D8F4BA586A5899EF4"/>
    <w:rsid w:val="009B2D19"/>
  </w:style>
  <w:style w:type="paragraph" w:customStyle="1" w:styleId="972ADE35D0D64C0283418286BEE9F1CD">
    <w:name w:val="972ADE35D0D64C0283418286BEE9F1CD"/>
    <w:rsid w:val="009B2D19"/>
  </w:style>
  <w:style w:type="paragraph" w:customStyle="1" w:styleId="9AC07CE326AB49A89205E27D7AB6A1AF">
    <w:name w:val="9AC07CE326AB49A89205E27D7AB6A1AF"/>
    <w:rsid w:val="009B2D19"/>
  </w:style>
  <w:style w:type="paragraph" w:customStyle="1" w:styleId="EA9E022DC3A14DC2806A8740466127C4">
    <w:name w:val="EA9E022DC3A14DC2806A8740466127C4"/>
    <w:rsid w:val="009B2D19"/>
  </w:style>
  <w:style w:type="paragraph" w:customStyle="1" w:styleId="0C9D83579DFE4ACFA3164F70CF7D632A">
    <w:name w:val="0C9D83579DFE4ACFA3164F70CF7D632A"/>
    <w:rsid w:val="009B2D19"/>
  </w:style>
  <w:style w:type="paragraph" w:customStyle="1" w:styleId="8FE5D920B7E040789E23C8A3B275A5EB">
    <w:name w:val="8FE5D920B7E040789E23C8A3B275A5EB"/>
    <w:rsid w:val="009B2D19"/>
  </w:style>
  <w:style w:type="paragraph" w:customStyle="1" w:styleId="22EE7D50E9EB466FA3FB803EED46E0AD">
    <w:name w:val="22EE7D50E9EB466FA3FB803EED46E0AD"/>
    <w:rsid w:val="009B2D19"/>
  </w:style>
  <w:style w:type="paragraph" w:customStyle="1" w:styleId="15532381C2FA49088D92F8B0413EF226">
    <w:name w:val="15532381C2FA49088D92F8B0413EF226"/>
    <w:rsid w:val="009B2D19"/>
  </w:style>
  <w:style w:type="paragraph" w:customStyle="1" w:styleId="B8E43BA758C8494C984165DDD57B55CF">
    <w:name w:val="B8E43BA758C8494C984165DDD57B55CF"/>
    <w:rsid w:val="009B2D19"/>
  </w:style>
  <w:style w:type="paragraph" w:customStyle="1" w:styleId="F3FC54EF06F740E4916DFCDD082787D0">
    <w:name w:val="F3FC54EF06F740E4916DFCDD082787D0"/>
    <w:rsid w:val="009B2D19"/>
  </w:style>
  <w:style w:type="paragraph" w:customStyle="1" w:styleId="F5D1F3C90AB1408D94069D82BE339A21">
    <w:name w:val="F5D1F3C90AB1408D94069D82BE339A21"/>
    <w:rsid w:val="009B2D19"/>
  </w:style>
  <w:style w:type="paragraph" w:customStyle="1" w:styleId="D0BB8F62E17A433793E49F73E0BE2F19">
    <w:name w:val="D0BB8F62E17A433793E49F73E0BE2F19"/>
    <w:rsid w:val="009B2D19"/>
  </w:style>
  <w:style w:type="paragraph" w:customStyle="1" w:styleId="EAD3A746A3D64BF3B2923A674B80465F">
    <w:name w:val="EAD3A746A3D64BF3B2923A674B80465F"/>
    <w:rsid w:val="009B2D19"/>
  </w:style>
  <w:style w:type="paragraph" w:customStyle="1" w:styleId="2BD113E4157744FD803C647DE9441FBB">
    <w:name w:val="2BD113E4157744FD803C647DE9441FBB"/>
    <w:rsid w:val="009B2D19"/>
  </w:style>
  <w:style w:type="paragraph" w:customStyle="1" w:styleId="7F465CEE44194EE4AD0007E54367E794">
    <w:name w:val="7F465CEE44194EE4AD0007E54367E794"/>
    <w:rsid w:val="009B2D19"/>
  </w:style>
  <w:style w:type="paragraph" w:customStyle="1" w:styleId="4BBE33D88C994C52BE58D70BE89BB5E2">
    <w:name w:val="4BBE33D88C994C52BE58D70BE89BB5E2"/>
    <w:rsid w:val="009B2D19"/>
  </w:style>
  <w:style w:type="paragraph" w:customStyle="1" w:styleId="32E2DA33AE8345C7B46F26DF1F0DE92B">
    <w:name w:val="32E2DA33AE8345C7B46F26DF1F0DE92B"/>
    <w:rsid w:val="009B2D19"/>
  </w:style>
  <w:style w:type="paragraph" w:customStyle="1" w:styleId="3976D57302624ED5BD30338A10AF40FE">
    <w:name w:val="3976D57302624ED5BD30338A10AF40FE"/>
    <w:rsid w:val="009B2D19"/>
  </w:style>
  <w:style w:type="paragraph" w:customStyle="1" w:styleId="862D99E0CC984183A34D7BA3764DC6DE">
    <w:name w:val="862D99E0CC984183A34D7BA3764DC6DE"/>
    <w:rsid w:val="009B2D19"/>
  </w:style>
  <w:style w:type="paragraph" w:customStyle="1" w:styleId="03FF886A64F14858A0023C5E1EE6AD9F">
    <w:name w:val="03FF886A64F14858A0023C5E1EE6AD9F"/>
    <w:rsid w:val="009B2D19"/>
  </w:style>
  <w:style w:type="paragraph" w:customStyle="1" w:styleId="9076A87D38C64AC6AE0B9853425AE1C2">
    <w:name w:val="9076A87D38C64AC6AE0B9853425AE1C2"/>
    <w:rsid w:val="009B2D19"/>
  </w:style>
  <w:style w:type="paragraph" w:customStyle="1" w:styleId="EED6CEBE8C8F41BB9130BE33E5DA5D6B">
    <w:name w:val="EED6CEBE8C8F41BB9130BE33E5DA5D6B"/>
    <w:rsid w:val="009B2D19"/>
  </w:style>
  <w:style w:type="paragraph" w:customStyle="1" w:styleId="2504F5EA1B1B4D699AAB0F002D537BC6">
    <w:name w:val="2504F5EA1B1B4D699AAB0F002D537BC6"/>
    <w:rsid w:val="009B2D19"/>
  </w:style>
  <w:style w:type="paragraph" w:customStyle="1" w:styleId="27D5C0EA465046CBBEE87744E46C5360">
    <w:name w:val="27D5C0EA465046CBBEE87744E46C5360"/>
    <w:rsid w:val="009B2D19"/>
  </w:style>
  <w:style w:type="paragraph" w:customStyle="1" w:styleId="E5E856FB97244FA4A94179F761C34382">
    <w:name w:val="E5E856FB97244FA4A94179F761C34382"/>
    <w:rsid w:val="009B2D19"/>
  </w:style>
  <w:style w:type="paragraph" w:customStyle="1" w:styleId="B90B3C4D0D0F40928A4E16109CE828B7">
    <w:name w:val="B90B3C4D0D0F40928A4E16109CE828B7"/>
    <w:rsid w:val="009B2D19"/>
  </w:style>
  <w:style w:type="paragraph" w:customStyle="1" w:styleId="9DBD9E52CF7E49AF9043D60AF6D77184">
    <w:name w:val="9DBD9E52CF7E49AF9043D60AF6D77184"/>
    <w:rsid w:val="009B2D19"/>
  </w:style>
  <w:style w:type="paragraph" w:customStyle="1" w:styleId="A61AB11E2E3A4599A2888D29C8CBAD4C">
    <w:name w:val="A61AB11E2E3A4599A2888D29C8CBAD4C"/>
    <w:rsid w:val="009B2D19"/>
  </w:style>
  <w:style w:type="paragraph" w:customStyle="1" w:styleId="FFD41D2DD01A40A69724D737F1576970">
    <w:name w:val="FFD41D2DD01A40A69724D737F1576970"/>
    <w:rsid w:val="00647911"/>
  </w:style>
  <w:style w:type="paragraph" w:customStyle="1" w:styleId="0D0512532C914B1BB32C464FB0325684">
    <w:name w:val="0D0512532C914B1BB32C464FB0325684"/>
    <w:rsid w:val="00647911"/>
  </w:style>
  <w:style w:type="paragraph" w:customStyle="1" w:styleId="0C200115B2534C40AFCE6613ED7DE5C8">
    <w:name w:val="0C200115B2534C40AFCE6613ED7DE5C8"/>
    <w:rsid w:val="00647911"/>
  </w:style>
  <w:style w:type="paragraph" w:customStyle="1" w:styleId="60756E47C3D24F6A9CCDC47CD630DA94">
    <w:name w:val="60756E47C3D24F6A9CCDC47CD630DA94"/>
    <w:rsid w:val="00647911"/>
  </w:style>
  <w:style w:type="paragraph" w:customStyle="1" w:styleId="6DC686D86BB84881BF7B7F62AB4C371E">
    <w:name w:val="6DC686D86BB84881BF7B7F62AB4C371E"/>
    <w:rsid w:val="00647911"/>
  </w:style>
  <w:style w:type="paragraph" w:customStyle="1" w:styleId="C7227F73ADD1416BBDFF7C5A9B918634">
    <w:name w:val="C7227F73ADD1416BBDFF7C5A9B918634"/>
    <w:rsid w:val="00647911"/>
  </w:style>
  <w:style w:type="paragraph" w:customStyle="1" w:styleId="7100AF6CE01045148B45B11F1580F4E2">
    <w:name w:val="7100AF6CE01045148B45B11F1580F4E2"/>
    <w:rsid w:val="00647911"/>
  </w:style>
  <w:style w:type="paragraph" w:customStyle="1" w:styleId="FFBBE9B8F38A48379C824DA6EB7A49B3">
    <w:name w:val="FFBBE9B8F38A48379C824DA6EB7A49B3"/>
    <w:rsid w:val="00647911"/>
  </w:style>
  <w:style w:type="paragraph" w:customStyle="1" w:styleId="8AF833D2EF3E434DAB53CE1BAC73FB51">
    <w:name w:val="8AF833D2EF3E434DAB53CE1BAC73FB51"/>
    <w:rsid w:val="00647911"/>
  </w:style>
  <w:style w:type="paragraph" w:customStyle="1" w:styleId="8490BCA3A46B493F8A62006BC2C43193">
    <w:name w:val="8490BCA3A46B493F8A62006BC2C43193"/>
    <w:rsid w:val="00647911"/>
  </w:style>
  <w:style w:type="paragraph" w:customStyle="1" w:styleId="20DFE111D6BA45909D5B600118F62420">
    <w:name w:val="20DFE111D6BA45909D5B600118F62420"/>
    <w:rsid w:val="00647911"/>
  </w:style>
  <w:style w:type="paragraph" w:customStyle="1" w:styleId="75714F7535FC49BD9A1FD583D2C41E2A">
    <w:name w:val="75714F7535FC49BD9A1FD583D2C41E2A"/>
    <w:rsid w:val="00647911"/>
  </w:style>
  <w:style w:type="paragraph" w:customStyle="1" w:styleId="E823CFBAA5EA4619B990F182C9D4BF81">
    <w:name w:val="E823CFBAA5EA4619B990F182C9D4BF81"/>
    <w:rsid w:val="00647911"/>
  </w:style>
  <w:style w:type="paragraph" w:customStyle="1" w:styleId="42DCD8ADFB4444AAA80E3475B87B5E8D">
    <w:name w:val="42DCD8ADFB4444AAA80E3475B87B5E8D"/>
    <w:rsid w:val="00647911"/>
  </w:style>
  <w:style w:type="paragraph" w:customStyle="1" w:styleId="4955189D32BD48D6A8DE4578D0880083">
    <w:name w:val="4955189D32BD48D6A8DE4578D0880083"/>
    <w:rsid w:val="00647911"/>
  </w:style>
  <w:style w:type="paragraph" w:customStyle="1" w:styleId="363AE0D7DEA047939354987FC9D3FFD0">
    <w:name w:val="363AE0D7DEA047939354987FC9D3FFD0"/>
    <w:rsid w:val="00647911"/>
  </w:style>
  <w:style w:type="paragraph" w:customStyle="1" w:styleId="ADB6DEE0115240CFA321BAE8758E1138">
    <w:name w:val="ADB6DEE0115240CFA321BAE8758E1138"/>
    <w:rsid w:val="00647911"/>
  </w:style>
  <w:style w:type="paragraph" w:customStyle="1" w:styleId="E094CA14118F490BBBF0E91B479F49B1">
    <w:name w:val="E094CA14118F490BBBF0E91B479F49B1"/>
    <w:rsid w:val="00647911"/>
  </w:style>
  <w:style w:type="paragraph" w:customStyle="1" w:styleId="C450FA527EB74225AEA8A967F07E2157">
    <w:name w:val="C450FA527EB74225AEA8A967F07E2157"/>
    <w:rsid w:val="00647911"/>
  </w:style>
  <w:style w:type="paragraph" w:customStyle="1" w:styleId="A322ADCDB0AE45F5A4F37072C1AACD3A">
    <w:name w:val="A322ADCDB0AE45F5A4F37072C1AACD3A"/>
    <w:rsid w:val="00647911"/>
  </w:style>
  <w:style w:type="paragraph" w:customStyle="1" w:styleId="BA1B491549D74389989BA9D045594AF6">
    <w:name w:val="BA1B491549D74389989BA9D045594AF6"/>
    <w:rsid w:val="00647911"/>
  </w:style>
  <w:style w:type="paragraph" w:customStyle="1" w:styleId="48C3503026C54A76A20A9A357A09B7EB">
    <w:name w:val="48C3503026C54A76A20A9A357A09B7EB"/>
    <w:rsid w:val="00647911"/>
  </w:style>
  <w:style w:type="paragraph" w:customStyle="1" w:styleId="38D307FFEA874C41AAD3ADA33095498F">
    <w:name w:val="38D307FFEA874C41AAD3ADA33095498F"/>
    <w:rsid w:val="00647911"/>
  </w:style>
  <w:style w:type="paragraph" w:customStyle="1" w:styleId="6C832ACA31664FF6BAC99A12D02FDA81">
    <w:name w:val="6C832ACA31664FF6BAC99A12D02FDA81"/>
    <w:rsid w:val="00647911"/>
  </w:style>
  <w:style w:type="paragraph" w:customStyle="1" w:styleId="82B60B450B6541F18D39ED6E3068A0A4">
    <w:name w:val="82B60B450B6541F18D39ED6E3068A0A4"/>
    <w:rsid w:val="00647911"/>
  </w:style>
  <w:style w:type="paragraph" w:customStyle="1" w:styleId="84A31FCBDD024FF18936CE6822230F8A">
    <w:name w:val="84A31FCBDD024FF18936CE6822230F8A"/>
    <w:rsid w:val="00647911"/>
  </w:style>
  <w:style w:type="paragraph" w:customStyle="1" w:styleId="3AEFEEBD5FCB46A69A48EA80FF62BD03">
    <w:name w:val="3AEFEEBD5FCB46A69A48EA80FF62BD03"/>
    <w:rsid w:val="00647911"/>
  </w:style>
  <w:style w:type="paragraph" w:customStyle="1" w:styleId="352D80F7ED7A4A669AE32F9B47F36B75">
    <w:name w:val="352D80F7ED7A4A669AE32F9B47F36B75"/>
    <w:rsid w:val="00647911"/>
  </w:style>
  <w:style w:type="paragraph" w:customStyle="1" w:styleId="939A9CA5F9904D9694FCB96404EE096C">
    <w:name w:val="939A9CA5F9904D9694FCB96404EE096C"/>
    <w:rsid w:val="00647911"/>
  </w:style>
  <w:style w:type="paragraph" w:customStyle="1" w:styleId="CD60E22004874AEBA261F043BB6225AB">
    <w:name w:val="CD60E22004874AEBA261F043BB6225AB"/>
    <w:rsid w:val="00647911"/>
  </w:style>
  <w:style w:type="paragraph" w:customStyle="1" w:styleId="6642F32489B14880A00942B0D25DF511">
    <w:name w:val="6642F32489B14880A00942B0D25DF511"/>
    <w:rsid w:val="00647911"/>
  </w:style>
  <w:style w:type="paragraph" w:customStyle="1" w:styleId="8EE3AB37AB5641318BB59432480478E3">
    <w:name w:val="8EE3AB37AB5641318BB59432480478E3"/>
    <w:rsid w:val="00647911"/>
  </w:style>
  <w:style w:type="paragraph" w:customStyle="1" w:styleId="1A3FA0D930F4423FB5C6F4817D1B56B6">
    <w:name w:val="1A3FA0D930F4423FB5C6F4817D1B56B6"/>
    <w:rsid w:val="00647911"/>
  </w:style>
  <w:style w:type="paragraph" w:customStyle="1" w:styleId="80FAC98D069F40B79C4AE841BB9C8606">
    <w:name w:val="80FAC98D069F40B79C4AE841BB9C8606"/>
    <w:rsid w:val="00647911"/>
  </w:style>
  <w:style w:type="paragraph" w:customStyle="1" w:styleId="778539B2353B46B092FCA5A47363506C">
    <w:name w:val="778539B2353B46B092FCA5A47363506C"/>
    <w:rsid w:val="00647911"/>
  </w:style>
  <w:style w:type="paragraph" w:customStyle="1" w:styleId="AE959045E6D04A2DB411FE9DC2992DAF">
    <w:name w:val="AE959045E6D04A2DB411FE9DC2992DAF"/>
    <w:rsid w:val="00647911"/>
  </w:style>
  <w:style w:type="paragraph" w:customStyle="1" w:styleId="13495EDCB2834807A6886E7331C7DE38">
    <w:name w:val="13495EDCB2834807A6886E7331C7DE38"/>
    <w:rsid w:val="00647911"/>
  </w:style>
  <w:style w:type="paragraph" w:customStyle="1" w:styleId="E7C7B5490D3A4884AE071F49E7E4CC05">
    <w:name w:val="E7C7B5490D3A4884AE071F49E7E4CC05"/>
    <w:rsid w:val="00647911"/>
  </w:style>
  <w:style w:type="paragraph" w:customStyle="1" w:styleId="02C6DE22BB584764AB24456D72896576">
    <w:name w:val="02C6DE22BB584764AB24456D72896576"/>
    <w:rsid w:val="00647911"/>
  </w:style>
  <w:style w:type="paragraph" w:customStyle="1" w:styleId="8F72509B2C3C496BBCC7BF62579DA8D0">
    <w:name w:val="8F72509B2C3C496BBCC7BF62579DA8D0"/>
    <w:rsid w:val="00647911"/>
  </w:style>
  <w:style w:type="paragraph" w:customStyle="1" w:styleId="1E7A0C6F13E54FAC92C4E4F854D6C48B">
    <w:name w:val="1E7A0C6F13E54FAC92C4E4F854D6C48B"/>
    <w:rsid w:val="00647911"/>
  </w:style>
  <w:style w:type="paragraph" w:customStyle="1" w:styleId="DB406990E0F941EF804BD6C3DEEBE9C3">
    <w:name w:val="DB406990E0F941EF804BD6C3DEEBE9C3"/>
    <w:rsid w:val="00647911"/>
  </w:style>
  <w:style w:type="paragraph" w:customStyle="1" w:styleId="CD7025156A0A400892B25080FA0C08CD">
    <w:name w:val="CD7025156A0A400892B25080FA0C08CD"/>
    <w:rsid w:val="00647911"/>
  </w:style>
  <w:style w:type="paragraph" w:customStyle="1" w:styleId="BE1A167E61FD48918FFAE189827513F9">
    <w:name w:val="BE1A167E61FD48918FFAE189827513F9"/>
    <w:rsid w:val="00647911"/>
  </w:style>
  <w:style w:type="paragraph" w:customStyle="1" w:styleId="0301669A07094EB39EC91DA034894A1B">
    <w:name w:val="0301669A07094EB39EC91DA034894A1B"/>
    <w:rsid w:val="00647911"/>
  </w:style>
  <w:style w:type="paragraph" w:customStyle="1" w:styleId="CC65B634EE094B38A24730F4184AB6B6">
    <w:name w:val="CC65B634EE094B38A24730F4184AB6B6"/>
    <w:rsid w:val="00647911"/>
  </w:style>
  <w:style w:type="paragraph" w:customStyle="1" w:styleId="A0B591F8C48D42289B066DCF8068BE84">
    <w:name w:val="A0B591F8C48D42289B066DCF8068BE84"/>
    <w:rsid w:val="00647911"/>
  </w:style>
  <w:style w:type="paragraph" w:customStyle="1" w:styleId="FDFD8273BBAE4AFE8089FFC1DE349B74">
    <w:name w:val="FDFD8273BBAE4AFE8089FFC1DE349B74"/>
    <w:rsid w:val="00647911"/>
  </w:style>
  <w:style w:type="paragraph" w:customStyle="1" w:styleId="D6924E3D10E742F9A78A0CBB9C0D8051">
    <w:name w:val="D6924E3D10E742F9A78A0CBB9C0D8051"/>
    <w:rsid w:val="00647911"/>
  </w:style>
  <w:style w:type="paragraph" w:customStyle="1" w:styleId="624C4B0885604D7C80D85A48D550AEDF">
    <w:name w:val="624C4B0885604D7C80D85A48D550AEDF"/>
    <w:rsid w:val="00647911"/>
  </w:style>
  <w:style w:type="paragraph" w:customStyle="1" w:styleId="2F5A7857DBE747458E891246814EC8C1">
    <w:name w:val="2F5A7857DBE747458E891246814EC8C1"/>
    <w:rsid w:val="00647911"/>
  </w:style>
  <w:style w:type="paragraph" w:customStyle="1" w:styleId="40850893F3DE482CAE785C56451A6811">
    <w:name w:val="40850893F3DE482CAE785C56451A6811"/>
    <w:rsid w:val="00647911"/>
  </w:style>
  <w:style w:type="paragraph" w:customStyle="1" w:styleId="8CA1049B32D94B9389A753458319CC12">
    <w:name w:val="8CA1049B32D94B9389A753458319CC12"/>
    <w:rsid w:val="00647911"/>
  </w:style>
  <w:style w:type="paragraph" w:customStyle="1" w:styleId="07B996F87AE44C2BAFB9753C21AC60B1">
    <w:name w:val="07B996F87AE44C2BAFB9753C21AC60B1"/>
    <w:rsid w:val="00647911"/>
  </w:style>
  <w:style w:type="paragraph" w:customStyle="1" w:styleId="FB7A2D7ABC0A4384894FA0D18307001C">
    <w:name w:val="FB7A2D7ABC0A4384894FA0D18307001C"/>
    <w:rsid w:val="00647911"/>
  </w:style>
  <w:style w:type="paragraph" w:customStyle="1" w:styleId="077BCDB4613942B1AFFD28746E6ED9A9">
    <w:name w:val="077BCDB4613942B1AFFD28746E6ED9A9"/>
    <w:rsid w:val="00647911"/>
  </w:style>
  <w:style w:type="paragraph" w:customStyle="1" w:styleId="2016DBD23CD24C7887A2F48277382027">
    <w:name w:val="2016DBD23CD24C7887A2F48277382027"/>
    <w:rsid w:val="00647911"/>
  </w:style>
  <w:style w:type="paragraph" w:customStyle="1" w:styleId="2BE12B5FB6DA4A3FBE38CB428C127AFA">
    <w:name w:val="2BE12B5FB6DA4A3FBE38CB428C127AFA"/>
    <w:rsid w:val="00A863CA"/>
  </w:style>
  <w:style w:type="paragraph" w:customStyle="1" w:styleId="AAE36EB99B0B486AA05F92615ABCB4F9">
    <w:name w:val="AAE36EB99B0B486AA05F92615ABCB4F9"/>
    <w:rsid w:val="00A863CA"/>
  </w:style>
  <w:style w:type="paragraph" w:customStyle="1" w:styleId="2A95111523684CEFBE81082C97F217C3">
    <w:name w:val="2A95111523684CEFBE81082C97F217C3"/>
    <w:rsid w:val="00A863CA"/>
  </w:style>
  <w:style w:type="paragraph" w:customStyle="1" w:styleId="8905E322D2EB4ACA802EDA8F4B28DE4C">
    <w:name w:val="8905E322D2EB4ACA802EDA8F4B28DE4C"/>
    <w:rsid w:val="00A863CA"/>
  </w:style>
  <w:style w:type="paragraph" w:customStyle="1" w:styleId="373F8781C4C04A79A204A292954F5DC5">
    <w:name w:val="373F8781C4C04A79A204A292954F5DC5"/>
    <w:rsid w:val="00A863CA"/>
  </w:style>
  <w:style w:type="paragraph" w:customStyle="1" w:styleId="9C12B7BBD44E4A60B4C0CBB8C7FB0130">
    <w:name w:val="9C12B7BBD44E4A60B4C0CBB8C7FB0130"/>
    <w:rsid w:val="00A863CA"/>
  </w:style>
  <w:style w:type="paragraph" w:customStyle="1" w:styleId="722D8BB20E104A8B98EC1CB430344A79">
    <w:name w:val="722D8BB20E104A8B98EC1CB430344A79"/>
    <w:rsid w:val="00A863CA"/>
  </w:style>
  <w:style w:type="paragraph" w:customStyle="1" w:styleId="0AA54C6291794825B1F8A41257C8F68A">
    <w:name w:val="0AA54C6291794825B1F8A41257C8F68A"/>
    <w:rsid w:val="00A863CA"/>
  </w:style>
  <w:style w:type="paragraph" w:customStyle="1" w:styleId="C1B49BDEF6874588BF97998A02FD03D1">
    <w:name w:val="C1B49BDEF6874588BF97998A02FD03D1"/>
    <w:rsid w:val="00A863CA"/>
  </w:style>
  <w:style w:type="paragraph" w:customStyle="1" w:styleId="DD2B3A3BE7CA42018C6866925A1BB17A">
    <w:name w:val="DD2B3A3BE7CA42018C6866925A1BB17A"/>
    <w:rsid w:val="00A863CA"/>
  </w:style>
  <w:style w:type="paragraph" w:customStyle="1" w:styleId="861819C95A4D48AC9FA4A9B602A39FCA">
    <w:name w:val="861819C95A4D48AC9FA4A9B602A39FCA"/>
    <w:rsid w:val="00A863CA"/>
  </w:style>
  <w:style w:type="paragraph" w:customStyle="1" w:styleId="939CA9C97CD84B2EA83181EDBB55C73C">
    <w:name w:val="939CA9C97CD84B2EA83181EDBB55C73C"/>
    <w:rsid w:val="00A863CA"/>
  </w:style>
  <w:style w:type="paragraph" w:customStyle="1" w:styleId="02DAA09A537348738D4675022E07461E">
    <w:name w:val="02DAA09A537348738D4675022E07461E"/>
    <w:rsid w:val="00A863CA"/>
  </w:style>
  <w:style w:type="paragraph" w:customStyle="1" w:styleId="80070AEDB1B448D2A214A2A983D5C197">
    <w:name w:val="80070AEDB1B448D2A214A2A983D5C197"/>
    <w:rsid w:val="00A863CA"/>
  </w:style>
  <w:style w:type="paragraph" w:customStyle="1" w:styleId="15FE8F6A7C23441EA612C6691D6867DD">
    <w:name w:val="15FE8F6A7C23441EA612C6691D6867DD"/>
    <w:rsid w:val="00A863CA"/>
  </w:style>
  <w:style w:type="paragraph" w:customStyle="1" w:styleId="790CA22BD4B84AF6BD552E82379990B5">
    <w:name w:val="790CA22BD4B84AF6BD552E82379990B5"/>
    <w:rsid w:val="00A863CA"/>
  </w:style>
  <w:style w:type="paragraph" w:customStyle="1" w:styleId="D9659DC1B8464D16A6988165B6451D97">
    <w:name w:val="D9659DC1B8464D16A6988165B6451D97"/>
    <w:rsid w:val="00A863CA"/>
  </w:style>
  <w:style w:type="paragraph" w:customStyle="1" w:styleId="FD2968F147444E1289967598670F6072">
    <w:name w:val="FD2968F147444E1289967598670F6072"/>
    <w:rsid w:val="00A863CA"/>
  </w:style>
  <w:style w:type="paragraph" w:customStyle="1" w:styleId="A9925593A53545CE983461F4E43927F5">
    <w:name w:val="A9925593A53545CE983461F4E43927F5"/>
    <w:rsid w:val="00A863CA"/>
  </w:style>
  <w:style w:type="paragraph" w:customStyle="1" w:styleId="592955125E264ED58FF9D6CA2F608F5C">
    <w:name w:val="592955125E264ED58FF9D6CA2F608F5C"/>
    <w:rsid w:val="00A863CA"/>
  </w:style>
  <w:style w:type="paragraph" w:customStyle="1" w:styleId="7BE4D23F715C49EC99FAFE24C152A160">
    <w:name w:val="7BE4D23F715C49EC99FAFE24C152A160"/>
    <w:rsid w:val="00A863CA"/>
  </w:style>
  <w:style w:type="paragraph" w:customStyle="1" w:styleId="0FA9A09C510C49A1944A56BEB10DF0E4">
    <w:name w:val="0FA9A09C510C49A1944A56BEB10DF0E4"/>
    <w:rsid w:val="00A863CA"/>
  </w:style>
  <w:style w:type="paragraph" w:customStyle="1" w:styleId="F0E3C591FC6B498E92136FEC5D4BF006">
    <w:name w:val="F0E3C591FC6B498E92136FEC5D4BF006"/>
    <w:rsid w:val="00A863CA"/>
  </w:style>
  <w:style w:type="paragraph" w:customStyle="1" w:styleId="2820A3D2659744CFB01CEE268D1E97A8">
    <w:name w:val="2820A3D2659744CFB01CEE268D1E97A8"/>
    <w:rsid w:val="00A863CA"/>
  </w:style>
  <w:style w:type="paragraph" w:customStyle="1" w:styleId="ED650AE2B7574A5E8772DABEF5670D0F">
    <w:name w:val="ED650AE2B7574A5E8772DABEF5670D0F"/>
    <w:rsid w:val="00A863CA"/>
  </w:style>
  <w:style w:type="paragraph" w:customStyle="1" w:styleId="BCD26924BA314A1D93F23C6805F6230B">
    <w:name w:val="BCD26924BA314A1D93F23C6805F6230B"/>
    <w:rsid w:val="00A863CA"/>
  </w:style>
  <w:style w:type="paragraph" w:customStyle="1" w:styleId="9C2956139BB24328AB8E7724CFDD8B36">
    <w:name w:val="9C2956139BB24328AB8E7724CFDD8B36"/>
    <w:rsid w:val="00A863CA"/>
  </w:style>
  <w:style w:type="paragraph" w:customStyle="1" w:styleId="DC3C690ABE5B40019D0A9804239BA6B7">
    <w:name w:val="DC3C690ABE5B40019D0A9804239BA6B7"/>
    <w:rsid w:val="00A863CA"/>
  </w:style>
  <w:style w:type="paragraph" w:customStyle="1" w:styleId="14825D89FEB64426B509578F3E0CB64A">
    <w:name w:val="14825D89FEB64426B509578F3E0CB64A"/>
    <w:rsid w:val="00A863CA"/>
  </w:style>
  <w:style w:type="paragraph" w:customStyle="1" w:styleId="7B0361CD9B624D3CBA03BA055E4A519E">
    <w:name w:val="7B0361CD9B624D3CBA03BA055E4A519E"/>
    <w:rsid w:val="00A863CA"/>
  </w:style>
  <w:style w:type="paragraph" w:customStyle="1" w:styleId="2A4DEAB7D8FC4400B7D5051808068F50">
    <w:name w:val="2A4DEAB7D8FC4400B7D5051808068F50"/>
    <w:rsid w:val="00A863CA"/>
  </w:style>
  <w:style w:type="paragraph" w:customStyle="1" w:styleId="7E68F7B599F144328524F1AA147C62FD">
    <w:name w:val="7E68F7B599F144328524F1AA147C62FD"/>
    <w:rsid w:val="00A863CA"/>
  </w:style>
  <w:style w:type="paragraph" w:customStyle="1" w:styleId="657DA0F7C00A4D92815F853F0841366D">
    <w:name w:val="657DA0F7C00A4D92815F853F0841366D"/>
    <w:rsid w:val="00A863CA"/>
  </w:style>
  <w:style w:type="paragraph" w:customStyle="1" w:styleId="D1280B96484D4C058FAD37CE52C0BA89">
    <w:name w:val="D1280B96484D4C058FAD37CE52C0BA89"/>
    <w:rsid w:val="00A863CA"/>
  </w:style>
  <w:style w:type="paragraph" w:customStyle="1" w:styleId="7E825B7A411949078271EC46C7C6DA34">
    <w:name w:val="7E825B7A411949078271EC46C7C6DA34"/>
    <w:rsid w:val="00A863CA"/>
  </w:style>
  <w:style w:type="paragraph" w:customStyle="1" w:styleId="4287E7967A7A41E3A54518897530DB89">
    <w:name w:val="4287E7967A7A41E3A54518897530DB89"/>
    <w:rsid w:val="00A863CA"/>
  </w:style>
  <w:style w:type="paragraph" w:customStyle="1" w:styleId="14757892AEE74EA7BE970EB203B1E9EA">
    <w:name w:val="14757892AEE74EA7BE970EB203B1E9EA"/>
    <w:rsid w:val="00A863CA"/>
  </w:style>
  <w:style w:type="paragraph" w:customStyle="1" w:styleId="35EEBEF9BA9A4994A93F69A61BAE63EE">
    <w:name w:val="35EEBEF9BA9A4994A93F69A61BAE63EE"/>
    <w:rsid w:val="00A863CA"/>
  </w:style>
  <w:style w:type="paragraph" w:customStyle="1" w:styleId="934335639DDF46C9A8AC5062829666FE">
    <w:name w:val="934335639DDF46C9A8AC5062829666FE"/>
    <w:rsid w:val="00A863CA"/>
  </w:style>
  <w:style w:type="paragraph" w:customStyle="1" w:styleId="71D087BE168E4FD685802FAA1A6F0DB2">
    <w:name w:val="71D087BE168E4FD685802FAA1A6F0DB2"/>
    <w:rsid w:val="00A863CA"/>
  </w:style>
  <w:style w:type="paragraph" w:customStyle="1" w:styleId="81A34596AE3A4642B8BCB6877EEAC44F">
    <w:name w:val="81A34596AE3A4642B8BCB6877EEAC44F"/>
    <w:rsid w:val="00A863CA"/>
  </w:style>
  <w:style w:type="paragraph" w:customStyle="1" w:styleId="1701A3F2F41B468EB6FF0DDD8D53430E">
    <w:name w:val="1701A3F2F41B468EB6FF0DDD8D53430E"/>
    <w:rsid w:val="00A863CA"/>
  </w:style>
  <w:style w:type="paragraph" w:customStyle="1" w:styleId="A897F3033D2A4E9C97A0F55C1F8E7EC3">
    <w:name w:val="A897F3033D2A4E9C97A0F55C1F8E7EC3"/>
    <w:rsid w:val="00A863CA"/>
  </w:style>
  <w:style w:type="paragraph" w:customStyle="1" w:styleId="CB47BE3FA9B74E9A81D2AB90E68512C9">
    <w:name w:val="CB47BE3FA9B74E9A81D2AB90E68512C9"/>
    <w:rsid w:val="00A863CA"/>
  </w:style>
  <w:style w:type="paragraph" w:customStyle="1" w:styleId="D8A3611B87B5455091CF31236A08F654">
    <w:name w:val="D8A3611B87B5455091CF31236A08F654"/>
    <w:rsid w:val="00A863CA"/>
  </w:style>
  <w:style w:type="paragraph" w:customStyle="1" w:styleId="F962E68E273F4C06ADB3C84EF3A9131B">
    <w:name w:val="F962E68E273F4C06ADB3C84EF3A9131B"/>
    <w:rsid w:val="00A863CA"/>
  </w:style>
  <w:style w:type="paragraph" w:customStyle="1" w:styleId="666B82B7A8BB42F4A137BF511EDA1D3E">
    <w:name w:val="666B82B7A8BB42F4A137BF511EDA1D3E"/>
    <w:rsid w:val="00A863CA"/>
  </w:style>
  <w:style w:type="paragraph" w:customStyle="1" w:styleId="FB9FE5A2BDA3469CAF0512AABDD2F810">
    <w:name w:val="FB9FE5A2BDA3469CAF0512AABDD2F810"/>
    <w:rsid w:val="00A863CA"/>
  </w:style>
  <w:style w:type="paragraph" w:customStyle="1" w:styleId="3136D69F49744DE7BC05931C453E822D">
    <w:name w:val="3136D69F49744DE7BC05931C453E822D"/>
    <w:rsid w:val="00A863CA"/>
  </w:style>
  <w:style w:type="paragraph" w:customStyle="1" w:styleId="5E9E8ACA79E34900A362A74593435E2E">
    <w:name w:val="5E9E8ACA79E34900A362A74593435E2E"/>
    <w:rsid w:val="00A863CA"/>
  </w:style>
  <w:style w:type="paragraph" w:customStyle="1" w:styleId="20979C53844B4495A64C1A3AFBB5498D">
    <w:name w:val="20979C53844B4495A64C1A3AFBB5498D"/>
    <w:rsid w:val="00A863CA"/>
  </w:style>
  <w:style w:type="paragraph" w:customStyle="1" w:styleId="BA1CA54604044D6BBA818214E40CD412">
    <w:name w:val="BA1CA54604044D6BBA818214E40CD412"/>
    <w:rsid w:val="00A863CA"/>
  </w:style>
  <w:style w:type="paragraph" w:customStyle="1" w:styleId="47273573B70B4B11A42B195A3044A9BE">
    <w:name w:val="47273573B70B4B11A42B195A3044A9BE"/>
    <w:rsid w:val="00A863CA"/>
  </w:style>
  <w:style w:type="paragraph" w:customStyle="1" w:styleId="8ED144251BA949BF98C565B7F2196D76">
    <w:name w:val="8ED144251BA949BF98C565B7F2196D76"/>
    <w:rsid w:val="00A863CA"/>
  </w:style>
  <w:style w:type="paragraph" w:customStyle="1" w:styleId="8E0DCD098B8D4BC0A4EBB65B48C23759">
    <w:name w:val="8E0DCD098B8D4BC0A4EBB65B48C23759"/>
    <w:rsid w:val="00A863CA"/>
  </w:style>
  <w:style w:type="paragraph" w:customStyle="1" w:styleId="FF7215B66B9C4C888DC97C21CF6F581E">
    <w:name w:val="FF7215B66B9C4C888DC97C21CF6F581E"/>
    <w:rsid w:val="00A863CA"/>
  </w:style>
  <w:style w:type="paragraph" w:customStyle="1" w:styleId="05FEA66A31334DE9BD8277F7F6487AC4">
    <w:name w:val="05FEA66A31334DE9BD8277F7F6487AC4"/>
    <w:rsid w:val="00A863CA"/>
  </w:style>
  <w:style w:type="paragraph" w:customStyle="1" w:styleId="74CCDC659AF9456297CEDBB8325C341E">
    <w:name w:val="74CCDC659AF9456297CEDBB8325C341E"/>
    <w:rsid w:val="00A863CA"/>
  </w:style>
  <w:style w:type="paragraph" w:customStyle="1" w:styleId="300CAF008AEB43459FBAF2BD76A235E5">
    <w:name w:val="300CAF008AEB43459FBAF2BD76A235E5"/>
    <w:rsid w:val="00A863CA"/>
  </w:style>
  <w:style w:type="paragraph" w:customStyle="1" w:styleId="5EA7B2BC3B644EF28E6FD8D9558F7405">
    <w:name w:val="5EA7B2BC3B644EF28E6FD8D9558F7405"/>
    <w:rsid w:val="00A863CA"/>
  </w:style>
  <w:style w:type="paragraph" w:customStyle="1" w:styleId="1269ACB656DC44CE84FC23495A147C73">
    <w:name w:val="1269ACB656DC44CE84FC23495A147C73"/>
    <w:rsid w:val="00A863CA"/>
  </w:style>
  <w:style w:type="paragraph" w:customStyle="1" w:styleId="4B11214F1C534330A0742B198DD6690E">
    <w:name w:val="4B11214F1C534330A0742B198DD6690E"/>
    <w:rsid w:val="00A863CA"/>
  </w:style>
  <w:style w:type="paragraph" w:customStyle="1" w:styleId="FA89177FCF40438698BC760627384272">
    <w:name w:val="FA89177FCF40438698BC760627384272"/>
    <w:rsid w:val="00A863CA"/>
  </w:style>
  <w:style w:type="paragraph" w:customStyle="1" w:styleId="A0BA4396C24544DF8747A979EF7CEC08">
    <w:name w:val="A0BA4396C24544DF8747A979EF7CEC08"/>
    <w:rsid w:val="00A863CA"/>
  </w:style>
  <w:style w:type="paragraph" w:customStyle="1" w:styleId="8D2D045537D748DBA4857D0AE4327C68">
    <w:name w:val="8D2D045537D748DBA4857D0AE4327C68"/>
    <w:rsid w:val="00A863CA"/>
  </w:style>
  <w:style w:type="paragraph" w:customStyle="1" w:styleId="72BC362CB80647329637F6ED286BE65D">
    <w:name w:val="72BC362CB80647329637F6ED286BE65D"/>
    <w:rsid w:val="00A863CA"/>
  </w:style>
  <w:style w:type="paragraph" w:customStyle="1" w:styleId="A0A6CCDBC2DE4503BB632235C67F8FB0">
    <w:name w:val="A0A6CCDBC2DE4503BB632235C67F8FB0"/>
    <w:rsid w:val="00A863CA"/>
  </w:style>
  <w:style w:type="paragraph" w:customStyle="1" w:styleId="468C7E064A374ACB88BF266D9D517D48">
    <w:name w:val="468C7E064A374ACB88BF266D9D517D48"/>
    <w:rsid w:val="00A863CA"/>
  </w:style>
  <w:style w:type="paragraph" w:customStyle="1" w:styleId="74714A3F03804F49BC1CE428CFFF45B8">
    <w:name w:val="74714A3F03804F49BC1CE428CFFF45B8"/>
    <w:rsid w:val="00A863CA"/>
  </w:style>
  <w:style w:type="paragraph" w:customStyle="1" w:styleId="F80F921AAE254FFAB8DB8A5472FBECA4">
    <w:name w:val="F80F921AAE254FFAB8DB8A5472FBECA4"/>
    <w:rsid w:val="00A863CA"/>
  </w:style>
  <w:style w:type="paragraph" w:customStyle="1" w:styleId="41BEE5BFE39044C2B74C1DC56D573D49">
    <w:name w:val="41BEE5BFE39044C2B74C1DC56D573D49"/>
    <w:rsid w:val="00A863CA"/>
  </w:style>
  <w:style w:type="paragraph" w:customStyle="1" w:styleId="0992843D69694883B9D9B8E7D047B395">
    <w:name w:val="0992843D69694883B9D9B8E7D047B395"/>
    <w:rsid w:val="00A863CA"/>
  </w:style>
  <w:style w:type="paragraph" w:customStyle="1" w:styleId="40431AA7DD874EDC8ACAEF6CEFDA4E19">
    <w:name w:val="40431AA7DD874EDC8ACAEF6CEFDA4E19"/>
    <w:rsid w:val="00A863CA"/>
  </w:style>
  <w:style w:type="paragraph" w:customStyle="1" w:styleId="0903976A1E664B04ABC1BD1B418A4391">
    <w:name w:val="0903976A1E664B04ABC1BD1B418A4391"/>
    <w:rsid w:val="00A863CA"/>
  </w:style>
  <w:style w:type="paragraph" w:customStyle="1" w:styleId="325FE7AB9AD44202AFB4CF1981A3EF20">
    <w:name w:val="325FE7AB9AD44202AFB4CF1981A3EF20"/>
    <w:rsid w:val="00A863CA"/>
  </w:style>
  <w:style w:type="paragraph" w:customStyle="1" w:styleId="E9A389A5C5694762B116E00ACFA27A6E">
    <w:name w:val="E9A389A5C5694762B116E00ACFA27A6E"/>
    <w:rsid w:val="00A863CA"/>
  </w:style>
  <w:style w:type="paragraph" w:customStyle="1" w:styleId="6FFF5E1D46C24A7F960CD07631768FBE">
    <w:name w:val="6FFF5E1D46C24A7F960CD07631768FBE"/>
    <w:rsid w:val="00A863CA"/>
  </w:style>
  <w:style w:type="paragraph" w:customStyle="1" w:styleId="4E1019AA84FB487CB7767A3B1FEECD91">
    <w:name w:val="4E1019AA84FB487CB7767A3B1FEECD91"/>
    <w:rsid w:val="00A863CA"/>
  </w:style>
  <w:style w:type="paragraph" w:customStyle="1" w:styleId="EEDFD5028C6547B6BFE9610BE7423725">
    <w:name w:val="EEDFD5028C6547B6BFE9610BE7423725"/>
    <w:rsid w:val="00A863CA"/>
  </w:style>
  <w:style w:type="paragraph" w:customStyle="1" w:styleId="AB554DFD3D474868B9FC05D99A36A760">
    <w:name w:val="AB554DFD3D474868B9FC05D99A36A760"/>
    <w:rsid w:val="00A863CA"/>
  </w:style>
  <w:style w:type="paragraph" w:customStyle="1" w:styleId="999B530C3C754E1D93531E2B5A947B17">
    <w:name w:val="999B530C3C754E1D93531E2B5A947B17"/>
    <w:rsid w:val="00A863CA"/>
  </w:style>
  <w:style w:type="paragraph" w:customStyle="1" w:styleId="C38312F1F3E14156AEF64B144E265DF5">
    <w:name w:val="C38312F1F3E14156AEF64B144E265DF5"/>
    <w:rsid w:val="00A863C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443463-C61C-4D1E-8606-AC3892B6F3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8</Pages>
  <Words>1618</Words>
  <Characters>9226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ood and Health Bureau</dc:creator>
  <cp:lastModifiedBy>FHB</cp:lastModifiedBy>
  <cp:revision>15</cp:revision>
  <cp:lastPrinted>2020-11-12T02:01:00Z</cp:lastPrinted>
  <dcterms:created xsi:type="dcterms:W3CDTF">2020-11-13T01:56:00Z</dcterms:created>
  <dcterms:modified xsi:type="dcterms:W3CDTF">2020-11-18T08:18:00Z</dcterms:modified>
</cp:coreProperties>
</file>